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253CD" w14:textId="77777777" w:rsidR="00E964FB" w:rsidRDefault="00E964FB" w:rsidP="002056BC">
      <w:pPr>
        <w:rPr>
          <w:b/>
          <w:noProof/>
          <w:sz w:val="20"/>
          <w:lang w:val="en-GB"/>
        </w:rPr>
      </w:pPr>
    </w:p>
    <w:sdt>
      <w:sdtPr>
        <w:rPr>
          <w:rFonts w:asciiTheme="minorHAnsi" w:eastAsiaTheme="minorHAnsi" w:hAnsiTheme="minorHAnsi" w:cstheme="minorBidi"/>
          <w:b w:val="0"/>
          <w:bCs w:val="0"/>
          <w:color w:val="auto"/>
          <w:sz w:val="22"/>
          <w:szCs w:val="22"/>
        </w:rPr>
        <w:id w:val="-626158979"/>
        <w:docPartObj>
          <w:docPartGallery w:val="Table of Contents"/>
          <w:docPartUnique/>
        </w:docPartObj>
      </w:sdtPr>
      <w:sdtEndPr>
        <w:rPr>
          <w:noProof/>
        </w:rPr>
      </w:sdtEndPr>
      <w:sdtContent>
        <w:p w14:paraId="1CBA624D" w14:textId="0B21AC0B" w:rsidR="005102A5" w:rsidRDefault="005102A5">
          <w:pPr>
            <w:pStyle w:val="TOCHeading"/>
          </w:pPr>
          <w:r>
            <w:t>Table of Contents</w:t>
          </w:r>
        </w:p>
        <w:p w14:paraId="4FA232E7" w14:textId="3D746A20" w:rsidR="000A1F2C" w:rsidRDefault="005102A5">
          <w:pPr>
            <w:pStyle w:val="TOC1"/>
            <w:tabs>
              <w:tab w:val="right" w:leader="dot" w:pos="10790"/>
            </w:tabs>
            <w:rPr>
              <w:rFonts w:eastAsiaTheme="minorEastAsia" w:cstheme="minorBidi"/>
              <w:b w:val="0"/>
              <w:bCs w:val="0"/>
              <w:i w:val="0"/>
              <w:iCs w:val="0"/>
              <w:noProof/>
              <w:kern w:val="2"/>
              <w:lang w:val="en-GB" w:eastAsia="en-GB"/>
              <w14:ligatures w14:val="standardContextual"/>
            </w:rPr>
          </w:pPr>
          <w:r>
            <w:rPr>
              <w:b w:val="0"/>
              <w:bCs w:val="0"/>
            </w:rPr>
            <w:fldChar w:fldCharType="begin"/>
          </w:r>
          <w:r>
            <w:instrText xml:space="preserve"> TOC \o "1-3" \h \z \u </w:instrText>
          </w:r>
          <w:r>
            <w:rPr>
              <w:b w:val="0"/>
              <w:bCs w:val="0"/>
            </w:rPr>
            <w:fldChar w:fldCharType="separate"/>
          </w:r>
          <w:hyperlink w:anchor="_Toc138082190" w:history="1">
            <w:r w:rsidR="000A1F2C" w:rsidRPr="002C2943">
              <w:rPr>
                <w:rStyle w:val="Hyperlink"/>
                <w:noProof/>
              </w:rPr>
              <w:t>TO READ</w:t>
            </w:r>
            <w:r w:rsidR="000A1F2C">
              <w:rPr>
                <w:noProof/>
                <w:webHidden/>
              </w:rPr>
              <w:tab/>
            </w:r>
            <w:r w:rsidR="000A1F2C">
              <w:rPr>
                <w:noProof/>
                <w:webHidden/>
              </w:rPr>
              <w:fldChar w:fldCharType="begin"/>
            </w:r>
            <w:r w:rsidR="000A1F2C">
              <w:rPr>
                <w:noProof/>
                <w:webHidden/>
              </w:rPr>
              <w:instrText xml:space="preserve"> PAGEREF _Toc138082190 \h </w:instrText>
            </w:r>
            <w:r w:rsidR="000A1F2C">
              <w:rPr>
                <w:noProof/>
                <w:webHidden/>
              </w:rPr>
            </w:r>
            <w:r w:rsidR="000A1F2C">
              <w:rPr>
                <w:noProof/>
                <w:webHidden/>
              </w:rPr>
              <w:fldChar w:fldCharType="separate"/>
            </w:r>
            <w:r w:rsidR="000A1F2C">
              <w:rPr>
                <w:noProof/>
                <w:webHidden/>
              </w:rPr>
              <w:t>1</w:t>
            </w:r>
            <w:r w:rsidR="000A1F2C">
              <w:rPr>
                <w:noProof/>
                <w:webHidden/>
              </w:rPr>
              <w:fldChar w:fldCharType="end"/>
            </w:r>
          </w:hyperlink>
        </w:p>
        <w:p w14:paraId="1C87BA43" w14:textId="51A67954" w:rsidR="000A1F2C" w:rsidRDefault="00000000">
          <w:pPr>
            <w:pStyle w:val="TOC1"/>
            <w:tabs>
              <w:tab w:val="right" w:leader="dot" w:pos="10790"/>
            </w:tabs>
            <w:rPr>
              <w:rFonts w:eastAsiaTheme="minorEastAsia" w:cstheme="minorBidi"/>
              <w:b w:val="0"/>
              <w:bCs w:val="0"/>
              <w:i w:val="0"/>
              <w:iCs w:val="0"/>
              <w:noProof/>
              <w:kern w:val="2"/>
              <w:lang w:val="en-GB" w:eastAsia="en-GB"/>
              <w14:ligatures w14:val="standardContextual"/>
            </w:rPr>
          </w:pPr>
          <w:hyperlink w:anchor="_Toc138082191" w:history="1">
            <w:r w:rsidR="000A1F2C" w:rsidRPr="002C2943">
              <w:rPr>
                <w:rStyle w:val="Hyperlink"/>
                <w:noProof/>
              </w:rPr>
              <w:t>EDUCATION</w:t>
            </w:r>
            <w:r w:rsidR="000A1F2C">
              <w:rPr>
                <w:noProof/>
                <w:webHidden/>
              </w:rPr>
              <w:tab/>
            </w:r>
            <w:r w:rsidR="000A1F2C">
              <w:rPr>
                <w:noProof/>
                <w:webHidden/>
              </w:rPr>
              <w:fldChar w:fldCharType="begin"/>
            </w:r>
            <w:r w:rsidR="000A1F2C">
              <w:rPr>
                <w:noProof/>
                <w:webHidden/>
              </w:rPr>
              <w:instrText xml:space="preserve"> PAGEREF _Toc138082191 \h </w:instrText>
            </w:r>
            <w:r w:rsidR="000A1F2C">
              <w:rPr>
                <w:noProof/>
                <w:webHidden/>
              </w:rPr>
            </w:r>
            <w:r w:rsidR="000A1F2C">
              <w:rPr>
                <w:noProof/>
                <w:webHidden/>
              </w:rPr>
              <w:fldChar w:fldCharType="separate"/>
            </w:r>
            <w:r w:rsidR="000A1F2C">
              <w:rPr>
                <w:noProof/>
                <w:webHidden/>
              </w:rPr>
              <w:t>1</w:t>
            </w:r>
            <w:r w:rsidR="000A1F2C">
              <w:rPr>
                <w:noProof/>
                <w:webHidden/>
              </w:rPr>
              <w:fldChar w:fldCharType="end"/>
            </w:r>
          </w:hyperlink>
        </w:p>
        <w:p w14:paraId="1E0156DC" w14:textId="4FF2F480" w:rsidR="000A1F2C" w:rsidRDefault="00000000">
          <w:pPr>
            <w:pStyle w:val="TOC1"/>
            <w:tabs>
              <w:tab w:val="right" w:leader="dot" w:pos="10790"/>
            </w:tabs>
            <w:rPr>
              <w:rFonts w:eastAsiaTheme="minorEastAsia" w:cstheme="minorBidi"/>
              <w:b w:val="0"/>
              <w:bCs w:val="0"/>
              <w:i w:val="0"/>
              <w:iCs w:val="0"/>
              <w:noProof/>
              <w:kern w:val="2"/>
              <w:lang w:val="en-GB" w:eastAsia="en-GB"/>
              <w14:ligatures w14:val="standardContextual"/>
            </w:rPr>
          </w:pPr>
          <w:hyperlink w:anchor="_Toc138082192" w:history="1">
            <w:r w:rsidR="000A1F2C" w:rsidRPr="002C2943">
              <w:rPr>
                <w:rStyle w:val="Hyperlink"/>
                <w:noProof/>
              </w:rPr>
              <w:t>LONGER TERM FOCUS</w:t>
            </w:r>
            <w:r w:rsidR="000A1F2C">
              <w:rPr>
                <w:noProof/>
                <w:webHidden/>
              </w:rPr>
              <w:tab/>
            </w:r>
            <w:r w:rsidR="000A1F2C">
              <w:rPr>
                <w:noProof/>
                <w:webHidden/>
              </w:rPr>
              <w:fldChar w:fldCharType="begin"/>
            </w:r>
            <w:r w:rsidR="000A1F2C">
              <w:rPr>
                <w:noProof/>
                <w:webHidden/>
              </w:rPr>
              <w:instrText xml:space="preserve"> PAGEREF _Toc138082192 \h </w:instrText>
            </w:r>
            <w:r w:rsidR="000A1F2C">
              <w:rPr>
                <w:noProof/>
                <w:webHidden/>
              </w:rPr>
            </w:r>
            <w:r w:rsidR="000A1F2C">
              <w:rPr>
                <w:noProof/>
                <w:webHidden/>
              </w:rPr>
              <w:fldChar w:fldCharType="separate"/>
            </w:r>
            <w:r w:rsidR="000A1F2C">
              <w:rPr>
                <w:noProof/>
                <w:webHidden/>
              </w:rPr>
              <w:t>2</w:t>
            </w:r>
            <w:r w:rsidR="000A1F2C">
              <w:rPr>
                <w:noProof/>
                <w:webHidden/>
              </w:rPr>
              <w:fldChar w:fldCharType="end"/>
            </w:r>
          </w:hyperlink>
        </w:p>
        <w:p w14:paraId="346E0A71" w14:textId="3F0EAFD2" w:rsidR="000A1F2C" w:rsidRDefault="00000000">
          <w:pPr>
            <w:pStyle w:val="TOC1"/>
            <w:tabs>
              <w:tab w:val="right" w:leader="dot" w:pos="10790"/>
            </w:tabs>
            <w:rPr>
              <w:rFonts w:eastAsiaTheme="minorEastAsia" w:cstheme="minorBidi"/>
              <w:b w:val="0"/>
              <w:bCs w:val="0"/>
              <w:i w:val="0"/>
              <w:iCs w:val="0"/>
              <w:noProof/>
              <w:kern w:val="2"/>
              <w:lang w:val="en-GB" w:eastAsia="en-GB"/>
              <w14:ligatures w14:val="standardContextual"/>
            </w:rPr>
          </w:pPr>
          <w:hyperlink w:anchor="_Toc138082193" w:history="1">
            <w:r w:rsidR="000A1F2C" w:rsidRPr="002C2943">
              <w:rPr>
                <w:rStyle w:val="Hyperlink"/>
                <w:noProof/>
              </w:rPr>
              <w:t>OM FEEDBACK</w:t>
            </w:r>
            <w:r w:rsidR="000A1F2C">
              <w:rPr>
                <w:noProof/>
                <w:webHidden/>
              </w:rPr>
              <w:tab/>
            </w:r>
            <w:r w:rsidR="000A1F2C">
              <w:rPr>
                <w:noProof/>
                <w:webHidden/>
              </w:rPr>
              <w:fldChar w:fldCharType="begin"/>
            </w:r>
            <w:r w:rsidR="000A1F2C">
              <w:rPr>
                <w:noProof/>
                <w:webHidden/>
              </w:rPr>
              <w:instrText xml:space="preserve"> PAGEREF _Toc138082193 \h </w:instrText>
            </w:r>
            <w:r w:rsidR="000A1F2C">
              <w:rPr>
                <w:noProof/>
                <w:webHidden/>
              </w:rPr>
            </w:r>
            <w:r w:rsidR="000A1F2C">
              <w:rPr>
                <w:noProof/>
                <w:webHidden/>
              </w:rPr>
              <w:fldChar w:fldCharType="separate"/>
            </w:r>
            <w:r w:rsidR="000A1F2C">
              <w:rPr>
                <w:noProof/>
                <w:webHidden/>
              </w:rPr>
              <w:t>2</w:t>
            </w:r>
            <w:r w:rsidR="000A1F2C">
              <w:rPr>
                <w:noProof/>
                <w:webHidden/>
              </w:rPr>
              <w:fldChar w:fldCharType="end"/>
            </w:r>
          </w:hyperlink>
        </w:p>
        <w:p w14:paraId="7C9366B1" w14:textId="54C2852C" w:rsidR="000A1F2C" w:rsidRDefault="00000000">
          <w:pPr>
            <w:pStyle w:val="TOC1"/>
            <w:tabs>
              <w:tab w:val="right" w:leader="dot" w:pos="10790"/>
            </w:tabs>
            <w:rPr>
              <w:rFonts w:eastAsiaTheme="minorEastAsia" w:cstheme="minorBidi"/>
              <w:b w:val="0"/>
              <w:bCs w:val="0"/>
              <w:i w:val="0"/>
              <w:iCs w:val="0"/>
              <w:noProof/>
              <w:kern w:val="2"/>
              <w:lang w:val="en-GB" w:eastAsia="en-GB"/>
              <w14:ligatures w14:val="standardContextual"/>
            </w:rPr>
          </w:pPr>
          <w:hyperlink w:anchor="_Toc138082194" w:history="1">
            <w:r w:rsidR="000A1F2C" w:rsidRPr="002C2943">
              <w:rPr>
                <w:rStyle w:val="Hyperlink"/>
                <w:noProof/>
              </w:rPr>
              <w:t>BADGES</w:t>
            </w:r>
            <w:r w:rsidR="000A1F2C">
              <w:rPr>
                <w:noProof/>
                <w:webHidden/>
              </w:rPr>
              <w:tab/>
            </w:r>
            <w:r w:rsidR="000A1F2C">
              <w:rPr>
                <w:noProof/>
                <w:webHidden/>
              </w:rPr>
              <w:fldChar w:fldCharType="begin"/>
            </w:r>
            <w:r w:rsidR="000A1F2C">
              <w:rPr>
                <w:noProof/>
                <w:webHidden/>
              </w:rPr>
              <w:instrText xml:space="preserve"> PAGEREF _Toc138082194 \h </w:instrText>
            </w:r>
            <w:r w:rsidR="000A1F2C">
              <w:rPr>
                <w:noProof/>
                <w:webHidden/>
              </w:rPr>
            </w:r>
            <w:r w:rsidR="000A1F2C">
              <w:rPr>
                <w:noProof/>
                <w:webHidden/>
              </w:rPr>
              <w:fldChar w:fldCharType="separate"/>
            </w:r>
            <w:r w:rsidR="000A1F2C">
              <w:rPr>
                <w:noProof/>
                <w:webHidden/>
              </w:rPr>
              <w:t>2</w:t>
            </w:r>
            <w:r w:rsidR="000A1F2C">
              <w:rPr>
                <w:noProof/>
                <w:webHidden/>
              </w:rPr>
              <w:fldChar w:fldCharType="end"/>
            </w:r>
          </w:hyperlink>
        </w:p>
        <w:p w14:paraId="3DD785BE" w14:textId="455B503A" w:rsidR="000A1F2C" w:rsidRDefault="00000000">
          <w:pPr>
            <w:pStyle w:val="TOC1"/>
            <w:tabs>
              <w:tab w:val="right" w:leader="dot" w:pos="10790"/>
            </w:tabs>
            <w:rPr>
              <w:rFonts w:eastAsiaTheme="minorEastAsia" w:cstheme="minorBidi"/>
              <w:b w:val="0"/>
              <w:bCs w:val="0"/>
              <w:i w:val="0"/>
              <w:iCs w:val="0"/>
              <w:noProof/>
              <w:kern w:val="2"/>
              <w:lang w:val="en-GB" w:eastAsia="en-GB"/>
              <w14:ligatures w14:val="standardContextual"/>
            </w:rPr>
          </w:pPr>
          <w:hyperlink w:anchor="_Toc138082195" w:history="1">
            <w:r w:rsidR="000A1F2C" w:rsidRPr="002C2943">
              <w:rPr>
                <w:rStyle w:val="Hyperlink"/>
                <w:noProof/>
              </w:rPr>
              <w:t>PERSONAL</w:t>
            </w:r>
            <w:r w:rsidR="000A1F2C">
              <w:rPr>
                <w:noProof/>
                <w:webHidden/>
              </w:rPr>
              <w:tab/>
            </w:r>
            <w:r w:rsidR="000A1F2C">
              <w:rPr>
                <w:noProof/>
                <w:webHidden/>
              </w:rPr>
              <w:fldChar w:fldCharType="begin"/>
            </w:r>
            <w:r w:rsidR="000A1F2C">
              <w:rPr>
                <w:noProof/>
                <w:webHidden/>
              </w:rPr>
              <w:instrText xml:space="preserve"> PAGEREF _Toc138082195 \h </w:instrText>
            </w:r>
            <w:r w:rsidR="000A1F2C">
              <w:rPr>
                <w:noProof/>
                <w:webHidden/>
              </w:rPr>
            </w:r>
            <w:r w:rsidR="000A1F2C">
              <w:rPr>
                <w:noProof/>
                <w:webHidden/>
              </w:rPr>
              <w:fldChar w:fldCharType="separate"/>
            </w:r>
            <w:r w:rsidR="000A1F2C">
              <w:rPr>
                <w:noProof/>
                <w:webHidden/>
              </w:rPr>
              <w:t>3</w:t>
            </w:r>
            <w:r w:rsidR="000A1F2C">
              <w:rPr>
                <w:noProof/>
                <w:webHidden/>
              </w:rPr>
              <w:fldChar w:fldCharType="end"/>
            </w:r>
          </w:hyperlink>
        </w:p>
        <w:p w14:paraId="1032A42A" w14:textId="4415F533" w:rsidR="000A1F2C" w:rsidRDefault="00000000">
          <w:pPr>
            <w:pStyle w:val="TOC1"/>
            <w:tabs>
              <w:tab w:val="right" w:leader="dot" w:pos="10790"/>
            </w:tabs>
            <w:rPr>
              <w:rFonts w:eastAsiaTheme="minorEastAsia" w:cstheme="minorBidi"/>
              <w:b w:val="0"/>
              <w:bCs w:val="0"/>
              <w:i w:val="0"/>
              <w:iCs w:val="0"/>
              <w:noProof/>
              <w:kern w:val="2"/>
              <w:lang w:val="en-GB" w:eastAsia="en-GB"/>
              <w14:ligatures w14:val="standardContextual"/>
            </w:rPr>
          </w:pPr>
          <w:hyperlink w:anchor="_Toc138082196" w:history="1">
            <w:r w:rsidR="000A1F2C" w:rsidRPr="002C2943">
              <w:rPr>
                <w:rStyle w:val="Hyperlink"/>
                <w:noProof/>
              </w:rPr>
              <w:t>TODAY</w:t>
            </w:r>
            <w:r w:rsidR="000A1F2C">
              <w:rPr>
                <w:noProof/>
                <w:webHidden/>
              </w:rPr>
              <w:tab/>
            </w:r>
            <w:r w:rsidR="000A1F2C">
              <w:rPr>
                <w:noProof/>
                <w:webHidden/>
              </w:rPr>
              <w:fldChar w:fldCharType="begin"/>
            </w:r>
            <w:r w:rsidR="000A1F2C">
              <w:rPr>
                <w:noProof/>
                <w:webHidden/>
              </w:rPr>
              <w:instrText xml:space="preserve"> PAGEREF _Toc138082196 \h </w:instrText>
            </w:r>
            <w:r w:rsidR="000A1F2C">
              <w:rPr>
                <w:noProof/>
                <w:webHidden/>
              </w:rPr>
            </w:r>
            <w:r w:rsidR="000A1F2C">
              <w:rPr>
                <w:noProof/>
                <w:webHidden/>
              </w:rPr>
              <w:fldChar w:fldCharType="separate"/>
            </w:r>
            <w:r w:rsidR="000A1F2C">
              <w:rPr>
                <w:noProof/>
                <w:webHidden/>
              </w:rPr>
              <w:t>3</w:t>
            </w:r>
            <w:r w:rsidR="000A1F2C">
              <w:rPr>
                <w:noProof/>
                <w:webHidden/>
              </w:rPr>
              <w:fldChar w:fldCharType="end"/>
            </w:r>
          </w:hyperlink>
        </w:p>
        <w:p w14:paraId="01D0A672" w14:textId="4B853293" w:rsidR="000A1F2C" w:rsidRDefault="00000000">
          <w:pPr>
            <w:pStyle w:val="TOC1"/>
            <w:tabs>
              <w:tab w:val="right" w:leader="dot" w:pos="10790"/>
            </w:tabs>
            <w:rPr>
              <w:rFonts w:eastAsiaTheme="minorEastAsia" w:cstheme="minorBidi"/>
              <w:b w:val="0"/>
              <w:bCs w:val="0"/>
              <w:i w:val="0"/>
              <w:iCs w:val="0"/>
              <w:noProof/>
              <w:kern w:val="2"/>
              <w:lang w:val="en-GB" w:eastAsia="en-GB"/>
              <w14:ligatures w14:val="standardContextual"/>
            </w:rPr>
          </w:pPr>
          <w:hyperlink w:anchor="_Toc138082197" w:history="1">
            <w:r w:rsidR="000A1F2C" w:rsidRPr="002C2943">
              <w:rPr>
                <w:rStyle w:val="Hyperlink"/>
                <w:noProof/>
              </w:rPr>
              <w:t>TO DO</w:t>
            </w:r>
            <w:r w:rsidR="000A1F2C">
              <w:rPr>
                <w:noProof/>
                <w:webHidden/>
              </w:rPr>
              <w:tab/>
            </w:r>
            <w:r w:rsidR="000A1F2C">
              <w:rPr>
                <w:noProof/>
                <w:webHidden/>
              </w:rPr>
              <w:fldChar w:fldCharType="begin"/>
            </w:r>
            <w:r w:rsidR="000A1F2C">
              <w:rPr>
                <w:noProof/>
                <w:webHidden/>
              </w:rPr>
              <w:instrText xml:space="preserve"> PAGEREF _Toc138082197 \h </w:instrText>
            </w:r>
            <w:r w:rsidR="000A1F2C">
              <w:rPr>
                <w:noProof/>
                <w:webHidden/>
              </w:rPr>
            </w:r>
            <w:r w:rsidR="000A1F2C">
              <w:rPr>
                <w:noProof/>
                <w:webHidden/>
              </w:rPr>
              <w:fldChar w:fldCharType="separate"/>
            </w:r>
            <w:r w:rsidR="000A1F2C">
              <w:rPr>
                <w:noProof/>
                <w:webHidden/>
              </w:rPr>
              <w:t>6</w:t>
            </w:r>
            <w:r w:rsidR="000A1F2C">
              <w:rPr>
                <w:noProof/>
                <w:webHidden/>
              </w:rPr>
              <w:fldChar w:fldCharType="end"/>
            </w:r>
          </w:hyperlink>
        </w:p>
        <w:p w14:paraId="3559F56C" w14:textId="3C8E05F5" w:rsidR="005102A5" w:rsidRDefault="005102A5">
          <w:r>
            <w:rPr>
              <w:b/>
              <w:bCs/>
              <w:noProof/>
            </w:rPr>
            <w:fldChar w:fldCharType="end"/>
          </w:r>
        </w:p>
      </w:sdtContent>
    </w:sdt>
    <w:p w14:paraId="1E532938" w14:textId="17CEB244" w:rsidR="005102A5" w:rsidRDefault="005102A5" w:rsidP="005102A5">
      <w:pPr>
        <w:pStyle w:val="Heading1"/>
        <w:rPr>
          <w:b/>
          <w:bCs/>
        </w:rPr>
      </w:pPr>
    </w:p>
    <w:p w14:paraId="6F99870F" w14:textId="77777777" w:rsidR="00B33944" w:rsidRPr="00B33944" w:rsidRDefault="00B33944" w:rsidP="00B33944"/>
    <w:p w14:paraId="0DD1FC5A" w14:textId="1E542D1B" w:rsidR="00D56E5B" w:rsidRPr="005102A5" w:rsidRDefault="00D56E5B" w:rsidP="005102A5">
      <w:pPr>
        <w:pStyle w:val="Heading1"/>
        <w:rPr>
          <w:b/>
          <w:bCs/>
        </w:rPr>
      </w:pPr>
      <w:bookmarkStart w:id="0" w:name="_Toc138082190"/>
      <w:r w:rsidRPr="005102A5">
        <w:rPr>
          <w:b/>
          <w:bCs/>
        </w:rPr>
        <w:t>TO READ</w:t>
      </w:r>
      <w:bookmarkEnd w:id="0"/>
    </w:p>
    <w:p w14:paraId="53F8884B" w14:textId="3F3BE648" w:rsidR="00D56E5B" w:rsidRPr="00941B57" w:rsidRDefault="00000000" w:rsidP="002677EE">
      <w:pPr>
        <w:rPr>
          <w:rStyle w:val="Hyperlink"/>
          <w:sz w:val="18"/>
          <w:szCs w:val="18"/>
        </w:rPr>
      </w:pPr>
      <w:hyperlink r:id="rId9" w:history="1">
        <w:r w:rsidR="00D56E5B" w:rsidRPr="00941B57">
          <w:rPr>
            <w:rStyle w:val="Hyperlink"/>
            <w:sz w:val="18"/>
            <w:szCs w:val="18"/>
          </w:rPr>
          <w:t>https://medium.com/ibm-data-ai/planning-sustainable-energy-generation-with-machine-learning-and-decision-optimization-bd4ba635e2dc</w:t>
        </w:r>
      </w:hyperlink>
    </w:p>
    <w:p w14:paraId="2DA09DC3" w14:textId="4E519452" w:rsidR="00941B57" w:rsidRDefault="00000000" w:rsidP="00941B57">
      <w:pPr>
        <w:rPr>
          <w:rStyle w:val="Hyperlink"/>
          <w:sz w:val="18"/>
          <w:szCs w:val="18"/>
        </w:rPr>
      </w:pPr>
      <w:hyperlink r:id="rId10" w:history="1">
        <w:r w:rsidR="00941B57" w:rsidRPr="000A7162">
          <w:rPr>
            <w:rStyle w:val="Hyperlink"/>
            <w:sz w:val="18"/>
            <w:szCs w:val="18"/>
          </w:rPr>
          <w:t>https://www.gartner.com/en/newsroom/press-releases/2021-09-07-gartner-identifies-four-trends-driving-near-term-artificial-intelligence-innovation</w:t>
        </w:r>
      </w:hyperlink>
    </w:p>
    <w:p w14:paraId="2AB3EFA6" w14:textId="56BC0550" w:rsidR="006C5840" w:rsidRDefault="00000000" w:rsidP="00941B57">
      <w:pPr>
        <w:rPr>
          <w:sz w:val="18"/>
          <w:szCs w:val="18"/>
        </w:rPr>
      </w:pPr>
      <w:hyperlink r:id="rId11" w:history="1">
        <w:r w:rsidR="006C5840" w:rsidRPr="005219C6">
          <w:rPr>
            <w:rStyle w:val="Hyperlink"/>
            <w:sz w:val="18"/>
            <w:szCs w:val="18"/>
          </w:rPr>
          <w:t>https://www2.deloitte.com/content/dam/Deloitte/ca/Documents/deloitte-analytics/ca-en-omnia-ai-marketing-pov-fin-jun24-aoda.pdf</w:t>
        </w:r>
      </w:hyperlink>
    </w:p>
    <w:p w14:paraId="014034A0" w14:textId="05287DFA" w:rsidR="006C5840" w:rsidRDefault="00000000" w:rsidP="00941B57">
      <w:pPr>
        <w:rPr>
          <w:rStyle w:val="Hyperlink"/>
          <w:sz w:val="18"/>
          <w:szCs w:val="18"/>
        </w:rPr>
      </w:pPr>
      <w:hyperlink r:id="rId12" w:history="1">
        <w:r w:rsidR="002B274A" w:rsidRPr="005219C6">
          <w:rPr>
            <w:rStyle w:val="Hyperlink"/>
            <w:sz w:val="18"/>
            <w:szCs w:val="18"/>
          </w:rPr>
          <w:t>https://monei.com/blog/fintech-vs-traditional-banks/</w:t>
        </w:r>
      </w:hyperlink>
    </w:p>
    <w:p w14:paraId="7D75A068" w14:textId="390CD9EE" w:rsidR="00D12AE8" w:rsidRDefault="00D12AE8" w:rsidP="00941B57">
      <w:pPr>
        <w:rPr>
          <w:sz w:val="18"/>
          <w:szCs w:val="18"/>
        </w:rPr>
      </w:pPr>
      <w:r>
        <w:rPr>
          <w:sz w:val="18"/>
          <w:szCs w:val="18"/>
        </w:rPr>
        <w:t xml:space="preserve">AI Ladder: </w:t>
      </w:r>
      <w:hyperlink r:id="rId13" w:history="1">
        <w:r w:rsidR="00B05638" w:rsidRPr="00534CCF">
          <w:rPr>
            <w:rStyle w:val="Hyperlink"/>
            <w:sz w:val="18"/>
            <w:szCs w:val="18"/>
          </w:rPr>
          <w:t>https://www.ibm.com/downloads/cas/O1VADKY2</w:t>
        </w:r>
      </w:hyperlink>
    </w:p>
    <w:p w14:paraId="463D2F32" w14:textId="77777777" w:rsidR="00D12AE8" w:rsidRDefault="00D12AE8" w:rsidP="00941B57">
      <w:pPr>
        <w:rPr>
          <w:sz w:val="18"/>
          <w:szCs w:val="18"/>
        </w:rPr>
      </w:pPr>
    </w:p>
    <w:p w14:paraId="1714B810" w14:textId="77777777" w:rsidR="002B274A" w:rsidRPr="000A7162" w:rsidRDefault="002B274A" w:rsidP="00941B57">
      <w:pPr>
        <w:rPr>
          <w:sz w:val="18"/>
          <w:szCs w:val="18"/>
        </w:rPr>
      </w:pPr>
    </w:p>
    <w:p w14:paraId="3C624CFE" w14:textId="77777777" w:rsidR="00D56E5B" w:rsidRDefault="00D56E5B" w:rsidP="002677EE">
      <w:pPr>
        <w:rPr>
          <w:b/>
          <w:bCs/>
        </w:rPr>
      </w:pPr>
    </w:p>
    <w:p w14:paraId="480570C2" w14:textId="4BCAC131" w:rsidR="004022A1" w:rsidRPr="005102A5" w:rsidRDefault="004022A1" w:rsidP="005102A5">
      <w:pPr>
        <w:pStyle w:val="Heading1"/>
        <w:rPr>
          <w:b/>
          <w:bCs/>
        </w:rPr>
      </w:pPr>
      <w:bookmarkStart w:id="1" w:name="_Toc138082191"/>
      <w:r w:rsidRPr="005102A5">
        <w:rPr>
          <w:b/>
          <w:bCs/>
        </w:rPr>
        <w:t>EDUCATION</w:t>
      </w:r>
      <w:bookmarkEnd w:id="1"/>
    </w:p>
    <w:p w14:paraId="72FDAC36" w14:textId="3E7953A1" w:rsidR="006D1A37" w:rsidRDefault="006D1A37" w:rsidP="004022A1">
      <w:r>
        <w:t>WS Tutorials:  at launch I was presented with Tutorials such as this one:</w:t>
      </w:r>
    </w:p>
    <w:p w14:paraId="2A182161" w14:textId="205DAFEA" w:rsidR="006D1A37" w:rsidRPr="006D1A37" w:rsidRDefault="00000000" w:rsidP="006D1A37">
      <w:pPr>
        <w:pStyle w:val="ListParagraph"/>
        <w:numPr>
          <w:ilvl w:val="0"/>
          <w:numId w:val="41"/>
        </w:numPr>
      </w:pPr>
      <w:hyperlink r:id="rId14" w:history="1">
        <w:r w:rsidR="006D1A37" w:rsidRPr="006D1A37">
          <w:rPr>
            <w:rStyle w:val="Hyperlink"/>
            <w:sz w:val="18"/>
            <w:szCs w:val="18"/>
          </w:rPr>
          <w:t>https://dataplatform.cloud.ibm.com/docs/content/wsj/getting-started/df_pipeline.html</w:t>
        </w:r>
      </w:hyperlink>
    </w:p>
    <w:p w14:paraId="54E09FE7" w14:textId="45A7330A" w:rsidR="006D1A37" w:rsidRDefault="00000000" w:rsidP="006D1A37">
      <w:pPr>
        <w:pStyle w:val="ListParagraph"/>
        <w:numPr>
          <w:ilvl w:val="0"/>
          <w:numId w:val="41"/>
        </w:numPr>
      </w:pPr>
      <w:hyperlink r:id="rId15" w:history="1">
        <w:r w:rsidR="006D1A37" w:rsidRPr="006D1A37">
          <w:rPr>
            <w:rStyle w:val="Hyperlink"/>
            <w:sz w:val="18"/>
            <w:szCs w:val="18"/>
          </w:rPr>
          <w:t>https://dataplatform.cloud.ibm.com/projects/5d13cfe7-42e2-4c23-8b97-161b806a8969?context=cpdaas</w:t>
        </w:r>
      </w:hyperlink>
    </w:p>
    <w:p w14:paraId="289A78C0" w14:textId="70D9EA47" w:rsidR="006A79CD" w:rsidRDefault="006A79CD" w:rsidP="004022A1">
      <w:proofErr w:type="spellStart"/>
      <w:r>
        <w:t>O’Reily</w:t>
      </w:r>
      <w:proofErr w:type="spellEnd"/>
      <w:r>
        <w:t>:  Panda in Action</w:t>
      </w:r>
    </w:p>
    <w:p w14:paraId="0F978CFB" w14:textId="57556C86" w:rsidR="006A79CD" w:rsidRDefault="006A79CD" w:rsidP="006A79CD">
      <w:pPr>
        <w:pStyle w:val="ListParagraph"/>
        <w:numPr>
          <w:ilvl w:val="0"/>
          <w:numId w:val="37"/>
        </w:numPr>
      </w:pPr>
      <w:r>
        <w:t>View the code quickly</w:t>
      </w:r>
    </w:p>
    <w:p w14:paraId="033130AB" w14:textId="23765C86" w:rsidR="006A79CD" w:rsidRDefault="006A79CD" w:rsidP="006A79CD">
      <w:pPr>
        <w:pStyle w:val="ListParagraph"/>
        <w:numPr>
          <w:ilvl w:val="0"/>
          <w:numId w:val="37"/>
        </w:numPr>
      </w:pPr>
      <w:r>
        <w:t xml:space="preserve">Try the code in </w:t>
      </w:r>
      <w:proofErr w:type="spellStart"/>
      <w:r>
        <w:t>Jupyter</w:t>
      </w:r>
      <w:proofErr w:type="spellEnd"/>
      <w:r>
        <w:t xml:space="preserve"> notebooks</w:t>
      </w:r>
    </w:p>
    <w:p w14:paraId="0EC84970" w14:textId="77777777" w:rsidR="006A79CD" w:rsidRDefault="006A79CD" w:rsidP="006A79CD">
      <w:pPr>
        <w:pStyle w:val="ListParagraph"/>
        <w:numPr>
          <w:ilvl w:val="0"/>
          <w:numId w:val="37"/>
        </w:numPr>
      </w:pPr>
    </w:p>
    <w:p w14:paraId="1404E01D" w14:textId="74D849F7" w:rsidR="005D7CF8" w:rsidRDefault="005D7CF8" w:rsidP="004022A1">
      <w:r>
        <w:t>Reply Elena’s orchestration video</w:t>
      </w:r>
    </w:p>
    <w:p w14:paraId="0BB9B4DE" w14:textId="1120959C" w:rsidR="002F6014" w:rsidRDefault="002F6014" w:rsidP="004022A1">
      <w:r>
        <w:t xml:space="preserve">WS Premium cartridge </w:t>
      </w:r>
      <w:hyperlink r:id="rId16" w:history="1">
        <w:r w:rsidRPr="005219C6">
          <w:rPr>
            <w:rStyle w:val="Hyperlink"/>
          </w:rPr>
          <w:t>https://ec.yourlearning.ibm.com/w3/playback/10137011</w:t>
        </w:r>
      </w:hyperlink>
    </w:p>
    <w:p w14:paraId="74362384" w14:textId="0F0709E8" w:rsidR="0099599E" w:rsidRDefault="0099599E" w:rsidP="004022A1">
      <w:r>
        <w:t xml:space="preserve">Get </w:t>
      </w:r>
      <w:proofErr w:type="spellStart"/>
      <w:r>
        <w:t>Palentir</w:t>
      </w:r>
      <w:proofErr w:type="spellEnd"/>
      <w:r>
        <w:t xml:space="preserve"> Segmentation accelerator</w:t>
      </w:r>
    </w:p>
    <w:p w14:paraId="1C13D124" w14:textId="2AC43695" w:rsidR="000508B7" w:rsidRDefault="000508B7" w:rsidP="004022A1">
      <w:r>
        <w:lastRenderedPageBreak/>
        <w:t>Get back to Phil</w:t>
      </w:r>
    </w:p>
    <w:p w14:paraId="13C3ABC1" w14:textId="2ABF9D5E" w:rsidR="004022A1" w:rsidRDefault="004022A1" w:rsidP="004022A1">
      <w:r>
        <w:t>Python Study</w:t>
      </w:r>
    </w:p>
    <w:p w14:paraId="6E62ACE1" w14:textId="25711EC1" w:rsidR="00044D2B" w:rsidRDefault="00044D2B" w:rsidP="009660B9">
      <w:pPr>
        <w:pStyle w:val="ListParagraph"/>
        <w:numPr>
          <w:ilvl w:val="0"/>
          <w:numId w:val="2"/>
        </w:numPr>
      </w:pPr>
      <w:r>
        <w:t>Speak with Rob about Alfred</w:t>
      </w:r>
    </w:p>
    <w:p w14:paraId="7FB585BC" w14:textId="77777777" w:rsidR="00044D2B" w:rsidRPr="00044D2B" w:rsidRDefault="00044D2B" w:rsidP="009660B9">
      <w:pPr>
        <w:pStyle w:val="ListParagraph"/>
        <w:numPr>
          <w:ilvl w:val="0"/>
          <w:numId w:val="2"/>
        </w:numPr>
      </w:pPr>
    </w:p>
    <w:p w14:paraId="54A0C675" w14:textId="26FDB703" w:rsidR="004022A1" w:rsidRDefault="004022A1" w:rsidP="009660B9">
      <w:pPr>
        <w:pStyle w:val="ListParagraph"/>
        <w:numPr>
          <w:ilvl w:val="0"/>
          <w:numId w:val="2"/>
        </w:numPr>
      </w:pPr>
      <w:r w:rsidRPr="002A54CE">
        <w:rPr>
          <w:highlight w:val="yellow"/>
        </w:rPr>
        <w:t>Recap the course</w:t>
      </w:r>
    </w:p>
    <w:p w14:paraId="36EA4AF3" w14:textId="77777777" w:rsidR="004022A1" w:rsidRDefault="004022A1" w:rsidP="009660B9">
      <w:pPr>
        <w:pStyle w:val="ListParagraph"/>
        <w:numPr>
          <w:ilvl w:val="0"/>
          <w:numId w:val="2"/>
        </w:numPr>
      </w:pPr>
      <w:r>
        <w:t>Record my Python studying hours and what I studied</w:t>
      </w:r>
    </w:p>
    <w:p w14:paraId="554A1AF3" w14:textId="77777777" w:rsidR="004022A1" w:rsidRDefault="004022A1" w:rsidP="009660B9">
      <w:pPr>
        <w:pStyle w:val="ListParagraph"/>
        <w:numPr>
          <w:ilvl w:val="0"/>
          <w:numId w:val="2"/>
        </w:numPr>
      </w:pPr>
      <w:r>
        <w:t>Think the next step – create doc with first example</w:t>
      </w:r>
    </w:p>
    <w:p w14:paraId="100040FE" w14:textId="063DC012" w:rsidR="00D87995" w:rsidRDefault="00E80686" w:rsidP="002677EE">
      <w:r w:rsidRPr="00E80686">
        <w:rPr>
          <w:highlight w:val="lightGray"/>
        </w:rPr>
        <w:t>RBU email to Ann-Elise and Anthon</w:t>
      </w:r>
    </w:p>
    <w:p w14:paraId="762465AC" w14:textId="0F37DF41" w:rsidR="000678B4" w:rsidRDefault="000678B4" w:rsidP="002677EE">
      <w:r>
        <w:t xml:space="preserve">Review </w:t>
      </w:r>
      <w:r w:rsidR="000A7162">
        <w:t>Summit</w:t>
      </w:r>
      <w:r>
        <w:t xml:space="preserve"> Fast Start Roadmap</w:t>
      </w:r>
    </w:p>
    <w:p w14:paraId="6296FEB8" w14:textId="48CCDC18" w:rsidR="0027044A" w:rsidRDefault="0027044A" w:rsidP="002677EE">
      <w:r>
        <w:t>IFF</w:t>
      </w:r>
      <w:r w:rsidR="007F5FBD">
        <w:t xml:space="preserve"> – Vincent Nelis</w:t>
      </w:r>
    </w:p>
    <w:p w14:paraId="046287F4" w14:textId="7A218F37" w:rsidR="00764F15" w:rsidRDefault="00764F15" w:rsidP="002677EE">
      <w:r>
        <w:t xml:space="preserve">DO course by Shirley de Jon – endorsed by Gain (Check </w:t>
      </w:r>
      <w:r w:rsidR="00043437">
        <w:t>‘</w:t>
      </w:r>
      <w:r>
        <w:t>skills</w:t>
      </w:r>
      <w:r w:rsidR="00043437">
        <w:t>’</w:t>
      </w:r>
      <w:r>
        <w:t xml:space="preserve"> in DSE folder)</w:t>
      </w:r>
    </w:p>
    <w:p w14:paraId="55B6BBF9" w14:textId="77777777" w:rsidR="0072152C" w:rsidRDefault="0072152C" w:rsidP="002677EE">
      <w:r>
        <w:t xml:space="preserve">Israeli </w:t>
      </w:r>
      <w:proofErr w:type="spellStart"/>
      <w:r>
        <w:t>Defence</w:t>
      </w:r>
      <w:proofErr w:type="spellEnd"/>
      <w:r>
        <w:t xml:space="preserve"> – engagement narrative document review</w:t>
      </w:r>
    </w:p>
    <w:p w14:paraId="5E562535" w14:textId="77777777" w:rsidR="004022A1" w:rsidRDefault="004022A1" w:rsidP="002677EE">
      <w:r>
        <w:t>Learn about 20 offerings</w:t>
      </w:r>
    </w:p>
    <w:p w14:paraId="29DE55B8" w14:textId="77777777" w:rsidR="004627FE" w:rsidRDefault="004627FE" w:rsidP="002677EE">
      <w:r>
        <w:t>Earn Data Science certification badge</w:t>
      </w:r>
      <w:r w:rsidR="00C47BBD">
        <w:t>s</w:t>
      </w:r>
    </w:p>
    <w:p w14:paraId="518B4A29" w14:textId="77777777" w:rsidR="005F2613" w:rsidRDefault="005F2613" w:rsidP="002677EE">
      <w:r>
        <w:t>Data Science certification</w:t>
      </w:r>
    </w:p>
    <w:p w14:paraId="67A8EA53" w14:textId="77777777" w:rsidR="005F2613" w:rsidRDefault="005F2613" w:rsidP="009660B9">
      <w:pPr>
        <w:pStyle w:val="ListParagraph"/>
        <w:numPr>
          <w:ilvl w:val="0"/>
          <w:numId w:val="5"/>
        </w:numPr>
      </w:pPr>
      <w:r>
        <w:t>Is this general cert – promotional package or is this very specific to data science</w:t>
      </w:r>
    </w:p>
    <w:p w14:paraId="56324D6A" w14:textId="77777777" w:rsidR="00CA6FF7" w:rsidRPr="00FF0A6D" w:rsidRDefault="00CA6FF7" w:rsidP="009660B9">
      <w:pPr>
        <w:numPr>
          <w:ilvl w:val="0"/>
          <w:numId w:val="4"/>
        </w:numPr>
        <w:shd w:val="clear" w:color="auto" w:fill="F8F8F8"/>
        <w:spacing w:before="100" w:beforeAutospacing="1" w:after="0" w:line="240" w:lineRule="auto"/>
        <w:ind w:left="420"/>
        <w:rPr>
          <w:rFonts w:ascii="Arial" w:eastAsia="Times New Roman" w:hAnsi="Arial" w:cs="Arial"/>
          <w:color w:val="1D1C1D"/>
          <w:sz w:val="23"/>
          <w:szCs w:val="23"/>
          <w:lang w:eastAsia="en-GB"/>
        </w:rPr>
      </w:pPr>
      <w:r w:rsidRPr="001139AA">
        <w:t>Virtual Learnings skills by Scott</w:t>
      </w:r>
      <w:r w:rsidRPr="00FF0A6D">
        <w:rPr>
          <w:rFonts w:ascii="Arial" w:eastAsia="Times New Roman" w:hAnsi="Arial" w:cs="Arial"/>
          <w:color w:val="1D1C1D"/>
          <w:sz w:val="23"/>
          <w:szCs w:val="23"/>
          <w:lang w:eastAsia="en-GB"/>
        </w:rPr>
        <w:t> </w:t>
      </w:r>
      <w:hyperlink r:id="rId17" w:tgtFrame="_blank" w:history="1">
        <w:r w:rsidRPr="001139AA">
          <w:rPr>
            <w:rFonts w:ascii="Arial" w:eastAsia="Times New Roman" w:hAnsi="Arial" w:cs="Arial"/>
            <w:color w:val="0000FF"/>
            <w:sz w:val="16"/>
            <w:szCs w:val="16"/>
            <w:u w:val="single"/>
            <w:lang w:eastAsia="en-GB"/>
          </w:rPr>
          <w:t>https://ibm.box.com/s/8hth1q72aaakz4j4y2rj3v8jh8pt6cts</w:t>
        </w:r>
      </w:hyperlink>
    </w:p>
    <w:p w14:paraId="08A78728" w14:textId="77777777" w:rsidR="00DA4B0A" w:rsidRDefault="00DA4B0A" w:rsidP="00AA6459">
      <w:pPr>
        <w:rPr>
          <w:b/>
          <w:bCs/>
        </w:rPr>
      </w:pPr>
    </w:p>
    <w:p w14:paraId="62CB701C" w14:textId="77777777" w:rsidR="000A7162" w:rsidRDefault="000A7162" w:rsidP="00AA6459">
      <w:pPr>
        <w:rPr>
          <w:b/>
          <w:bCs/>
        </w:rPr>
      </w:pPr>
    </w:p>
    <w:p w14:paraId="684180E0" w14:textId="77777777" w:rsidR="009A3D82" w:rsidRPr="005102A5" w:rsidRDefault="009A3D82" w:rsidP="005102A5">
      <w:pPr>
        <w:pStyle w:val="Heading1"/>
        <w:rPr>
          <w:b/>
          <w:bCs/>
        </w:rPr>
      </w:pPr>
      <w:bookmarkStart w:id="2" w:name="_Toc138082192"/>
      <w:r w:rsidRPr="005102A5">
        <w:rPr>
          <w:b/>
          <w:bCs/>
        </w:rPr>
        <w:t>LONGER TERM FOCUS</w:t>
      </w:r>
      <w:bookmarkEnd w:id="2"/>
    </w:p>
    <w:p w14:paraId="63ECAFA3" w14:textId="0CF6BD81" w:rsidR="00F54983" w:rsidRDefault="00F54983" w:rsidP="00AA6459">
      <w:r w:rsidRPr="004017B7">
        <w:rPr>
          <w:highlight w:val="lightGray"/>
        </w:rPr>
        <w:t xml:space="preserve">CP4D focus on some part and </w:t>
      </w:r>
      <w:r w:rsidR="007F4F27">
        <w:rPr>
          <w:highlight w:val="lightGray"/>
        </w:rPr>
        <w:t>becomes</w:t>
      </w:r>
      <w:r w:rsidRPr="004017B7">
        <w:rPr>
          <w:highlight w:val="lightGray"/>
        </w:rPr>
        <w:t xml:space="preserve"> expert</w:t>
      </w:r>
      <w:r w:rsidR="00961362" w:rsidRPr="004017B7">
        <w:rPr>
          <w:highlight w:val="lightGray"/>
        </w:rPr>
        <w:t>: Modeler Flows</w:t>
      </w:r>
    </w:p>
    <w:p w14:paraId="461C1A9F" w14:textId="77777777" w:rsidR="000611A3" w:rsidRDefault="000611A3" w:rsidP="00AA6459">
      <w:pPr>
        <w:rPr>
          <w:b/>
          <w:bCs/>
        </w:rPr>
      </w:pPr>
    </w:p>
    <w:p w14:paraId="0A1AEB4A" w14:textId="58EDCEB6" w:rsidR="009A3D82" w:rsidRPr="005102A5" w:rsidRDefault="00AF2310" w:rsidP="005102A5">
      <w:pPr>
        <w:pStyle w:val="Heading1"/>
        <w:rPr>
          <w:b/>
          <w:bCs/>
        </w:rPr>
      </w:pPr>
      <w:bookmarkStart w:id="3" w:name="_Toc138082193"/>
      <w:r w:rsidRPr="005102A5">
        <w:rPr>
          <w:b/>
          <w:bCs/>
        </w:rPr>
        <w:t>OM FEEDBACK</w:t>
      </w:r>
      <w:bookmarkEnd w:id="3"/>
    </w:p>
    <w:p w14:paraId="2BE61AFD" w14:textId="6302E4AB" w:rsidR="00AF2310" w:rsidRDefault="00AF2310" w:rsidP="009660B9">
      <w:pPr>
        <w:pStyle w:val="ListParagraph"/>
        <w:numPr>
          <w:ilvl w:val="0"/>
          <w:numId w:val="2"/>
        </w:numPr>
      </w:pPr>
      <w:r>
        <w:t>Consider providing feedback about UI set up (Cloud works and CPD 3.5 does not seem to be working well)</w:t>
      </w:r>
    </w:p>
    <w:p w14:paraId="010B59A7" w14:textId="25067502" w:rsidR="00AF2310" w:rsidRDefault="00AF2310" w:rsidP="009660B9">
      <w:pPr>
        <w:pStyle w:val="ListParagraph"/>
        <w:numPr>
          <w:ilvl w:val="0"/>
          <w:numId w:val="2"/>
        </w:numPr>
      </w:pPr>
      <w:r>
        <w:t xml:space="preserve">Also issue with providing training data during model monitor set up – Erika had to resort to using ‘statistics summary’ of the training data (in JASON format) </w:t>
      </w:r>
    </w:p>
    <w:p w14:paraId="03C3A53F" w14:textId="6BE9D3CF" w:rsidR="0004159A" w:rsidRDefault="0004159A" w:rsidP="009660B9">
      <w:pPr>
        <w:pStyle w:val="ListParagraph"/>
        <w:numPr>
          <w:ilvl w:val="0"/>
          <w:numId w:val="2"/>
        </w:numPr>
      </w:pPr>
      <w:r>
        <w:t>SPSS DSE team</w:t>
      </w:r>
    </w:p>
    <w:p w14:paraId="046FA5D0" w14:textId="724A371D" w:rsidR="0004159A" w:rsidRDefault="0004159A" w:rsidP="009660B9">
      <w:pPr>
        <w:pStyle w:val="ListParagraph"/>
        <w:numPr>
          <w:ilvl w:val="0"/>
          <w:numId w:val="2"/>
        </w:numPr>
      </w:pPr>
      <w:r>
        <w:t>UX sessions</w:t>
      </w:r>
    </w:p>
    <w:p w14:paraId="243153AA" w14:textId="77777777" w:rsidR="0004159A" w:rsidRPr="00AF2310" w:rsidRDefault="0004159A" w:rsidP="00E549FE"/>
    <w:p w14:paraId="254F9FC5" w14:textId="5A8BBFD2" w:rsidR="006829C2" w:rsidRPr="005102A5" w:rsidRDefault="001D0A13" w:rsidP="005102A5">
      <w:pPr>
        <w:pStyle w:val="Heading1"/>
        <w:rPr>
          <w:b/>
          <w:bCs/>
        </w:rPr>
      </w:pPr>
      <w:bookmarkStart w:id="4" w:name="_Toc138082194"/>
      <w:r w:rsidRPr="005102A5">
        <w:rPr>
          <w:b/>
          <w:bCs/>
        </w:rPr>
        <w:t>BADGES</w:t>
      </w:r>
      <w:bookmarkEnd w:id="4"/>
    </w:p>
    <w:p w14:paraId="3E4AC610" w14:textId="62706EF3" w:rsidR="001D0A13" w:rsidRPr="00646A36" w:rsidRDefault="001D0A13" w:rsidP="001D0A13">
      <w:pPr>
        <w:pStyle w:val="ListParagraph"/>
        <w:numPr>
          <w:ilvl w:val="0"/>
          <w:numId w:val="30"/>
        </w:numPr>
        <w:rPr>
          <w:sz w:val="24"/>
          <w:szCs w:val="24"/>
          <w:highlight w:val="yellow"/>
        </w:rPr>
      </w:pPr>
      <w:r w:rsidRPr="00646A36">
        <w:rPr>
          <w:sz w:val="24"/>
          <w:szCs w:val="24"/>
          <w:highlight w:val="yellow"/>
        </w:rPr>
        <w:t>Presenter Badge (Oxford Hackathon, Gartner Summit)</w:t>
      </w:r>
    </w:p>
    <w:p w14:paraId="0E5D5937" w14:textId="6FBE18CA" w:rsidR="001D0A13" w:rsidRDefault="001D0A13" w:rsidP="001D0A13">
      <w:pPr>
        <w:pStyle w:val="ListParagraph"/>
        <w:numPr>
          <w:ilvl w:val="0"/>
          <w:numId w:val="30"/>
        </w:numPr>
        <w:rPr>
          <w:sz w:val="24"/>
          <w:szCs w:val="24"/>
        </w:rPr>
      </w:pPr>
      <w:r>
        <w:rPr>
          <w:sz w:val="24"/>
          <w:szCs w:val="24"/>
        </w:rPr>
        <w:t>Property Creator (Brent Council project)</w:t>
      </w:r>
    </w:p>
    <w:p w14:paraId="6AC9F411" w14:textId="283A7CEC" w:rsidR="001D0A13" w:rsidRDefault="001D0A13" w:rsidP="001D0A13">
      <w:pPr>
        <w:pStyle w:val="ListParagraph"/>
        <w:numPr>
          <w:ilvl w:val="0"/>
          <w:numId w:val="30"/>
        </w:numPr>
        <w:rPr>
          <w:sz w:val="24"/>
          <w:szCs w:val="24"/>
        </w:rPr>
      </w:pPr>
      <w:r>
        <w:rPr>
          <w:sz w:val="24"/>
          <w:szCs w:val="24"/>
        </w:rPr>
        <w:t xml:space="preserve">Project Badge (Brent Council, </w:t>
      </w:r>
    </w:p>
    <w:p w14:paraId="66D72D9E" w14:textId="1A485469" w:rsidR="001D0A13" w:rsidRPr="001D0A13" w:rsidRDefault="001D0A13" w:rsidP="001D0A13">
      <w:pPr>
        <w:pStyle w:val="ListParagraph"/>
        <w:numPr>
          <w:ilvl w:val="0"/>
          <w:numId w:val="30"/>
        </w:numPr>
        <w:rPr>
          <w:sz w:val="24"/>
          <w:szCs w:val="24"/>
        </w:rPr>
      </w:pPr>
      <w:r>
        <w:rPr>
          <w:sz w:val="24"/>
          <w:szCs w:val="24"/>
        </w:rPr>
        <w:t xml:space="preserve">Mentoring (Habib, </w:t>
      </w:r>
    </w:p>
    <w:p w14:paraId="23C9D84C" w14:textId="6986D9BF" w:rsidR="001D0A13" w:rsidRDefault="001D0A13" w:rsidP="00BD6E6E">
      <w:pPr>
        <w:rPr>
          <w:b/>
          <w:bCs/>
          <w:sz w:val="24"/>
          <w:szCs w:val="24"/>
        </w:rPr>
      </w:pPr>
    </w:p>
    <w:p w14:paraId="755C5125" w14:textId="18EFB841" w:rsidR="00A46F18" w:rsidRPr="005102A5" w:rsidRDefault="00A46F18" w:rsidP="005102A5">
      <w:pPr>
        <w:pStyle w:val="Heading1"/>
        <w:rPr>
          <w:b/>
          <w:bCs/>
        </w:rPr>
      </w:pPr>
      <w:bookmarkStart w:id="5" w:name="_Toc138082195"/>
      <w:r w:rsidRPr="005102A5">
        <w:rPr>
          <w:b/>
          <w:bCs/>
        </w:rPr>
        <w:lastRenderedPageBreak/>
        <w:t>PERSONAL</w:t>
      </w:r>
      <w:bookmarkEnd w:id="5"/>
    </w:p>
    <w:p w14:paraId="0AF02980" w14:textId="15EE8AA3" w:rsidR="00B2265F" w:rsidRDefault="002E57B4" w:rsidP="00B2265F">
      <w:pPr>
        <w:pStyle w:val="ListParagraph"/>
        <w:numPr>
          <w:ilvl w:val="0"/>
          <w:numId w:val="30"/>
        </w:numPr>
      </w:pPr>
      <w:r>
        <w:t>House insurance</w:t>
      </w:r>
      <w:r w:rsidR="00B2265F">
        <w:t xml:space="preserve"> </w:t>
      </w:r>
      <w:r w:rsidR="000F68F2">
        <w:t>–</w:t>
      </w:r>
      <w:r w:rsidR="00933507">
        <w:t xml:space="preserve"> call them to adjust the insurance if needed</w:t>
      </w:r>
    </w:p>
    <w:p w14:paraId="2BC6D424" w14:textId="77777777" w:rsidR="00B2265F" w:rsidRDefault="00B2265F" w:rsidP="00B2265F">
      <w:pPr>
        <w:pStyle w:val="ListParagraph"/>
        <w:numPr>
          <w:ilvl w:val="0"/>
          <w:numId w:val="30"/>
        </w:numPr>
      </w:pPr>
      <w:r>
        <w:t>Personal</w:t>
      </w:r>
    </w:p>
    <w:p w14:paraId="05C53A87" w14:textId="0C6AB211" w:rsidR="00B2265F" w:rsidRPr="0022102D" w:rsidRDefault="00B2265F" w:rsidP="00B2265F">
      <w:pPr>
        <w:pStyle w:val="ListParagraph"/>
        <w:numPr>
          <w:ilvl w:val="1"/>
          <w:numId w:val="30"/>
        </w:numPr>
        <w:rPr>
          <w:highlight w:val="darkGray"/>
        </w:rPr>
      </w:pPr>
      <w:r w:rsidRPr="0022102D">
        <w:rPr>
          <w:highlight w:val="darkGray"/>
        </w:rPr>
        <w:t xml:space="preserve">Reach out to Plumbers </w:t>
      </w:r>
      <w:r w:rsidR="00AF0E73">
        <w:rPr>
          <w:highlight w:val="darkGray"/>
        </w:rPr>
        <w:t>about Sat</w:t>
      </w:r>
    </w:p>
    <w:p w14:paraId="499D0B8E" w14:textId="77777777" w:rsidR="00B2265F" w:rsidRPr="00B4700E" w:rsidRDefault="00B2265F" w:rsidP="00B2265F">
      <w:pPr>
        <w:pStyle w:val="ListParagraph"/>
        <w:numPr>
          <w:ilvl w:val="1"/>
          <w:numId w:val="30"/>
        </w:numPr>
        <w:rPr>
          <w:highlight w:val="darkGray"/>
        </w:rPr>
      </w:pPr>
      <w:r w:rsidRPr="00B4700E">
        <w:rPr>
          <w:highlight w:val="darkGray"/>
        </w:rPr>
        <w:t>Reach out to Peter about financing</w:t>
      </w:r>
    </w:p>
    <w:p w14:paraId="63D47B30" w14:textId="6CF3AD76" w:rsidR="00A46F18" w:rsidRDefault="00A46F18" w:rsidP="00424F88">
      <w:pPr>
        <w:pStyle w:val="ListParagraph"/>
        <w:ind w:left="1440"/>
      </w:pPr>
    </w:p>
    <w:p w14:paraId="5B52733D" w14:textId="77777777" w:rsidR="00424F88" w:rsidRPr="003B7BB9" w:rsidRDefault="00424F88" w:rsidP="00424F88">
      <w:pPr>
        <w:pStyle w:val="ListParagraph"/>
        <w:ind w:left="1440"/>
      </w:pPr>
    </w:p>
    <w:p w14:paraId="3F807C37" w14:textId="0393910D" w:rsidR="002A6B1C" w:rsidRPr="002A0E17" w:rsidRDefault="00B34CAC" w:rsidP="002A0E17">
      <w:pPr>
        <w:pStyle w:val="Heading1"/>
        <w:rPr>
          <w:b/>
          <w:bCs/>
        </w:rPr>
      </w:pPr>
      <w:bookmarkStart w:id="6" w:name="_Toc138082196"/>
      <w:r w:rsidRPr="005102A5">
        <w:rPr>
          <w:b/>
          <w:bCs/>
        </w:rPr>
        <w:t>TODAY</w:t>
      </w:r>
      <w:bookmarkEnd w:id="6"/>
    </w:p>
    <w:p w14:paraId="6A1E072E" w14:textId="43990052" w:rsidR="00312908" w:rsidRDefault="00312908" w:rsidP="00EC4AB4">
      <w:pPr>
        <w:pStyle w:val="ListParagraph"/>
        <w:numPr>
          <w:ilvl w:val="0"/>
          <w:numId w:val="30"/>
        </w:numPr>
      </w:pPr>
      <w:r>
        <w:t>DWP</w:t>
      </w:r>
    </w:p>
    <w:p w14:paraId="34E4BCD2" w14:textId="222E8290" w:rsidR="00312908" w:rsidRDefault="00312908" w:rsidP="00312908">
      <w:pPr>
        <w:pStyle w:val="ListParagraph"/>
        <w:numPr>
          <w:ilvl w:val="1"/>
          <w:numId w:val="30"/>
        </w:numPr>
      </w:pPr>
      <w:r>
        <w:t>Link to the front end</w:t>
      </w:r>
    </w:p>
    <w:p w14:paraId="38844A19" w14:textId="6BA51D65" w:rsidR="00312908" w:rsidRDefault="00312908" w:rsidP="00312908">
      <w:pPr>
        <w:pStyle w:val="ListParagraph"/>
        <w:numPr>
          <w:ilvl w:val="1"/>
          <w:numId w:val="30"/>
        </w:numPr>
      </w:pPr>
      <w:r>
        <w:t xml:space="preserve">Links to </w:t>
      </w:r>
      <w:proofErr w:type="spellStart"/>
      <w:r>
        <w:t>Github</w:t>
      </w:r>
      <w:proofErr w:type="spellEnd"/>
      <w:r>
        <w:t xml:space="preserve"> repository</w:t>
      </w:r>
    </w:p>
    <w:p w14:paraId="2DF0B3D7" w14:textId="77777777" w:rsidR="00312908" w:rsidRDefault="00312908" w:rsidP="00312908">
      <w:pPr>
        <w:pStyle w:val="ListParagraph"/>
        <w:numPr>
          <w:ilvl w:val="1"/>
          <w:numId w:val="30"/>
        </w:numPr>
      </w:pPr>
    </w:p>
    <w:p w14:paraId="7B29BBD9" w14:textId="2CC7052B" w:rsidR="005223DC" w:rsidRDefault="00391597" w:rsidP="00EC4AB4">
      <w:pPr>
        <w:pStyle w:val="ListParagraph"/>
        <w:numPr>
          <w:ilvl w:val="0"/>
          <w:numId w:val="30"/>
        </w:numPr>
      </w:pPr>
      <w:proofErr w:type="spellStart"/>
      <w:r>
        <w:t>Summarise</w:t>
      </w:r>
      <w:proofErr w:type="spellEnd"/>
      <w:r>
        <w:t xml:space="preserve"> my thoughts - </w:t>
      </w:r>
      <w:r w:rsidR="005223DC">
        <w:t xml:space="preserve">Reply Slack </w:t>
      </w:r>
      <w:proofErr w:type="gramStart"/>
      <w:r w:rsidR="005223DC">
        <w:t>thread</w:t>
      </w:r>
      <w:proofErr w:type="gramEnd"/>
    </w:p>
    <w:p w14:paraId="611D6B65" w14:textId="250E1A75" w:rsidR="005223DC" w:rsidRDefault="005223DC" w:rsidP="00EC4AB4">
      <w:pPr>
        <w:pStyle w:val="ListParagraph"/>
        <w:numPr>
          <w:ilvl w:val="0"/>
          <w:numId w:val="30"/>
        </w:numPr>
      </w:pPr>
      <w:r>
        <w:t xml:space="preserve">Ask Carlo about presentation for </w:t>
      </w:r>
      <w:proofErr w:type="gramStart"/>
      <w:r>
        <w:t>Barclays</w:t>
      </w:r>
      <w:proofErr w:type="gramEnd"/>
    </w:p>
    <w:p w14:paraId="593A0798" w14:textId="77777777" w:rsidR="005223DC" w:rsidRDefault="005223DC" w:rsidP="00EC4AB4">
      <w:pPr>
        <w:pStyle w:val="ListParagraph"/>
        <w:numPr>
          <w:ilvl w:val="0"/>
          <w:numId w:val="30"/>
        </w:numPr>
      </w:pPr>
    </w:p>
    <w:p w14:paraId="4ABD92DD" w14:textId="152302A9" w:rsidR="00953A46" w:rsidRDefault="00953A46" w:rsidP="00EC4AB4">
      <w:pPr>
        <w:pStyle w:val="ListParagraph"/>
        <w:numPr>
          <w:ilvl w:val="0"/>
          <w:numId w:val="30"/>
        </w:numPr>
      </w:pPr>
      <w:r>
        <w:t>RR – feedback on our engagement</w:t>
      </w:r>
    </w:p>
    <w:p w14:paraId="317D0C36" w14:textId="5BAE4892" w:rsidR="00953A46" w:rsidRDefault="00953A46" w:rsidP="00EC4AB4">
      <w:pPr>
        <w:pStyle w:val="ListParagraph"/>
        <w:numPr>
          <w:ilvl w:val="0"/>
          <w:numId w:val="30"/>
        </w:numPr>
      </w:pPr>
      <w:r>
        <w:t>Kevin Lancashire</w:t>
      </w:r>
    </w:p>
    <w:p w14:paraId="7F7D4B5A" w14:textId="4EF12A24" w:rsidR="00953A46" w:rsidRDefault="00953A46" w:rsidP="00953A46">
      <w:pPr>
        <w:pStyle w:val="ListParagraph"/>
        <w:numPr>
          <w:ilvl w:val="1"/>
          <w:numId w:val="30"/>
        </w:numPr>
      </w:pPr>
      <w:r>
        <w:t xml:space="preserve">Download Da Vinci </w:t>
      </w:r>
      <w:proofErr w:type="gramStart"/>
      <w:r>
        <w:t>app</w:t>
      </w:r>
      <w:proofErr w:type="gramEnd"/>
    </w:p>
    <w:p w14:paraId="021BB7A9" w14:textId="26FA762B" w:rsidR="00953A46" w:rsidRDefault="00953A46" w:rsidP="00953A46">
      <w:pPr>
        <w:pStyle w:val="ListParagraph"/>
        <w:numPr>
          <w:ilvl w:val="1"/>
          <w:numId w:val="30"/>
        </w:numPr>
      </w:pPr>
      <w:r>
        <w:t>WS demo with the front end (credit scoring)</w:t>
      </w:r>
    </w:p>
    <w:p w14:paraId="3A6B299B" w14:textId="61920379" w:rsidR="008C4A27" w:rsidRDefault="008C4A27" w:rsidP="00EC4AB4">
      <w:pPr>
        <w:pStyle w:val="ListParagraph"/>
        <w:numPr>
          <w:ilvl w:val="0"/>
          <w:numId w:val="30"/>
        </w:numPr>
      </w:pPr>
      <w:r>
        <w:t xml:space="preserve">Check my timecards on Fri using David’s link:  </w:t>
      </w:r>
      <w:hyperlink r:id="rId18" w:history="1">
        <w:r w:rsidRPr="008C4A27">
          <w:rPr>
            <w:rStyle w:val="Hyperlink"/>
            <w:sz w:val="18"/>
            <w:szCs w:val="18"/>
          </w:rPr>
          <w:t>https://ibmsc.lightning.force.com/lightning/r/Report/00O3h000003nEvHEAU/view?queryScope=userFolders</w:t>
        </w:r>
      </w:hyperlink>
    </w:p>
    <w:p w14:paraId="0A4110AA" w14:textId="1586B522" w:rsidR="002A0E17" w:rsidRPr="002A0E17" w:rsidRDefault="002D255C" w:rsidP="002A0E17">
      <w:pPr>
        <w:pStyle w:val="ListParagraph"/>
        <w:numPr>
          <w:ilvl w:val="0"/>
          <w:numId w:val="30"/>
        </w:numPr>
      </w:pPr>
      <w:r>
        <w:t>PUBLIC SECTOR EVENT</w:t>
      </w:r>
    </w:p>
    <w:p w14:paraId="0F07E110" w14:textId="58A9EEF5" w:rsidR="006217C2" w:rsidRPr="00884655" w:rsidRDefault="00953A46" w:rsidP="00884655">
      <w:pPr>
        <w:pStyle w:val="ListParagraph"/>
        <w:numPr>
          <w:ilvl w:val="1"/>
          <w:numId w:val="30"/>
        </w:numPr>
        <w:rPr>
          <w:sz w:val="21"/>
          <w:szCs w:val="21"/>
        </w:rPr>
      </w:pPr>
      <w:r w:rsidRPr="00884655">
        <w:rPr>
          <w:sz w:val="21"/>
          <w:szCs w:val="21"/>
        </w:rPr>
        <w:t xml:space="preserve">Check with </w:t>
      </w:r>
      <w:r w:rsidR="00595293" w:rsidRPr="00884655">
        <w:rPr>
          <w:sz w:val="21"/>
          <w:szCs w:val="21"/>
        </w:rPr>
        <w:t xml:space="preserve">a </w:t>
      </w:r>
      <w:proofErr w:type="spellStart"/>
      <w:r w:rsidRPr="00884655">
        <w:rPr>
          <w:sz w:val="21"/>
          <w:szCs w:val="21"/>
        </w:rPr>
        <w:t>Natwest</w:t>
      </w:r>
      <w:proofErr w:type="spellEnd"/>
      <w:r w:rsidRPr="00884655">
        <w:rPr>
          <w:sz w:val="21"/>
          <w:szCs w:val="21"/>
        </w:rPr>
        <w:t xml:space="preserve"> girl </w:t>
      </w:r>
      <w:r w:rsidR="006217C2" w:rsidRPr="00884655">
        <w:rPr>
          <w:sz w:val="21"/>
          <w:szCs w:val="21"/>
        </w:rPr>
        <w:t>who</w:t>
      </w:r>
      <w:r w:rsidRPr="00884655">
        <w:rPr>
          <w:sz w:val="21"/>
          <w:szCs w:val="21"/>
        </w:rPr>
        <w:t xml:space="preserve"> narrated the demo why we </w:t>
      </w:r>
      <w:r w:rsidR="002D6D3E" w:rsidRPr="00884655">
        <w:rPr>
          <w:sz w:val="21"/>
          <w:szCs w:val="21"/>
        </w:rPr>
        <w:t>cannot</w:t>
      </w:r>
      <w:r w:rsidRPr="00884655">
        <w:rPr>
          <w:sz w:val="21"/>
          <w:szCs w:val="21"/>
        </w:rPr>
        <w:t xml:space="preserve"> use that asset</w:t>
      </w:r>
      <w:r w:rsidR="006217C2" w:rsidRPr="00884655">
        <w:rPr>
          <w:sz w:val="21"/>
          <w:szCs w:val="21"/>
        </w:rPr>
        <w:t xml:space="preserve"> – check with </w:t>
      </w:r>
      <w:proofErr w:type="gramStart"/>
      <w:r w:rsidR="006217C2" w:rsidRPr="00884655">
        <w:rPr>
          <w:sz w:val="21"/>
          <w:szCs w:val="21"/>
        </w:rPr>
        <w:t>Liz</w:t>
      </w:r>
      <w:proofErr w:type="gramEnd"/>
    </w:p>
    <w:p w14:paraId="0FC555E6" w14:textId="1526AF3B" w:rsidR="002D255C" w:rsidRPr="00884655" w:rsidRDefault="002D255C" w:rsidP="002D255C">
      <w:pPr>
        <w:pStyle w:val="ListParagraph"/>
        <w:numPr>
          <w:ilvl w:val="1"/>
          <w:numId w:val="30"/>
        </w:numPr>
        <w:rPr>
          <w:rStyle w:val="Hyperlink"/>
          <w:color w:val="auto"/>
          <w:sz w:val="21"/>
          <w:szCs w:val="21"/>
          <w:u w:val="none"/>
        </w:rPr>
      </w:pPr>
      <w:r w:rsidRPr="00884655">
        <w:rPr>
          <w:sz w:val="21"/>
          <w:szCs w:val="21"/>
        </w:rPr>
        <w:t xml:space="preserve">Check on slack messages:  </w:t>
      </w:r>
      <w:hyperlink r:id="rId19" w:history="1">
        <w:r w:rsidRPr="00884655">
          <w:rPr>
            <w:rStyle w:val="Hyperlink"/>
            <w:sz w:val="21"/>
            <w:szCs w:val="21"/>
          </w:rPr>
          <w:t>https://client-engineering-uk.slack.com/archives/C05RS4ZFQR4/p1694517107134439</w:t>
        </w:r>
      </w:hyperlink>
    </w:p>
    <w:p w14:paraId="02BA2C9A" w14:textId="1916012D" w:rsidR="000A188C" w:rsidRPr="00884655" w:rsidRDefault="000A188C" w:rsidP="002D255C">
      <w:pPr>
        <w:pStyle w:val="ListParagraph"/>
        <w:numPr>
          <w:ilvl w:val="1"/>
          <w:numId w:val="30"/>
        </w:numPr>
        <w:rPr>
          <w:sz w:val="21"/>
          <w:szCs w:val="21"/>
        </w:rPr>
      </w:pPr>
      <w:r w:rsidRPr="00884655">
        <w:rPr>
          <w:sz w:val="21"/>
          <w:szCs w:val="21"/>
        </w:rPr>
        <w:t>DWP asset</w:t>
      </w:r>
      <w:r w:rsidR="00E10AA4" w:rsidRPr="00884655">
        <w:rPr>
          <w:sz w:val="21"/>
          <w:szCs w:val="21"/>
        </w:rPr>
        <w:t xml:space="preserve"> – check with </w:t>
      </w:r>
      <w:r w:rsidR="001B40AF" w:rsidRPr="00884655">
        <w:rPr>
          <w:sz w:val="21"/>
          <w:szCs w:val="21"/>
        </w:rPr>
        <w:t xml:space="preserve">Luke </w:t>
      </w:r>
      <w:proofErr w:type="spellStart"/>
      <w:r w:rsidR="001B40AF" w:rsidRPr="00884655">
        <w:rPr>
          <w:sz w:val="21"/>
          <w:szCs w:val="21"/>
        </w:rPr>
        <w:t>Swinbourne</w:t>
      </w:r>
      <w:proofErr w:type="spellEnd"/>
      <w:r w:rsidR="001B40AF" w:rsidRPr="00884655">
        <w:rPr>
          <w:sz w:val="21"/>
          <w:szCs w:val="21"/>
        </w:rPr>
        <w:t xml:space="preserve">:  </w:t>
      </w:r>
      <w:hyperlink r:id="rId20" w:history="1">
        <w:r w:rsidR="001B40AF" w:rsidRPr="00884655">
          <w:rPr>
            <w:rStyle w:val="Hyperlink"/>
            <w:sz w:val="21"/>
            <w:szCs w:val="21"/>
          </w:rPr>
          <w:t>https://client-engineering-uk.slack.com/archives/C05V97VDGN9/p1696526432297619</w:t>
        </w:r>
      </w:hyperlink>
    </w:p>
    <w:p w14:paraId="52874790" w14:textId="397A2D0F" w:rsidR="000A188C" w:rsidRPr="00884655" w:rsidRDefault="002D6D3E" w:rsidP="002D255C">
      <w:pPr>
        <w:pStyle w:val="ListParagraph"/>
        <w:numPr>
          <w:ilvl w:val="1"/>
          <w:numId w:val="30"/>
        </w:numPr>
        <w:rPr>
          <w:sz w:val="21"/>
          <w:szCs w:val="21"/>
        </w:rPr>
      </w:pPr>
      <w:r w:rsidRPr="00884655">
        <w:rPr>
          <w:sz w:val="21"/>
          <w:szCs w:val="21"/>
        </w:rPr>
        <w:t>Check with Elena Lowry</w:t>
      </w:r>
    </w:p>
    <w:p w14:paraId="157306EB" w14:textId="0D960F03" w:rsidR="002D6D3E" w:rsidRPr="00884655" w:rsidRDefault="002D6D3E" w:rsidP="002D255C">
      <w:pPr>
        <w:pStyle w:val="ListParagraph"/>
        <w:numPr>
          <w:ilvl w:val="1"/>
          <w:numId w:val="30"/>
        </w:numPr>
        <w:rPr>
          <w:sz w:val="21"/>
          <w:szCs w:val="21"/>
        </w:rPr>
      </w:pPr>
      <w:r w:rsidRPr="00884655">
        <w:rPr>
          <w:sz w:val="21"/>
          <w:szCs w:val="21"/>
        </w:rPr>
        <w:t xml:space="preserve">Check with WW CE </w:t>
      </w:r>
      <w:proofErr w:type="gramStart"/>
      <w:r w:rsidRPr="00884655">
        <w:rPr>
          <w:sz w:val="21"/>
          <w:szCs w:val="21"/>
        </w:rPr>
        <w:t>team</w:t>
      </w:r>
      <w:proofErr w:type="gramEnd"/>
    </w:p>
    <w:p w14:paraId="0AC7E671" w14:textId="09A2AE8A" w:rsidR="002D6D3E" w:rsidRPr="00884655" w:rsidRDefault="002D6D3E" w:rsidP="002D255C">
      <w:pPr>
        <w:pStyle w:val="ListParagraph"/>
        <w:numPr>
          <w:ilvl w:val="1"/>
          <w:numId w:val="30"/>
        </w:numPr>
        <w:rPr>
          <w:sz w:val="21"/>
          <w:szCs w:val="21"/>
        </w:rPr>
      </w:pPr>
      <w:r w:rsidRPr="00884655">
        <w:rPr>
          <w:sz w:val="21"/>
          <w:szCs w:val="21"/>
        </w:rPr>
        <w:t xml:space="preserve">Check with WW pre-sales </w:t>
      </w:r>
      <w:proofErr w:type="gramStart"/>
      <w:r w:rsidRPr="00884655">
        <w:rPr>
          <w:sz w:val="21"/>
          <w:szCs w:val="21"/>
        </w:rPr>
        <w:t>team</w:t>
      </w:r>
      <w:proofErr w:type="gramEnd"/>
    </w:p>
    <w:p w14:paraId="0ED95031" w14:textId="77777777" w:rsidR="00C8452C" w:rsidRDefault="00C8452C" w:rsidP="002D255C">
      <w:pPr>
        <w:pStyle w:val="ListParagraph"/>
        <w:numPr>
          <w:ilvl w:val="1"/>
          <w:numId w:val="30"/>
        </w:numPr>
      </w:pPr>
    </w:p>
    <w:p w14:paraId="5DA16D92" w14:textId="2DCCA991" w:rsidR="005E1704" w:rsidRDefault="005E1704" w:rsidP="003F0D98">
      <w:pPr>
        <w:pStyle w:val="ListParagraph"/>
        <w:numPr>
          <w:ilvl w:val="0"/>
          <w:numId w:val="30"/>
        </w:numPr>
      </w:pPr>
      <w:r>
        <w:t>KINGFISHER DATABRICKS CONNECTOR</w:t>
      </w:r>
    </w:p>
    <w:p w14:paraId="3BC82986" w14:textId="0E593F32" w:rsidR="005E1704" w:rsidRDefault="00000000" w:rsidP="005E1704">
      <w:pPr>
        <w:pStyle w:val="ListParagraph"/>
        <w:numPr>
          <w:ilvl w:val="1"/>
          <w:numId w:val="30"/>
        </w:numPr>
      </w:pPr>
      <w:hyperlink r:id="rId21" w:history="1">
        <w:r w:rsidR="005E1704" w:rsidRPr="00C90E2F">
          <w:rPr>
            <w:rStyle w:val="Hyperlink"/>
          </w:rPr>
          <w:t>https://client-engineering-uk.slack.com/archives/C05C60EGQE4/p1694613677774699</w:t>
        </w:r>
      </w:hyperlink>
    </w:p>
    <w:p w14:paraId="135E87AC" w14:textId="1DE2D593" w:rsidR="005E1704" w:rsidRDefault="007D1A80" w:rsidP="007D1A80">
      <w:pPr>
        <w:pStyle w:val="ListParagraph"/>
        <w:numPr>
          <w:ilvl w:val="1"/>
          <w:numId w:val="30"/>
        </w:numPr>
      </w:pPr>
      <w:r>
        <w:t>Log enhancement request for SQL pushback for Databricks connector into AHA!</w:t>
      </w:r>
    </w:p>
    <w:p w14:paraId="1FC79C43" w14:textId="77777777" w:rsidR="007D1A80" w:rsidRDefault="007D1A80" w:rsidP="007D1A80">
      <w:pPr>
        <w:pStyle w:val="ListParagraph"/>
        <w:numPr>
          <w:ilvl w:val="1"/>
          <w:numId w:val="30"/>
        </w:numPr>
      </w:pPr>
    </w:p>
    <w:p w14:paraId="13F6D67E" w14:textId="3CEFFBF3" w:rsidR="003F0D98" w:rsidRDefault="003F0D98" w:rsidP="003F0D98">
      <w:pPr>
        <w:pStyle w:val="ListParagraph"/>
        <w:numPr>
          <w:ilvl w:val="0"/>
          <w:numId w:val="30"/>
        </w:numPr>
      </w:pPr>
      <w:r>
        <w:t>DEFRA</w:t>
      </w:r>
    </w:p>
    <w:p w14:paraId="6078CB93" w14:textId="77777777" w:rsidR="00953A46" w:rsidRPr="00953A46" w:rsidRDefault="00953A46" w:rsidP="003F0D98">
      <w:pPr>
        <w:pStyle w:val="ListParagraph"/>
        <w:numPr>
          <w:ilvl w:val="1"/>
          <w:numId w:val="30"/>
        </w:numPr>
        <w:rPr>
          <w:sz w:val="11"/>
          <w:szCs w:val="11"/>
        </w:rPr>
      </w:pPr>
    </w:p>
    <w:p w14:paraId="296FFD7C" w14:textId="7BD97560" w:rsidR="00915E74" w:rsidRPr="00775819" w:rsidRDefault="00915E74" w:rsidP="003F0D98">
      <w:pPr>
        <w:pStyle w:val="ListParagraph"/>
        <w:numPr>
          <w:ilvl w:val="1"/>
          <w:numId w:val="30"/>
        </w:numPr>
        <w:rPr>
          <w:sz w:val="11"/>
          <w:szCs w:val="11"/>
        </w:rPr>
      </w:pPr>
      <w:r>
        <w:t xml:space="preserve">Reach out to Vincent </w:t>
      </w:r>
      <w:proofErr w:type="spellStart"/>
      <w:r>
        <w:t>Nellis</w:t>
      </w:r>
      <w:proofErr w:type="spellEnd"/>
      <w:r w:rsidR="00775819">
        <w:t xml:space="preserve">:  </w:t>
      </w:r>
      <w:r w:rsidR="00775819" w:rsidRPr="00775819">
        <w:rPr>
          <w:sz w:val="11"/>
          <w:szCs w:val="11"/>
        </w:rPr>
        <w:t>https://client-engineering-uk.slack.com/archives/D05SSDH9RED/p1694711964861879</w:t>
      </w:r>
    </w:p>
    <w:p w14:paraId="4F4D810A" w14:textId="01D29477" w:rsidR="00915E74" w:rsidRDefault="00915E74" w:rsidP="003F0D98">
      <w:pPr>
        <w:pStyle w:val="ListParagraph"/>
        <w:numPr>
          <w:ilvl w:val="1"/>
          <w:numId w:val="30"/>
        </w:numPr>
      </w:pPr>
      <w:proofErr w:type="spellStart"/>
      <w:r>
        <w:t>Natwest</w:t>
      </w:r>
      <w:proofErr w:type="spellEnd"/>
      <w:r>
        <w:t xml:space="preserve"> contract generation is similar – can you review please?</w:t>
      </w:r>
    </w:p>
    <w:p w14:paraId="3268AEC2" w14:textId="5EEE06D4" w:rsidR="006608A5" w:rsidRDefault="006608A5" w:rsidP="003F0D98">
      <w:pPr>
        <w:pStyle w:val="ListParagraph"/>
        <w:numPr>
          <w:ilvl w:val="1"/>
          <w:numId w:val="30"/>
        </w:numPr>
      </w:pPr>
      <w:r>
        <w:t xml:space="preserve">Add key steps into Mural: </w:t>
      </w:r>
      <w:proofErr w:type="spellStart"/>
      <w:r>
        <w:t>docuemtns</w:t>
      </w:r>
      <w:proofErr w:type="spellEnd"/>
      <w:r>
        <w:t xml:space="preserve"> to embeddings, online and offline phase</w:t>
      </w:r>
    </w:p>
    <w:p w14:paraId="6BE4F8AB" w14:textId="1EC55B2B" w:rsidR="00024157" w:rsidRDefault="00024157" w:rsidP="00024157">
      <w:pPr>
        <w:pStyle w:val="ListParagraph"/>
        <w:numPr>
          <w:ilvl w:val="0"/>
          <w:numId w:val="30"/>
        </w:numPr>
      </w:pPr>
      <w:r>
        <w:t>BARCLAYS RISK GRADING FOR QA</w:t>
      </w:r>
    </w:p>
    <w:p w14:paraId="0CC36D32" w14:textId="025F4BE5" w:rsidR="00D86224" w:rsidRPr="00D341D9" w:rsidRDefault="00D86224" w:rsidP="00024157">
      <w:pPr>
        <w:pStyle w:val="ListParagraph"/>
        <w:numPr>
          <w:ilvl w:val="1"/>
          <w:numId w:val="30"/>
        </w:numPr>
        <w:rPr>
          <w:highlight w:val="yellow"/>
        </w:rPr>
      </w:pPr>
      <w:r w:rsidRPr="00D341D9">
        <w:rPr>
          <w:highlight w:val="yellow"/>
        </w:rPr>
        <w:t xml:space="preserve">Get </w:t>
      </w:r>
      <w:proofErr w:type="gramStart"/>
      <w:r w:rsidRPr="00D341D9">
        <w:rPr>
          <w:highlight w:val="yellow"/>
        </w:rPr>
        <w:t>slides</w:t>
      </w:r>
      <w:proofErr w:type="gramEnd"/>
    </w:p>
    <w:p w14:paraId="6AB84A1F" w14:textId="2F3C8CCA" w:rsidR="00B72DA8" w:rsidRPr="00D341D9" w:rsidRDefault="00B72DA8" w:rsidP="00024157">
      <w:pPr>
        <w:pStyle w:val="ListParagraph"/>
        <w:numPr>
          <w:ilvl w:val="1"/>
          <w:numId w:val="30"/>
        </w:numPr>
        <w:rPr>
          <w:highlight w:val="yellow"/>
        </w:rPr>
      </w:pPr>
      <w:r w:rsidRPr="00D341D9">
        <w:rPr>
          <w:highlight w:val="yellow"/>
        </w:rPr>
        <w:t xml:space="preserve">Get slides that explain what OS </w:t>
      </w:r>
      <w:proofErr w:type="spellStart"/>
      <w:r w:rsidRPr="00D341D9">
        <w:rPr>
          <w:highlight w:val="yellow"/>
        </w:rPr>
        <w:t>explainability</w:t>
      </w:r>
      <w:proofErr w:type="spellEnd"/>
      <w:r w:rsidRPr="00D341D9">
        <w:rPr>
          <w:highlight w:val="yellow"/>
        </w:rPr>
        <w:t xml:space="preserve"> </w:t>
      </w:r>
      <w:proofErr w:type="gramStart"/>
      <w:r w:rsidRPr="00D341D9">
        <w:rPr>
          <w:highlight w:val="yellow"/>
        </w:rPr>
        <w:t>is</w:t>
      </w:r>
      <w:proofErr w:type="gramEnd"/>
      <w:r w:rsidRPr="00D341D9">
        <w:rPr>
          <w:highlight w:val="yellow"/>
        </w:rPr>
        <w:tab/>
      </w:r>
    </w:p>
    <w:p w14:paraId="1F030296" w14:textId="5C555921" w:rsidR="00B72DA8" w:rsidRDefault="00B72DA8" w:rsidP="00024157">
      <w:pPr>
        <w:pStyle w:val="ListParagraph"/>
        <w:numPr>
          <w:ilvl w:val="1"/>
          <w:numId w:val="30"/>
        </w:numPr>
      </w:pPr>
      <w:r>
        <w:t>OS use cases</w:t>
      </w:r>
    </w:p>
    <w:p w14:paraId="21D2EAFF" w14:textId="3303BB5A" w:rsidR="00D86224" w:rsidRPr="00D341D9" w:rsidRDefault="00D86224" w:rsidP="00024157">
      <w:pPr>
        <w:pStyle w:val="ListParagraph"/>
        <w:numPr>
          <w:ilvl w:val="1"/>
          <w:numId w:val="30"/>
        </w:numPr>
        <w:rPr>
          <w:highlight w:val="yellow"/>
        </w:rPr>
      </w:pPr>
      <w:r w:rsidRPr="00D341D9">
        <w:rPr>
          <w:highlight w:val="yellow"/>
        </w:rPr>
        <w:t xml:space="preserve">Learn about OS – </w:t>
      </w:r>
      <w:proofErr w:type="spellStart"/>
      <w:r w:rsidRPr="00D341D9">
        <w:rPr>
          <w:highlight w:val="yellow"/>
        </w:rPr>
        <w:t>explainability</w:t>
      </w:r>
      <w:proofErr w:type="spellEnd"/>
      <w:r w:rsidRPr="00D341D9">
        <w:rPr>
          <w:highlight w:val="yellow"/>
        </w:rPr>
        <w:t xml:space="preserve"> (documentation, external sources, </w:t>
      </w:r>
      <w:proofErr w:type="gramStart"/>
      <w:r w:rsidRPr="00D341D9">
        <w:rPr>
          <w:highlight w:val="yellow"/>
        </w:rPr>
        <w:t>etc..</w:t>
      </w:r>
      <w:proofErr w:type="gramEnd"/>
      <w:r w:rsidRPr="00D341D9">
        <w:rPr>
          <w:highlight w:val="yellow"/>
        </w:rPr>
        <w:t>)</w:t>
      </w:r>
    </w:p>
    <w:p w14:paraId="7DD7435F" w14:textId="42A9F25B" w:rsidR="004915F1" w:rsidRDefault="004915F1" w:rsidP="00024157">
      <w:pPr>
        <w:pStyle w:val="ListParagraph"/>
        <w:numPr>
          <w:ilvl w:val="1"/>
          <w:numId w:val="30"/>
        </w:numPr>
      </w:pPr>
      <w:r>
        <w:t xml:space="preserve">Run through OS tutorial to learn how to set </w:t>
      </w:r>
      <w:proofErr w:type="gramStart"/>
      <w:r>
        <w:t>up</w:t>
      </w:r>
      <w:proofErr w:type="gramEnd"/>
    </w:p>
    <w:p w14:paraId="1D66D2C5" w14:textId="29BE9D6E" w:rsidR="004915F1" w:rsidRDefault="004915F1" w:rsidP="00024157">
      <w:pPr>
        <w:pStyle w:val="ListParagraph"/>
        <w:numPr>
          <w:ilvl w:val="1"/>
          <w:numId w:val="30"/>
        </w:numPr>
      </w:pPr>
      <w:r>
        <w:t xml:space="preserve">Try to set up </w:t>
      </w:r>
      <w:r w:rsidR="00A95B65">
        <w:t xml:space="preserve">an </w:t>
      </w:r>
      <w:r>
        <w:t xml:space="preserve">OS model monitor for </w:t>
      </w:r>
      <w:r w:rsidR="001301D9">
        <w:t>the W</w:t>
      </w:r>
      <w:r>
        <w:t xml:space="preserve">ealth management </w:t>
      </w:r>
      <w:proofErr w:type="gramStart"/>
      <w:r>
        <w:t>model</w:t>
      </w:r>
      <w:proofErr w:type="gramEnd"/>
    </w:p>
    <w:p w14:paraId="4A9D1CA2" w14:textId="2AAE3359" w:rsidR="002D255C" w:rsidRDefault="003F0D98" w:rsidP="00024157">
      <w:pPr>
        <w:pStyle w:val="ListParagraph"/>
        <w:numPr>
          <w:ilvl w:val="1"/>
          <w:numId w:val="30"/>
        </w:numPr>
      </w:pPr>
      <w:r>
        <w:br/>
      </w:r>
    </w:p>
    <w:p w14:paraId="2C2681A0" w14:textId="0C5BD79C" w:rsidR="008178E6" w:rsidRDefault="007156EF" w:rsidP="00EC4AB4">
      <w:pPr>
        <w:pStyle w:val="ListParagraph"/>
        <w:numPr>
          <w:ilvl w:val="0"/>
          <w:numId w:val="30"/>
        </w:numPr>
      </w:pPr>
      <w:r>
        <w:lastRenderedPageBreak/>
        <w:t>Study</w:t>
      </w:r>
      <w:r w:rsidR="00C04B00">
        <w:t xml:space="preserve"> – </w:t>
      </w:r>
      <w:proofErr w:type="spellStart"/>
      <w:r w:rsidR="00C04B00">
        <w:t>Watsonx</w:t>
      </w:r>
      <w:proofErr w:type="spellEnd"/>
      <w:r w:rsidR="00C04B00">
        <w:t xml:space="preserve"> challenge</w:t>
      </w:r>
    </w:p>
    <w:p w14:paraId="419020B6" w14:textId="77777777" w:rsidR="008D54D5" w:rsidRPr="00024157" w:rsidRDefault="008D54D5" w:rsidP="007156EF">
      <w:pPr>
        <w:pStyle w:val="ListParagraph"/>
        <w:numPr>
          <w:ilvl w:val="1"/>
          <w:numId w:val="30"/>
        </w:numPr>
        <w:rPr>
          <w:sz w:val="18"/>
          <w:szCs w:val="18"/>
        </w:rPr>
      </w:pPr>
      <w:r w:rsidRPr="00024157">
        <w:rPr>
          <w:sz w:val="18"/>
          <w:szCs w:val="18"/>
        </w:rPr>
        <w:t xml:space="preserve">Run </w:t>
      </w:r>
      <w:proofErr w:type="spellStart"/>
      <w:r w:rsidRPr="00024157">
        <w:rPr>
          <w:sz w:val="18"/>
          <w:szCs w:val="18"/>
        </w:rPr>
        <w:t>Alvaros</w:t>
      </w:r>
      <w:proofErr w:type="spellEnd"/>
      <w:r w:rsidRPr="00024157">
        <w:rPr>
          <w:sz w:val="18"/>
          <w:szCs w:val="18"/>
        </w:rPr>
        <w:t xml:space="preserve"> notebook on WX:</w:t>
      </w:r>
    </w:p>
    <w:p w14:paraId="1770F2F6" w14:textId="5143C799" w:rsidR="008D54D5" w:rsidRPr="00024157" w:rsidRDefault="008D54D5" w:rsidP="008D54D5">
      <w:pPr>
        <w:pStyle w:val="ListParagraph"/>
        <w:ind w:left="1440"/>
        <w:rPr>
          <w:sz w:val="15"/>
          <w:szCs w:val="15"/>
        </w:rPr>
      </w:pPr>
      <w:r w:rsidRPr="00024157">
        <w:rPr>
          <w:sz w:val="15"/>
          <w:szCs w:val="15"/>
        </w:rPr>
        <w:t xml:space="preserve"> </w:t>
      </w:r>
      <w:hyperlink r:id="rId22" w:history="1">
        <w:r w:rsidRPr="00024157">
          <w:rPr>
            <w:rStyle w:val="Hyperlink"/>
            <w:sz w:val="15"/>
            <w:szCs w:val="15"/>
          </w:rPr>
          <w:t>https://dataplatform.cloud.ibm.com/analytics/notebooks/v2/3b232e73-1e2a-402e-ac14-da40d55280f3?projectid=e6b69b39-fb7a-409f-bda7-9bc0fcd8e026&amp;context=wx</w:t>
        </w:r>
      </w:hyperlink>
    </w:p>
    <w:p w14:paraId="54C7FCD1" w14:textId="2C6CA0A0" w:rsidR="008D54D5" w:rsidRPr="00024157" w:rsidRDefault="008D54D5" w:rsidP="008D54D5">
      <w:pPr>
        <w:pStyle w:val="ListParagraph"/>
        <w:numPr>
          <w:ilvl w:val="1"/>
          <w:numId w:val="30"/>
        </w:numPr>
        <w:rPr>
          <w:sz w:val="18"/>
          <w:szCs w:val="18"/>
        </w:rPr>
      </w:pPr>
      <w:r w:rsidRPr="00024157">
        <w:rPr>
          <w:sz w:val="18"/>
          <w:szCs w:val="18"/>
        </w:rPr>
        <w:t xml:space="preserve">Create a demo out of Alvaro’s </w:t>
      </w:r>
      <w:proofErr w:type="gramStart"/>
      <w:r w:rsidRPr="00024157">
        <w:rPr>
          <w:sz w:val="18"/>
          <w:szCs w:val="18"/>
        </w:rPr>
        <w:t>notebook</w:t>
      </w:r>
      <w:proofErr w:type="gramEnd"/>
    </w:p>
    <w:p w14:paraId="4DEE3DAD" w14:textId="220EB6DF" w:rsidR="00BB732B" w:rsidRPr="00024157" w:rsidRDefault="00BB732B" w:rsidP="00BB732B">
      <w:pPr>
        <w:pStyle w:val="ListParagraph"/>
        <w:numPr>
          <w:ilvl w:val="2"/>
          <w:numId w:val="30"/>
        </w:numPr>
        <w:rPr>
          <w:sz w:val="18"/>
          <w:szCs w:val="18"/>
        </w:rPr>
      </w:pPr>
      <w:r w:rsidRPr="00024157">
        <w:rPr>
          <w:sz w:val="18"/>
          <w:szCs w:val="18"/>
        </w:rPr>
        <w:t xml:space="preserve">Clear out the </w:t>
      </w:r>
      <w:proofErr w:type="gramStart"/>
      <w:r w:rsidRPr="00024157">
        <w:rPr>
          <w:sz w:val="18"/>
          <w:szCs w:val="18"/>
        </w:rPr>
        <w:t>project</w:t>
      </w:r>
      <w:proofErr w:type="gramEnd"/>
    </w:p>
    <w:p w14:paraId="7839F53A" w14:textId="46E28B0A" w:rsidR="00BB732B" w:rsidRPr="00024157" w:rsidRDefault="00BB732B" w:rsidP="00BB732B">
      <w:pPr>
        <w:pStyle w:val="ListParagraph"/>
        <w:numPr>
          <w:ilvl w:val="2"/>
          <w:numId w:val="30"/>
        </w:numPr>
        <w:rPr>
          <w:sz w:val="18"/>
          <w:szCs w:val="18"/>
        </w:rPr>
      </w:pPr>
      <w:r w:rsidRPr="00024157">
        <w:rPr>
          <w:sz w:val="18"/>
          <w:szCs w:val="18"/>
        </w:rPr>
        <w:t xml:space="preserve">The goal of the notebook is to score new customer </w:t>
      </w:r>
      <w:proofErr w:type="gramStart"/>
      <w:r w:rsidRPr="00024157">
        <w:rPr>
          <w:sz w:val="18"/>
          <w:szCs w:val="18"/>
        </w:rPr>
        <w:t>complaints</w:t>
      </w:r>
      <w:proofErr w:type="gramEnd"/>
    </w:p>
    <w:p w14:paraId="2F3FF4AB" w14:textId="5DBDDC7D" w:rsidR="00BB732B" w:rsidRPr="00024157" w:rsidRDefault="004636E0" w:rsidP="004636E0">
      <w:pPr>
        <w:pStyle w:val="ListParagraph"/>
        <w:numPr>
          <w:ilvl w:val="1"/>
          <w:numId w:val="30"/>
        </w:numPr>
        <w:rPr>
          <w:sz w:val="18"/>
          <w:szCs w:val="18"/>
        </w:rPr>
      </w:pPr>
      <w:r w:rsidRPr="00024157">
        <w:rPr>
          <w:sz w:val="18"/>
          <w:szCs w:val="18"/>
        </w:rPr>
        <w:t xml:space="preserve">Create new banking demo based on Alvaro’s </w:t>
      </w:r>
      <w:proofErr w:type="gramStart"/>
      <w:r w:rsidRPr="00024157">
        <w:rPr>
          <w:sz w:val="18"/>
          <w:szCs w:val="18"/>
        </w:rPr>
        <w:t>notebook</w:t>
      </w:r>
      <w:proofErr w:type="gramEnd"/>
    </w:p>
    <w:p w14:paraId="7D45FD3F" w14:textId="1FCB89FE" w:rsidR="00E6597B" w:rsidRPr="00024157" w:rsidRDefault="00231973" w:rsidP="00024157">
      <w:pPr>
        <w:pStyle w:val="ListParagraph"/>
        <w:numPr>
          <w:ilvl w:val="1"/>
          <w:numId w:val="30"/>
        </w:numPr>
        <w:rPr>
          <w:sz w:val="18"/>
          <w:szCs w:val="18"/>
        </w:rPr>
      </w:pPr>
      <w:r w:rsidRPr="00024157">
        <w:rPr>
          <w:sz w:val="18"/>
          <w:szCs w:val="18"/>
        </w:rPr>
        <w:t xml:space="preserve">Try </w:t>
      </w:r>
      <w:proofErr w:type="gramStart"/>
      <w:r w:rsidRPr="00024157">
        <w:rPr>
          <w:sz w:val="18"/>
          <w:szCs w:val="18"/>
        </w:rPr>
        <w:t>pandas</w:t>
      </w:r>
      <w:proofErr w:type="gramEnd"/>
      <w:r w:rsidRPr="00024157">
        <w:rPr>
          <w:sz w:val="18"/>
          <w:szCs w:val="18"/>
        </w:rPr>
        <w:t xml:space="preserve"> integration with LLM (</w:t>
      </w:r>
      <w:hyperlink r:id="rId23" w:history="1">
        <w:r w:rsidR="00E6597B" w:rsidRPr="00024157">
          <w:rPr>
            <w:rStyle w:val="Hyperlink"/>
            <w:sz w:val="18"/>
            <w:szCs w:val="18"/>
          </w:rPr>
          <w:t>https://www.youtube.com/watch?v=eVQ_yeVu848</w:t>
        </w:r>
      </w:hyperlink>
      <w:r w:rsidR="00E6597B" w:rsidRPr="00024157">
        <w:rPr>
          <w:sz w:val="18"/>
          <w:szCs w:val="18"/>
        </w:rPr>
        <w:t>)</w:t>
      </w:r>
    </w:p>
    <w:p w14:paraId="105BBE65" w14:textId="100BF572" w:rsidR="00FC5D9D" w:rsidRPr="00024157" w:rsidRDefault="00FC5D9D" w:rsidP="007156EF">
      <w:pPr>
        <w:pStyle w:val="ListParagraph"/>
        <w:numPr>
          <w:ilvl w:val="1"/>
          <w:numId w:val="30"/>
        </w:numPr>
        <w:rPr>
          <w:sz w:val="18"/>
          <w:szCs w:val="18"/>
        </w:rPr>
      </w:pPr>
      <w:r w:rsidRPr="00024157">
        <w:rPr>
          <w:sz w:val="18"/>
          <w:szCs w:val="18"/>
        </w:rPr>
        <w:t xml:space="preserve">Try to run </w:t>
      </w:r>
      <w:proofErr w:type="spellStart"/>
      <w:r w:rsidRPr="00024157">
        <w:rPr>
          <w:sz w:val="18"/>
          <w:szCs w:val="18"/>
        </w:rPr>
        <w:t>Alvaros</w:t>
      </w:r>
      <w:proofErr w:type="spellEnd"/>
      <w:r w:rsidRPr="00024157">
        <w:rPr>
          <w:sz w:val="18"/>
          <w:szCs w:val="18"/>
        </w:rPr>
        <w:t xml:space="preserve"> notebook locally on my </w:t>
      </w:r>
      <w:proofErr w:type="spellStart"/>
      <w:r w:rsidRPr="00024157">
        <w:rPr>
          <w:sz w:val="18"/>
          <w:szCs w:val="18"/>
        </w:rPr>
        <w:t>Jupyter</w:t>
      </w:r>
      <w:proofErr w:type="spellEnd"/>
      <w:r w:rsidRPr="00024157">
        <w:rPr>
          <w:sz w:val="18"/>
          <w:szCs w:val="18"/>
        </w:rPr>
        <w:t xml:space="preserve"> Lab</w:t>
      </w:r>
      <w:r w:rsidR="008D54D5" w:rsidRPr="00024157">
        <w:rPr>
          <w:sz w:val="18"/>
          <w:szCs w:val="18"/>
        </w:rPr>
        <w:t xml:space="preserve"> -</w:t>
      </w:r>
    </w:p>
    <w:p w14:paraId="3195FBD3" w14:textId="144E9718" w:rsidR="007156EF" w:rsidRPr="00024157" w:rsidRDefault="007156EF" w:rsidP="007156EF">
      <w:pPr>
        <w:pStyle w:val="ListParagraph"/>
        <w:numPr>
          <w:ilvl w:val="1"/>
          <w:numId w:val="30"/>
        </w:numPr>
        <w:rPr>
          <w:sz w:val="18"/>
          <w:szCs w:val="18"/>
        </w:rPr>
      </w:pPr>
      <w:r w:rsidRPr="00024157">
        <w:rPr>
          <w:sz w:val="18"/>
          <w:szCs w:val="18"/>
        </w:rPr>
        <w:t xml:space="preserve">Review Alvaro’s </w:t>
      </w:r>
      <w:r w:rsidR="007E75A7" w:rsidRPr="00024157">
        <w:rPr>
          <w:sz w:val="18"/>
          <w:szCs w:val="18"/>
        </w:rPr>
        <w:t>notebook</w:t>
      </w:r>
    </w:p>
    <w:p w14:paraId="66528F6C" w14:textId="60D2A748" w:rsidR="00334574" w:rsidRPr="00024157" w:rsidRDefault="00334574" w:rsidP="007156EF">
      <w:pPr>
        <w:pStyle w:val="ListParagraph"/>
        <w:numPr>
          <w:ilvl w:val="1"/>
          <w:numId w:val="30"/>
        </w:numPr>
        <w:rPr>
          <w:sz w:val="18"/>
          <w:szCs w:val="18"/>
        </w:rPr>
      </w:pPr>
      <w:r w:rsidRPr="00024157">
        <w:rPr>
          <w:sz w:val="18"/>
          <w:szCs w:val="18"/>
        </w:rPr>
        <w:t xml:space="preserve">Recreate </w:t>
      </w:r>
      <w:proofErr w:type="spellStart"/>
      <w:r w:rsidRPr="00024157">
        <w:rPr>
          <w:sz w:val="18"/>
          <w:szCs w:val="18"/>
        </w:rPr>
        <w:t>Alvaros</w:t>
      </w:r>
      <w:proofErr w:type="spellEnd"/>
      <w:r w:rsidRPr="00024157">
        <w:rPr>
          <w:sz w:val="18"/>
          <w:szCs w:val="18"/>
        </w:rPr>
        <w:t xml:space="preserve"> notebook in </w:t>
      </w:r>
      <w:proofErr w:type="spellStart"/>
      <w:r w:rsidRPr="00024157">
        <w:rPr>
          <w:sz w:val="18"/>
          <w:szCs w:val="18"/>
        </w:rPr>
        <w:t>Wx</w:t>
      </w:r>
      <w:proofErr w:type="spellEnd"/>
      <w:r w:rsidRPr="00024157">
        <w:rPr>
          <w:sz w:val="18"/>
          <w:szCs w:val="18"/>
        </w:rPr>
        <w:t xml:space="preserve"> – I FAILED – ask </w:t>
      </w:r>
      <w:proofErr w:type="spellStart"/>
      <w:r w:rsidRPr="00024157">
        <w:rPr>
          <w:sz w:val="18"/>
          <w:szCs w:val="18"/>
        </w:rPr>
        <w:t>Albvaro</w:t>
      </w:r>
      <w:proofErr w:type="spellEnd"/>
      <w:r w:rsidRPr="00024157">
        <w:rPr>
          <w:sz w:val="18"/>
          <w:szCs w:val="18"/>
        </w:rPr>
        <w:t xml:space="preserve"> to help me with </w:t>
      </w:r>
      <w:proofErr w:type="gramStart"/>
      <w:r w:rsidRPr="00024157">
        <w:rPr>
          <w:sz w:val="18"/>
          <w:szCs w:val="18"/>
        </w:rPr>
        <w:t>that</w:t>
      </w:r>
      <w:proofErr w:type="gramEnd"/>
    </w:p>
    <w:p w14:paraId="0B04AFB6" w14:textId="13C46B13" w:rsidR="007E75A7" w:rsidRPr="00024157" w:rsidRDefault="007E75A7" w:rsidP="007156EF">
      <w:pPr>
        <w:pStyle w:val="ListParagraph"/>
        <w:numPr>
          <w:ilvl w:val="1"/>
          <w:numId w:val="30"/>
        </w:numPr>
        <w:rPr>
          <w:sz w:val="18"/>
          <w:szCs w:val="18"/>
        </w:rPr>
      </w:pPr>
      <w:r w:rsidRPr="00024157">
        <w:rPr>
          <w:sz w:val="18"/>
          <w:szCs w:val="18"/>
        </w:rPr>
        <w:t xml:space="preserve">Set up a meeting with Alvaro to go through </w:t>
      </w:r>
      <w:proofErr w:type="spellStart"/>
      <w:r w:rsidRPr="00024157">
        <w:rPr>
          <w:sz w:val="18"/>
          <w:szCs w:val="18"/>
        </w:rPr>
        <w:t>he</w:t>
      </w:r>
      <w:proofErr w:type="spellEnd"/>
      <w:r w:rsidRPr="00024157">
        <w:rPr>
          <w:sz w:val="18"/>
          <w:szCs w:val="18"/>
        </w:rPr>
        <w:t xml:space="preserve"> </w:t>
      </w:r>
      <w:proofErr w:type="gramStart"/>
      <w:r w:rsidRPr="00024157">
        <w:rPr>
          <w:sz w:val="18"/>
          <w:szCs w:val="18"/>
        </w:rPr>
        <w:t>notebook</w:t>
      </w:r>
      <w:proofErr w:type="gramEnd"/>
    </w:p>
    <w:p w14:paraId="6ADD93D1" w14:textId="7B4207B7" w:rsidR="00FC5D9D" w:rsidRPr="00024157" w:rsidRDefault="00FC5D9D" w:rsidP="00FC5D9D">
      <w:pPr>
        <w:pStyle w:val="ListParagraph"/>
        <w:numPr>
          <w:ilvl w:val="2"/>
          <w:numId w:val="30"/>
        </w:numPr>
        <w:rPr>
          <w:sz w:val="18"/>
          <w:szCs w:val="18"/>
        </w:rPr>
      </w:pPr>
      <w:r w:rsidRPr="00024157">
        <w:rPr>
          <w:sz w:val="18"/>
          <w:szCs w:val="18"/>
        </w:rPr>
        <w:t xml:space="preserve">Why is my notebook not connecting to </w:t>
      </w:r>
      <w:proofErr w:type="spellStart"/>
      <w:proofErr w:type="gramStart"/>
      <w:r w:rsidRPr="00024157">
        <w:rPr>
          <w:sz w:val="18"/>
          <w:szCs w:val="18"/>
        </w:rPr>
        <w:t>github</w:t>
      </w:r>
      <w:proofErr w:type="spellEnd"/>
      <w:proofErr w:type="gramEnd"/>
    </w:p>
    <w:p w14:paraId="39287794" w14:textId="21266134" w:rsidR="00FC5D9D" w:rsidRPr="00024157" w:rsidRDefault="00FC5D9D" w:rsidP="00FC5D9D">
      <w:pPr>
        <w:pStyle w:val="ListParagraph"/>
        <w:numPr>
          <w:ilvl w:val="2"/>
          <w:numId w:val="30"/>
        </w:numPr>
        <w:rPr>
          <w:sz w:val="18"/>
          <w:szCs w:val="18"/>
        </w:rPr>
      </w:pPr>
      <w:r w:rsidRPr="00024157">
        <w:rPr>
          <w:sz w:val="18"/>
          <w:szCs w:val="18"/>
        </w:rPr>
        <w:t xml:space="preserve">API issues with notebook when running on </w:t>
      </w:r>
      <w:proofErr w:type="gramStart"/>
      <w:r w:rsidRPr="00024157">
        <w:rPr>
          <w:sz w:val="18"/>
          <w:szCs w:val="18"/>
        </w:rPr>
        <w:t>WX</w:t>
      </w:r>
      <w:proofErr w:type="gramEnd"/>
    </w:p>
    <w:p w14:paraId="13FB0D81" w14:textId="5DFDA419" w:rsidR="00C04B00" w:rsidRPr="00024157" w:rsidRDefault="00C04B00" w:rsidP="007156EF">
      <w:pPr>
        <w:pStyle w:val="ListParagraph"/>
        <w:numPr>
          <w:ilvl w:val="1"/>
          <w:numId w:val="30"/>
        </w:numPr>
        <w:rPr>
          <w:sz w:val="18"/>
          <w:szCs w:val="18"/>
        </w:rPr>
      </w:pPr>
      <w:r w:rsidRPr="00024157">
        <w:rPr>
          <w:sz w:val="18"/>
          <w:szCs w:val="18"/>
        </w:rPr>
        <w:t xml:space="preserve">Ask Emma to show me how she built the front end on </w:t>
      </w:r>
      <w:proofErr w:type="gramStart"/>
      <w:r w:rsidRPr="00024157">
        <w:rPr>
          <w:sz w:val="18"/>
          <w:szCs w:val="18"/>
        </w:rPr>
        <w:t>Carbon</w:t>
      </w:r>
      <w:proofErr w:type="gramEnd"/>
    </w:p>
    <w:p w14:paraId="7F19A96F" w14:textId="50B0D216" w:rsidR="0053292C" w:rsidRPr="0053292C" w:rsidRDefault="0053292C" w:rsidP="00782841">
      <w:pPr>
        <w:pStyle w:val="ListParagraph"/>
        <w:numPr>
          <w:ilvl w:val="0"/>
          <w:numId w:val="30"/>
        </w:numPr>
        <w:rPr>
          <w:sz w:val="15"/>
          <w:szCs w:val="15"/>
        </w:rPr>
      </w:pPr>
      <w:r>
        <w:t xml:space="preserve">Lloyds PES form:  </w:t>
      </w:r>
      <w:hyperlink r:id="rId24" w:history="1">
        <w:r w:rsidRPr="0053292C">
          <w:rPr>
            <w:rStyle w:val="Hyperlink"/>
            <w:sz w:val="15"/>
            <w:szCs w:val="15"/>
          </w:rPr>
          <w:t>https://outlook.office.com/mail/inbox/id/AAQkADkwMDM2ZWZlLWYxMDEtNDZhMC04NTkyLWE4OWM5Mzc4NGVmZAAQAGH8o7R%2F50NkvQxyWAAGXR4%3D/sxs/AAMkADkwMDM2ZWZlLWYxMDEtNDZhMC04NTkyLWE4OWM5Mzc4NGVmZABGAAAAAADpKwYTSfZTTJbK7oQq%2Fp%2BKBwBAzdQ8cKjHTJ2PyxUTl3kdAAAAAAEMAABAzdQ8cKjHTJ2PyxUTl3kdAAUgNi4xAAABEgAQAC5VlS9M3VNLhQqS8Js9g9Q%3D</w:t>
        </w:r>
      </w:hyperlink>
    </w:p>
    <w:p w14:paraId="027A8604" w14:textId="02521FA5" w:rsidR="0053292C" w:rsidRDefault="0053292C" w:rsidP="0053292C">
      <w:pPr>
        <w:pStyle w:val="ListParagraph"/>
        <w:numPr>
          <w:ilvl w:val="1"/>
          <w:numId w:val="30"/>
        </w:numPr>
      </w:pPr>
      <w:r>
        <w:t xml:space="preserve">Return to Lloyds vetting </w:t>
      </w:r>
      <w:proofErr w:type="gramStart"/>
      <w:r>
        <w:t>process</w:t>
      </w:r>
      <w:proofErr w:type="gramEnd"/>
      <w:r w:rsidR="00385657">
        <w:tab/>
      </w:r>
    </w:p>
    <w:p w14:paraId="2C505430" w14:textId="314D5744" w:rsidR="00782841" w:rsidRDefault="00782841" w:rsidP="00782841">
      <w:pPr>
        <w:pStyle w:val="ListParagraph"/>
        <w:numPr>
          <w:ilvl w:val="0"/>
          <w:numId w:val="30"/>
        </w:numPr>
      </w:pPr>
      <w:r>
        <w:t xml:space="preserve">Study2: </w:t>
      </w:r>
      <w:proofErr w:type="spellStart"/>
      <w:r>
        <w:t>Watsonx</w:t>
      </w:r>
      <w:proofErr w:type="spellEnd"/>
    </w:p>
    <w:p w14:paraId="4BAB02D1" w14:textId="7D4A31B9" w:rsidR="00782841" w:rsidRDefault="00782841" w:rsidP="00782841">
      <w:pPr>
        <w:pStyle w:val="ListParagraph"/>
        <w:numPr>
          <w:ilvl w:val="1"/>
          <w:numId w:val="30"/>
        </w:numPr>
      </w:pPr>
      <w:r>
        <w:t xml:space="preserve">Load one of the other challenge </w:t>
      </w:r>
      <w:r w:rsidR="00814594">
        <w:t>demos</w:t>
      </w:r>
    </w:p>
    <w:p w14:paraId="2A9DA1E2" w14:textId="5F2A70C4" w:rsidR="00D35A5A" w:rsidRDefault="00D35A5A" w:rsidP="00D35A5A">
      <w:pPr>
        <w:pStyle w:val="ListParagraph"/>
        <w:ind w:left="1440"/>
      </w:pPr>
    </w:p>
    <w:p w14:paraId="6CC68C27" w14:textId="0C69B65D" w:rsidR="00EF7DD5" w:rsidRDefault="00EF7DD5" w:rsidP="00EC4AB4">
      <w:pPr>
        <w:pStyle w:val="ListParagraph"/>
        <w:numPr>
          <w:ilvl w:val="0"/>
          <w:numId w:val="30"/>
        </w:numPr>
      </w:pPr>
      <w:r>
        <w:t>WS Training</w:t>
      </w:r>
    </w:p>
    <w:p w14:paraId="6BC61421" w14:textId="6D72E5B1" w:rsidR="00C209FA" w:rsidRDefault="00C209FA" w:rsidP="00EF7DD5">
      <w:pPr>
        <w:pStyle w:val="ListParagraph"/>
        <w:numPr>
          <w:ilvl w:val="1"/>
          <w:numId w:val="30"/>
        </w:numPr>
      </w:pPr>
      <w:r>
        <w:t>AI engineer certification</w:t>
      </w:r>
    </w:p>
    <w:p w14:paraId="095B4342" w14:textId="0A1F3F25" w:rsidR="00A93CC2" w:rsidRDefault="00A93CC2" w:rsidP="00EF7DD5">
      <w:pPr>
        <w:pStyle w:val="ListParagraph"/>
        <w:numPr>
          <w:ilvl w:val="1"/>
          <w:numId w:val="30"/>
        </w:numPr>
      </w:pPr>
      <w:r>
        <w:t>Document my simple NLP demo with Telco data</w:t>
      </w:r>
    </w:p>
    <w:p w14:paraId="69869229" w14:textId="2B44CC38" w:rsidR="00EF7DD5" w:rsidRDefault="00EF7DD5" w:rsidP="00EF7DD5">
      <w:pPr>
        <w:pStyle w:val="ListParagraph"/>
        <w:numPr>
          <w:ilvl w:val="1"/>
          <w:numId w:val="30"/>
        </w:numPr>
      </w:pPr>
      <w:r>
        <w:t xml:space="preserve">Check out the built-in NLP </w:t>
      </w:r>
      <w:proofErr w:type="gramStart"/>
      <w:r>
        <w:t>example</w:t>
      </w:r>
      <w:proofErr w:type="gramEnd"/>
    </w:p>
    <w:p w14:paraId="374BA8BC" w14:textId="1888DD09" w:rsidR="000D1A0C" w:rsidRDefault="000D1A0C" w:rsidP="00EF7DD5">
      <w:pPr>
        <w:pStyle w:val="ListParagraph"/>
        <w:numPr>
          <w:ilvl w:val="1"/>
          <w:numId w:val="30"/>
        </w:numPr>
      </w:pPr>
      <w:r>
        <w:t xml:space="preserve">Apply emotion model to my Telco churn </w:t>
      </w:r>
      <w:proofErr w:type="gramStart"/>
      <w:r>
        <w:t>data</w:t>
      </w:r>
      <w:proofErr w:type="gramEnd"/>
    </w:p>
    <w:p w14:paraId="3653F670" w14:textId="4A54EE6D" w:rsidR="00EF7DD5" w:rsidRDefault="00EF7DD5" w:rsidP="00EF7DD5">
      <w:pPr>
        <w:pStyle w:val="ListParagraph"/>
        <w:numPr>
          <w:ilvl w:val="1"/>
          <w:numId w:val="30"/>
        </w:numPr>
      </w:pPr>
      <w:r>
        <w:t>Another video + notes</w:t>
      </w:r>
    </w:p>
    <w:p w14:paraId="765C7155" w14:textId="207F9419" w:rsidR="000D1A0C" w:rsidRDefault="00CB1CBE" w:rsidP="00EF7DD5">
      <w:pPr>
        <w:pStyle w:val="ListParagraph"/>
        <w:numPr>
          <w:ilvl w:val="1"/>
          <w:numId w:val="30"/>
        </w:numPr>
      </w:pPr>
      <w:r>
        <w:t xml:space="preserve">Stand and deliver:  </w:t>
      </w:r>
      <w:hyperlink r:id="rId25" w:anchor="/doccenter/f6bc8873-d580-4ee8-a903-c4e0d3a7eee9/doc/%252Fdd85c941b1-5f54-2314-ce72-b98c4c0974c2%252FdfOTRiYmU4NTQtNWY4NC03Y2QyLWZjYWUtOGIxYmFmZjkyZThk%252CPT0%253D%252CU2VsbGVyIGVuYWJsZW1lbnQ%253D%252Flf971ea40a-151c-45bb-b1fb-9bb14d97b7c8/grid/" w:history="1">
        <w:r w:rsidRPr="00C90E2F">
          <w:rPr>
            <w:rStyle w:val="Hyperlink"/>
          </w:rPr>
          <w:t>https://ibm.seismic.com/app?ContentId=24d2ddd9-453a-4ecd-92f3-82611cce4b48#/doccenter/f6bc8873-d580-4ee8-a903-c4e0d3a7eee9/doc/%252Fdd85c941b1-5f54-2314-ce72-b98c4c0974c2%252FdfOTRiYmU4NTQtNWY4NC03Y2QyLWZjYWUtOGIxYmFmZjkyZThk%252CPT0%253D%252CU2VsbGVyIGVuYWJsZW1lbnQ%253D%252Flf971ea40a-151c-45bb-b1fb-9bb14d97b7c8/grid/</w:t>
        </w:r>
      </w:hyperlink>
    </w:p>
    <w:p w14:paraId="0A16A9EB" w14:textId="3BC4FC2C" w:rsidR="00CB1CBE" w:rsidRDefault="005C44AB" w:rsidP="00EF7DD5">
      <w:pPr>
        <w:pStyle w:val="ListParagraph"/>
        <w:numPr>
          <w:ilvl w:val="1"/>
          <w:numId w:val="30"/>
        </w:numPr>
      </w:pPr>
      <w:r>
        <w:t xml:space="preserve">Ask Rob to give me a </w:t>
      </w:r>
      <w:proofErr w:type="gramStart"/>
      <w:r>
        <w:t>demo</w:t>
      </w:r>
      <w:proofErr w:type="gramEnd"/>
    </w:p>
    <w:p w14:paraId="463C3149" w14:textId="1C9DBAA6" w:rsidR="006C280D" w:rsidRDefault="006C280D" w:rsidP="00EF7DD5">
      <w:pPr>
        <w:pStyle w:val="ListParagraph"/>
        <w:numPr>
          <w:ilvl w:val="1"/>
          <w:numId w:val="30"/>
        </w:numPr>
      </w:pPr>
      <w:r>
        <w:t xml:space="preserve">Review Watson x sales slides again and learn by </w:t>
      </w:r>
      <w:proofErr w:type="gramStart"/>
      <w:r>
        <w:t>heart</w:t>
      </w:r>
      <w:proofErr w:type="gramEnd"/>
    </w:p>
    <w:p w14:paraId="531BED77" w14:textId="4FB7D30D" w:rsidR="008F7720" w:rsidRDefault="008F7720" w:rsidP="00EF7DD5">
      <w:pPr>
        <w:pStyle w:val="ListParagraph"/>
        <w:numPr>
          <w:ilvl w:val="1"/>
          <w:numId w:val="30"/>
        </w:numPr>
      </w:pPr>
      <w:r>
        <w:t>PRACTICAL</w:t>
      </w:r>
    </w:p>
    <w:p w14:paraId="6083C357" w14:textId="453D5F5D" w:rsidR="008F7720" w:rsidRDefault="008F7720" w:rsidP="008F7720">
      <w:pPr>
        <w:pStyle w:val="ListParagraph"/>
        <w:numPr>
          <w:ilvl w:val="2"/>
          <w:numId w:val="30"/>
        </w:numPr>
      </w:pPr>
      <w:r>
        <w:t>How to load different types of models</w:t>
      </w:r>
    </w:p>
    <w:p w14:paraId="7CA6552C" w14:textId="704D36C3" w:rsidR="008F7720" w:rsidRDefault="008F7720" w:rsidP="008F7720">
      <w:pPr>
        <w:pStyle w:val="ListParagraph"/>
        <w:numPr>
          <w:ilvl w:val="2"/>
          <w:numId w:val="30"/>
        </w:numPr>
      </w:pPr>
      <w:r>
        <w:t>How to fine tune models</w:t>
      </w:r>
    </w:p>
    <w:p w14:paraId="0D3C28A6" w14:textId="73CA294F" w:rsidR="006223D1" w:rsidRDefault="006223D1" w:rsidP="008F7720">
      <w:pPr>
        <w:pStyle w:val="ListParagraph"/>
        <w:numPr>
          <w:ilvl w:val="2"/>
          <w:numId w:val="30"/>
        </w:numPr>
      </w:pPr>
      <w:r>
        <w:t xml:space="preserve">Get access to test data from </w:t>
      </w:r>
      <w:proofErr w:type="gramStart"/>
      <w:r>
        <w:t>Maya</w:t>
      </w:r>
      <w:proofErr w:type="gramEnd"/>
    </w:p>
    <w:p w14:paraId="69752668" w14:textId="13F4FFC6" w:rsidR="00080777" w:rsidRDefault="00080777" w:rsidP="00EC4AB4">
      <w:pPr>
        <w:pStyle w:val="ListParagraph"/>
        <w:numPr>
          <w:ilvl w:val="0"/>
          <w:numId w:val="30"/>
        </w:numPr>
      </w:pPr>
      <w:r>
        <w:t>CLIENT ENGINEERING</w:t>
      </w:r>
    </w:p>
    <w:p w14:paraId="139E3A66" w14:textId="19E72E74" w:rsidR="00080777" w:rsidRDefault="00080777" w:rsidP="00080777">
      <w:pPr>
        <w:pStyle w:val="ListParagraph"/>
        <w:numPr>
          <w:ilvl w:val="1"/>
          <w:numId w:val="30"/>
        </w:numPr>
      </w:pPr>
      <w:r>
        <w:t xml:space="preserve">Check Slack every </w:t>
      </w:r>
      <w:proofErr w:type="gramStart"/>
      <w:r>
        <w:t>morning</w:t>
      </w:r>
      <w:proofErr w:type="gramEnd"/>
    </w:p>
    <w:p w14:paraId="544BC15A" w14:textId="759CE278" w:rsidR="00080777" w:rsidRDefault="00080777" w:rsidP="00080777">
      <w:pPr>
        <w:pStyle w:val="ListParagraph"/>
        <w:numPr>
          <w:ilvl w:val="1"/>
          <w:numId w:val="30"/>
        </w:numPr>
      </w:pPr>
      <w:r>
        <w:t>Update project Trello board</w:t>
      </w:r>
    </w:p>
    <w:p w14:paraId="366EEF63" w14:textId="75842465" w:rsidR="00310271" w:rsidRDefault="00310271" w:rsidP="00EC4AB4">
      <w:pPr>
        <w:pStyle w:val="ListParagraph"/>
        <w:numPr>
          <w:ilvl w:val="0"/>
          <w:numId w:val="30"/>
        </w:numPr>
      </w:pPr>
      <w:r>
        <w:t xml:space="preserve">Watch the client engineering </w:t>
      </w:r>
      <w:proofErr w:type="gramStart"/>
      <w:r>
        <w:t>replay</w:t>
      </w:r>
      <w:proofErr w:type="gramEnd"/>
      <w:r>
        <w:t xml:space="preserve"> </w:t>
      </w:r>
    </w:p>
    <w:p w14:paraId="007CC49F" w14:textId="4C355E49" w:rsidR="00773CDB" w:rsidRDefault="00773CDB" w:rsidP="00EC4AB4">
      <w:pPr>
        <w:pStyle w:val="ListParagraph"/>
        <w:numPr>
          <w:ilvl w:val="0"/>
          <w:numId w:val="30"/>
        </w:numPr>
      </w:pPr>
      <w:r>
        <w:t>NWP</w:t>
      </w:r>
    </w:p>
    <w:p w14:paraId="395EB201" w14:textId="71F785DC" w:rsidR="00773CDB" w:rsidRDefault="00773CDB" w:rsidP="00773CDB">
      <w:pPr>
        <w:pStyle w:val="ListParagraph"/>
        <w:numPr>
          <w:ilvl w:val="1"/>
          <w:numId w:val="30"/>
        </w:numPr>
      </w:pPr>
      <w:r>
        <w:t>Get in touch with David and Francois</w:t>
      </w:r>
    </w:p>
    <w:p w14:paraId="3D79CC46" w14:textId="77777777" w:rsidR="00773CDB" w:rsidRDefault="00773CDB" w:rsidP="00773CDB">
      <w:pPr>
        <w:pStyle w:val="ListParagraph"/>
        <w:numPr>
          <w:ilvl w:val="1"/>
          <w:numId w:val="30"/>
        </w:numPr>
      </w:pPr>
    </w:p>
    <w:p w14:paraId="47DCB564" w14:textId="554B6984" w:rsidR="00293555" w:rsidRDefault="00293555" w:rsidP="00EC4AB4">
      <w:pPr>
        <w:pStyle w:val="ListParagraph"/>
        <w:numPr>
          <w:ilvl w:val="0"/>
          <w:numId w:val="30"/>
        </w:numPr>
      </w:pPr>
      <w:r>
        <w:t>Barclays</w:t>
      </w:r>
    </w:p>
    <w:p w14:paraId="1E7FD7A3" w14:textId="25B66A81" w:rsidR="0051503D" w:rsidRDefault="0051503D" w:rsidP="00C609AF">
      <w:pPr>
        <w:pStyle w:val="ListParagraph"/>
        <w:numPr>
          <w:ilvl w:val="1"/>
          <w:numId w:val="30"/>
        </w:numPr>
      </w:pPr>
      <w:r>
        <w:t xml:space="preserve">Recap the use </w:t>
      </w:r>
      <w:proofErr w:type="gramStart"/>
      <w:r>
        <w:t>cases</w:t>
      </w:r>
      <w:proofErr w:type="gramEnd"/>
    </w:p>
    <w:p w14:paraId="18FCF406" w14:textId="2BBBD8AA" w:rsidR="0051503D" w:rsidRDefault="0051503D" w:rsidP="00C609AF">
      <w:pPr>
        <w:pStyle w:val="ListParagraph"/>
        <w:numPr>
          <w:ilvl w:val="1"/>
          <w:numId w:val="30"/>
        </w:numPr>
      </w:pPr>
      <w:r>
        <w:t>Catch up with Tim on Tue</w:t>
      </w:r>
    </w:p>
    <w:p w14:paraId="038F3894" w14:textId="1C383ACD" w:rsidR="002D255C" w:rsidRDefault="002D255C" w:rsidP="00C609AF">
      <w:pPr>
        <w:pStyle w:val="ListParagraph"/>
        <w:numPr>
          <w:ilvl w:val="1"/>
          <w:numId w:val="30"/>
        </w:numPr>
      </w:pPr>
      <w:r>
        <w:t>Check the schedule for my demos (</w:t>
      </w:r>
    </w:p>
    <w:p w14:paraId="2651F415" w14:textId="01907908" w:rsidR="00E849C5" w:rsidRDefault="00C209FA" w:rsidP="00C609AF">
      <w:pPr>
        <w:pStyle w:val="ListParagraph"/>
        <w:numPr>
          <w:ilvl w:val="1"/>
          <w:numId w:val="30"/>
        </w:numPr>
      </w:pPr>
      <w:r>
        <w:t>SCOPPING MURAL</w:t>
      </w:r>
    </w:p>
    <w:p w14:paraId="257055BA" w14:textId="5ED6E186" w:rsidR="00C209FA" w:rsidRDefault="00C209FA" w:rsidP="00C209FA">
      <w:pPr>
        <w:pStyle w:val="ListParagraph"/>
        <w:numPr>
          <w:ilvl w:val="2"/>
          <w:numId w:val="30"/>
        </w:numPr>
      </w:pPr>
      <w:r>
        <w:lastRenderedPageBreak/>
        <w:t xml:space="preserve">Tidy up the </w:t>
      </w:r>
      <w:proofErr w:type="gramStart"/>
      <w:r>
        <w:t>Mural</w:t>
      </w:r>
      <w:proofErr w:type="gramEnd"/>
    </w:p>
    <w:p w14:paraId="64F32898" w14:textId="3090D670" w:rsidR="00114EFB" w:rsidRDefault="00114EFB" w:rsidP="00114EFB">
      <w:pPr>
        <w:pStyle w:val="ListParagraph"/>
        <w:numPr>
          <w:ilvl w:val="1"/>
          <w:numId w:val="30"/>
        </w:numPr>
      </w:pPr>
      <w:r>
        <w:t>MLOPs process = to map what they are doing analytically (put in Decision Trees, RF, data,</w:t>
      </w:r>
      <w:r w:rsidR="002C4386">
        <w:t xml:space="preserve"> </w:t>
      </w:r>
      <w:proofErr w:type="spellStart"/>
      <w:r w:rsidR="002C4386">
        <w:t>explainability</w:t>
      </w:r>
      <w:proofErr w:type="spellEnd"/>
      <w:r>
        <w:t xml:space="preserve"> </w:t>
      </w:r>
      <w:proofErr w:type="gramStart"/>
      <w:r>
        <w:t>etc..</w:t>
      </w:r>
      <w:proofErr w:type="gramEnd"/>
      <w:r>
        <w:t>)</w:t>
      </w:r>
    </w:p>
    <w:p w14:paraId="1D98E143" w14:textId="1FB29F82" w:rsidR="00C209FA" w:rsidRDefault="00C209FA" w:rsidP="00C209FA">
      <w:pPr>
        <w:pStyle w:val="ListParagraph"/>
        <w:numPr>
          <w:ilvl w:val="1"/>
          <w:numId w:val="30"/>
        </w:numPr>
      </w:pPr>
      <w:r>
        <w:t xml:space="preserve">Put summary on the Barclays </w:t>
      </w:r>
      <w:r w:rsidR="001F536B">
        <w:t>Slack</w:t>
      </w:r>
      <w:r>
        <w:t xml:space="preserve"> channel after my </w:t>
      </w:r>
      <w:proofErr w:type="gramStart"/>
      <w:r>
        <w:t>call</w:t>
      </w:r>
      <w:proofErr w:type="gramEnd"/>
    </w:p>
    <w:p w14:paraId="7069957D" w14:textId="61500515" w:rsidR="00C209FA" w:rsidRDefault="00C209FA" w:rsidP="00C209FA">
      <w:pPr>
        <w:pStyle w:val="ListParagraph"/>
        <w:numPr>
          <w:ilvl w:val="1"/>
          <w:numId w:val="30"/>
        </w:numPr>
      </w:pPr>
      <w:r>
        <w:t xml:space="preserve">Don’t forget to record the </w:t>
      </w:r>
      <w:proofErr w:type="gramStart"/>
      <w:r>
        <w:t>call</w:t>
      </w:r>
      <w:proofErr w:type="gramEnd"/>
    </w:p>
    <w:p w14:paraId="3A3A277B" w14:textId="25D06C6F" w:rsidR="00293555" w:rsidRDefault="00293555" w:rsidP="00EC4AB4">
      <w:pPr>
        <w:pStyle w:val="ListParagraph"/>
        <w:numPr>
          <w:ilvl w:val="0"/>
          <w:numId w:val="30"/>
        </w:numPr>
      </w:pPr>
      <w:r>
        <w:t>NWP</w:t>
      </w:r>
    </w:p>
    <w:p w14:paraId="0A0D3418" w14:textId="261C46AF" w:rsidR="00293555" w:rsidRDefault="00293555" w:rsidP="00293555">
      <w:pPr>
        <w:pStyle w:val="ListParagraph"/>
        <w:numPr>
          <w:ilvl w:val="1"/>
          <w:numId w:val="30"/>
        </w:numPr>
      </w:pPr>
      <w:r>
        <w:t>follow up – CE methodology.</w:t>
      </w:r>
    </w:p>
    <w:p w14:paraId="00BC7CFC" w14:textId="77777777" w:rsidR="00293555" w:rsidRDefault="00293555" w:rsidP="00EC4AB4">
      <w:pPr>
        <w:pStyle w:val="ListParagraph"/>
        <w:numPr>
          <w:ilvl w:val="0"/>
          <w:numId w:val="30"/>
        </w:numPr>
      </w:pPr>
    </w:p>
    <w:p w14:paraId="1773E406" w14:textId="30237B23" w:rsidR="00EC4AB4" w:rsidRDefault="00EC4AB4" w:rsidP="00EC4AB4">
      <w:pPr>
        <w:pStyle w:val="ListParagraph"/>
        <w:numPr>
          <w:ilvl w:val="0"/>
          <w:numId w:val="30"/>
        </w:numPr>
      </w:pPr>
      <w:r>
        <w:t>Update team about RR (</w:t>
      </w:r>
      <w:proofErr w:type="spellStart"/>
      <w:r>
        <w:t>Liliu</w:t>
      </w:r>
      <w:proofErr w:type="spellEnd"/>
      <w:r>
        <w:t xml:space="preserve">, David, Francois, Chris, Alvaro, </w:t>
      </w:r>
      <w:proofErr w:type="spellStart"/>
      <w:r>
        <w:t>Thanos</w:t>
      </w:r>
      <w:proofErr w:type="spellEnd"/>
      <w:r>
        <w:t>)</w:t>
      </w:r>
    </w:p>
    <w:p w14:paraId="60290E3C" w14:textId="364D0A60" w:rsidR="00346BFA" w:rsidRDefault="00346BFA" w:rsidP="00FD17B3">
      <w:pPr>
        <w:pStyle w:val="ListParagraph"/>
        <w:numPr>
          <w:ilvl w:val="0"/>
          <w:numId w:val="30"/>
        </w:numPr>
      </w:pPr>
      <w:r>
        <w:t xml:space="preserve">Copy paste </w:t>
      </w:r>
      <w:proofErr w:type="spellStart"/>
      <w:r>
        <w:t>Phils</w:t>
      </w:r>
      <w:proofErr w:type="spellEnd"/>
      <w:r>
        <w:t xml:space="preserve"> email </w:t>
      </w:r>
      <w:proofErr w:type="spellStart"/>
      <w:r>
        <w:t>thred</w:t>
      </w:r>
      <w:proofErr w:type="spellEnd"/>
      <w:r>
        <w:t xml:space="preserve"> to </w:t>
      </w:r>
      <w:proofErr w:type="gramStart"/>
      <w:r>
        <w:t>Trello</w:t>
      </w:r>
      <w:proofErr w:type="gramEnd"/>
    </w:p>
    <w:p w14:paraId="3EAAB776" w14:textId="77777777" w:rsidR="00346BFA" w:rsidRDefault="00346BFA" w:rsidP="00FD17B3">
      <w:pPr>
        <w:pStyle w:val="ListParagraph"/>
        <w:numPr>
          <w:ilvl w:val="0"/>
          <w:numId w:val="30"/>
        </w:numPr>
      </w:pPr>
    </w:p>
    <w:p w14:paraId="53C30B61" w14:textId="1D3D9FD2" w:rsidR="00CF08DB" w:rsidRDefault="00CF08DB" w:rsidP="00FD17B3">
      <w:pPr>
        <w:pStyle w:val="ListParagraph"/>
        <w:numPr>
          <w:ilvl w:val="0"/>
          <w:numId w:val="30"/>
        </w:numPr>
      </w:pPr>
      <w:r>
        <w:t xml:space="preserve">Check reply on slack community: </w:t>
      </w:r>
      <w:hyperlink r:id="rId26" w:history="1">
        <w:r w:rsidRPr="00AD55BD">
          <w:rPr>
            <w:rStyle w:val="Hyperlink"/>
          </w:rPr>
          <w:t>https://ibm-analytics.slack.com/archives/CAWKKHE14/p1686330360662039</w:t>
        </w:r>
      </w:hyperlink>
    </w:p>
    <w:p w14:paraId="24A8745B" w14:textId="77777777" w:rsidR="00CF08DB" w:rsidRDefault="00CF08DB" w:rsidP="00FD17B3">
      <w:pPr>
        <w:pStyle w:val="ListParagraph"/>
        <w:numPr>
          <w:ilvl w:val="0"/>
          <w:numId w:val="30"/>
        </w:numPr>
      </w:pPr>
    </w:p>
    <w:p w14:paraId="5543243F" w14:textId="6B0902F3" w:rsidR="00B75937" w:rsidRDefault="00FD17B3" w:rsidP="00FD17B3">
      <w:pPr>
        <w:pStyle w:val="ListParagraph"/>
        <w:numPr>
          <w:ilvl w:val="0"/>
          <w:numId w:val="30"/>
        </w:numPr>
      </w:pPr>
      <w:r>
        <w:t xml:space="preserve">Reconnect with the White company – decision will not be made for the next few months, reconnect now about the next steps and </w:t>
      </w:r>
      <w:proofErr w:type="gramStart"/>
      <w:r>
        <w:t>demos</w:t>
      </w:r>
      <w:proofErr w:type="gramEnd"/>
    </w:p>
    <w:p w14:paraId="74168410" w14:textId="703FB41D" w:rsidR="00FD17B3" w:rsidRDefault="00356751" w:rsidP="00242013">
      <w:pPr>
        <w:pStyle w:val="ListParagraph"/>
        <w:numPr>
          <w:ilvl w:val="0"/>
          <w:numId w:val="30"/>
        </w:numPr>
      </w:pPr>
      <w:r>
        <w:t>Visual analytics demo for JLR data scientist I met at Let’s create event.</w:t>
      </w:r>
    </w:p>
    <w:p w14:paraId="24042B43" w14:textId="041F51B9" w:rsidR="00D4109E" w:rsidRDefault="00D4109E" w:rsidP="00242013">
      <w:pPr>
        <w:pStyle w:val="ListParagraph"/>
        <w:numPr>
          <w:ilvl w:val="0"/>
          <w:numId w:val="30"/>
        </w:numPr>
      </w:pPr>
      <w:r>
        <w:t xml:space="preserve">Martin </w:t>
      </w:r>
      <w:proofErr w:type="spellStart"/>
      <w:r>
        <w:t>Wierdz</w:t>
      </w:r>
      <w:proofErr w:type="spellEnd"/>
      <w:r>
        <w:t xml:space="preserve"> demo</w:t>
      </w:r>
    </w:p>
    <w:p w14:paraId="649DEB03" w14:textId="04F61721" w:rsidR="002513A0" w:rsidRDefault="002513A0" w:rsidP="00242013">
      <w:pPr>
        <w:pStyle w:val="ListParagraph"/>
        <w:numPr>
          <w:ilvl w:val="0"/>
          <w:numId w:val="30"/>
        </w:numPr>
      </w:pPr>
      <w:r>
        <w:t>Southern water</w:t>
      </w:r>
    </w:p>
    <w:p w14:paraId="5C5E16AA" w14:textId="1ED089C5" w:rsidR="002513A0" w:rsidRDefault="00473392" w:rsidP="002513A0">
      <w:pPr>
        <w:pStyle w:val="ListParagraph"/>
        <w:numPr>
          <w:ilvl w:val="1"/>
          <w:numId w:val="30"/>
        </w:numPr>
      </w:pPr>
      <w:r>
        <w:t xml:space="preserve">Follow up from the client about </w:t>
      </w:r>
      <w:proofErr w:type="gramStart"/>
      <w:r>
        <w:t>migration</w:t>
      </w:r>
      <w:proofErr w:type="gramEnd"/>
    </w:p>
    <w:p w14:paraId="1C9A91FB" w14:textId="517BA8B6" w:rsidR="004A1351" w:rsidRDefault="004A1351" w:rsidP="006E7326">
      <w:pPr>
        <w:pStyle w:val="ListParagraph"/>
        <w:numPr>
          <w:ilvl w:val="4"/>
          <w:numId w:val="30"/>
        </w:numPr>
      </w:pPr>
    </w:p>
    <w:p w14:paraId="53F6F19A" w14:textId="561DE964" w:rsidR="00755474" w:rsidRDefault="00755474" w:rsidP="00420936">
      <w:pPr>
        <w:pStyle w:val="ListParagraph"/>
        <w:numPr>
          <w:ilvl w:val="0"/>
          <w:numId w:val="30"/>
        </w:numPr>
      </w:pPr>
      <w:r>
        <w:t xml:space="preserve">Check how to retrieve trial licenses: </w:t>
      </w:r>
      <w:proofErr w:type="gramStart"/>
      <w:r w:rsidRPr="00755474">
        <w:t>https://ibm-analytics.slack.com/archives/C057UM79P1R/p1684170898496179</w:t>
      </w:r>
      <w:proofErr w:type="gramEnd"/>
    </w:p>
    <w:p w14:paraId="619D0C56" w14:textId="2906310F" w:rsidR="009F3B3F" w:rsidRDefault="009A3309" w:rsidP="00C322B5">
      <w:pPr>
        <w:pStyle w:val="ListParagraph"/>
        <w:numPr>
          <w:ilvl w:val="0"/>
          <w:numId w:val="30"/>
        </w:numPr>
      </w:pPr>
      <w:r>
        <w:t>The scoping</w:t>
      </w:r>
      <w:r w:rsidR="00CC4B35">
        <w:t xml:space="preserve"> </w:t>
      </w:r>
      <w:r w:rsidR="001F2AA8">
        <w:t xml:space="preserve">goal for my </w:t>
      </w:r>
      <w:r w:rsidR="0003427B">
        <w:t>write-up</w:t>
      </w:r>
    </w:p>
    <w:p w14:paraId="393F5092" w14:textId="758FA7D4" w:rsidR="00C869F3" w:rsidRDefault="0003427B" w:rsidP="007B2E9B">
      <w:pPr>
        <w:pStyle w:val="ListParagraph"/>
        <w:numPr>
          <w:ilvl w:val="0"/>
          <w:numId w:val="30"/>
        </w:numPr>
      </w:pPr>
      <w:r>
        <w:t xml:space="preserve">Ask to </w:t>
      </w:r>
      <w:r w:rsidR="005926E7">
        <w:t>create</w:t>
      </w:r>
      <w:r>
        <w:t xml:space="preserve"> project out of the </w:t>
      </w:r>
      <w:proofErr w:type="spellStart"/>
      <w:r>
        <w:t>The</w:t>
      </w:r>
      <w:proofErr w:type="spellEnd"/>
      <w:r>
        <w:t xml:space="preserve"> White Company</w:t>
      </w:r>
    </w:p>
    <w:p w14:paraId="25BDA15E" w14:textId="74CF0B33" w:rsidR="00D43522" w:rsidRPr="007B2E9B" w:rsidRDefault="00B21720" w:rsidP="001518AB">
      <w:pPr>
        <w:pStyle w:val="ListParagraph"/>
        <w:numPr>
          <w:ilvl w:val="0"/>
          <w:numId w:val="30"/>
        </w:numPr>
        <w:rPr>
          <w:b/>
          <w:bCs/>
          <w:sz w:val="28"/>
          <w:szCs w:val="28"/>
        </w:rPr>
      </w:pPr>
      <w:r w:rsidRPr="007B2E9B">
        <w:rPr>
          <w:b/>
          <w:bCs/>
          <w:sz w:val="28"/>
          <w:szCs w:val="28"/>
        </w:rPr>
        <w:t>Lloyds</w:t>
      </w:r>
    </w:p>
    <w:p w14:paraId="459F6F64" w14:textId="7EF206B6" w:rsidR="00E02041" w:rsidRDefault="00E02041" w:rsidP="00643237">
      <w:pPr>
        <w:pStyle w:val="ListParagraph"/>
        <w:numPr>
          <w:ilvl w:val="0"/>
          <w:numId w:val="30"/>
        </w:numPr>
        <w:rPr>
          <w:b/>
          <w:bCs/>
          <w:sz w:val="28"/>
          <w:szCs w:val="28"/>
        </w:rPr>
      </w:pPr>
      <w:r>
        <w:rPr>
          <w:b/>
          <w:bCs/>
          <w:sz w:val="28"/>
          <w:szCs w:val="28"/>
        </w:rPr>
        <w:t>Kingfisher</w:t>
      </w:r>
    </w:p>
    <w:p w14:paraId="44C49FDE" w14:textId="60A0D707" w:rsidR="00E02041" w:rsidRDefault="006E7326" w:rsidP="00E02041">
      <w:pPr>
        <w:pStyle w:val="ListParagraph"/>
        <w:numPr>
          <w:ilvl w:val="1"/>
          <w:numId w:val="30"/>
        </w:numPr>
        <w:rPr>
          <w:b/>
          <w:bCs/>
          <w:sz w:val="28"/>
          <w:szCs w:val="28"/>
        </w:rPr>
      </w:pPr>
      <w:r>
        <w:rPr>
          <w:rFonts w:ascii="Arial" w:hAnsi="Arial" w:cs="Arial"/>
          <w:color w:val="1D1C1D"/>
          <w:sz w:val="23"/>
          <w:szCs w:val="23"/>
          <w:shd w:val="clear" w:color="auto" w:fill="F8F8F8"/>
        </w:rPr>
        <w:t xml:space="preserve">New request </w:t>
      </w:r>
    </w:p>
    <w:p w14:paraId="3B1A5ADD" w14:textId="5AB750B1" w:rsidR="006C63D2" w:rsidRPr="00643237" w:rsidRDefault="001D3697" w:rsidP="00643237">
      <w:pPr>
        <w:pStyle w:val="ListParagraph"/>
        <w:numPr>
          <w:ilvl w:val="0"/>
          <w:numId w:val="30"/>
        </w:numPr>
        <w:rPr>
          <w:b/>
          <w:bCs/>
          <w:sz w:val="28"/>
          <w:szCs w:val="28"/>
        </w:rPr>
      </w:pPr>
      <w:r w:rsidRPr="003A2410">
        <w:rPr>
          <w:b/>
          <w:bCs/>
          <w:sz w:val="28"/>
          <w:szCs w:val="28"/>
        </w:rPr>
        <w:t>RR</w:t>
      </w:r>
    </w:p>
    <w:p w14:paraId="04F6C249" w14:textId="0660713C" w:rsidR="006E7326" w:rsidRDefault="006E7326" w:rsidP="00C50D2A">
      <w:pPr>
        <w:pStyle w:val="ListParagraph"/>
        <w:numPr>
          <w:ilvl w:val="1"/>
          <w:numId w:val="30"/>
        </w:numPr>
        <w:rPr>
          <w:sz w:val="20"/>
          <w:szCs w:val="20"/>
        </w:rPr>
      </w:pPr>
      <w:r>
        <w:rPr>
          <w:sz w:val="20"/>
          <w:szCs w:val="20"/>
        </w:rPr>
        <w:t>Post question about ARO scalability to different community</w:t>
      </w:r>
    </w:p>
    <w:p w14:paraId="12A9640B" w14:textId="3DFDAF2C" w:rsidR="00464DD3" w:rsidRDefault="00464DD3" w:rsidP="00C50D2A">
      <w:pPr>
        <w:pStyle w:val="ListParagraph"/>
        <w:numPr>
          <w:ilvl w:val="1"/>
          <w:numId w:val="30"/>
        </w:numPr>
        <w:rPr>
          <w:sz w:val="20"/>
          <w:szCs w:val="20"/>
        </w:rPr>
      </w:pPr>
      <w:r>
        <w:rPr>
          <w:sz w:val="20"/>
          <w:szCs w:val="20"/>
        </w:rPr>
        <w:t xml:space="preserve">Get in touch with Rob about </w:t>
      </w:r>
      <w:proofErr w:type="gramStart"/>
      <w:r>
        <w:rPr>
          <w:sz w:val="20"/>
          <w:szCs w:val="20"/>
        </w:rPr>
        <w:t>sizing</w:t>
      </w:r>
      <w:proofErr w:type="gramEnd"/>
      <w:r>
        <w:rPr>
          <w:sz w:val="20"/>
          <w:szCs w:val="20"/>
        </w:rPr>
        <w:t xml:space="preserve"> </w:t>
      </w:r>
    </w:p>
    <w:p w14:paraId="5C8ED6DF" w14:textId="186AF525" w:rsidR="00464DD3" w:rsidRDefault="00464DD3" w:rsidP="00C50D2A">
      <w:pPr>
        <w:pStyle w:val="ListParagraph"/>
        <w:numPr>
          <w:ilvl w:val="1"/>
          <w:numId w:val="30"/>
        </w:numPr>
        <w:rPr>
          <w:sz w:val="20"/>
          <w:szCs w:val="20"/>
        </w:rPr>
      </w:pPr>
      <w:r>
        <w:rPr>
          <w:sz w:val="20"/>
          <w:szCs w:val="20"/>
        </w:rPr>
        <w:t xml:space="preserve">Chat with Simon about how to approach </w:t>
      </w:r>
      <w:proofErr w:type="gramStart"/>
      <w:r>
        <w:rPr>
          <w:sz w:val="20"/>
          <w:szCs w:val="20"/>
        </w:rPr>
        <w:t>Richard</w:t>
      </w:r>
      <w:proofErr w:type="gramEnd"/>
    </w:p>
    <w:p w14:paraId="17BF9F6E" w14:textId="2EDE3657" w:rsidR="00464DD3" w:rsidRDefault="00464DD3" w:rsidP="00464DD3">
      <w:pPr>
        <w:pStyle w:val="ListParagraph"/>
        <w:numPr>
          <w:ilvl w:val="2"/>
          <w:numId w:val="30"/>
        </w:numPr>
        <w:rPr>
          <w:sz w:val="20"/>
          <w:szCs w:val="20"/>
        </w:rPr>
      </w:pPr>
      <w:r>
        <w:rPr>
          <w:sz w:val="20"/>
          <w:szCs w:val="20"/>
        </w:rPr>
        <w:t xml:space="preserve">Build a bespoke session for </w:t>
      </w:r>
      <w:proofErr w:type="gramStart"/>
      <w:r>
        <w:rPr>
          <w:sz w:val="20"/>
          <w:szCs w:val="20"/>
        </w:rPr>
        <w:t>him</w:t>
      </w:r>
      <w:proofErr w:type="gramEnd"/>
    </w:p>
    <w:p w14:paraId="3F0A781C" w14:textId="05228443" w:rsidR="00464DD3" w:rsidRDefault="00464DD3" w:rsidP="00464DD3">
      <w:pPr>
        <w:pStyle w:val="ListParagraph"/>
        <w:numPr>
          <w:ilvl w:val="2"/>
          <w:numId w:val="30"/>
        </w:numPr>
        <w:rPr>
          <w:sz w:val="20"/>
          <w:szCs w:val="20"/>
        </w:rPr>
      </w:pPr>
      <w:r>
        <w:rPr>
          <w:sz w:val="20"/>
          <w:szCs w:val="20"/>
        </w:rPr>
        <w:t xml:space="preserve">Build something for him and then present it </w:t>
      </w:r>
      <w:proofErr w:type="gramStart"/>
      <w:r>
        <w:rPr>
          <w:sz w:val="20"/>
          <w:szCs w:val="20"/>
        </w:rPr>
        <w:t>back</w:t>
      </w:r>
      <w:proofErr w:type="gramEnd"/>
    </w:p>
    <w:p w14:paraId="5035E5AD" w14:textId="77777777" w:rsidR="00464DD3" w:rsidRDefault="00464DD3" w:rsidP="00464DD3">
      <w:pPr>
        <w:pStyle w:val="ListParagraph"/>
        <w:numPr>
          <w:ilvl w:val="2"/>
          <w:numId w:val="30"/>
        </w:numPr>
        <w:rPr>
          <w:sz w:val="20"/>
          <w:szCs w:val="20"/>
        </w:rPr>
      </w:pPr>
    </w:p>
    <w:p w14:paraId="70627A83" w14:textId="272386E6" w:rsidR="00464DD3" w:rsidRPr="006E7326" w:rsidRDefault="00464DD3" w:rsidP="00464DD3">
      <w:pPr>
        <w:pStyle w:val="ListParagraph"/>
        <w:ind w:left="2160"/>
        <w:rPr>
          <w:sz w:val="20"/>
          <w:szCs w:val="20"/>
        </w:rPr>
      </w:pPr>
    </w:p>
    <w:p w14:paraId="549B4D3D" w14:textId="1565FF10" w:rsidR="007308B6" w:rsidRDefault="007308B6" w:rsidP="00C50D2A">
      <w:pPr>
        <w:pStyle w:val="ListParagraph"/>
        <w:numPr>
          <w:ilvl w:val="1"/>
          <w:numId w:val="30"/>
        </w:numPr>
        <w:rPr>
          <w:sz w:val="20"/>
          <w:szCs w:val="20"/>
        </w:rPr>
      </w:pPr>
      <w:r>
        <w:t xml:space="preserve">Check </w:t>
      </w:r>
      <w:r w:rsidR="00AF212A">
        <w:t xml:space="preserve">the </w:t>
      </w:r>
      <w:r>
        <w:t>answer to the following question:</w:t>
      </w:r>
      <w:r w:rsidR="006B42CD">
        <w:t xml:space="preserve"> </w:t>
      </w:r>
      <w:r w:rsidR="006B42CD" w:rsidRPr="006B42CD">
        <w:rPr>
          <w:sz w:val="20"/>
          <w:szCs w:val="20"/>
        </w:rPr>
        <w:t xml:space="preserve"> </w:t>
      </w:r>
      <w:hyperlink r:id="rId27" w:history="1">
        <w:r w:rsidR="006B42CD" w:rsidRPr="006B42CD">
          <w:rPr>
            <w:rStyle w:val="Hyperlink"/>
            <w:sz w:val="20"/>
            <w:szCs w:val="20"/>
          </w:rPr>
          <w:t>https://ibm-analytics.slack.com/archives/C01NLF74DDF/p1687511023614949</w:t>
        </w:r>
      </w:hyperlink>
    </w:p>
    <w:p w14:paraId="67CBB02A" w14:textId="0BF52657" w:rsidR="005600C8" w:rsidRPr="006E7326" w:rsidRDefault="00000000" w:rsidP="006E7326">
      <w:pPr>
        <w:pStyle w:val="ListParagraph"/>
        <w:numPr>
          <w:ilvl w:val="1"/>
          <w:numId w:val="30"/>
        </w:numPr>
        <w:rPr>
          <w:sz w:val="20"/>
          <w:szCs w:val="20"/>
        </w:rPr>
      </w:pPr>
      <w:hyperlink r:id="rId28" w:history="1">
        <w:r w:rsidR="005600C8" w:rsidRPr="00AD55BD">
          <w:rPr>
            <w:rStyle w:val="Hyperlink"/>
            <w:sz w:val="20"/>
            <w:szCs w:val="20"/>
          </w:rPr>
          <w:t>https://ibm-analytics.slack.com/archives/C54CHKP32/p1687772853958309</w:t>
        </w:r>
      </w:hyperlink>
    </w:p>
    <w:p w14:paraId="77D3D0C9" w14:textId="5F8FA2EE" w:rsidR="009E2AA8" w:rsidRDefault="009E2AA8" w:rsidP="000221EF">
      <w:pPr>
        <w:pStyle w:val="ListParagraph"/>
        <w:numPr>
          <w:ilvl w:val="1"/>
          <w:numId w:val="30"/>
        </w:numPr>
      </w:pPr>
      <w:r>
        <w:t xml:space="preserve">Trustworthy AI and </w:t>
      </w:r>
      <w:proofErr w:type="spellStart"/>
      <w:r>
        <w:t>MLOps</w:t>
      </w:r>
      <w:proofErr w:type="spellEnd"/>
      <w:r>
        <w:t xml:space="preserve"> demo on CP4D Local</w:t>
      </w:r>
    </w:p>
    <w:p w14:paraId="44483201" w14:textId="20B33C7D" w:rsidR="008A6CF2" w:rsidRDefault="008A6CF2" w:rsidP="008A6CF2">
      <w:pPr>
        <w:pStyle w:val="ListParagraph"/>
        <w:numPr>
          <w:ilvl w:val="2"/>
          <w:numId w:val="30"/>
        </w:numPr>
      </w:pPr>
      <w:r>
        <w:t xml:space="preserve">Put aspects of </w:t>
      </w:r>
      <w:proofErr w:type="spellStart"/>
      <w:r>
        <w:t>MLOps</w:t>
      </w:r>
      <w:proofErr w:type="spellEnd"/>
      <w:r>
        <w:t xml:space="preserve"> such as Version control on slide and discuss how this is achieved in </w:t>
      </w:r>
      <w:proofErr w:type="gramStart"/>
      <w:r>
        <w:t>CP4D</w:t>
      </w:r>
      <w:proofErr w:type="gramEnd"/>
    </w:p>
    <w:p w14:paraId="7FADAC26" w14:textId="3EEBD193" w:rsidR="000221EF" w:rsidRDefault="000221EF" w:rsidP="000221EF">
      <w:pPr>
        <w:pStyle w:val="ListParagraph"/>
        <w:numPr>
          <w:ilvl w:val="1"/>
          <w:numId w:val="30"/>
        </w:numPr>
      </w:pPr>
      <w:r>
        <w:t xml:space="preserve">Call </w:t>
      </w:r>
      <w:proofErr w:type="gramStart"/>
      <w:r>
        <w:t>follow</w:t>
      </w:r>
      <w:proofErr w:type="gramEnd"/>
      <w:r>
        <w:t xml:space="preserve"> up</w:t>
      </w:r>
    </w:p>
    <w:p w14:paraId="2B4F50DB" w14:textId="5DCDE8E4" w:rsidR="00AF06A7" w:rsidRDefault="000221EF" w:rsidP="000221EF">
      <w:pPr>
        <w:pStyle w:val="ListParagraph"/>
        <w:numPr>
          <w:ilvl w:val="2"/>
          <w:numId w:val="30"/>
        </w:numPr>
      </w:pPr>
      <w:r>
        <w:t xml:space="preserve">Follow up </w:t>
      </w:r>
      <w:r w:rsidR="00AF06A7">
        <w:t xml:space="preserve">Mural (users, </w:t>
      </w:r>
      <w:r w:rsidR="00A904F5">
        <w:t xml:space="preserve">create </w:t>
      </w:r>
      <w:r w:rsidR="00D34D2F">
        <w:t xml:space="preserve">a </w:t>
      </w:r>
      <w:r w:rsidR="00A904F5">
        <w:t xml:space="preserve">list of potential sessions, </w:t>
      </w:r>
      <w:r w:rsidR="00AF06A7">
        <w:t>sessions…)</w:t>
      </w:r>
    </w:p>
    <w:p w14:paraId="3C668405" w14:textId="48FC95E8" w:rsidR="000221EF" w:rsidRDefault="0002734B" w:rsidP="000221EF">
      <w:pPr>
        <w:pStyle w:val="ListParagraph"/>
        <w:numPr>
          <w:ilvl w:val="2"/>
          <w:numId w:val="30"/>
        </w:numPr>
      </w:pPr>
      <w:r>
        <w:t>Outstanding questions</w:t>
      </w:r>
    </w:p>
    <w:p w14:paraId="1C3C75B4" w14:textId="7788A94D" w:rsidR="0002734B" w:rsidRDefault="0002734B" w:rsidP="0002734B">
      <w:pPr>
        <w:pStyle w:val="ListParagraph"/>
        <w:numPr>
          <w:ilvl w:val="3"/>
          <w:numId w:val="30"/>
        </w:numPr>
      </w:pPr>
      <w:r>
        <w:t>Connectivity</w:t>
      </w:r>
    </w:p>
    <w:p w14:paraId="6C3B124C" w14:textId="7D7F0001" w:rsidR="0002734B" w:rsidRDefault="0002734B" w:rsidP="0002734B">
      <w:pPr>
        <w:pStyle w:val="ListParagraph"/>
        <w:numPr>
          <w:ilvl w:val="3"/>
          <w:numId w:val="30"/>
        </w:numPr>
      </w:pPr>
      <w:r>
        <w:t xml:space="preserve">Admin and project clean </w:t>
      </w:r>
      <w:proofErr w:type="gramStart"/>
      <w:r>
        <w:t>up</w:t>
      </w:r>
      <w:proofErr w:type="gramEnd"/>
    </w:p>
    <w:p w14:paraId="0EC4E805" w14:textId="448241FF" w:rsidR="000221EF" w:rsidRDefault="000221EF" w:rsidP="000221EF">
      <w:pPr>
        <w:pStyle w:val="ListParagraph"/>
        <w:numPr>
          <w:ilvl w:val="2"/>
          <w:numId w:val="30"/>
        </w:numPr>
      </w:pPr>
      <w:r>
        <w:t>Follow-up session with Sid</w:t>
      </w:r>
      <w:r w:rsidR="001927A6">
        <w:t xml:space="preserve"> – 2:30 pm</w:t>
      </w:r>
    </w:p>
    <w:p w14:paraId="3DC7EEFB" w14:textId="20355359" w:rsidR="00AD6EC6" w:rsidRDefault="00AD6EC6" w:rsidP="00C32517">
      <w:pPr>
        <w:pStyle w:val="ListParagraph"/>
        <w:numPr>
          <w:ilvl w:val="2"/>
          <w:numId w:val="30"/>
        </w:numPr>
      </w:pPr>
      <w:r>
        <w:t xml:space="preserve">Build SPSS Modeler workshop for </w:t>
      </w:r>
      <w:proofErr w:type="gramStart"/>
      <w:r>
        <w:t>Wed</w:t>
      </w:r>
      <w:proofErr w:type="gramEnd"/>
    </w:p>
    <w:p w14:paraId="304E3FC3" w14:textId="351AC679" w:rsidR="00E14F60" w:rsidRDefault="00E14F60" w:rsidP="00E14F60">
      <w:pPr>
        <w:pStyle w:val="ListParagraph"/>
        <w:numPr>
          <w:ilvl w:val="3"/>
          <w:numId w:val="30"/>
        </w:numPr>
      </w:pPr>
      <w:r>
        <w:t xml:space="preserve">Workshop agenda based on AI workshop, </w:t>
      </w:r>
    </w:p>
    <w:p w14:paraId="400CFB55" w14:textId="4D2B1DFE" w:rsidR="00E14F60" w:rsidRDefault="00E14F60" w:rsidP="00E14F60">
      <w:pPr>
        <w:pStyle w:val="ListParagraph"/>
        <w:numPr>
          <w:ilvl w:val="3"/>
          <w:numId w:val="30"/>
        </w:numPr>
      </w:pPr>
      <w:r>
        <w:t xml:space="preserve">Check out </w:t>
      </w:r>
      <w:r w:rsidR="001E6A19">
        <w:t xml:space="preserve">the </w:t>
      </w:r>
      <w:r>
        <w:t xml:space="preserve">agenda for </w:t>
      </w:r>
      <w:proofErr w:type="gramStart"/>
      <w:r>
        <w:t>Swedbank</w:t>
      </w:r>
      <w:proofErr w:type="gramEnd"/>
    </w:p>
    <w:p w14:paraId="28010C3B" w14:textId="38CDBF07" w:rsidR="00E14F60" w:rsidRDefault="00694474" w:rsidP="00E14F60">
      <w:pPr>
        <w:pStyle w:val="ListParagraph"/>
        <w:numPr>
          <w:ilvl w:val="3"/>
          <w:numId w:val="30"/>
        </w:numPr>
      </w:pPr>
      <w:r>
        <w:lastRenderedPageBreak/>
        <w:t>Prin</w:t>
      </w:r>
      <w:r w:rsidR="00BF3EEC">
        <w:t>t</w:t>
      </w:r>
      <w:r>
        <w:t xml:space="preserve"> screen what we have done</w:t>
      </w:r>
      <w:r w:rsidR="00B079C4">
        <w:t xml:space="preserve"> + Webex </w:t>
      </w:r>
      <w:proofErr w:type="gramStart"/>
      <w:r w:rsidR="00B079C4">
        <w:t>recording</w:t>
      </w:r>
      <w:proofErr w:type="gramEnd"/>
    </w:p>
    <w:p w14:paraId="46BEF833" w14:textId="77777777" w:rsidR="00E14F60" w:rsidRDefault="00E14F60" w:rsidP="00E14F60">
      <w:pPr>
        <w:pStyle w:val="ListParagraph"/>
        <w:numPr>
          <w:ilvl w:val="3"/>
          <w:numId w:val="30"/>
        </w:numPr>
      </w:pPr>
    </w:p>
    <w:p w14:paraId="0FE3CF1C" w14:textId="54899938" w:rsidR="00C32517" w:rsidRDefault="00C32517" w:rsidP="00C32517">
      <w:pPr>
        <w:pStyle w:val="ListParagraph"/>
        <w:numPr>
          <w:ilvl w:val="2"/>
          <w:numId w:val="30"/>
        </w:numPr>
      </w:pPr>
      <w:r>
        <w:t xml:space="preserve">Share slides from Kick </w:t>
      </w:r>
      <w:proofErr w:type="gramStart"/>
      <w:r>
        <w:t>off</w:t>
      </w:r>
      <w:proofErr w:type="gramEnd"/>
    </w:p>
    <w:p w14:paraId="607AC3A1" w14:textId="15C68534" w:rsidR="00C32517" w:rsidRDefault="00C32517" w:rsidP="00C32517">
      <w:pPr>
        <w:pStyle w:val="ListParagraph"/>
        <w:numPr>
          <w:ilvl w:val="2"/>
          <w:numId w:val="30"/>
        </w:numPr>
      </w:pPr>
      <w:r>
        <w:t>Share recordings</w:t>
      </w:r>
    </w:p>
    <w:p w14:paraId="1D334A0D" w14:textId="3709E1A7" w:rsidR="008A6CF2" w:rsidRDefault="008A6CF2" w:rsidP="00AF212A">
      <w:pPr>
        <w:pStyle w:val="ListParagraph"/>
        <w:numPr>
          <w:ilvl w:val="2"/>
          <w:numId w:val="30"/>
        </w:numPr>
      </w:pPr>
    </w:p>
    <w:p w14:paraId="34A6A3A0" w14:textId="6C2F3030" w:rsidR="00300FB9" w:rsidRDefault="000C3EF9" w:rsidP="000C3EF9">
      <w:pPr>
        <w:pStyle w:val="ListParagraph"/>
        <w:numPr>
          <w:ilvl w:val="1"/>
          <w:numId w:val="30"/>
        </w:numPr>
      </w:pPr>
      <w:r>
        <w:t>Set up Project Trello</w:t>
      </w:r>
    </w:p>
    <w:p w14:paraId="62391A42" w14:textId="69997976" w:rsidR="00C32517" w:rsidRDefault="002178F5" w:rsidP="004F6BB9">
      <w:pPr>
        <w:pStyle w:val="ListParagraph"/>
        <w:numPr>
          <w:ilvl w:val="1"/>
          <w:numId w:val="30"/>
        </w:numPr>
      </w:pPr>
      <w:r>
        <w:t xml:space="preserve">Ping community for </w:t>
      </w:r>
      <w:r w:rsidR="006E7FB8">
        <w:t xml:space="preserve">educational materials: </w:t>
      </w:r>
      <w:hyperlink r:id="rId29" w:history="1">
        <w:r w:rsidR="006E7FB8" w:rsidRPr="00AD55BD">
          <w:rPr>
            <w:rStyle w:val="Hyperlink"/>
          </w:rPr>
          <w:t>https://client-engineering-uk.slack.com/archives/C0243CP8EVA/p1686585746040339</w:t>
        </w:r>
      </w:hyperlink>
    </w:p>
    <w:p w14:paraId="060897CC" w14:textId="77777777" w:rsidR="006E7FB8" w:rsidRDefault="006E7FB8" w:rsidP="004F6BB9">
      <w:pPr>
        <w:pStyle w:val="ListParagraph"/>
        <w:numPr>
          <w:ilvl w:val="1"/>
          <w:numId w:val="30"/>
        </w:numPr>
      </w:pPr>
    </w:p>
    <w:p w14:paraId="7079766E" w14:textId="1FE9AA5B" w:rsidR="004F6BB9" w:rsidRPr="00C32517" w:rsidRDefault="007E4F9F" w:rsidP="004F6BB9">
      <w:pPr>
        <w:pStyle w:val="ListParagraph"/>
        <w:numPr>
          <w:ilvl w:val="1"/>
          <w:numId w:val="30"/>
        </w:numPr>
        <w:rPr>
          <w:highlight w:val="lightGray"/>
        </w:rPr>
      </w:pPr>
      <w:r w:rsidRPr="00C32517">
        <w:rPr>
          <w:highlight w:val="lightGray"/>
        </w:rPr>
        <w:t xml:space="preserve">Database </w:t>
      </w:r>
      <w:r w:rsidR="003A21C8" w:rsidRPr="00C32517">
        <w:rPr>
          <w:highlight w:val="lightGray"/>
        </w:rPr>
        <w:t xml:space="preserve">and </w:t>
      </w:r>
      <w:proofErr w:type="spellStart"/>
      <w:r w:rsidR="003A21C8" w:rsidRPr="00C32517">
        <w:rPr>
          <w:highlight w:val="lightGray"/>
        </w:rPr>
        <w:t>OpenScale</w:t>
      </w:r>
      <w:proofErr w:type="spellEnd"/>
      <w:r w:rsidR="003A21C8" w:rsidRPr="00C32517">
        <w:rPr>
          <w:highlight w:val="lightGray"/>
        </w:rPr>
        <w:t xml:space="preserve"> </w:t>
      </w:r>
      <w:proofErr w:type="gramStart"/>
      <w:r w:rsidR="003A21C8" w:rsidRPr="00C32517">
        <w:rPr>
          <w:highlight w:val="lightGray"/>
        </w:rPr>
        <w:t>install</w:t>
      </w:r>
      <w:proofErr w:type="gramEnd"/>
    </w:p>
    <w:p w14:paraId="38600714" w14:textId="067E5F82" w:rsidR="006C2BFD" w:rsidRDefault="006C2BFD" w:rsidP="004F6BB9">
      <w:pPr>
        <w:pStyle w:val="ListParagraph"/>
        <w:numPr>
          <w:ilvl w:val="1"/>
          <w:numId w:val="30"/>
        </w:numPr>
      </w:pPr>
      <w:r>
        <w:t xml:space="preserve">Links to additional materials – put them on a </w:t>
      </w:r>
      <w:proofErr w:type="gramStart"/>
      <w:r>
        <w:t>slide</w:t>
      </w:r>
      <w:proofErr w:type="gramEnd"/>
    </w:p>
    <w:p w14:paraId="6276EDF7" w14:textId="5CA80C23" w:rsidR="002C66C4" w:rsidRDefault="002C66C4" w:rsidP="004F6BB9">
      <w:pPr>
        <w:pStyle w:val="ListParagraph"/>
        <w:numPr>
          <w:ilvl w:val="1"/>
          <w:numId w:val="30"/>
        </w:numPr>
      </w:pPr>
      <w:r>
        <w:t xml:space="preserve">Set up </w:t>
      </w:r>
      <w:r w:rsidR="00B10C3A">
        <w:t xml:space="preserve">a </w:t>
      </w:r>
      <w:r>
        <w:t xml:space="preserve">notebook (build a model, save model, set up WML deployment space, </w:t>
      </w:r>
    </w:p>
    <w:p w14:paraId="5A2894F4" w14:textId="43AC040F" w:rsidR="004F6BB9" w:rsidRDefault="004F6BB9" w:rsidP="004F6BB9">
      <w:pPr>
        <w:pStyle w:val="ListParagraph"/>
        <w:numPr>
          <w:ilvl w:val="1"/>
          <w:numId w:val="30"/>
        </w:numPr>
      </w:pPr>
      <w:r>
        <w:t xml:space="preserve">Load in Decision </w:t>
      </w:r>
      <w:proofErr w:type="spellStart"/>
      <w:r>
        <w:t>Optimisation</w:t>
      </w:r>
      <w:proofErr w:type="spellEnd"/>
      <w:r>
        <w:t xml:space="preserve"> Demo</w:t>
      </w:r>
    </w:p>
    <w:p w14:paraId="7F0645D0" w14:textId="684EF342" w:rsidR="00D26FA3" w:rsidRDefault="00D26FA3" w:rsidP="00D26FA3">
      <w:pPr>
        <w:pStyle w:val="ListParagraph"/>
        <w:numPr>
          <w:ilvl w:val="1"/>
          <w:numId w:val="30"/>
        </w:numPr>
      </w:pPr>
      <w:r>
        <w:t>CP4D SAAS DEMO</w:t>
      </w:r>
    </w:p>
    <w:p w14:paraId="52EE48E9" w14:textId="4D3BD072" w:rsidR="00D26FA3" w:rsidRDefault="00D26FA3" w:rsidP="00D26FA3">
      <w:pPr>
        <w:pStyle w:val="ListParagraph"/>
        <w:numPr>
          <w:ilvl w:val="2"/>
          <w:numId w:val="30"/>
        </w:numPr>
      </w:pPr>
      <w:r>
        <w:t xml:space="preserve">Set up employee attrition demo (open scale, </w:t>
      </w:r>
      <w:proofErr w:type="gramStart"/>
      <w:r>
        <w:t>etc..</w:t>
      </w:r>
      <w:proofErr w:type="gramEnd"/>
      <w:r>
        <w:t>)</w:t>
      </w:r>
    </w:p>
    <w:p w14:paraId="66AECB57" w14:textId="6F48B627" w:rsidR="00D26FA3" w:rsidRDefault="00371E38" w:rsidP="00D26FA3">
      <w:pPr>
        <w:pStyle w:val="ListParagraph"/>
        <w:numPr>
          <w:ilvl w:val="2"/>
          <w:numId w:val="30"/>
        </w:numPr>
      </w:pPr>
      <w:r>
        <w:t xml:space="preserve">Create recorded demos with </w:t>
      </w:r>
      <w:proofErr w:type="gramStart"/>
      <w:r>
        <w:t>descriptions</w:t>
      </w:r>
      <w:proofErr w:type="gramEnd"/>
    </w:p>
    <w:p w14:paraId="7D717BC5" w14:textId="432553FE" w:rsidR="0074741D" w:rsidRDefault="0074741D" w:rsidP="00D26FA3">
      <w:pPr>
        <w:pStyle w:val="ListParagraph"/>
        <w:numPr>
          <w:ilvl w:val="2"/>
          <w:numId w:val="30"/>
        </w:numPr>
      </w:pPr>
      <w:r>
        <w:t xml:space="preserve">Set up Open Scale </w:t>
      </w:r>
      <w:proofErr w:type="gramStart"/>
      <w:r>
        <w:t>demo</w:t>
      </w:r>
      <w:proofErr w:type="gramEnd"/>
    </w:p>
    <w:p w14:paraId="22F7EF4E" w14:textId="520870DD" w:rsidR="004C2E5B" w:rsidRDefault="004C2E5B" w:rsidP="00D26FA3">
      <w:pPr>
        <w:pStyle w:val="ListParagraph"/>
        <w:numPr>
          <w:ilvl w:val="2"/>
          <w:numId w:val="30"/>
        </w:numPr>
      </w:pPr>
      <w:r>
        <w:t xml:space="preserve">Rebuild the project and the spark model – at the moment the spart model is using old run-time which no longer </w:t>
      </w:r>
      <w:proofErr w:type="gramStart"/>
      <w:r>
        <w:t>works</w:t>
      </w:r>
      <w:proofErr w:type="gramEnd"/>
    </w:p>
    <w:p w14:paraId="0A6EF8B4" w14:textId="2C599AEA" w:rsidR="00AC3152" w:rsidRDefault="00AC3152" w:rsidP="001D3697">
      <w:pPr>
        <w:pStyle w:val="ListParagraph"/>
        <w:numPr>
          <w:ilvl w:val="1"/>
          <w:numId w:val="30"/>
        </w:numPr>
      </w:pPr>
      <w:r>
        <w:t xml:space="preserve">Follow up on: </w:t>
      </w:r>
      <w:proofErr w:type="gramStart"/>
      <w:r w:rsidRPr="00AC3152">
        <w:t>https://client-engineering-uk.slack.com/archives/C028L84DKME/p1683648289644419</w:t>
      </w:r>
      <w:proofErr w:type="gramEnd"/>
    </w:p>
    <w:p w14:paraId="6B4E7606" w14:textId="4E1A707A" w:rsidR="00287594" w:rsidRDefault="00287594" w:rsidP="001D3697">
      <w:pPr>
        <w:pStyle w:val="ListParagraph"/>
        <w:numPr>
          <w:ilvl w:val="1"/>
          <w:numId w:val="30"/>
        </w:numPr>
      </w:pPr>
      <w:r>
        <w:t xml:space="preserve">Set up Mural </w:t>
      </w:r>
      <w:r w:rsidR="00416715">
        <w:t>for</w:t>
      </w:r>
      <w:r w:rsidR="00AD7A7E">
        <w:t xml:space="preserve"> </w:t>
      </w:r>
      <w:r w:rsidR="00FF64A8">
        <w:t xml:space="preserve">a </w:t>
      </w:r>
      <w:r w:rsidR="00AD7A7E">
        <w:t xml:space="preserve">scoping </w:t>
      </w:r>
      <w:proofErr w:type="gramStart"/>
      <w:r w:rsidR="00AD7A7E">
        <w:t>workshop</w:t>
      </w:r>
      <w:proofErr w:type="gramEnd"/>
    </w:p>
    <w:p w14:paraId="3DFE0124" w14:textId="24DA48A5" w:rsidR="001D3697" w:rsidRDefault="001D3697" w:rsidP="001D3697">
      <w:pPr>
        <w:pStyle w:val="ListParagraph"/>
        <w:numPr>
          <w:ilvl w:val="1"/>
          <w:numId w:val="30"/>
        </w:numPr>
      </w:pPr>
      <w:r>
        <w:t>Full Sizing</w:t>
      </w:r>
    </w:p>
    <w:p w14:paraId="62BF9CC5" w14:textId="44A6BD93" w:rsidR="00D4665F" w:rsidRDefault="00D4665F" w:rsidP="001D3697">
      <w:pPr>
        <w:pStyle w:val="ListParagraph"/>
        <w:numPr>
          <w:ilvl w:val="1"/>
          <w:numId w:val="30"/>
        </w:numPr>
      </w:pPr>
      <w:r>
        <w:t>Ask question about AutoScalling</w:t>
      </w:r>
    </w:p>
    <w:p w14:paraId="68D5AB4E" w14:textId="319F985B" w:rsidR="0047756E" w:rsidRDefault="0047756E" w:rsidP="001D3697">
      <w:pPr>
        <w:pStyle w:val="ListParagraph"/>
        <w:numPr>
          <w:ilvl w:val="1"/>
          <w:numId w:val="30"/>
        </w:numPr>
      </w:pPr>
      <w:r>
        <w:t>WORKSHOP PREP</w:t>
      </w:r>
    </w:p>
    <w:p w14:paraId="10F6AD2C" w14:textId="7CEB79AA" w:rsidR="0047756E" w:rsidRDefault="0047756E" w:rsidP="0047756E">
      <w:pPr>
        <w:pStyle w:val="ListParagraph"/>
        <w:numPr>
          <w:ilvl w:val="2"/>
          <w:numId w:val="30"/>
        </w:numPr>
      </w:pPr>
      <w:r>
        <w:t>Gather slides about SPSS Modeler from Elena Lowery</w:t>
      </w:r>
    </w:p>
    <w:p w14:paraId="63EDF2CD" w14:textId="77777777" w:rsidR="0047756E" w:rsidRDefault="0047756E" w:rsidP="0047756E">
      <w:pPr>
        <w:pStyle w:val="ListParagraph"/>
        <w:numPr>
          <w:ilvl w:val="2"/>
          <w:numId w:val="30"/>
        </w:numPr>
      </w:pPr>
    </w:p>
    <w:p w14:paraId="141D4247" w14:textId="45FD4104" w:rsidR="003D6159" w:rsidRDefault="00DD0292" w:rsidP="001518AB">
      <w:pPr>
        <w:pStyle w:val="ListParagraph"/>
        <w:numPr>
          <w:ilvl w:val="0"/>
          <w:numId w:val="30"/>
        </w:numPr>
      </w:pPr>
      <w:r>
        <w:t>Synthetic</w:t>
      </w:r>
      <w:r w:rsidR="003D6159">
        <w:t xml:space="preserve"> data</w:t>
      </w:r>
    </w:p>
    <w:p w14:paraId="06384719" w14:textId="4C46DA12" w:rsidR="003D6159" w:rsidRDefault="003D6159" w:rsidP="003D6159">
      <w:pPr>
        <w:pStyle w:val="ListParagraph"/>
        <w:numPr>
          <w:ilvl w:val="1"/>
          <w:numId w:val="30"/>
        </w:numPr>
      </w:pPr>
      <w:r>
        <w:t>Build my own (think about the scenario)</w:t>
      </w:r>
    </w:p>
    <w:p w14:paraId="3F069154" w14:textId="404909D1" w:rsidR="00247092" w:rsidRDefault="00A25DDD" w:rsidP="003D6159">
      <w:pPr>
        <w:pStyle w:val="ListParagraph"/>
        <w:numPr>
          <w:ilvl w:val="1"/>
          <w:numId w:val="30"/>
        </w:numPr>
      </w:pPr>
      <w:r>
        <w:t xml:space="preserve">Learn the slides so I can present back to the </w:t>
      </w:r>
      <w:proofErr w:type="gramStart"/>
      <w:r>
        <w:t>team</w:t>
      </w:r>
      <w:proofErr w:type="gramEnd"/>
    </w:p>
    <w:p w14:paraId="15815368" w14:textId="47813BDD" w:rsidR="003D6159" w:rsidRDefault="003D6159" w:rsidP="003D6159">
      <w:pPr>
        <w:pStyle w:val="ListParagraph"/>
        <w:numPr>
          <w:ilvl w:val="1"/>
          <w:numId w:val="30"/>
        </w:numPr>
      </w:pPr>
      <w:r>
        <w:t xml:space="preserve">Rebuild one of the banking </w:t>
      </w:r>
      <w:proofErr w:type="gramStart"/>
      <w:r>
        <w:t>datasets</w:t>
      </w:r>
      <w:proofErr w:type="gramEnd"/>
    </w:p>
    <w:p w14:paraId="2507DBB4" w14:textId="6AF5942C" w:rsidR="00A25DDD" w:rsidRDefault="00A25DDD" w:rsidP="003D6159">
      <w:pPr>
        <w:pStyle w:val="ListParagraph"/>
        <w:numPr>
          <w:ilvl w:val="1"/>
          <w:numId w:val="30"/>
        </w:numPr>
      </w:pPr>
      <w:r>
        <w:t>What can we do for Barclays?</w:t>
      </w:r>
    </w:p>
    <w:p w14:paraId="7A997447" w14:textId="3F02DABC" w:rsidR="00BA7C69" w:rsidRPr="00D60721" w:rsidRDefault="00D60721" w:rsidP="00D60721">
      <w:pPr>
        <w:rPr>
          <w:rFonts w:ascii="Times New Roman" w:eastAsia="Times New Roman" w:hAnsi="Times New Roman" w:cs="Times New Roman"/>
          <w:sz w:val="24"/>
          <w:szCs w:val="24"/>
          <w:lang w:val="en-GB" w:eastAsia="en-GB"/>
        </w:rPr>
      </w:pPr>
      <w:r>
        <w:t xml:space="preserve">Reply Bike email:  </w:t>
      </w:r>
      <w:proofErr w:type="spellStart"/>
      <w:r w:rsidRPr="00D60721">
        <w:rPr>
          <w:rFonts w:ascii="Times New Roman" w:eastAsia="Times New Roman" w:hAnsi="Times New Roman" w:cs="Times New Roman"/>
          <w:sz w:val="24"/>
          <w:szCs w:val="24"/>
          <w:lang w:val="en-GB" w:eastAsia="en-GB"/>
        </w:rPr>
        <w:t>Eniko</w:t>
      </w:r>
      <w:proofErr w:type="spellEnd"/>
      <w:r w:rsidRPr="00D60721">
        <w:rPr>
          <w:rFonts w:ascii="Times New Roman" w:eastAsia="Times New Roman" w:hAnsi="Times New Roman" w:cs="Times New Roman"/>
          <w:sz w:val="24"/>
          <w:szCs w:val="24"/>
          <w:lang w:val="en-GB" w:eastAsia="en-GB"/>
        </w:rPr>
        <w:t xml:space="preserve"> Kovacs1on behalf of UK Benefits and Leaves Team</w:t>
      </w:r>
    </w:p>
    <w:p w14:paraId="51157367" w14:textId="51B2B461" w:rsidR="00BA7C69" w:rsidRDefault="00BA7C69" w:rsidP="001518AB">
      <w:pPr>
        <w:pStyle w:val="ListParagraph"/>
        <w:numPr>
          <w:ilvl w:val="0"/>
          <w:numId w:val="30"/>
        </w:numPr>
      </w:pPr>
      <w:proofErr w:type="spellStart"/>
      <w:r>
        <w:t>Cindarella</w:t>
      </w:r>
      <w:proofErr w:type="spellEnd"/>
    </w:p>
    <w:p w14:paraId="486B268C" w14:textId="77777777" w:rsidR="00BA7C69" w:rsidRDefault="00BA7C69" w:rsidP="001518AB">
      <w:pPr>
        <w:pStyle w:val="ListParagraph"/>
        <w:numPr>
          <w:ilvl w:val="0"/>
          <w:numId w:val="30"/>
        </w:numPr>
      </w:pPr>
    </w:p>
    <w:p w14:paraId="7078155E" w14:textId="6D48CACB" w:rsidR="001D399F" w:rsidRDefault="003B321D" w:rsidP="003B321D">
      <w:pPr>
        <w:pStyle w:val="ListParagraph"/>
        <w:numPr>
          <w:ilvl w:val="0"/>
          <w:numId w:val="30"/>
        </w:numPr>
      </w:pPr>
      <w:r>
        <w:t xml:space="preserve">Get in touch with Julia Rogers - &amp; Scott </w:t>
      </w:r>
      <w:proofErr w:type="spellStart"/>
      <w:r>
        <w:t>Gambone</w:t>
      </w:r>
      <w:proofErr w:type="spellEnd"/>
      <w:r>
        <w:t xml:space="preserve"> are projects – Julia is Solution architect.</w:t>
      </w:r>
    </w:p>
    <w:p w14:paraId="46C9C5AA" w14:textId="7ED8D259" w:rsidR="00B16E12" w:rsidRDefault="00B16E12" w:rsidP="00A55856">
      <w:pPr>
        <w:pStyle w:val="ListParagraph"/>
        <w:numPr>
          <w:ilvl w:val="0"/>
          <w:numId w:val="30"/>
        </w:numPr>
      </w:pPr>
      <w:r>
        <w:t>Follow up on SQL support for Big Query</w:t>
      </w:r>
    </w:p>
    <w:p w14:paraId="47C30011" w14:textId="7C0AD63C" w:rsidR="00F73A94" w:rsidRDefault="00F73A94" w:rsidP="00A55856">
      <w:pPr>
        <w:pStyle w:val="ListParagraph"/>
        <w:numPr>
          <w:ilvl w:val="0"/>
          <w:numId w:val="30"/>
        </w:numPr>
      </w:pPr>
      <w:r>
        <w:t>Kantar documentation</w:t>
      </w:r>
    </w:p>
    <w:p w14:paraId="61AAAF12" w14:textId="5605E7BC" w:rsidR="00F73A94" w:rsidRDefault="00F73A94" w:rsidP="00F73A94">
      <w:pPr>
        <w:pStyle w:val="ListParagraph"/>
        <w:numPr>
          <w:ilvl w:val="1"/>
          <w:numId w:val="30"/>
        </w:numPr>
      </w:pPr>
      <w:r>
        <w:t>Inventory of artifacts</w:t>
      </w:r>
    </w:p>
    <w:p w14:paraId="11889C49" w14:textId="2F64C414" w:rsidR="00A9764A" w:rsidRDefault="00613038" w:rsidP="00A55856">
      <w:pPr>
        <w:pStyle w:val="ListParagraph"/>
        <w:numPr>
          <w:ilvl w:val="0"/>
          <w:numId w:val="30"/>
        </w:numPr>
      </w:pPr>
      <w:r>
        <w:t xml:space="preserve">Kantar asset </w:t>
      </w:r>
      <w:r w:rsidR="00F73A94">
        <w:t>video</w:t>
      </w:r>
    </w:p>
    <w:p w14:paraId="26FC7D71" w14:textId="3526188D" w:rsidR="00A30947" w:rsidRDefault="00A30947" w:rsidP="00A30947">
      <w:pPr>
        <w:pStyle w:val="ListParagraph"/>
        <w:numPr>
          <w:ilvl w:val="1"/>
          <w:numId w:val="30"/>
        </w:numPr>
      </w:pPr>
      <w:r>
        <w:t xml:space="preserve">Check out Barclays </w:t>
      </w:r>
      <w:proofErr w:type="gramStart"/>
      <w:r>
        <w:t>video</w:t>
      </w:r>
      <w:proofErr w:type="gramEnd"/>
    </w:p>
    <w:p w14:paraId="2CA95484" w14:textId="3C3095C0" w:rsidR="009E0FC7" w:rsidRDefault="009E0FC7" w:rsidP="00834592">
      <w:pPr>
        <w:pStyle w:val="ListParagraph"/>
        <w:numPr>
          <w:ilvl w:val="0"/>
          <w:numId w:val="30"/>
        </w:numPr>
      </w:pPr>
      <w:r>
        <w:t>TFL</w:t>
      </w:r>
      <w:r w:rsidR="00CB7680">
        <w:t xml:space="preserve"> </w:t>
      </w:r>
      <w:proofErr w:type="spellStart"/>
      <w:r w:rsidR="00CB7680">
        <w:t>Opp</w:t>
      </w:r>
      <w:proofErr w:type="spellEnd"/>
      <w:r w:rsidR="00CB7680">
        <w:t xml:space="preserve"> ID</w:t>
      </w:r>
    </w:p>
    <w:p w14:paraId="04ACE583" w14:textId="23909E44" w:rsidR="009E0FC7" w:rsidRDefault="001E75BB" w:rsidP="00834592">
      <w:pPr>
        <w:pStyle w:val="ListParagraph"/>
        <w:numPr>
          <w:ilvl w:val="0"/>
          <w:numId w:val="30"/>
        </w:numPr>
      </w:pPr>
      <w:r>
        <w:t>TQP write up – do I have to do it?</w:t>
      </w:r>
    </w:p>
    <w:p w14:paraId="0EA246A4" w14:textId="2A6E85F0" w:rsidR="00C46DFD" w:rsidRDefault="00C623C1" w:rsidP="00834592">
      <w:pPr>
        <w:pStyle w:val="ListParagraph"/>
        <w:numPr>
          <w:ilvl w:val="0"/>
          <w:numId w:val="30"/>
        </w:numPr>
      </w:pPr>
      <w:r>
        <w:t>HSBC</w:t>
      </w:r>
    </w:p>
    <w:p w14:paraId="668055C6" w14:textId="0F6563E5" w:rsidR="00BA6665" w:rsidRDefault="005B586E" w:rsidP="00C623C1">
      <w:pPr>
        <w:pStyle w:val="ListParagraph"/>
        <w:numPr>
          <w:ilvl w:val="1"/>
          <w:numId w:val="30"/>
        </w:numPr>
      </w:pPr>
      <w:r>
        <w:t>McLaren</w:t>
      </w:r>
      <w:r w:rsidR="00BA6665">
        <w:t xml:space="preserve"> video</w:t>
      </w:r>
    </w:p>
    <w:p w14:paraId="66E0F2BF" w14:textId="16A61816" w:rsidR="006C3E7E" w:rsidRDefault="006C3E7E" w:rsidP="00C623C1">
      <w:pPr>
        <w:pStyle w:val="ListParagraph"/>
        <w:numPr>
          <w:ilvl w:val="1"/>
          <w:numId w:val="30"/>
        </w:numPr>
      </w:pPr>
      <w:r>
        <w:t xml:space="preserve">Create a scope of POC (define </w:t>
      </w:r>
      <w:r w:rsidR="00353E61">
        <w:t>metadata</w:t>
      </w:r>
      <w:r w:rsidR="0009727A">
        <w:t xml:space="preserve"> model, business value, what we will do with the data, </w:t>
      </w:r>
      <w:proofErr w:type="gramStart"/>
      <w:r w:rsidR="0009727A">
        <w:t>etc..</w:t>
      </w:r>
      <w:proofErr w:type="gramEnd"/>
      <w:r w:rsidR="0009727A">
        <w:t>)</w:t>
      </w:r>
    </w:p>
    <w:p w14:paraId="6F2AEBF4" w14:textId="77777777" w:rsidR="006C3E7E" w:rsidRPr="00EB6524" w:rsidRDefault="006C3E7E" w:rsidP="00C623C1">
      <w:pPr>
        <w:pStyle w:val="ListParagraph"/>
        <w:numPr>
          <w:ilvl w:val="1"/>
          <w:numId w:val="30"/>
        </w:numPr>
      </w:pPr>
    </w:p>
    <w:p w14:paraId="6C787351" w14:textId="2105D171" w:rsidR="00BA6835" w:rsidRDefault="00BA6835" w:rsidP="00834592">
      <w:pPr>
        <w:pStyle w:val="ListParagraph"/>
        <w:numPr>
          <w:ilvl w:val="0"/>
          <w:numId w:val="30"/>
        </w:numPr>
      </w:pPr>
      <w:r>
        <w:t>Unreal Data</w:t>
      </w:r>
    </w:p>
    <w:p w14:paraId="1803F0D4" w14:textId="593FD289" w:rsidR="00D575CE" w:rsidRDefault="00D575CE" w:rsidP="00D575CE">
      <w:pPr>
        <w:pStyle w:val="ListParagraph"/>
        <w:numPr>
          <w:ilvl w:val="1"/>
          <w:numId w:val="30"/>
        </w:numPr>
      </w:pPr>
      <w:r>
        <w:t xml:space="preserve">Research competition and create </w:t>
      </w:r>
      <w:r w:rsidR="003A136B">
        <w:t xml:space="preserve">a </w:t>
      </w:r>
      <w:r>
        <w:t xml:space="preserve">comparison </w:t>
      </w:r>
      <w:proofErr w:type="gramStart"/>
      <w:r>
        <w:t>matrix</w:t>
      </w:r>
      <w:proofErr w:type="gramEnd"/>
    </w:p>
    <w:p w14:paraId="30C2AE59" w14:textId="5B173D21" w:rsidR="00014AFA" w:rsidRDefault="00014AFA" w:rsidP="00D575CE">
      <w:pPr>
        <w:pStyle w:val="ListParagraph"/>
        <w:numPr>
          <w:ilvl w:val="1"/>
          <w:numId w:val="30"/>
        </w:numPr>
      </w:pPr>
      <w:r>
        <w:lastRenderedPageBreak/>
        <w:t>Finish WS demo using Gretel Python SDK</w:t>
      </w:r>
    </w:p>
    <w:p w14:paraId="6DE48E72" w14:textId="0E523F37" w:rsidR="00D575CE" w:rsidRDefault="00D575CE" w:rsidP="00D575CE">
      <w:pPr>
        <w:pStyle w:val="ListParagraph"/>
        <w:numPr>
          <w:ilvl w:val="1"/>
          <w:numId w:val="30"/>
        </w:numPr>
      </w:pPr>
      <w:r>
        <w:t>Record SPSS video</w:t>
      </w:r>
    </w:p>
    <w:p w14:paraId="5CA432B6" w14:textId="3EFA00F8" w:rsidR="00FD2178" w:rsidRDefault="00FD2178" w:rsidP="00834592">
      <w:pPr>
        <w:pStyle w:val="ListParagraph"/>
        <w:numPr>
          <w:ilvl w:val="0"/>
          <w:numId w:val="30"/>
        </w:numPr>
      </w:pPr>
      <w:r>
        <w:t xml:space="preserve">Get success to Kanban </w:t>
      </w:r>
      <w:proofErr w:type="gramStart"/>
      <w:r>
        <w:t>board</w:t>
      </w:r>
      <w:proofErr w:type="gramEnd"/>
    </w:p>
    <w:p w14:paraId="3A9887A1" w14:textId="4BFB93F7" w:rsidR="006119F9" w:rsidRDefault="004A02AB" w:rsidP="00834592">
      <w:pPr>
        <w:pStyle w:val="ListParagraph"/>
        <w:numPr>
          <w:ilvl w:val="0"/>
          <w:numId w:val="30"/>
        </w:numPr>
      </w:pPr>
      <w:r>
        <w:t>Rolls Royce update</w:t>
      </w:r>
    </w:p>
    <w:p w14:paraId="0D683F54" w14:textId="508C8B45" w:rsidR="004A02AB" w:rsidRDefault="00CA0632" w:rsidP="00834592">
      <w:pPr>
        <w:pStyle w:val="ListParagraph"/>
        <w:numPr>
          <w:ilvl w:val="0"/>
          <w:numId w:val="30"/>
        </w:numPr>
      </w:pPr>
      <w:proofErr w:type="spellStart"/>
      <w:r>
        <w:t>Opp</w:t>
      </w:r>
      <w:proofErr w:type="spellEnd"/>
      <w:r>
        <w:t xml:space="preserve"> ID</w:t>
      </w:r>
      <w:r w:rsidR="009B3D29">
        <w:t xml:space="preserve"> (HSE, Barclays,</w:t>
      </w:r>
      <w:r w:rsidR="00E16455">
        <w:t xml:space="preserve"> RR – check with Dean</w:t>
      </w:r>
      <w:r w:rsidR="009B3D29">
        <w:t xml:space="preserve"> </w:t>
      </w:r>
      <w:proofErr w:type="gramStart"/>
      <w:r w:rsidR="009B3D29">
        <w:t>etc..</w:t>
      </w:r>
      <w:proofErr w:type="gramEnd"/>
      <w:r w:rsidR="009B3D29">
        <w:t xml:space="preserve">) </w:t>
      </w:r>
    </w:p>
    <w:p w14:paraId="69CF3224" w14:textId="26C82ABB" w:rsidR="00AF5CBD" w:rsidRDefault="00AF5CBD" w:rsidP="00834592">
      <w:pPr>
        <w:pStyle w:val="ListParagraph"/>
        <w:numPr>
          <w:ilvl w:val="0"/>
          <w:numId w:val="30"/>
        </w:numPr>
      </w:pPr>
      <w:r>
        <w:t>Tech support slack</w:t>
      </w:r>
    </w:p>
    <w:p w14:paraId="4FA1F19C" w14:textId="1DDE076A" w:rsidR="00342B3F" w:rsidRDefault="00342B3F" w:rsidP="00834592">
      <w:pPr>
        <w:pStyle w:val="ListParagraph"/>
        <w:numPr>
          <w:ilvl w:val="0"/>
          <w:numId w:val="30"/>
        </w:numPr>
      </w:pPr>
      <w:proofErr w:type="spellStart"/>
      <w:r>
        <w:t>Wanmeng</w:t>
      </w:r>
      <w:proofErr w:type="spellEnd"/>
      <w:r>
        <w:t xml:space="preserve"> He</w:t>
      </w:r>
    </w:p>
    <w:p w14:paraId="4E69BAE2" w14:textId="4135E2B2" w:rsidR="00714A7B" w:rsidRDefault="00714A7B" w:rsidP="00834592">
      <w:pPr>
        <w:pStyle w:val="ListParagraph"/>
        <w:numPr>
          <w:ilvl w:val="0"/>
          <w:numId w:val="30"/>
        </w:numPr>
      </w:pPr>
      <w:r w:rsidRPr="00714A7B">
        <w:t xml:space="preserve">Barclays questions: </w:t>
      </w:r>
    </w:p>
    <w:p w14:paraId="4B4694AA" w14:textId="4CF39176" w:rsidR="0048005E" w:rsidRPr="0048005E" w:rsidRDefault="00000000" w:rsidP="00834592">
      <w:pPr>
        <w:pStyle w:val="ListParagraph"/>
        <w:numPr>
          <w:ilvl w:val="0"/>
          <w:numId w:val="30"/>
        </w:numPr>
        <w:rPr>
          <w:sz w:val="13"/>
          <w:szCs w:val="13"/>
        </w:rPr>
      </w:pPr>
      <w:hyperlink r:id="rId30" w:history="1">
        <w:r w:rsidR="0048005E" w:rsidRPr="0048005E">
          <w:rPr>
            <w:rStyle w:val="Hyperlink"/>
            <w:sz w:val="13"/>
            <w:szCs w:val="13"/>
          </w:rPr>
          <w:t>https://ibm-analytics.slack.com/archives/C58HFP8F8/p1679664912438259</w:t>
        </w:r>
      </w:hyperlink>
    </w:p>
    <w:p w14:paraId="7C15EE19" w14:textId="77777777" w:rsidR="0048005E" w:rsidRDefault="0048005E" w:rsidP="00834592">
      <w:pPr>
        <w:pStyle w:val="ListParagraph"/>
        <w:numPr>
          <w:ilvl w:val="0"/>
          <w:numId w:val="30"/>
        </w:numPr>
      </w:pPr>
    </w:p>
    <w:p w14:paraId="64DE6A2A" w14:textId="571CEDC1" w:rsidR="00834592" w:rsidRPr="00714A7B" w:rsidRDefault="00834592" w:rsidP="00834592">
      <w:pPr>
        <w:pStyle w:val="ListParagraph"/>
        <w:numPr>
          <w:ilvl w:val="0"/>
          <w:numId w:val="30"/>
        </w:numPr>
      </w:pPr>
      <w:r>
        <w:t>David Cousin (assess to SC)</w:t>
      </w:r>
    </w:p>
    <w:p w14:paraId="52278EDE" w14:textId="4F19EEA4" w:rsidR="00515433" w:rsidRPr="00CF5BF3" w:rsidRDefault="00515433" w:rsidP="00515433">
      <w:pPr>
        <w:pStyle w:val="ListParagraph"/>
        <w:numPr>
          <w:ilvl w:val="0"/>
          <w:numId w:val="30"/>
        </w:numPr>
        <w:rPr>
          <w:highlight w:val="lightGray"/>
        </w:rPr>
      </w:pPr>
      <w:r w:rsidRPr="00CF5BF3">
        <w:rPr>
          <w:highlight w:val="lightGray"/>
        </w:rPr>
        <w:t>H</w:t>
      </w:r>
      <w:r w:rsidR="00633D8E" w:rsidRPr="00CF5BF3">
        <w:rPr>
          <w:highlight w:val="lightGray"/>
        </w:rPr>
        <w:t>SE</w:t>
      </w:r>
      <w:r w:rsidR="00D9494E" w:rsidRPr="00CF5BF3">
        <w:rPr>
          <w:highlight w:val="lightGray"/>
        </w:rPr>
        <w:t xml:space="preserve"> – follow up</w:t>
      </w:r>
    </w:p>
    <w:p w14:paraId="3D6CFBB6" w14:textId="6092BEB8" w:rsidR="00515433" w:rsidRPr="00CF5BF3" w:rsidRDefault="00515433" w:rsidP="00515433">
      <w:pPr>
        <w:pStyle w:val="ListParagraph"/>
        <w:numPr>
          <w:ilvl w:val="0"/>
          <w:numId w:val="30"/>
        </w:numPr>
        <w:rPr>
          <w:highlight w:val="lightGray"/>
        </w:rPr>
      </w:pPr>
      <w:r w:rsidRPr="00CF5BF3">
        <w:rPr>
          <w:highlight w:val="lightGray"/>
        </w:rPr>
        <w:t>Kingfisher</w:t>
      </w:r>
      <w:r w:rsidR="007D7524" w:rsidRPr="00CF5BF3">
        <w:rPr>
          <w:highlight w:val="lightGray"/>
        </w:rPr>
        <w:t xml:space="preserve"> – question about </w:t>
      </w:r>
      <w:r w:rsidR="00A47AE4" w:rsidRPr="00CF5BF3">
        <w:rPr>
          <w:highlight w:val="lightGray"/>
        </w:rPr>
        <w:t>data bricks</w:t>
      </w:r>
    </w:p>
    <w:p w14:paraId="78AB729B" w14:textId="3C7AD7EF" w:rsidR="0041150C" w:rsidRPr="00273AFC" w:rsidRDefault="0041150C" w:rsidP="00515433">
      <w:pPr>
        <w:pStyle w:val="ListParagraph"/>
        <w:numPr>
          <w:ilvl w:val="0"/>
          <w:numId w:val="30"/>
        </w:numPr>
        <w:rPr>
          <w:highlight w:val="yellow"/>
        </w:rPr>
      </w:pPr>
      <w:r w:rsidRPr="00273AFC">
        <w:rPr>
          <w:highlight w:val="yellow"/>
        </w:rPr>
        <w:t>RR – follow up</w:t>
      </w:r>
    </w:p>
    <w:p w14:paraId="7046BD7A" w14:textId="5368B91E" w:rsidR="00E7572A" w:rsidRPr="00CF5BF3" w:rsidRDefault="00E7572A" w:rsidP="00515433">
      <w:pPr>
        <w:pStyle w:val="ListParagraph"/>
        <w:numPr>
          <w:ilvl w:val="0"/>
          <w:numId w:val="30"/>
        </w:numPr>
        <w:rPr>
          <w:highlight w:val="lightGray"/>
        </w:rPr>
      </w:pPr>
      <w:r w:rsidRPr="00CF5BF3">
        <w:rPr>
          <w:highlight w:val="lightGray"/>
        </w:rPr>
        <w:t>Ask Jeff about Kingfisher</w:t>
      </w:r>
    </w:p>
    <w:p w14:paraId="7654FC79" w14:textId="5EFEA0B5" w:rsidR="007526AB" w:rsidRDefault="007526AB" w:rsidP="00515433">
      <w:pPr>
        <w:pStyle w:val="ListParagraph"/>
        <w:numPr>
          <w:ilvl w:val="0"/>
          <w:numId w:val="30"/>
        </w:numPr>
      </w:pPr>
      <w:r>
        <w:t>Get back to Ana-Luiza</w:t>
      </w:r>
    </w:p>
    <w:p w14:paraId="25C268B9" w14:textId="1076CE24" w:rsidR="00013417" w:rsidRPr="00E469FA" w:rsidRDefault="00013417" w:rsidP="009930B5">
      <w:pPr>
        <w:pStyle w:val="ListParagraph"/>
        <w:numPr>
          <w:ilvl w:val="0"/>
          <w:numId w:val="30"/>
        </w:numPr>
        <w:rPr>
          <w:highlight w:val="lightGray"/>
        </w:rPr>
      </w:pPr>
      <w:r w:rsidRPr="00E469FA">
        <w:rPr>
          <w:highlight w:val="lightGray"/>
        </w:rPr>
        <w:t>Get back to Abdi</w:t>
      </w:r>
      <w:r w:rsidR="00E469FA" w:rsidRPr="00E469FA">
        <w:rPr>
          <w:highlight w:val="lightGray"/>
        </w:rPr>
        <w:t xml:space="preserve"> - BEIS</w:t>
      </w:r>
    </w:p>
    <w:p w14:paraId="495E5789" w14:textId="109C6DED" w:rsidR="00052F81" w:rsidRPr="007D7524" w:rsidRDefault="00052F81" w:rsidP="009930B5">
      <w:pPr>
        <w:pStyle w:val="ListParagraph"/>
        <w:numPr>
          <w:ilvl w:val="0"/>
          <w:numId w:val="30"/>
        </w:numPr>
        <w:rPr>
          <w:highlight w:val="lightGray"/>
        </w:rPr>
      </w:pPr>
      <w:r w:rsidRPr="007D7524">
        <w:rPr>
          <w:highlight w:val="lightGray"/>
        </w:rPr>
        <w:t>Get back to Jeff re NHS Essex – Hampshire hospitals</w:t>
      </w:r>
    </w:p>
    <w:p w14:paraId="5C31C628" w14:textId="1E36A016" w:rsidR="007F30C5" w:rsidRPr="00D9494E" w:rsidRDefault="007F30C5" w:rsidP="009930B5">
      <w:pPr>
        <w:pStyle w:val="ListParagraph"/>
        <w:numPr>
          <w:ilvl w:val="0"/>
          <w:numId w:val="30"/>
        </w:numPr>
        <w:rPr>
          <w:highlight w:val="lightGray"/>
        </w:rPr>
      </w:pPr>
      <w:r w:rsidRPr="00D9494E">
        <w:rPr>
          <w:highlight w:val="lightGray"/>
        </w:rPr>
        <w:t>Get back to Francois Josserand</w:t>
      </w:r>
    </w:p>
    <w:p w14:paraId="7E1CD9CC" w14:textId="41042028" w:rsidR="00E50450" w:rsidRDefault="00E50450" w:rsidP="009930B5">
      <w:pPr>
        <w:pStyle w:val="ListParagraph"/>
        <w:numPr>
          <w:ilvl w:val="0"/>
          <w:numId w:val="30"/>
        </w:numPr>
      </w:pPr>
      <w:proofErr w:type="spellStart"/>
      <w:r>
        <w:t>Csilla</w:t>
      </w:r>
      <w:proofErr w:type="spellEnd"/>
      <w:r>
        <w:t xml:space="preserve"> – Sales School</w:t>
      </w:r>
    </w:p>
    <w:p w14:paraId="4BB5ED6E" w14:textId="2D3CCF65" w:rsidR="00E32095" w:rsidRDefault="00E32095" w:rsidP="009930B5">
      <w:pPr>
        <w:pStyle w:val="ListParagraph"/>
        <w:numPr>
          <w:ilvl w:val="0"/>
          <w:numId w:val="30"/>
        </w:numPr>
      </w:pPr>
      <w:r>
        <w:t>Benjamin Arnold</w:t>
      </w:r>
    </w:p>
    <w:p w14:paraId="05ADF325" w14:textId="7F1B0653" w:rsidR="0071665B" w:rsidRDefault="0071665B" w:rsidP="009930B5">
      <w:pPr>
        <w:pStyle w:val="ListParagraph"/>
        <w:numPr>
          <w:ilvl w:val="0"/>
          <w:numId w:val="30"/>
        </w:numPr>
      </w:pPr>
      <w:r>
        <w:t>Get back to Marco</w:t>
      </w:r>
    </w:p>
    <w:p w14:paraId="44DEE0EE" w14:textId="3E1BCDE0" w:rsidR="009930B5" w:rsidRDefault="009930B5" w:rsidP="009930B5">
      <w:pPr>
        <w:pStyle w:val="ListParagraph"/>
        <w:numPr>
          <w:ilvl w:val="0"/>
          <w:numId w:val="30"/>
        </w:numPr>
      </w:pPr>
      <w:r>
        <w:t>KANTAR</w:t>
      </w:r>
    </w:p>
    <w:p w14:paraId="41F30C1E" w14:textId="70E4A7AF" w:rsidR="00CA5B9B" w:rsidRDefault="00CA5B9B" w:rsidP="00CA5B9B">
      <w:pPr>
        <w:pStyle w:val="ListParagraph"/>
        <w:numPr>
          <w:ilvl w:val="1"/>
          <w:numId w:val="30"/>
        </w:numPr>
      </w:pPr>
      <w:r>
        <w:t>RStudio</w:t>
      </w:r>
    </w:p>
    <w:p w14:paraId="0F01E05C" w14:textId="0B79A100" w:rsidR="00CA5B9B" w:rsidRDefault="00CA5B9B" w:rsidP="00CA5B9B">
      <w:pPr>
        <w:pStyle w:val="ListParagraph"/>
        <w:numPr>
          <w:ilvl w:val="2"/>
          <w:numId w:val="30"/>
        </w:numPr>
      </w:pPr>
      <w:r>
        <w:t>Answer questions</w:t>
      </w:r>
    </w:p>
    <w:p w14:paraId="542227C8" w14:textId="1D7B6C11" w:rsidR="00CA5B9B" w:rsidRDefault="00CA5B9B" w:rsidP="00CA5B9B">
      <w:pPr>
        <w:pStyle w:val="ListParagraph"/>
        <w:numPr>
          <w:ilvl w:val="2"/>
          <w:numId w:val="30"/>
        </w:numPr>
      </w:pPr>
      <w:r>
        <w:t>Connect to SAV file and see whether it preserves metadata</w:t>
      </w:r>
    </w:p>
    <w:p w14:paraId="22ED9787" w14:textId="38724552" w:rsidR="00CA5B9B" w:rsidRDefault="00CA5B9B" w:rsidP="00CA5B9B">
      <w:pPr>
        <w:pStyle w:val="ListParagraph"/>
        <w:numPr>
          <w:ilvl w:val="2"/>
          <w:numId w:val="30"/>
        </w:numPr>
      </w:pPr>
      <w:r>
        <w:t>Connect to database table</w:t>
      </w:r>
    </w:p>
    <w:p w14:paraId="1EBF9D70" w14:textId="05AC66DE" w:rsidR="00F038D7" w:rsidRDefault="009930B5" w:rsidP="00CA5B9B">
      <w:pPr>
        <w:pStyle w:val="ListParagraph"/>
        <w:numPr>
          <w:ilvl w:val="1"/>
          <w:numId w:val="30"/>
        </w:numPr>
      </w:pPr>
      <w:r>
        <w:t xml:space="preserve">Build user stories – put it into Mural and share </w:t>
      </w:r>
      <w:r w:rsidR="00CA5B9B">
        <w:t xml:space="preserve">them </w:t>
      </w:r>
      <w:r>
        <w:t>with the team</w:t>
      </w:r>
    </w:p>
    <w:p w14:paraId="2EB68E7B" w14:textId="77777777" w:rsidR="00CA5B9B" w:rsidRDefault="00CA5B9B" w:rsidP="00CA5B9B">
      <w:pPr>
        <w:pStyle w:val="ListParagraph"/>
        <w:numPr>
          <w:ilvl w:val="1"/>
          <w:numId w:val="30"/>
        </w:numPr>
      </w:pPr>
    </w:p>
    <w:p w14:paraId="14BE67F3" w14:textId="469D6722" w:rsidR="0073670D" w:rsidRDefault="00C305CB" w:rsidP="00C305CB">
      <w:pPr>
        <w:pStyle w:val="ListParagraph"/>
        <w:numPr>
          <w:ilvl w:val="0"/>
          <w:numId w:val="30"/>
        </w:numPr>
      </w:pPr>
      <w:r>
        <w:t>MIG – send ask to Mike Hope’s team</w:t>
      </w:r>
    </w:p>
    <w:p w14:paraId="1F8A5F37" w14:textId="6EF568A3" w:rsidR="00C305CB" w:rsidRDefault="00C305CB" w:rsidP="00C305CB">
      <w:pPr>
        <w:pStyle w:val="ListParagraph"/>
        <w:numPr>
          <w:ilvl w:val="0"/>
          <w:numId w:val="30"/>
        </w:numPr>
      </w:pPr>
      <w:r>
        <w:t>Answer some SPSS questions</w:t>
      </w:r>
    </w:p>
    <w:p w14:paraId="44FFA5A6" w14:textId="4E7B4AE2" w:rsidR="003C422C" w:rsidRDefault="00B83DBB" w:rsidP="00B83DBB">
      <w:pPr>
        <w:pStyle w:val="ListParagraph"/>
        <w:numPr>
          <w:ilvl w:val="0"/>
          <w:numId w:val="30"/>
        </w:numPr>
      </w:pPr>
      <w:r>
        <w:t xml:space="preserve">Wessex </w:t>
      </w:r>
      <w:proofErr w:type="gramStart"/>
      <w:r w:rsidR="00CA3B7E">
        <w:t>debrief</w:t>
      </w:r>
      <w:proofErr w:type="gramEnd"/>
    </w:p>
    <w:p w14:paraId="36703BB0" w14:textId="745F9A22" w:rsidR="00B322F5" w:rsidRDefault="00B322F5" w:rsidP="00B83DBB">
      <w:pPr>
        <w:pStyle w:val="ListParagraph"/>
        <w:numPr>
          <w:ilvl w:val="0"/>
          <w:numId w:val="30"/>
        </w:numPr>
      </w:pPr>
      <w:r>
        <w:t>Get back to Selma</w:t>
      </w:r>
    </w:p>
    <w:p w14:paraId="12A907B6" w14:textId="07131BD7" w:rsidR="00CD153F" w:rsidRDefault="00CD153F" w:rsidP="00B83DBB">
      <w:pPr>
        <w:pStyle w:val="ListParagraph"/>
        <w:numPr>
          <w:ilvl w:val="0"/>
          <w:numId w:val="30"/>
        </w:numPr>
      </w:pPr>
      <w:r w:rsidRPr="00013713">
        <w:rPr>
          <w:highlight w:val="lightGray"/>
        </w:rPr>
        <w:t>Version of Teradata and Oracle Swedbank has</w:t>
      </w:r>
    </w:p>
    <w:p w14:paraId="15E44BD0" w14:textId="1CCA19F1" w:rsidR="00B322F5" w:rsidRDefault="00B322F5" w:rsidP="00B83DBB">
      <w:pPr>
        <w:pStyle w:val="ListParagraph"/>
        <w:numPr>
          <w:ilvl w:val="0"/>
          <w:numId w:val="30"/>
        </w:numPr>
      </w:pPr>
      <w:r>
        <w:t>Check with OM whether we planning to add SPSS Stats in CP4D</w:t>
      </w:r>
    </w:p>
    <w:p w14:paraId="3C82914F" w14:textId="5CF4A60E" w:rsidR="001C6AE0" w:rsidRDefault="001C6AE0" w:rsidP="007F4F27">
      <w:pPr>
        <w:pStyle w:val="ListParagraph"/>
        <w:numPr>
          <w:ilvl w:val="0"/>
          <w:numId w:val="30"/>
        </w:numPr>
      </w:pPr>
      <w:r>
        <w:t xml:space="preserve">TME </w:t>
      </w:r>
    </w:p>
    <w:p w14:paraId="30934C77" w14:textId="30CBD287" w:rsidR="001C6AE0" w:rsidRDefault="001C6AE0" w:rsidP="001C6AE0">
      <w:pPr>
        <w:pStyle w:val="ListParagraph"/>
        <w:numPr>
          <w:ilvl w:val="1"/>
          <w:numId w:val="30"/>
        </w:numPr>
      </w:pPr>
      <w:r>
        <w:t>Pre</w:t>
      </w:r>
      <w:r w:rsidR="00B83DBB">
        <w:t>p</w:t>
      </w:r>
      <w:r>
        <w:t xml:space="preserve"> meeting</w:t>
      </w:r>
    </w:p>
    <w:p w14:paraId="1658499B" w14:textId="786A91E3" w:rsidR="00CA3B7E" w:rsidRPr="00CA3B7E" w:rsidRDefault="00CA3B7E" w:rsidP="00CA3B7E">
      <w:pPr>
        <w:pStyle w:val="ListParagraph"/>
        <w:numPr>
          <w:ilvl w:val="2"/>
          <w:numId w:val="30"/>
        </w:numPr>
      </w:pPr>
      <w:r>
        <w:rPr>
          <w:sz w:val="18"/>
          <w:szCs w:val="18"/>
        </w:rPr>
        <w:t>Compare your spreadsheet with Chiara’s agenda</w:t>
      </w:r>
    </w:p>
    <w:p w14:paraId="2B6BAFB8" w14:textId="339897B7" w:rsidR="00CA3B7E" w:rsidRPr="00CA3B7E" w:rsidRDefault="00CA3B7E" w:rsidP="00CA3B7E">
      <w:pPr>
        <w:pStyle w:val="ListParagraph"/>
        <w:numPr>
          <w:ilvl w:val="2"/>
          <w:numId w:val="30"/>
        </w:numPr>
      </w:pPr>
      <w:r>
        <w:rPr>
          <w:sz w:val="18"/>
          <w:szCs w:val="18"/>
        </w:rPr>
        <w:t>Review R&amp;D chassis spreadsheet</w:t>
      </w:r>
    </w:p>
    <w:p w14:paraId="000120CD" w14:textId="77777777" w:rsidR="00CA3B7E" w:rsidRDefault="00CA3B7E" w:rsidP="00CA3B7E">
      <w:pPr>
        <w:pStyle w:val="ListParagraph"/>
        <w:numPr>
          <w:ilvl w:val="2"/>
          <w:numId w:val="30"/>
        </w:numPr>
      </w:pPr>
    </w:p>
    <w:p w14:paraId="32E5EE39" w14:textId="2DC1DFD2" w:rsidR="001C6AE0" w:rsidRDefault="001C6AE0" w:rsidP="001C6AE0">
      <w:pPr>
        <w:pStyle w:val="ListParagraph"/>
        <w:numPr>
          <w:ilvl w:val="1"/>
          <w:numId w:val="30"/>
        </w:numPr>
      </w:pPr>
      <w:r>
        <w:t>Buy tickets</w:t>
      </w:r>
    </w:p>
    <w:p w14:paraId="0EC3EBD9" w14:textId="79CBD095" w:rsidR="0042227B" w:rsidRDefault="0042227B" w:rsidP="007F4F27">
      <w:pPr>
        <w:pStyle w:val="ListParagraph"/>
        <w:numPr>
          <w:ilvl w:val="0"/>
          <w:numId w:val="30"/>
        </w:numPr>
      </w:pPr>
      <w:r>
        <w:t>Dev – Skip character example – might need a dataset</w:t>
      </w:r>
    </w:p>
    <w:p w14:paraId="567986EB" w14:textId="1028F822" w:rsidR="00F92793" w:rsidRDefault="002F2920" w:rsidP="007F4F27">
      <w:pPr>
        <w:pStyle w:val="ListParagraph"/>
        <w:numPr>
          <w:ilvl w:val="0"/>
          <w:numId w:val="30"/>
        </w:numPr>
      </w:pPr>
      <w:r>
        <w:t>FF project assignment for Wessex</w:t>
      </w:r>
    </w:p>
    <w:p w14:paraId="7EB1BCF0" w14:textId="37A77988" w:rsidR="00F57914" w:rsidRDefault="00E740FA" w:rsidP="007F4F27">
      <w:pPr>
        <w:pStyle w:val="ListParagraph"/>
        <w:numPr>
          <w:ilvl w:val="0"/>
          <w:numId w:val="30"/>
        </w:numPr>
      </w:pPr>
      <w:r>
        <w:t>T</w:t>
      </w:r>
      <w:r w:rsidR="00F57914">
        <w:t>imesheets</w:t>
      </w:r>
    </w:p>
    <w:p w14:paraId="1189B6D0" w14:textId="4A2AC26E" w:rsidR="00E740FA" w:rsidRDefault="00E740FA" w:rsidP="007F4F27">
      <w:pPr>
        <w:pStyle w:val="ListParagraph"/>
        <w:numPr>
          <w:ilvl w:val="0"/>
          <w:numId w:val="30"/>
        </w:numPr>
      </w:pPr>
      <w:r>
        <w:t>Get back to Selma</w:t>
      </w:r>
    </w:p>
    <w:p w14:paraId="601FD4A9" w14:textId="36749AE4" w:rsidR="003D34B9" w:rsidRDefault="003D34B9" w:rsidP="007F4F27">
      <w:pPr>
        <w:pStyle w:val="ListParagraph"/>
        <w:numPr>
          <w:ilvl w:val="0"/>
          <w:numId w:val="30"/>
        </w:numPr>
      </w:pPr>
      <w:r>
        <w:t>Update deployment about Swedbank</w:t>
      </w:r>
      <w:r w:rsidR="005B4F7C">
        <w:t xml:space="preserve"> (we are </w:t>
      </w:r>
      <w:proofErr w:type="gramStart"/>
      <w:r w:rsidR="005B4F7C">
        <w:t>starting!,</w:t>
      </w:r>
      <w:proofErr w:type="gramEnd"/>
      <w:r w:rsidR="005B4F7C">
        <w:t xml:space="preserve">  Feb march for sandbox environment, key </w:t>
      </w:r>
      <w:proofErr w:type="spellStart"/>
      <w:r w:rsidR="005B4F7C">
        <w:t>people,etc</w:t>
      </w:r>
      <w:proofErr w:type="spellEnd"/>
      <w:r w:rsidR="005B4F7C">
        <w:t>..</w:t>
      </w:r>
      <w:r w:rsidR="000261BA">
        <w:t xml:space="preserve"> add Arthur to the thread</w:t>
      </w:r>
      <w:r w:rsidR="005B4F7C">
        <w:t>)</w:t>
      </w:r>
    </w:p>
    <w:p w14:paraId="109AC643" w14:textId="7B588FA0" w:rsidR="006D6A6D" w:rsidRDefault="006D6A6D" w:rsidP="007F4F27">
      <w:pPr>
        <w:pStyle w:val="ListParagraph"/>
        <w:numPr>
          <w:ilvl w:val="0"/>
          <w:numId w:val="30"/>
        </w:numPr>
      </w:pPr>
      <w:r>
        <w:t>O2</w:t>
      </w:r>
    </w:p>
    <w:p w14:paraId="3A8C329B" w14:textId="789C40BA" w:rsidR="00A756DA" w:rsidRDefault="00A756DA" w:rsidP="007F4F27">
      <w:pPr>
        <w:pStyle w:val="ListParagraph"/>
        <w:numPr>
          <w:ilvl w:val="0"/>
          <w:numId w:val="30"/>
        </w:numPr>
      </w:pPr>
      <w:r>
        <w:t>Reply Peter</w:t>
      </w:r>
      <w:r w:rsidR="00C35200">
        <w:t xml:space="preserve"> (is it still the best </w:t>
      </w:r>
      <w:proofErr w:type="gramStart"/>
      <w:r w:rsidR="00C35200">
        <w:t>product?,</w:t>
      </w:r>
      <w:proofErr w:type="gramEnd"/>
      <w:r w:rsidR="00C35200">
        <w:t xml:space="preserve"> </w:t>
      </w:r>
      <w:r w:rsidR="00C3237D">
        <w:t xml:space="preserve">a </w:t>
      </w:r>
      <w:r w:rsidR="00C35200">
        <w:t xml:space="preserve">possibility of additional borrowing on fixed </w:t>
      </w:r>
      <w:r w:rsidR="00874920">
        <w:t xml:space="preserve">product </w:t>
      </w:r>
      <w:r w:rsidR="00F94E04">
        <w:t xml:space="preserve">to </w:t>
      </w:r>
      <w:r w:rsidR="00874920">
        <w:t>figure out much I need to borrow</w:t>
      </w:r>
      <w:r w:rsidR="00C35200">
        <w:t>)</w:t>
      </w:r>
    </w:p>
    <w:p w14:paraId="2C096BDE" w14:textId="366E94B6" w:rsidR="003765E5" w:rsidRDefault="00110978" w:rsidP="007F4F27">
      <w:pPr>
        <w:pStyle w:val="ListParagraph"/>
        <w:numPr>
          <w:ilvl w:val="0"/>
          <w:numId w:val="30"/>
        </w:numPr>
      </w:pPr>
      <w:r>
        <w:lastRenderedPageBreak/>
        <w:t>Create a demo inventory spreadsheet</w:t>
      </w:r>
      <w:r w:rsidR="005F7E41">
        <w:t xml:space="preserve"> (location, content, date created/updated)</w:t>
      </w:r>
    </w:p>
    <w:p w14:paraId="4B4BDA24" w14:textId="77777777" w:rsidR="00911B89" w:rsidRDefault="00911B89" w:rsidP="007F4F27">
      <w:pPr>
        <w:pStyle w:val="ListParagraph"/>
        <w:numPr>
          <w:ilvl w:val="0"/>
          <w:numId w:val="30"/>
        </w:numPr>
      </w:pPr>
    </w:p>
    <w:p w14:paraId="0D2A6400" w14:textId="2A8B7B58" w:rsidR="005102A5" w:rsidRDefault="005102A5" w:rsidP="005102A5"/>
    <w:p w14:paraId="44079777" w14:textId="77777777" w:rsidR="007F4F27" w:rsidRDefault="007F4F27" w:rsidP="005102A5"/>
    <w:p w14:paraId="0FACC205" w14:textId="1F0B57FA" w:rsidR="005102A5" w:rsidRPr="005102A5" w:rsidRDefault="005102A5" w:rsidP="005102A5">
      <w:pPr>
        <w:pStyle w:val="Heading1"/>
        <w:rPr>
          <w:b/>
          <w:bCs/>
        </w:rPr>
      </w:pPr>
      <w:bookmarkStart w:id="7" w:name="_Toc138082197"/>
      <w:r w:rsidRPr="005102A5">
        <w:rPr>
          <w:b/>
          <w:bCs/>
        </w:rPr>
        <w:t>TO DO</w:t>
      </w:r>
      <w:bookmarkEnd w:id="7"/>
    </w:p>
    <w:p w14:paraId="4C8E7B2D" w14:textId="3ABCF60B" w:rsidR="002D4DAB" w:rsidRDefault="002D4DAB" w:rsidP="002D4DAB">
      <w:pPr>
        <w:pStyle w:val="ListParagraph"/>
        <w:numPr>
          <w:ilvl w:val="0"/>
          <w:numId w:val="30"/>
        </w:numPr>
      </w:pPr>
      <w:r>
        <w:t>Explore NLU service</w:t>
      </w:r>
    </w:p>
    <w:p w14:paraId="68C8EA2F" w14:textId="34200C8E" w:rsidR="004026EA" w:rsidRDefault="00793303" w:rsidP="00671FDB">
      <w:pPr>
        <w:pStyle w:val="ListParagraph"/>
        <w:numPr>
          <w:ilvl w:val="0"/>
          <w:numId w:val="30"/>
        </w:numPr>
      </w:pPr>
      <w:r>
        <w:t>Apprenticeship</w:t>
      </w:r>
      <w:r w:rsidR="004026EA">
        <w:t xml:space="preserve"> </w:t>
      </w:r>
    </w:p>
    <w:p w14:paraId="47B5E545" w14:textId="5CD5FEE7" w:rsidR="00576726" w:rsidRDefault="00576726" w:rsidP="00671FDB">
      <w:pPr>
        <w:pStyle w:val="ListParagraph"/>
        <w:numPr>
          <w:ilvl w:val="0"/>
          <w:numId w:val="30"/>
        </w:numPr>
      </w:pPr>
      <w:r>
        <w:t>Upload my badge to Linked in</w:t>
      </w:r>
    </w:p>
    <w:p w14:paraId="1587193A" w14:textId="7E37DB6F" w:rsidR="004026EA" w:rsidRDefault="00C73E6D" w:rsidP="00671FDB">
      <w:pPr>
        <w:pStyle w:val="ListParagraph"/>
        <w:numPr>
          <w:ilvl w:val="0"/>
          <w:numId w:val="30"/>
        </w:numPr>
      </w:pPr>
      <w:r>
        <w:t xml:space="preserve">Ask about Barclays </w:t>
      </w:r>
      <w:proofErr w:type="spellStart"/>
      <w:r>
        <w:t>AutoAI</w:t>
      </w:r>
      <w:proofErr w:type="spellEnd"/>
      <w:r>
        <w:t xml:space="preserve"> and if we can add it to</w:t>
      </w:r>
      <w:r w:rsidR="00070F60">
        <w:t xml:space="preserve"> CE projects</w:t>
      </w:r>
      <w:r w:rsidR="002D4DAB">
        <w:t>.</w:t>
      </w:r>
    </w:p>
    <w:p w14:paraId="55C364D2" w14:textId="36757875" w:rsidR="00590BFB" w:rsidRDefault="00590BFB" w:rsidP="00671FDB">
      <w:pPr>
        <w:pStyle w:val="ListParagraph"/>
        <w:numPr>
          <w:ilvl w:val="0"/>
          <w:numId w:val="30"/>
        </w:numPr>
      </w:pPr>
      <w:r>
        <w:t>Review L2 application</w:t>
      </w:r>
      <w:r w:rsidR="002E5771">
        <w:t xml:space="preserve"> </w:t>
      </w:r>
      <w:r w:rsidR="002E5771" w:rsidRPr="002E5771">
        <w:rPr>
          <w:sz w:val="2"/>
          <w:szCs w:val="2"/>
        </w:rPr>
        <w:t>(https://w3.ibm.com/w3publisher/redirect.html#access_token=0pJyWXyxG06ABtGtd3ZYvqnzgxqCfYjxx6selg4v&amp;scope=openid&amp;grant_id=690f20c4-205f-4cc8-a8d9-dcfe1d4e66e1&amp;id_token=eyJhbGciOiJSUzI1NiIsImtpZCI6Im9pZGMtc2lnbmluZy1jZXJ0IiwidHlwIjoiSldUIn0.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.UUp920_nJfycSTk3rPKC7hpxqfoqqlZvPdS3LfO1JEqHZj_dr2MKM5DwLtFQ8kTVJP_H_9ktzZuKgawRLiKCW6El9w5GHNR3uiIGYKiMmXcCvPG56S2ncgeEK7RjRpadl91iPMt33fxn8Zcql0qttI3esehsXl1Nlfe5ZWu-_A5_1JZKQWOxIa8qwd5mjQ0CifHr6o3oCCf5xHibHeprZnVQdr6ucjzLMlXHDibN7yV3J3JTxIMk552MNmZAyRmIrdCGpd1G2NzKLZfknbKmvJ0u_RcLc2a7AeLoWC6seAE6iA8syhs0CauxmqzuGIZGXzPdFyINpu0QMFo3rZmw2A&amp;state=2debb4da57f84851a9addebdc7f5ae2e&amp;token_type=Bearer&amp;expires_in=7200)</w:t>
      </w:r>
    </w:p>
    <w:p w14:paraId="5DF96CB6" w14:textId="2B757B03" w:rsidR="00590BFB" w:rsidRDefault="00590BFB" w:rsidP="00671FDB">
      <w:pPr>
        <w:pStyle w:val="ListParagraph"/>
        <w:numPr>
          <w:ilvl w:val="0"/>
          <w:numId w:val="30"/>
        </w:numPr>
      </w:pPr>
      <w:r>
        <w:t>Wessex water prep (</w:t>
      </w:r>
      <w:r w:rsidR="007B1EE7">
        <w:t>including</w:t>
      </w:r>
      <w:r>
        <w:t xml:space="preserve"> Rob)</w:t>
      </w:r>
    </w:p>
    <w:p w14:paraId="5286FD69" w14:textId="18EB84CB" w:rsidR="007B1EE7" w:rsidRDefault="00E040D6" w:rsidP="00671FDB">
      <w:pPr>
        <w:pStyle w:val="ListParagraph"/>
        <w:numPr>
          <w:ilvl w:val="0"/>
          <w:numId w:val="30"/>
        </w:numPr>
      </w:pPr>
      <w:r>
        <w:t>CE meeting with data scientists</w:t>
      </w:r>
    </w:p>
    <w:p w14:paraId="54FCF483" w14:textId="6C86638D" w:rsidR="007B1EE7" w:rsidRDefault="007B1EE7" w:rsidP="00671FDB">
      <w:pPr>
        <w:pStyle w:val="ListParagraph"/>
        <w:numPr>
          <w:ilvl w:val="0"/>
          <w:numId w:val="30"/>
        </w:numPr>
      </w:pPr>
      <w:r>
        <w:t>CE one-pagers</w:t>
      </w:r>
    </w:p>
    <w:p w14:paraId="107042DD" w14:textId="4A8B0B82" w:rsidR="007B1EE7" w:rsidRDefault="00255427" w:rsidP="00671FDB">
      <w:pPr>
        <w:pStyle w:val="ListParagraph"/>
        <w:numPr>
          <w:ilvl w:val="0"/>
          <w:numId w:val="30"/>
        </w:numPr>
      </w:pPr>
      <w:r>
        <w:t>Get back to Brian</w:t>
      </w:r>
    </w:p>
    <w:p w14:paraId="3A7E38F7" w14:textId="54F85435" w:rsidR="00C4301E" w:rsidRDefault="00C4301E" w:rsidP="00671FDB">
      <w:pPr>
        <w:pStyle w:val="ListParagraph"/>
        <w:numPr>
          <w:ilvl w:val="0"/>
          <w:numId w:val="30"/>
        </w:numPr>
      </w:pPr>
      <w:r>
        <w:t>DAFM case study</w:t>
      </w:r>
    </w:p>
    <w:p w14:paraId="08C2570E" w14:textId="031DB678" w:rsidR="00353740" w:rsidRDefault="00353740" w:rsidP="00CC416D">
      <w:pPr>
        <w:pStyle w:val="ListParagraph"/>
        <w:numPr>
          <w:ilvl w:val="0"/>
          <w:numId w:val="30"/>
        </w:numPr>
      </w:pPr>
      <w:r>
        <w:t xml:space="preserve">Skills Badge application: </w:t>
      </w:r>
      <w:hyperlink r:id="rId31" w:history="1">
        <w:r w:rsidRPr="00BF194F">
          <w:rPr>
            <w:rStyle w:val="Hyperlink"/>
          </w:rPr>
          <w:t>https://w3.ibm.com/w3publisher/ibmsaleszone/expertise/global-sales-skills-challenge</w:t>
        </w:r>
      </w:hyperlink>
    </w:p>
    <w:p w14:paraId="612B4DAC" w14:textId="2EC2F518" w:rsidR="005B64CC" w:rsidRDefault="005B64CC" w:rsidP="00CC416D">
      <w:pPr>
        <w:pStyle w:val="ListParagraph"/>
        <w:numPr>
          <w:ilvl w:val="0"/>
          <w:numId w:val="30"/>
        </w:numPr>
      </w:pPr>
      <w:r>
        <w:t>Watson Assistant training</w:t>
      </w:r>
    </w:p>
    <w:p w14:paraId="674E95F3" w14:textId="070B8CF5" w:rsidR="002214D2" w:rsidRDefault="002214D2" w:rsidP="00CC416D">
      <w:pPr>
        <w:pStyle w:val="ListParagraph"/>
        <w:numPr>
          <w:ilvl w:val="0"/>
          <w:numId w:val="30"/>
        </w:numPr>
      </w:pPr>
      <w:r>
        <w:t>Barclays pre</w:t>
      </w:r>
      <w:r w:rsidR="00D556F5">
        <w:t>p</w:t>
      </w:r>
    </w:p>
    <w:p w14:paraId="6F12FFF2" w14:textId="3863824D" w:rsidR="002B0CFB" w:rsidRDefault="002B0CFB" w:rsidP="002B0CFB">
      <w:pPr>
        <w:ind w:left="360" w:firstLine="720"/>
      </w:pPr>
      <w:r>
        <w:t>NLP</w:t>
      </w:r>
    </w:p>
    <w:p w14:paraId="2ABC70DC" w14:textId="6B92855C" w:rsidR="001B660D" w:rsidRDefault="001B660D" w:rsidP="001B660D">
      <w:pPr>
        <w:pStyle w:val="ListParagraph"/>
        <w:numPr>
          <w:ilvl w:val="1"/>
          <w:numId w:val="30"/>
        </w:numPr>
      </w:pPr>
      <w:r>
        <w:t>Revie</w:t>
      </w:r>
      <w:r w:rsidR="002B0CFB">
        <w:t>w</w:t>
      </w:r>
      <w:r>
        <w:t xml:space="preserve"> City case study</w:t>
      </w:r>
    </w:p>
    <w:p w14:paraId="6F25411F" w14:textId="4C766CB4" w:rsidR="00190D3E" w:rsidRDefault="00190D3E" w:rsidP="001B660D">
      <w:pPr>
        <w:pStyle w:val="ListParagraph"/>
        <w:numPr>
          <w:ilvl w:val="1"/>
          <w:numId w:val="30"/>
        </w:numPr>
      </w:pPr>
      <w:r>
        <w:t>Learn about internal audit</w:t>
      </w:r>
    </w:p>
    <w:p w14:paraId="5A26BB6A" w14:textId="6575B172" w:rsidR="001B660D" w:rsidRDefault="001B660D" w:rsidP="001B660D">
      <w:pPr>
        <w:pStyle w:val="ListParagraph"/>
        <w:numPr>
          <w:ilvl w:val="1"/>
          <w:numId w:val="30"/>
        </w:numPr>
      </w:pPr>
      <w:r>
        <w:t>Find other NLP case studies</w:t>
      </w:r>
    </w:p>
    <w:p w14:paraId="43242498" w14:textId="142A2E97" w:rsidR="001B660D" w:rsidRDefault="001B660D" w:rsidP="001B660D">
      <w:pPr>
        <w:pStyle w:val="ListParagraph"/>
        <w:numPr>
          <w:ilvl w:val="1"/>
          <w:numId w:val="30"/>
        </w:numPr>
      </w:pPr>
      <w:r>
        <w:t>SAP NLP</w:t>
      </w:r>
    </w:p>
    <w:p w14:paraId="1A9140F7" w14:textId="30C5D7AA" w:rsidR="004461A2" w:rsidRDefault="004461A2" w:rsidP="002214D2">
      <w:pPr>
        <w:pStyle w:val="ListParagraph"/>
        <w:numPr>
          <w:ilvl w:val="1"/>
          <w:numId w:val="30"/>
        </w:numPr>
      </w:pPr>
      <w:r>
        <w:t>Check out IBM NLP in general and do some training – I can put this into badge</w:t>
      </w:r>
      <w:r w:rsidR="00AC4CB3">
        <w:t>.</w:t>
      </w:r>
    </w:p>
    <w:p w14:paraId="2485652E" w14:textId="7D67879A" w:rsidR="002B0CFB" w:rsidRDefault="002B0CFB" w:rsidP="002B0CFB">
      <w:pPr>
        <w:ind w:left="360" w:firstLine="720"/>
      </w:pPr>
      <w:r>
        <w:t>AUTO AI</w:t>
      </w:r>
    </w:p>
    <w:p w14:paraId="07CA23B9" w14:textId="7DEAC775" w:rsidR="002B0CFB" w:rsidRDefault="002B0CFB" w:rsidP="002B0CFB">
      <w:pPr>
        <w:pStyle w:val="ListParagraph"/>
        <w:numPr>
          <w:ilvl w:val="1"/>
          <w:numId w:val="30"/>
        </w:numPr>
      </w:pPr>
      <w:r>
        <w:t>Gather some materials</w:t>
      </w:r>
    </w:p>
    <w:p w14:paraId="32F2DBE0" w14:textId="3AABDE7D" w:rsidR="002B0CFB" w:rsidRDefault="002B0CFB" w:rsidP="002B0CFB">
      <w:pPr>
        <w:pStyle w:val="ListParagraph"/>
        <w:numPr>
          <w:ilvl w:val="1"/>
          <w:numId w:val="30"/>
        </w:numPr>
      </w:pPr>
      <w:r>
        <w:t>Where they need efficiency?  Model build</w:t>
      </w:r>
    </w:p>
    <w:p w14:paraId="6CF25EA1" w14:textId="511D59F5" w:rsidR="007360E3" w:rsidRDefault="007360E3" w:rsidP="00CC416D">
      <w:pPr>
        <w:pStyle w:val="ListParagraph"/>
        <w:numPr>
          <w:ilvl w:val="0"/>
          <w:numId w:val="30"/>
        </w:numPr>
      </w:pPr>
      <w:r>
        <w:t>Add Michael’s email to feedback</w:t>
      </w:r>
    </w:p>
    <w:p w14:paraId="37748796" w14:textId="7F25EC97" w:rsidR="00CC416D" w:rsidRDefault="00CC416D" w:rsidP="00CC416D">
      <w:pPr>
        <w:pStyle w:val="ListParagraph"/>
        <w:numPr>
          <w:ilvl w:val="0"/>
          <w:numId w:val="30"/>
        </w:numPr>
      </w:pPr>
      <w:r>
        <w:t>Timesheet</w:t>
      </w:r>
    </w:p>
    <w:p w14:paraId="01235F35" w14:textId="27C7CF9D" w:rsidR="00A33DEF" w:rsidRDefault="00A33DEF" w:rsidP="004D624E">
      <w:pPr>
        <w:pStyle w:val="ListParagraph"/>
        <w:numPr>
          <w:ilvl w:val="0"/>
          <w:numId w:val="30"/>
        </w:numPr>
      </w:pPr>
      <w:r>
        <w:t>Python course</w:t>
      </w:r>
    </w:p>
    <w:p w14:paraId="4492B4EF" w14:textId="2C4EED8A" w:rsidR="00F91848" w:rsidRDefault="00F91848" w:rsidP="004D624E">
      <w:pPr>
        <w:pStyle w:val="ListParagraph"/>
        <w:numPr>
          <w:ilvl w:val="0"/>
          <w:numId w:val="30"/>
        </w:numPr>
      </w:pPr>
      <w:r>
        <w:t>My Reflection – checkpoint</w:t>
      </w:r>
    </w:p>
    <w:p w14:paraId="6AFB9A00" w14:textId="73D9586B" w:rsidR="0058064E" w:rsidRDefault="0058064E" w:rsidP="0058064E">
      <w:pPr>
        <w:pStyle w:val="ListParagraph"/>
        <w:numPr>
          <w:ilvl w:val="1"/>
          <w:numId w:val="30"/>
        </w:numPr>
      </w:pPr>
      <w:r>
        <w:t xml:space="preserve">Add revenue and </w:t>
      </w:r>
      <w:proofErr w:type="spellStart"/>
      <w:r>
        <w:t>opps</w:t>
      </w:r>
      <w:proofErr w:type="spellEnd"/>
      <w:r>
        <w:t xml:space="preserve"> ids</w:t>
      </w:r>
    </w:p>
    <w:p w14:paraId="75B2A05D" w14:textId="4ED10AA8" w:rsidR="00597C82" w:rsidRDefault="00AE0FE5" w:rsidP="004D624E">
      <w:pPr>
        <w:pStyle w:val="ListParagraph"/>
        <w:numPr>
          <w:ilvl w:val="0"/>
          <w:numId w:val="30"/>
        </w:numPr>
      </w:pPr>
      <w:r>
        <w:t>Public Service Ireland case study</w:t>
      </w:r>
    </w:p>
    <w:p w14:paraId="5A38DA06" w14:textId="3E42547C" w:rsidR="00BD0C7E" w:rsidRDefault="00BD0C7E" w:rsidP="004D624E">
      <w:pPr>
        <w:pStyle w:val="ListParagraph"/>
        <w:numPr>
          <w:ilvl w:val="0"/>
          <w:numId w:val="30"/>
        </w:numPr>
      </w:pPr>
      <w:r>
        <w:t>Share Dep of Agriculture case study with DSE</w:t>
      </w:r>
    </w:p>
    <w:p w14:paraId="222D1A9B" w14:textId="269DCEED" w:rsidR="00AA02A3" w:rsidRPr="00D043BD" w:rsidRDefault="00AA02A3" w:rsidP="00CC2F04">
      <w:pPr>
        <w:pStyle w:val="ListParagraph"/>
        <w:numPr>
          <w:ilvl w:val="0"/>
          <w:numId w:val="30"/>
        </w:numPr>
        <w:rPr>
          <w:highlight w:val="lightGray"/>
        </w:rPr>
      </w:pPr>
      <w:r w:rsidRPr="00D043BD">
        <w:rPr>
          <w:highlight w:val="lightGray"/>
        </w:rPr>
        <w:t xml:space="preserve">Share </w:t>
      </w:r>
      <w:r w:rsidR="00D60871" w:rsidRPr="00D043BD">
        <w:rPr>
          <w:highlight w:val="lightGray"/>
        </w:rPr>
        <w:t xml:space="preserve">water </w:t>
      </w:r>
      <w:r w:rsidRPr="00D043BD">
        <w:rPr>
          <w:highlight w:val="lightGray"/>
        </w:rPr>
        <w:t>case study</w:t>
      </w:r>
    </w:p>
    <w:p w14:paraId="487A6C8A" w14:textId="7D0D3E6E" w:rsidR="00581AF2" w:rsidRDefault="00581AF2" w:rsidP="004D624E">
      <w:pPr>
        <w:pStyle w:val="ListParagraph"/>
        <w:numPr>
          <w:ilvl w:val="0"/>
          <w:numId w:val="30"/>
        </w:numPr>
      </w:pPr>
      <w:r>
        <w:t>Migrate data</w:t>
      </w:r>
    </w:p>
    <w:p w14:paraId="0790D80F" w14:textId="4FC9B460" w:rsidR="003F3478" w:rsidRPr="00B2394F" w:rsidRDefault="003F3478" w:rsidP="004D624E">
      <w:pPr>
        <w:pStyle w:val="ListParagraph"/>
        <w:numPr>
          <w:ilvl w:val="0"/>
          <w:numId w:val="30"/>
        </w:numPr>
        <w:rPr>
          <w:highlight w:val="yellow"/>
        </w:rPr>
      </w:pPr>
      <w:r w:rsidRPr="00B2394F">
        <w:rPr>
          <w:highlight w:val="yellow"/>
        </w:rPr>
        <w:t>Atlas</w:t>
      </w:r>
    </w:p>
    <w:p w14:paraId="660859E9" w14:textId="33DD3657" w:rsidR="00581AF2" w:rsidRPr="003F3478" w:rsidRDefault="00581AF2" w:rsidP="004D624E">
      <w:pPr>
        <w:pStyle w:val="ListParagraph"/>
        <w:numPr>
          <w:ilvl w:val="0"/>
          <w:numId w:val="30"/>
        </w:numPr>
        <w:rPr>
          <w:highlight w:val="lightGray"/>
        </w:rPr>
      </w:pPr>
      <w:r w:rsidRPr="003F3478">
        <w:rPr>
          <w:highlight w:val="lightGray"/>
        </w:rPr>
        <w:t>Anthony</w:t>
      </w:r>
    </w:p>
    <w:p w14:paraId="541D2C9B" w14:textId="1086BAB6" w:rsidR="00B2394F" w:rsidRDefault="00B2394F" w:rsidP="004D624E">
      <w:pPr>
        <w:pStyle w:val="ListParagraph"/>
        <w:numPr>
          <w:ilvl w:val="0"/>
          <w:numId w:val="30"/>
        </w:numPr>
      </w:pPr>
      <w:r>
        <w:t>Amend the planning permission – see Nasir email</w:t>
      </w:r>
    </w:p>
    <w:p w14:paraId="0A880704" w14:textId="32AA35DA" w:rsidR="00581AF2" w:rsidRDefault="00581AF2" w:rsidP="00C612B0">
      <w:pPr>
        <w:pStyle w:val="ListParagraph"/>
        <w:numPr>
          <w:ilvl w:val="0"/>
          <w:numId w:val="30"/>
        </w:numPr>
      </w:pPr>
      <w:r>
        <w:t>Check a trade</w:t>
      </w:r>
    </w:p>
    <w:p w14:paraId="3234808F" w14:textId="1B1223D3" w:rsidR="00581AF2" w:rsidRDefault="00581AF2" w:rsidP="004D624E">
      <w:pPr>
        <w:pStyle w:val="ListParagraph"/>
        <w:numPr>
          <w:ilvl w:val="0"/>
          <w:numId w:val="30"/>
        </w:numPr>
      </w:pPr>
      <w:r>
        <w:t>CE training</w:t>
      </w:r>
    </w:p>
    <w:p w14:paraId="6B25D605" w14:textId="66013E4D" w:rsidR="00F56DBF" w:rsidRDefault="00F56DBF" w:rsidP="00B2394F">
      <w:pPr>
        <w:pStyle w:val="ListParagraph"/>
        <w:numPr>
          <w:ilvl w:val="0"/>
          <w:numId w:val="30"/>
        </w:numPr>
      </w:pPr>
      <w:r>
        <w:t>Swe</w:t>
      </w:r>
      <w:r w:rsidR="00D115E4">
        <w:t>d</w:t>
      </w:r>
      <w:r>
        <w:t>bank</w:t>
      </w:r>
    </w:p>
    <w:p w14:paraId="58BFEBAF" w14:textId="3DD1863D" w:rsidR="00B2394F" w:rsidRPr="00B2394F" w:rsidRDefault="00B2394F" w:rsidP="00B2394F">
      <w:pPr>
        <w:pStyle w:val="ListParagraph"/>
        <w:numPr>
          <w:ilvl w:val="1"/>
          <w:numId w:val="30"/>
        </w:numPr>
      </w:pPr>
      <w:r>
        <w:t>Set up call with Anthony and Rob</w:t>
      </w:r>
    </w:p>
    <w:p w14:paraId="79E1D8DC" w14:textId="0CCC85E4" w:rsidR="00F56DBF" w:rsidRDefault="00F56DBF" w:rsidP="00FD1553">
      <w:pPr>
        <w:pStyle w:val="ListParagraph"/>
        <w:numPr>
          <w:ilvl w:val="1"/>
          <w:numId w:val="30"/>
        </w:numPr>
      </w:pPr>
      <w:r>
        <w:t xml:space="preserve">Matt to ping </w:t>
      </w:r>
      <w:hyperlink r:id="rId32" w:history="1">
        <w:r w:rsidRPr="00E81AB7">
          <w:rPr>
            <w:rStyle w:val="Hyperlink"/>
          </w:rPr>
          <w:t>rafal.bigaj@pl.ibm.com</w:t>
        </w:r>
      </w:hyperlink>
      <w:r>
        <w:t xml:space="preserve"> about </w:t>
      </w:r>
      <w:proofErr w:type="spellStart"/>
      <w:r>
        <w:rPr>
          <w:rFonts w:ascii="Arial" w:hAnsi="Arial" w:cs="Arial"/>
          <w:color w:val="1D1C1D"/>
          <w:sz w:val="23"/>
          <w:szCs w:val="23"/>
          <w:shd w:val="clear" w:color="auto" w:fill="F8F8F8"/>
        </w:rPr>
        <w:t>cmd</w:t>
      </w:r>
      <w:proofErr w:type="spellEnd"/>
      <w:r>
        <w:rPr>
          <w:rFonts w:ascii="Arial" w:hAnsi="Arial" w:cs="Arial"/>
          <w:color w:val="1D1C1D"/>
          <w:sz w:val="23"/>
          <w:szCs w:val="23"/>
          <w:shd w:val="clear" w:color="auto" w:fill="F8F8F8"/>
        </w:rPr>
        <w:t xml:space="preserve"> line tool </w:t>
      </w:r>
      <w:r w:rsidRPr="00F56DBF">
        <w:t>for migration</w:t>
      </w:r>
    </w:p>
    <w:p w14:paraId="1D392AD0" w14:textId="199D5A00" w:rsidR="00380264" w:rsidRDefault="00380264" w:rsidP="00FD1553">
      <w:pPr>
        <w:pStyle w:val="ListParagraph"/>
        <w:numPr>
          <w:ilvl w:val="1"/>
          <w:numId w:val="30"/>
        </w:numPr>
      </w:pPr>
      <w:r>
        <w:lastRenderedPageBreak/>
        <w:t>Set up call with Rob and Anthony</w:t>
      </w:r>
    </w:p>
    <w:p w14:paraId="4492755C" w14:textId="25AE485A" w:rsidR="00380264" w:rsidRDefault="00380264" w:rsidP="00FD1553">
      <w:pPr>
        <w:pStyle w:val="ListParagraph"/>
        <w:numPr>
          <w:ilvl w:val="1"/>
          <w:numId w:val="30"/>
        </w:numPr>
      </w:pPr>
      <w:r>
        <w:t xml:space="preserve">Set up call with the Local team to discuss current state, migration plan, </w:t>
      </w:r>
      <w:proofErr w:type="gramStart"/>
      <w:r>
        <w:t>etc..</w:t>
      </w:r>
      <w:proofErr w:type="gramEnd"/>
    </w:p>
    <w:p w14:paraId="32123D9F" w14:textId="3BBF5EF6" w:rsidR="00F8203A" w:rsidRDefault="00F8203A" w:rsidP="004D624E">
      <w:pPr>
        <w:pStyle w:val="ListParagraph"/>
        <w:numPr>
          <w:ilvl w:val="0"/>
          <w:numId w:val="30"/>
        </w:numPr>
      </w:pPr>
      <w:r>
        <w:t>Prep for TME Discovery workshop</w:t>
      </w:r>
    </w:p>
    <w:p w14:paraId="37AAE79F" w14:textId="6B7EAD25" w:rsidR="003905A5" w:rsidRDefault="003905A5" w:rsidP="003905A5">
      <w:pPr>
        <w:pStyle w:val="ListParagraph"/>
        <w:numPr>
          <w:ilvl w:val="1"/>
          <w:numId w:val="30"/>
        </w:numPr>
      </w:pPr>
      <w:r>
        <w:t>Review my notes</w:t>
      </w:r>
    </w:p>
    <w:p w14:paraId="524D7DFB" w14:textId="5065635D" w:rsidR="003905A5" w:rsidRDefault="003905A5" w:rsidP="00D318D1">
      <w:pPr>
        <w:pStyle w:val="ListParagraph"/>
        <w:numPr>
          <w:ilvl w:val="1"/>
          <w:numId w:val="30"/>
        </w:numPr>
      </w:pPr>
      <w:r>
        <w:t>Review Mural</w:t>
      </w:r>
    </w:p>
    <w:p w14:paraId="5CA1B589" w14:textId="07980B0E" w:rsidR="00E44304" w:rsidRDefault="00E44304" w:rsidP="00D318D1">
      <w:pPr>
        <w:pStyle w:val="ListParagraph"/>
        <w:numPr>
          <w:ilvl w:val="1"/>
          <w:numId w:val="30"/>
        </w:numPr>
      </w:pPr>
      <w:r>
        <w:t xml:space="preserve">Check use cases: DSE, PM deck, </w:t>
      </w:r>
    </w:p>
    <w:p w14:paraId="6EECBB3A" w14:textId="0F089DAD" w:rsidR="00E44304" w:rsidRDefault="00E44304" w:rsidP="00D318D1">
      <w:pPr>
        <w:pStyle w:val="ListParagraph"/>
        <w:numPr>
          <w:ilvl w:val="1"/>
          <w:numId w:val="30"/>
        </w:numPr>
      </w:pPr>
      <w:r>
        <w:t>Ask about use cases on the prep call</w:t>
      </w:r>
    </w:p>
    <w:p w14:paraId="7060BF87" w14:textId="4414CDB3" w:rsidR="00E671F8" w:rsidRDefault="00E671F8" w:rsidP="004D624E">
      <w:pPr>
        <w:pStyle w:val="ListParagraph"/>
        <w:numPr>
          <w:ilvl w:val="0"/>
          <w:numId w:val="30"/>
        </w:numPr>
      </w:pPr>
      <w:r>
        <w:t>Claire</w:t>
      </w:r>
    </w:p>
    <w:p w14:paraId="0E495174" w14:textId="71348391" w:rsidR="00300D4F" w:rsidRDefault="00300D4F" w:rsidP="004D624E">
      <w:pPr>
        <w:pStyle w:val="ListParagraph"/>
        <w:numPr>
          <w:ilvl w:val="0"/>
          <w:numId w:val="30"/>
        </w:numPr>
      </w:pPr>
      <w:r>
        <w:t>Migrate data to Mac</w:t>
      </w:r>
    </w:p>
    <w:p w14:paraId="69DFDA70" w14:textId="64BF0BE7" w:rsidR="001C1FD5" w:rsidRDefault="001C1FD5" w:rsidP="001C1FD5">
      <w:pPr>
        <w:pStyle w:val="ListParagraph"/>
        <w:numPr>
          <w:ilvl w:val="1"/>
          <w:numId w:val="30"/>
        </w:numPr>
      </w:pPr>
      <w:r>
        <w:t>Clean desktop</w:t>
      </w:r>
    </w:p>
    <w:p w14:paraId="10388B71" w14:textId="2B2B78DF" w:rsidR="001C1FD5" w:rsidRDefault="001C1FD5" w:rsidP="001C1FD5">
      <w:pPr>
        <w:pStyle w:val="ListParagraph"/>
        <w:numPr>
          <w:ilvl w:val="1"/>
          <w:numId w:val="30"/>
        </w:numPr>
      </w:pPr>
      <w:r>
        <w:t>Clean files</w:t>
      </w:r>
    </w:p>
    <w:p w14:paraId="3DC8BD88" w14:textId="0C388D98" w:rsidR="001C1FD5" w:rsidRDefault="00B607CC" w:rsidP="001C1FD5">
      <w:pPr>
        <w:pStyle w:val="ListParagraph"/>
        <w:numPr>
          <w:ilvl w:val="1"/>
          <w:numId w:val="30"/>
        </w:numPr>
      </w:pPr>
      <w:r>
        <w:t>Copy folders over</w:t>
      </w:r>
    </w:p>
    <w:p w14:paraId="704B1831" w14:textId="38CA7F7C" w:rsidR="00A369A3" w:rsidRDefault="00A369A3" w:rsidP="004D624E">
      <w:pPr>
        <w:pStyle w:val="ListParagraph"/>
        <w:numPr>
          <w:ilvl w:val="0"/>
          <w:numId w:val="30"/>
        </w:numPr>
      </w:pPr>
      <w:r>
        <w:t>Create Demo for CE Lab</w:t>
      </w:r>
    </w:p>
    <w:p w14:paraId="41905F37" w14:textId="2864EC8E" w:rsidR="005A7F00" w:rsidRDefault="005A7F00" w:rsidP="005A7F00">
      <w:pPr>
        <w:pStyle w:val="ListParagraph"/>
        <w:numPr>
          <w:ilvl w:val="1"/>
          <w:numId w:val="30"/>
        </w:numPr>
      </w:pPr>
      <w:r>
        <w:t>Demo print screens in PP + description what I am doing</w:t>
      </w:r>
    </w:p>
    <w:p w14:paraId="42D3D81B" w14:textId="007BD8EA" w:rsidR="005A7F00" w:rsidRDefault="005A7F00" w:rsidP="005A7F00">
      <w:pPr>
        <w:pStyle w:val="ListParagraph"/>
        <w:numPr>
          <w:ilvl w:val="1"/>
          <w:numId w:val="30"/>
        </w:numPr>
      </w:pPr>
      <w:r>
        <w:t>Key set up steps</w:t>
      </w:r>
    </w:p>
    <w:p w14:paraId="7F987F70" w14:textId="0657C5C7" w:rsidR="00553AC1" w:rsidRDefault="00553AC1" w:rsidP="004D624E">
      <w:pPr>
        <w:pStyle w:val="ListParagraph"/>
        <w:numPr>
          <w:ilvl w:val="0"/>
          <w:numId w:val="30"/>
        </w:numPr>
      </w:pPr>
      <w:r>
        <w:t>Check YOU</w:t>
      </w:r>
    </w:p>
    <w:p w14:paraId="200DCD4C" w14:textId="47232329" w:rsidR="00576B08" w:rsidRDefault="00576B08" w:rsidP="004D624E">
      <w:pPr>
        <w:pStyle w:val="ListParagraph"/>
        <w:numPr>
          <w:ilvl w:val="0"/>
          <w:numId w:val="30"/>
        </w:numPr>
      </w:pPr>
      <w:r>
        <w:t>CE training</w:t>
      </w:r>
    </w:p>
    <w:p w14:paraId="2A08A4BA" w14:textId="42C765AF" w:rsidR="00576B08" w:rsidRDefault="00576B08" w:rsidP="00576B08">
      <w:pPr>
        <w:pStyle w:val="ListParagraph"/>
        <w:numPr>
          <w:ilvl w:val="1"/>
          <w:numId w:val="30"/>
        </w:numPr>
      </w:pPr>
      <w:r>
        <w:t xml:space="preserve">Create new instance of WML and use within tutorial – it seems, I </w:t>
      </w:r>
      <w:proofErr w:type="spellStart"/>
      <w:r>
        <w:t>can not</w:t>
      </w:r>
      <w:proofErr w:type="spellEnd"/>
      <w:r>
        <w:t xml:space="preserve"> use my existing instance</w:t>
      </w:r>
    </w:p>
    <w:p w14:paraId="02277B25" w14:textId="41922E7A" w:rsidR="004D624E" w:rsidRDefault="004D624E" w:rsidP="004D624E">
      <w:pPr>
        <w:pStyle w:val="ListParagraph"/>
        <w:numPr>
          <w:ilvl w:val="0"/>
          <w:numId w:val="30"/>
        </w:numPr>
      </w:pPr>
      <w:r>
        <w:t>Slack to Rob and Simeon with the recap</w:t>
      </w:r>
    </w:p>
    <w:p w14:paraId="42EB4348" w14:textId="002AFA28" w:rsidR="003D6BF3" w:rsidRDefault="003D6BF3" w:rsidP="004D624E">
      <w:pPr>
        <w:pStyle w:val="ListParagraph"/>
        <w:numPr>
          <w:ilvl w:val="0"/>
          <w:numId w:val="30"/>
        </w:numPr>
      </w:pPr>
      <w:r>
        <w:t>Demo</w:t>
      </w:r>
    </w:p>
    <w:p w14:paraId="0BCB6ECE" w14:textId="68E61ABB" w:rsidR="003D6BF3" w:rsidRDefault="003D6BF3" w:rsidP="003D6BF3">
      <w:pPr>
        <w:pStyle w:val="ListParagraph"/>
        <w:numPr>
          <w:ilvl w:val="1"/>
          <w:numId w:val="30"/>
        </w:numPr>
      </w:pPr>
      <w:r>
        <w:t>Create print screen demo from the CE training lab</w:t>
      </w:r>
    </w:p>
    <w:p w14:paraId="220B70E9" w14:textId="5067C367" w:rsidR="009D4A84" w:rsidRDefault="009D4A84" w:rsidP="00254239">
      <w:pPr>
        <w:pStyle w:val="ListParagraph"/>
        <w:numPr>
          <w:ilvl w:val="0"/>
          <w:numId w:val="30"/>
        </w:numPr>
      </w:pPr>
      <w:r>
        <w:t>Reply AskHR</w:t>
      </w:r>
    </w:p>
    <w:p w14:paraId="37C02581" w14:textId="64E83373" w:rsidR="007F3BA6" w:rsidRDefault="007F3BA6" w:rsidP="00254239">
      <w:pPr>
        <w:pStyle w:val="ListParagraph"/>
        <w:numPr>
          <w:ilvl w:val="0"/>
          <w:numId w:val="30"/>
        </w:numPr>
      </w:pPr>
      <w:r>
        <w:t>DSK – check if Boris find out about use of SAS and real-time scoring in OTP</w:t>
      </w:r>
    </w:p>
    <w:p w14:paraId="140ABE3F" w14:textId="6813B709" w:rsidR="0037438E" w:rsidRDefault="0037438E" w:rsidP="00254239">
      <w:pPr>
        <w:pStyle w:val="ListParagraph"/>
        <w:numPr>
          <w:ilvl w:val="0"/>
          <w:numId w:val="30"/>
        </w:numPr>
      </w:pPr>
      <w:proofErr w:type="gramStart"/>
      <w:r>
        <w:t>You</w:t>
      </w:r>
      <w:proofErr w:type="gramEnd"/>
      <w:r>
        <w:t xml:space="preserve"> elections after 2</w:t>
      </w:r>
      <w:r w:rsidRPr="0037438E">
        <w:rPr>
          <w:vertAlign w:val="superscript"/>
        </w:rPr>
        <w:t>nd</w:t>
      </w:r>
      <w:r>
        <w:t xml:space="preserve"> of Dec 2022</w:t>
      </w:r>
    </w:p>
    <w:p w14:paraId="11B9C376" w14:textId="77777777" w:rsidR="00B43F5F" w:rsidRPr="00B43F5F" w:rsidRDefault="00B43F5F" w:rsidP="00467D74">
      <w:pPr>
        <w:pStyle w:val="ListParagraph"/>
        <w:numPr>
          <w:ilvl w:val="0"/>
          <w:numId w:val="30"/>
        </w:numPr>
        <w:rPr>
          <w:rStyle w:val="vi1oh"/>
          <w:sz w:val="16"/>
          <w:szCs w:val="16"/>
        </w:rPr>
      </w:pPr>
      <w:r w:rsidRPr="00B43F5F">
        <w:rPr>
          <w:rStyle w:val="vi1oh"/>
          <w:sz w:val="16"/>
          <w:szCs w:val="16"/>
        </w:rPr>
        <w:t>Morgan Stanley</w:t>
      </w:r>
    </w:p>
    <w:p w14:paraId="3F708760" w14:textId="340A7F13" w:rsidR="00B43F5F" w:rsidRPr="00B43F5F" w:rsidRDefault="00B43F5F" w:rsidP="00B43F5F">
      <w:pPr>
        <w:pStyle w:val="ListParagraph"/>
        <w:numPr>
          <w:ilvl w:val="1"/>
          <w:numId w:val="30"/>
        </w:numPr>
        <w:rPr>
          <w:sz w:val="16"/>
          <w:szCs w:val="16"/>
        </w:rPr>
      </w:pPr>
      <w:r w:rsidRPr="00B43F5F">
        <w:rPr>
          <w:rStyle w:val="vi1oh"/>
          <w:sz w:val="16"/>
          <w:szCs w:val="16"/>
        </w:rPr>
        <w:t>PLEASE REVIEW: IMPORTANT U.S. TAX INFORMATION AND DOCUMENT REQUEST</w:t>
      </w:r>
    </w:p>
    <w:p w14:paraId="2CACEDB7" w14:textId="671F8650" w:rsidR="00254239" w:rsidRPr="00B43F5F" w:rsidRDefault="009F7861" w:rsidP="00467D74">
      <w:pPr>
        <w:pStyle w:val="ListParagraph"/>
        <w:numPr>
          <w:ilvl w:val="0"/>
          <w:numId w:val="30"/>
        </w:numPr>
        <w:rPr>
          <w:highlight w:val="lightGray"/>
        </w:rPr>
      </w:pPr>
      <w:r w:rsidRPr="00B43F5F">
        <w:rPr>
          <w:highlight w:val="lightGray"/>
        </w:rPr>
        <w:t>Peter Watson</w:t>
      </w:r>
    </w:p>
    <w:p w14:paraId="022DA3A7" w14:textId="501765E5" w:rsidR="00B01F1E" w:rsidRDefault="00B01F1E" w:rsidP="00467D74">
      <w:pPr>
        <w:pStyle w:val="ListParagraph"/>
        <w:numPr>
          <w:ilvl w:val="0"/>
          <w:numId w:val="30"/>
        </w:numPr>
      </w:pPr>
      <w:r>
        <w:t>Case Study</w:t>
      </w:r>
    </w:p>
    <w:p w14:paraId="34FC17CE" w14:textId="14364CD1" w:rsidR="00076CA6" w:rsidRDefault="00076CA6" w:rsidP="00467D74">
      <w:pPr>
        <w:pStyle w:val="ListParagraph"/>
        <w:numPr>
          <w:ilvl w:val="0"/>
          <w:numId w:val="30"/>
        </w:numPr>
      </w:pPr>
      <w:r>
        <w:t>Check Sales Force</w:t>
      </w:r>
    </w:p>
    <w:p w14:paraId="694203D2" w14:textId="05D0C401" w:rsidR="00B64868" w:rsidRDefault="00B64868" w:rsidP="00467D74">
      <w:pPr>
        <w:pStyle w:val="ListParagraph"/>
        <w:numPr>
          <w:ilvl w:val="0"/>
          <w:numId w:val="30"/>
        </w:numPr>
      </w:pPr>
      <w:proofErr w:type="spellStart"/>
      <w:r>
        <w:t>Summarise</w:t>
      </w:r>
      <w:proofErr w:type="spellEnd"/>
      <w:r>
        <w:t xml:space="preserve"> DSK Bank</w:t>
      </w:r>
      <w:r w:rsidR="00C02D6B">
        <w:t xml:space="preserve"> – fill qualification spreadsheet + summary doc</w:t>
      </w:r>
    </w:p>
    <w:p w14:paraId="2F87ED00" w14:textId="716B4049" w:rsidR="004633B4" w:rsidRDefault="004633B4" w:rsidP="00467D74">
      <w:pPr>
        <w:pStyle w:val="ListParagraph"/>
        <w:numPr>
          <w:ilvl w:val="0"/>
          <w:numId w:val="30"/>
        </w:numPr>
      </w:pPr>
      <w:r>
        <w:t>TME IT</w:t>
      </w:r>
    </w:p>
    <w:p w14:paraId="279E835D" w14:textId="33685E96" w:rsidR="007E64AC" w:rsidRPr="00A0573F" w:rsidRDefault="007E64AC" w:rsidP="004633B4">
      <w:pPr>
        <w:pStyle w:val="ListParagraph"/>
        <w:numPr>
          <w:ilvl w:val="1"/>
          <w:numId w:val="30"/>
        </w:numPr>
        <w:rPr>
          <w:highlight w:val="yellow"/>
        </w:rPr>
      </w:pPr>
      <w:r w:rsidRPr="00A0573F">
        <w:rPr>
          <w:highlight w:val="yellow"/>
        </w:rPr>
        <w:t>Finish DS slides</w:t>
      </w:r>
    </w:p>
    <w:p w14:paraId="53B6999A" w14:textId="0B07B06C" w:rsidR="004633B4" w:rsidRPr="00A0573F" w:rsidRDefault="001E54D4" w:rsidP="004633B4">
      <w:pPr>
        <w:pStyle w:val="ListParagraph"/>
        <w:numPr>
          <w:ilvl w:val="1"/>
          <w:numId w:val="30"/>
        </w:numPr>
        <w:rPr>
          <w:highlight w:val="yellow"/>
        </w:rPr>
      </w:pPr>
      <w:r w:rsidRPr="00A0573F">
        <w:rPr>
          <w:highlight w:val="yellow"/>
        </w:rPr>
        <w:t>MVP description for data science and use case</w:t>
      </w:r>
    </w:p>
    <w:p w14:paraId="6BEA772C" w14:textId="7642519E" w:rsidR="00467D74" w:rsidRDefault="00F3288F" w:rsidP="00467D74">
      <w:pPr>
        <w:pStyle w:val="ListParagraph"/>
        <w:numPr>
          <w:ilvl w:val="0"/>
          <w:numId w:val="30"/>
        </w:numPr>
      </w:pPr>
      <w:r>
        <w:t>ARCHITECTS</w:t>
      </w:r>
    </w:p>
    <w:p w14:paraId="2061C1FA" w14:textId="3FCC6B78" w:rsidR="007D734A" w:rsidRPr="00795D86" w:rsidRDefault="006416BC" w:rsidP="007D734A">
      <w:pPr>
        <w:pStyle w:val="ListParagraph"/>
        <w:numPr>
          <w:ilvl w:val="1"/>
          <w:numId w:val="30"/>
        </w:numPr>
        <w:rPr>
          <w:highlight w:val="yellow"/>
        </w:rPr>
      </w:pPr>
      <w:r w:rsidRPr="00795D86">
        <w:rPr>
          <w:highlight w:val="yellow"/>
        </w:rPr>
        <w:t>Save and share recording</w:t>
      </w:r>
    </w:p>
    <w:p w14:paraId="02A7A1C4" w14:textId="59747FAE" w:rsidR="00805E6B" w:rsidRDefault="00805E6B" w:rsidP="00467D74">
      <w:pPr>
        <w:pStyle w:val="ListParagraph"/>
        <w:numPr>
          <w:ilvl w:val="0"/>
          <w:numId w:val="30"/>
        </w:numPr>
      </w:pPr>
      <w:r>
        <w:t xml:space="preserve">Get back to </w:t>
      </w:r>
      <w:proofErr w:type="spellStart"/>
      <w:r>
        <w:t>Ankisza</w:t>
      </w:r>
      <w:proofErr w:type="spellEnd"/>
    </w:p>
    <w:p w14:paraId="12953C2E" w14:textId="2830A422" w:rsidR="005D7867" w:rsidRDefault="005D7867" w:rsidP="00467D74">
      <w:pPr>
        <w:pStyle w:val="ListParagraph"/>
        <w:numPr>
          <w:ilvl w:val="0"/>
          <w:numId w:val="30"/>
        </w:numPr>
      </w:pPr>
      <w:r>
        <w:t>Expenses</w:t>
      </w:r>
    </w:p>
    <w:p w14:paraId="2AEFDCC0" w14:textId="72005A4D" w:rsidR="00467D74" w:rsidRDefault="00467D74" w:rsidP="00467D74">
      <w:pPr>
        <w:pStyle w:val="ListParagraph"/>
        <w:numPr>
          <w:ilvl w:val="0"/>
          <w:numId w:val="30"/>
        </w:numPr>
      </w:pPr>
      <w:r>
        <w:t>REFRESH</w:t>
      </w:r>
    </w:p>
    <w:p w14:paraId="6FE67244" w14:textId="578E8C8A" w:rsidR="00A80EC3" w:rsidRDefault="00467D74" w:rsidP="008671D5">
      <w:pPr>
        <w:pStyle w:val="ListParagraph"/>
        <w:numPr>
          <w:ilvl w:val="1"/>
          <w:numId w:val="30"/>
        </w:numPr>
      </w:pPr>
      <w:r>
        <w:t xml:space="preserve">View message history to check for the reply: </w:t>
      </w:r>
      <w:hyperlink r:id="rId33" w:anchor="/" w:history="1">
        <w:r w:rsidR="00E054DF" w:rsidRPr="00F005AF">
          <w:rPr>
            <w:rStyle w:val="Hyperlink"/>
          </w:rPr>
          <w:t>https://devices.wdc1a.cirrus.ibm.com/#/</w:t>
        </w:r>
      </w:hyperlink>
    </w:p>
    <w:p w14:paraId="5DE5263B" w14:textId="74871D93" w:rsidR="00DE47CB" w:rsidRPr="00C21B76" w:rsidRDefault="00DE47CB" w:rsidP="00C21B76">
      <w:pPr>
        <w:pStyle w:val="ListParagraph"/>
        <w:numPr>
          <w:ilvl w:val="0"/>
          <w:numId w:val="30"/>
        </w:numPr>
      </w:pPr>
      <w:r>
        <w:t xml:space="preserve">Your learning assignments (one past due and one due shortly) </w:t>
      </w:r>
      <w:hyperlink r:id="rId34" w:history="1">
        <w:r w:rsidRPr="00F86D52">
          <w:rPr>
            <w:rStyle w:val="Hyperlink"/>
          </w:rPr>
          <w:t>https://yourlearning.ibm.com/learning/required</w:t>
        </w:r>
      </w:hyperlink>
    </w:p>
    <w:p w14:paraId="72714673" w14:textId="41A465D6" w:rsidR="00874B80" w:rsidRPr="00E9519F" w:rsidRDefault="00E9519F" w:rsidP="005362BE">
      <w:pPr>
        <w:pStyle w:val="ListParagraph"/>
        <w:rPr>
          <w:b/>
          <w:bCs/>
        </w:rPr>
      </w:pPr>
      <w:r w:rsidRPr="00E9519F">
        <w:rPr>
          <w:b/>
          <w:bCs/>
        </w:rPr>
        <w:t>Dev</w:t>
      </w:r>
    </w:p>
    <w:p w14:paraId="6891EFAB" w14:textId="428BE84D" w:rsidR="00A11186" w:rsidRPr="00825CF6" w:rsidRDefault="00E9519F" w:rsidP="00825CF6">
      <w:pPr>
        <w:pStyle w:val="ListParagraph"/>
        <w:numPr>
          <w:ilvl w:val="1"/>
          <w:numId w:val="30"/>
        </w:numPr>
        <w:rPr>
          <w:highlight w:val="lightGray"/>
        </w:rPr>
      </w:pPr>
      <w:r w:rsidRPr="00E45509">
        <w:rPr>
          <w:highlight w:val="lightGray"/>
        </w:rPr>
        <w:t>Ask Leonid about examples for (Skip character, Table template export)</w:t>
      </w:r>
    </w:p>
    <w:p w14:paraId="36517C08" w14:textId="378EF224" w:rsidR="00A11186" w:rsidRDefault="00100F3F" w:rsidP="00A11186">
      <w:pPr>
        <w:pStyle w:val="ListParagraph"/>
        <w:numPr>
          <w:ilvl w:val="0"/>
          <w:numId w:val="30"/>
        </w:numPr>
      </w:pPr>
      <w:r>
        <w:t>Dep of Agri case study</w:t>
      </w:r>
    </w:p>
    <w:p w14:paraId="37F7BEDE" w14:textId="5E335324" w:rsidR="00421F22" w:rsidRDefault="00421F22" w:rsidP="003E578F">
      <w:pPr>
        <w:pStyle w:val="ListParagraph"/>
        <w:numPr>
          <w:ilvl w:val="0"/>
          <w:numId w:val="30"/>
        </w:numPr>
      </w:pPr>
      <w:r>
        <w:t xml:space="preserve">Get back to </w:t>
      </w:r>
      <w:r w:rsidR="0080433F">
        <w:t>Marko</w:t>
      </w:r>
    </w:p>
    <w:p w14:paraId="7209737A" w14:textId="77777777" w:rsidR="00A11186" w:rsidRDefault="00A11186" w:rsidP="003E578F">
      <w:pPr>
        <w:pStyle w:val="ListParagraph"/>
        <w:numPr>
          <w:ilvl w:val="0"/>
          <w:numId w:val="30"/>
        </w:numPr>
      </w:pPr>
    </w:p>
    <w:p w14:paraId="112C02FC" w14:textId="389E1A28" w:rsidR="002A7E6F" w:rsidRDefault="002A7E6F" w:rsidP="003E578F">
      <w:pPr>
        <w:pStyle w:val="ListParagraph"/>
        <w:numPr>
          <w:ilvl w:val="0"/>
          <w:numId w:val="30"/>
        </w:numPr>
      </w:pPr>
      <w:r>
        <w:t>Bike event</w:t>
      </w:r>
    </w:p>
    <w:p w14:paraId="5143A6BE" w14:textId="60291B1F" w:rsidR="000760AD" w:rsidRDefault="000760AD" w:rsidP="003E578F">
      <w:pPr>
        <w:pStyle w:val="ListParagraph"/>
        <w:numPr>
          <w:ilvl w:val="0"/>
          <w:numId w:val="30"/>
        </w:numPr>
      </w:pPr>
      <w:r>
        <w:t xml:space="preserve">Review assets provided by </w:t>
      </w:r>
      <w:proofErr w:type="spellStart"/>
      <w:r>
        <w:t>Aco</w:t>
      </w:r>
      <w:proofErr w:type="spellEnd"/>
    </w:p>
    <w:p w14:paraId="106D5DF1" w14:textId="213D9E72" w:rsidR="00A17F33" w:rsidRPr="006F5844" w:rsidRDefault="00A17F33" w:rsidP="003E578F">
      <w:pPr>
        <w:pStyle w:val="ListParagraph"/>
        <w:numPr>
          <w:ilvl w:val="0"/>
          <w:numId w:val="30"/>
        </w:numPr>
        <w:rPr>
          <w:highlight w:val="lightGray"/>
        </w:rPr>
      </w:pPr>
      <w:r w:rsidRPr="006F5844">
        <w:rPr>
          <w:highlight w:val="lightGray"/>
        </w:rPr>
        <w:t>Ping Mike</w:t>
      </w:r>
    </w:p>
    <w:p w14:paraId="6029D9E6" w14:textId="0ED893D2" w:rsidR="00390C20" w:rsidRPr="00612E6A" w:rsidRDefault="00390C20" w:rsidP="00612E6A">
      <w:pPr>
        <w:pStyle w:val="ListParagraph"/>
        <w:numPr>
          <w:ilvl w:val="0"/>
          <w:numId w:val="30"/>
        </w:numPr>
        <w:rPr>
          <w:rStyle w:val="15gqbtuta5zvwkgntkvx90"/>
          <w:b/>
          <w:bCs/>
        </w:rPr>
      </w:pPr>
      <w:r w:rsidRPr="00962A0D">
        <w:rPr>
          <w:rStyle w:val="15gqbtuta5zvwkgntkvx90"/>
          <w:b/>
          <w:bCs/>
        </w:rPr>
        <w:t>Swedbank</w:t>
      </w:r>
    </w:p>
    <w:p w14:paraId="6503C0E0" w14:textId="30071BB9" w:rsidR="00612E6A" w:rsidRDefault="00612E6A" w:rsidP="00612E6A">
      <w:pPr>
        <w:pStyle w:val="ListParagraph"/>
        <w:numPr>
          <w:ilvl w:val="1"/>
          <w:numId w:val="30"/>
        </w:numPr>
      </w:pPr>
      <w:r>
        <w:t>1 Week for Kerberos and SSO questions</w:t>
      </w:r>
    </w:p>
    <w:p w14:paraId="5C0B40CB" w14:textId="77777777" w:rsidR="00612E6A" w:rsidRDefault="00612E6A" w:rsidP="00612E6A">
      <w:pPr>
        <w:pStyle w:val="ListParagraph"/>
        <w:numPr>
          <w:ilvl w:val="1"/>
          <w:numId w:val="30"/>
        </w:numPr>
      </w:pPr>
      <w:r>
        <w:lastRenderedPageBreak/>
        <w:t xml:space="preserve">2 Week – come back with SSO release data + show connections to Teradata and Oracle </w:t>
      </w:r>
    </w:p>
    <w:p w14:paraId="36C18968" w14:textId="77777777" w:rsidR="00612E6A" w:rsidRDefault="00612E6A" w:rsidP="00612E6A">
      <w:pPr>
        <w:pStyle w:val="ListParagraph"/>
        <w:numPr>
          <w:ilvl w:val="1"/>
          <w:numId w:val="30"/>
        </w:numPr>
      </w:pPr>
      <w:r>
        <w:t>3. Set up call where you step through Swedbank report:   Invite Anna-Louisa and Matt, Ronald and Elena</w:t>
      </w:r>
    </w:p>
    <w:p w14:paraId="70B18337" w14:textId="7EE429AE" w:rsidR="00612E6A" w:rsidRPr="00612E6A" w:rsidRDefault="00612E6A" w:rsidP="00612E6A">
      <w:pPr>
        <w:pStyle w:val="ListParagraph"/>
        <w:numPr>
          <w:ilvl w:val="1"/>
          <w:numId w:val="30"/>
        </w:numPr>
        <w:rPr>
          <w:rStyle w:val="15gqbtuta5zvwkgntkvx90"/>
        </w:rPr>
      </w:pPr>
      <w:r>
        <w:t>4. Send Slack message with the new table</w:t>
      </w:r>
    </w:p>
    <w:p w14:paraId="58BB2DEA" w14:textId="2D855F9B" w:rsidR="00F40BCF" w:rsidRPr="00612E6A" w:rsidRDefault="00612E6A" w:rsidP="00390C20">
      <w:pPr>
        <w:pStyle w:val="ListParagraph"/>
        <w:numPr>
          <w:ilvl w:val="1"/>
          <w:numId w:val="30"/>
        </w:numPr>
        <w:rPr>
          <w:rStyle w:val="15gqbtuta5zvwkgntkvx90"/>
          <w:highlight w:val="lightGray"/>
        </w:rPr>
      </w:pPr>
      <w:r w:rsidRPr="00612E6A">
        <w:rPr>
          <w:rStyle w:val="15gqbtuta5zvwkgntkvx90"/>
          <w:highlight w:val="lightGray"/>
        </w:rPr>
        <w:t>A</w:t>
      </w:r>
      <w:r w:rsidR="00F40BCF" w:rsidRPr="00612E6A">
        <w:rPr>
          <w:rStyle w:val="15gqbtuta5zvwkgntkvx90"/>
          <w:highlight w:val="lightGray"/>
        </w:rPr>
        <w:t xml:space="preserve">HA! For Rob to submit </w:t>
      </w:r>
    </w:p>
    <w:p w14:paraId="5C7D065C" w14:textId="7DE4ED3C" w:rsidR="007F51BC" w:rsidRDefault="005E729B" w:rsidP="00390C20">
      <w:pPr>
        <w:pStyle w:val="ListParagraph"/>
        <w:numPr>
          <w:ilvl w:val="1"/>
          <w:numId w:val="30"/>
        </w:numPr>
        <w:rPr>
          <w:rStyle w:val="15gqbtuta5zvwkgntkvx90"/>
        </w:rPr>
      </w:pPr>
      <w:r>
        <w:rPr>
          <w:rStyle w:val="15gqbtuta5zvwkgntkvx90"/>
        </w:rPr>
        <w:t>Priorities</w:t>
      </w:r>
      <w:r w:rsidR="007F51BC">
        <w:rPr>
          <w:rStyle w:val="15gqbtuta5zvwkgntkvx90"/>
        </w:rPr>
        <w:t xml:space="preserve"> outstanding </w:t>
      </w:r>
      <w:r>
        <w:rPr>
          <w:rStyle w:val="15gqbtuta5zvwkgntkvx90"/>
        </w:rPr>
        <w:t>issues for our development – discuss with them on Fri</w:t>
      </w:r>
      <w:r w:rsidR="00076BB2">
        <w:rPr>
          <w:rStyle w:val="15gqbtuta5zvwkgntkvx90"/>
        </w:rPr>
        <w:t xml:space="preserve"> (create a table with name, </w:t>
      </w:r>
      <w:r w:rsidR="0014678B">
        <w:rPr>
          <w:rStyle w:val="15gqbtuta5zvwkgntkvx90"/>
        </w:rPr>
        <w:t xml:space="preserve">priority, workaround, </w:t>
      </w:r>
      <w:proofErr w:type="gramStart"/>
      <w:r w:rsidR="0014678B">
        <w:rPr>
          <w:rStyle w:val="15gqbtuta5zvwkgntkvx90"/>
        </w:rPr>
        <w:t>etc..</w:t>
      </w:r>
      <w:proofErr w:type="gramEnd"/>
      <w:r w:rsidR="0014678B">
        <w:rPr>
          <w:rStyle w:val="15gqbtuta5zvwkgntkvx90"/>
        </w:rPr>
        <w:t>)</w:t>
      </w:r>
    </w:p>
    <w:p w14:paraId="526E0085" w14:textId="3EA666BB" w:rsidR="00A103E4" w:rsidRDefault="00A103E4" w:rsidP="00390C20">
      <w:pPr>
        <w:pStyle w:val="ListParagraph"/>
        <w:numPr>
          <w:ilvl w:val="1"/>
          <w:numId w:val="30"/>
        </w:numPr>
        <w:rPr>
          <w:rStyle w:val="15gqbtuta5zvwkgntkvx90"/>
        </w:rPr>
      </w:pPr>
      <w:r>
        <w:rPr>
          <w:rStyle w:val="15gqbtuta5zvwkgntkvx90"/>
        </w:rPr>
        <w:t>Give Leonid heads up before Friday</w:t>
      </w:r>
    </w:p>
    <w:p w14:paraId="27AF1ECD" w14:textId="12C962AB" w:rsidR="004E28CA" w:rsidRDefault="004E28CA" w:rsidP="00390C20">
      <w:pPr>
        <w:pStyle w:val="ListParagraph"/>
        <w:numPr>
          <w:ilvl w:val="1"/>
          <w:numId w:val="30"/>
        </w:numPr>
        <w:rPr>
          <w:rStyle w:val="15gqbtuta5zvwkgntkvx90"/>
        </w:rPr>
      </w:pPr>
      <w:r>
        <w:rPr>
          <w:rStyle w:val="15gqbtuta5zvwkgntkvx90"/>
        </w:rPr>
        <w:t xml:space="preserve">Elena </w:t>
      </w:r>
      <w:proofErr w:type="spellStart"/>
      <w:r>
        <w:rPr>
          <w:rStyle w:val="15gqbtuta5zvwkgntkvx90"/>
        </w:rPr>
        <w:t>tp</w:t>
      </w:r>
      <w:proofErr w:type="spellEnd"/>
      <w:r>
        <w:rPr>
          <w:rStyle w:val="15gqbtuta5zvwkgntkvx90"/>
        </w:rPr>
        <w:t xml:space="preserve"> share </w:t>
      </w:r>
      <w:proofErr w:type="spellStart"/>
      <w:r>
        <w:rPr>
          <w:rStyle w:val="15gqbtuta5zvwkgntkvx90"/>
        </w:rPr>
        <w:t>skytap</w:t>
      </w:r>
      <w:proofErr w:type="spellEnd"/>
      <w:r>
        <w:rPr>
          <w:rStyle w:val="15gqbtuta5zvwkgntkvx90"/>
        </w:rPr>
        <w:t xml:space="preserve"> link – Dusan to record and put in DSE cluster</w:t>
      </w:r>
    </w:p>
    <w:p w14:paraId="74C653D2" w14:textId="77777777" w:rsidR="00390C20" w:rsidRPr="003E578F" w:rsidRDefault="00390C20" w:rsidP="00962A0D">
      <w:pPr>
        <w:pStyle w:val="ListParagraph"/>
        <w:ind w:left="1440"/>
        <w:rPr>
          <w:rStyle w:val="15gqbtuta5zvwkgntkvx90"/>
        </w:rPr>
      </w:pPr>
    </w:p>
    <w:p w14:paraId="5957ADBC" w14:textId="0122C1DB" w:rsidR="005E0FBA" w:rsidRPr="00B90B8B" w:rsidRDefault="00BE4728" w:rsidP="00B90B8B">
      <w:pPr>
        <w:pStyle w:val="ListParagraph"/>
        <w:numPr>
          <w:ilvl w:val="0"/>
          <w:numId w:val="30"/>
        </w:numPr>
        <w:rPr>
          <w:rStyle w:val="15gqbtuta5zvwkgntkvx90"/>
          <w:rFonts w:ascii="Times New Roman" w:eastAsia="Times New Roman" w:hAnsi="Times New Roman" w:cs="Times New Roman"/>
          <w:lang w:val="en-GB" w:eastAsia="en-GB"/>
        </w:rPr>
      </w:pPr>
      <w:proofErr w:type="spellStart"/>
      <w:r w:rsidRPr="00B90B8B">
        <w:rPr>
          <w:rStyle w:val="15gqbtuta5zvwkgntkvx90"/>
          <w:rFonts w:ascii="Times New Roman" w:eastAsia="Times New Roman" w:hAnsi="Times New Roman" w:cs="Times New Roman"/>
          <w:lang w:val="en-GB" w:eastAsia="en-GB"/>
        </w:rPr>
        <w:t>Norsk</w:t>
      </w:r>
      <w:proofErr w:type="spellEnd"/>
      <w:r w:rsidRPr="00B90B8B">
        <w:rPr>
          <w:rStyle w:val="15gqbtuta5zvwkgntkvx90"/>
          <w:rFonts w:ascii="Times New Roman" w:eastAsia="Times New Roman" w:hAnsi="Times New Roman" w:cs="Times New Roman"/>
          <w:lang w:val="en-GB" w:eastAsia="en-GB"/>
        </w:rPr>
        <w:t xml:space="preserve"> Tipping:</w:t>
      </w:r>
    </w:p>
    <w:p w14:paraId="1339FB87" w14:textId="1FA091E3" w:rsidR="00BE4728" w:rsidRPr="00FB7868" w:rsidRDefault="00FB7868" w:rsidP="00BE4728">
      <w:pPr>
        <w:pStyle w:val="ListParagraph"/>
        <w:numPr>
          <w:ilvl w:val="1"/>
          <w:numId w:val="30"/>
        </w:numPr>
        <w:rPr>
          <w:rStyle w:val="15gqbtuta5zvwkgntkvx90"/>
          <w:rFonts w:ascii="Times New Roman" w:eastAsia="Times New Roman" w:hAnsi="Times New Roman" w:cs="Times New Roman"/>
          <w:highlight w:val="yellow"/>
          <w:lang w:val="en-GB" w:eastAsia="en-GB"/>
        </w:rPr>
      </w:pPr>
      <w:r w:rsidRPr="00FB7868">
        <w:rPr>
          <w:rStyle w:val="15gqbtuta5zvwkgntkvx90"/>
          <w:rFonts w:ascii="Times New Roman" w:eastAsia="Times New Roman" w:hAnsi="Times New Roman" w:cs="Times New Roman"/>
          <w:highlight w:val="yellow"/>
          <w:lang w:val="en-GB" w:eastAsia="en-GB"/>
        </w:rPr>
        <w:t xml:space="preserve">Ask </w:t>
      </w:r>
      <w:proofErr w:type="spellStart"/>
      <w:r w:rsidRPr="00FB7868">
        <w:rPr>
          <w:rStyle w:val="15gqbtuta5zvwkgntkvx90"/>
          <w:rFonts w:ascii="Times New Roman" w:eastAsia="Times New Roman" w:hAnsi="Times New Roman" w:cs="Times New Roman"/>
          <w:highlight w:val="yellow"/>
          <w:lang w:val="en-GB" w:eastAsia="en-GB"/>
        </w:rPr>
        <w:t>Kjetil</w:t>
      </w:r>
      <w:proofErr w:type="spellEnd"/>
      <w:r w:rsidRPr="00FB7868">
        <w:rPr>
          <w:rStyle w:val="15gqbtuta5zvwkgntkvx90"/>
          <w:rFonts w:ascii="Times New Roman" w:eastAsia="Times New Roman" w:hAnsi="Times New Roman" w:cs="Times New Roman"/>
          <w:highlight w:val="yellow"/>
          <w:lang w:val="en-GB" w:eastAsia="en-GB"/>
        </w:rPr>
        <w:t xml:space="preserve"> questions</w:t>
      </w:r>
    </w:p>
    <w:p w14:paraId="15EDA426" w14:textId="4C61A730" w:rsidR="001170CF" w:rsidRDefault="001170CF"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Expenses</w:t>
      </w:r>
      <w:r w:rsidR="003E578F">
        <w:rPr>
          <w:rStyle w:val="15gqbtuta5zvwkgntkvx90"/>
          <w:rFonts w:ascii="Times New Roman" w:eastAsia="Times New Roman" w:hAnsi="Times New Roman" w:cs="Times New Roman"/>
          <w:lang w:val="en-GB" w:eastAsia="en-GB"/>
        </w:rPr>
        <w:t xml:space="preserve"> – Luc will share code with me and Mark Nolan from IBM. </w:t>
      </w:r>
    </w:p>
    <w:p w14:paraId="6B842B90" w14:textId="0B9D01C9" w:rsidR="003E578F" w:rsidRDefault="00927DAB" w:rsidP="00927DAB">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Is it lost – </w:t>
      </w:r>
      <w:proofErr w:type="spellStart"/>
      <w:r>
        <w:rPr>
          <w:rStyle w:val="15gqbtuta5zvwkgntkvx90"/>
          <w:rFonts w:ascii="Times New Roman" w:eastAsia="Times New Roman" w:hAnsi="Times New Roman" w:cs="Times New Roman"/>
          <w:lang w:val="en-GB" w:eastAsia="en-GB"/>
        </w:rPr>
        <w:t>Norsk</w:t>
      </w:r>
      <w:proofErr w:type="spellEnd"/>
      <w:r>
        <w:rPr>
          <w:rStyle w:val="15gqbtuta5zvwkgntkvx90"/>
          <w:rFonts w:ascii="Times New Roman" w:eastAsia="Times New Roman" w:hAnsi="Times New Roman" w:cs="Times New Roman"/>
          <w:lang w:val="en-GB" w:eastAsia="en-GB"/>
        </w:rPr>
        <w:t xml:space="preserve"> Tipping</w:t>
      </w:r>
      <w:r w:rsidR="001C78A3">
        <w:rPr>
          <w:rStyle w:val="15gqbtuta5zvwkgntkvx90"/>
          <w:rFonts w:ascii="Times New Roman" w:eastAsia="Times New Roman" w:hAnsi="Times New Roman" w:cs="Times New Roman"/>
          <w:lang w:val="en-GB" w:eastAsia="en-GB"/>
        </w:rPr>
        <w:t>?</w:t>
      </w:r>
    </w:p>
    <w:p w14:paraId="215A2A07" w14:textId="0F8C5E76" w:rsidR="001C78A3" w:rsidRDefault="001C78A3" w:rsidP="00927DAB">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Catch up with ZIPS</w:t>
      </w:r>
    </w:p>
    <w:p w14:paraId="30130BA9" w14:textId="2F3474CE" w:rsidR="00927DAB" w:rsidRDefault="00927DAB" w:rsidP="001C78A3">
      <w:pPr>
        <w:pStyle w:val="ListParagraph"/>
        <w:rPr>
          <w:rStyle w:val="15gqbtuta5zvwkgntkvx90"/>
          <w:rFonts w:ascii="Times New Roman" w:eastAsia="Times New Roman" w:hAnsi="Times New Roman" w:cs="Times New Roman"/>
          <w:lang w:val="en-GB" w:eastAsia="en-GB"/>
        </w:rPr>
      </w:pPr>
    </w:p>
    <w:p w14:paraId="237DE426" w14:textId="0DFC5093" w:rsidR="00927DAB" w:rsidRPr="00927DAB" w:rsidRDefault="00927DAB" w:rsidP="00927DAB">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Gave him some materials</w:t>
      </w:r>
    </w:p>
    <w:p w14:paraId="1CA7192A" w14:textId="444E966D" w:rsidR="00CB339C" w:rsidRDefault="00CB339C"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Swedbank</w:t>
      </w:r>
    </w:p>
    <w:p w14:paraId="43194A85" w14:textId="6D3D863E" w:rsidR="009A06D5" w:rsidRDefault="009A06D5" w:rsidP="00CB339C">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view RFP – see Anna’s tied up version</w:t>
      </w:r>
    </w:p>
    <w:p w14:paraId="2F7E3A7A" w14:textId="61F4C396" w:rsidR="009A06D5" w:rsidRDefault="007D489D" w:rsidP="00CB339C">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Transcribe the call with Rob</w:t>
      </w:r>
    </w:p>
    <w:p w14:paraId="756E78E2" w14:textId="42EA9BF8" w:rsidR="009A06D5" w:rsidRDefault="007D489D" w:rsidP="00CB339C">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Practice the questions</w:t>
      </w:r>
    </w:p>
    <w:p w14:paraId="3D6E49CB" w14:textId="1424CD09" w:rsidR="007D489D" w:rsidRDefault="007D489D" w:rsidP="00CB339C">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Further research the topic of SSO, </w:t>
      </w:r>
      <w:proofErr w:type="spellStart"/>
      <w:r>
        <w:rPr>
          <w:rStyle w:val="15gqbtuta5zvwkgntkvx90"/>
          <w:rFonts w:ascii="Times New Roman" w:eastAsia="Times New Roman" w:hAnsi="Times New Roman" w:cs="Times New Roman"/>
          <w:lang w:val="en-GB" w:eastAsia="en-GB"/>
        </w:rPr>
        <w:t>Terradata</w:t>
      </w:r>
      <w:proofErr w:type="spellEnd"/>
      <w:r>
        <w:rPr>
          <w:rStyle w:val="15gqbtuta5zvwkgntkvx90"/>
          <w:rFonts w:ascii="Times New Roman" w:eastAsia="Times New Roman" w:hAnsi="Times New Roman" w:cs="Times New Roman"/>
          <w:lang w:val="en-GB" w:eastAsia="en-GB"/>
        </w:rPr>
        <w:t xml:space="preserve">, </w:t>
      </w:r>
      <w:proofErr w:type="gramStart"/>
      <w:r>
        <w:rPr>
          <w:rStyle w:val="15gqbtuta5zvwkgntkvx90"/>
          <w:rFonts w:ascii="Times New Roman" w:eastAsia="Times New Roman" w:hAnsi="Times New Roman" w:cs="Times New Roman"/>
          <w:lang w:val="en-GB" w:eastAsia="en-GB"/>
        </w:rPr>
        <w:t>etc..</w:t>
      </w:r>
      <w:proofErr w:type="gramEnd"/>
    </w:p>
    <w:p w14:paraId="615A2124" w14:textId="1B35694C" w:rsidR="009A06D5" w:rsidRDefault="00CB339C" w:rsidP="007D489D">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SPSS training materials on WS</w:t>
      </w:r>
    </w:p>
    <w:p w14:paraId="6B1546F3" w14:textId="15652CC2" w:rsidR="00E1143F" w:rsidRDefault="00E1143F" w:rsidP="00E1143F">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Swedbank – post meeting</w:t>
      </w:r>
    </w:p>
    <w:p w14:paraId="00114D99" w14:textId="77777777" w:rsidR="00E1143F" w:rsidRDefault="00E1143F" w:rsidP="00311036">
      <w:pPr>
        <w:pStyle w:val="ListParagraph"/>
        <w:numPr>
          <w:ilvl w:val="1"/>
          <w:numId w:val="30"/>
        </w:numPr>
      </w:pPr>
      <w:r>
        <w:t>1. Set date for demos</w:t>
      </w:r>
    </w:p>
    <w:p w14:paraId="32DAA479" w14:textId="77777777" w:rsidR="00E1143F" w:rsidRDefault="00E1143F" w:rsidP="00311036">
      <w:pPr>
        <w:pStyle w:val="ListParagraph"/>
        <w:numPr>
          <w:ilvl w:val="1"/>
          <w:numId w:val="30"/>
        </w:numPr>
      </w:pPr>
      <w:r>
        <w:t>2. Split Migration/WML between Rob and myself</w:t>
      </w:r>
    </w:p>
    <w:p w14:paraId="08E49126" w14:textId="77777777" w:rsidR="00E1143F" w:rsidRDefault="00E1143F" w:rsidP="00311036">
      <w:pPr>
        <w:pStyle w:val="ListParagraph"/>
        <w:numPr>
          <w:ilvl w:val="1"/>
          <w:numId w:val="30"/>
        </w:numPr>
      </w:pPr>
      <w:r>
        <w:t xml:space="preserve">3. Provision 4.5 – it has </w:t>
      </w:r>
    </w:p>
    <w:p w14:paraId="43A12217" w14:textId="77777777" w:rsidR="00E1143F" w:rsidRDefault="00E1143F" w:rsidP="00311036">
      <w:pPr>
        <w:pStyle w:val="ListParagraph"/>
        <w:numPr>
          <w:ilvl w:val="1"/>
          <w:numId w:val="30"/>
        </w:numPr>
      </w:pPr>
      <w:r>
        <w:t>4. SSO – ask them about the current set up</w:t>
      </w:r>
    </w:p>
    <w:p w14:paraId="17A5AA8B" w14:textId="77777777" w:rsidR="00E1143F" w:rsidRDefault="00E1143F" w:rsidP="00311036">
      <w:pPr>
        <w:pStyle w:val="ListParagraph"/>
        <w:numPr>
          <w:ilvl w:val="1"/>
          <w:numId w:val="30"/>
        </w:numPr>
      </w:pPr>
      <w:r>
        <w:t>5. Ask for SSO and Kerberos set up, what works and what does</w:t>
      </w:r>
    </w:p>
    <w:p w14:paraId="498C5656" w14:textId="77777777" w:rsidR="00E1143F" w:rsidRDefault="00E1143F" w:rsidP="00311036">
      <w:pPr>
        <w:pStyle w:val="ListParagraph"/>
        <w:numPr>
          <w:ilvl w:val="1"/>
          <w:numId w:val="30"/>
        </w:numPr>
      </w:pPr>
      <w:r>
        <w:t>5. Ask them for Modeler stream samples</w:t>
      </w:r>
    </w:p>
    <w:p w14:paraId="27D8F1CB" w14:textId="77777777" w:rsidR="00E1143F" w:rsidRDefault="00E1143F" w:rsidP="00311036">
      <w:pPr>
        <w:pStyle w:val="ListParagraph"/>
        <w:numPr>
          <w:ilvl w:val="1"/>
          <w:numId w:val="30"/>
        </w:numPr>
      </w:pPr>
      <w:r>
        <w:t>6. Set up data for demo: 27 or 28</w:t>
      </w:r>
      <w:r w:rsidRPr="00E1143F">
        <w:rPr>
          <w:vertAlign w:val="superscript"/>
        </w:rPr>
        <w:t>th</w:t>
      </w:r>
      <w:r>
        <w:t xml:space="preserve"> of June </w:t>
      </w:r>
    </w:p>
    <w:p w14:paraId="6572CC37" w14:textId="77777777" w:rsidR="00E1143F" w:rsidRDefault="00E1143F" w:rsidP="00311036">
      <w:pPr>
        <w:pStyle w:val="ListParagraph"/>
        <w:ind w:left="1440"/>
        <w:rPr>
          <w:rStyle w:val="15gqbtuta5zvwkgntkvx90"/>
          <w:rFonts w:ascii="Times New Roman" w:eastAsia="Times New Roman" w:hAnsi="Times New Roman" w:cs="Times New Roman"/>
          <w:lang w:val="en-GB" w:eastAsia="en-GB"/>
        </w:rPr>
      </w:pPr>
    </w:p>
    <w:p w14:paraId="1B858A87" w14:textId="77777777" w:rsidR="00E1143F" w:rsidRPr="00311036" w:rsidRDefault="00E1143F" w:rsidP="00311036">
      <w:pPr>
        <w:rPr>
          <w:rStyle w:val="15gqbtuta5zvwkgntkvx90"/>
          <w:rFonts w:ascii="Times New Roman" w:eastAsia="Times New Roman" w:hAnsi="Times New Roman" w:cs="Times New Roman"/>
          <w:lang w:val="en-GB" w:eastAsia="en-GB"/>
        </w:rPr>
      </w:pPr>
    </w:p>
    <w:p w14:paraId="0C20EF0C" w14:textId="5FE2D8E1" w:rsidR="00913E13" w:rsidRDefault="00913E13"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Checkpoint feedback</w:t>
      </w:r>
    </w:p>
    <w:p w14:paraId="4493D903" w14:textId="4A406B92" w:rsidR="00913E13" w:rsidRDefault="00913E13" w:rsidP="00913E13">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Give blue points to some people</w:t>
      </w:r>
    </w:p>
    <w:p w14:paraId="75E54737" w14:textId="23A500EB" w:rsidR="00AA38E8" w:rsidRDefault="00AA38E8"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Toyota</w:t>
      </w:r>
    </w:p>
    <w:p w14:paraId="3DCB4013" w14:textId="01931535" w:rsidR="00927DAB" w:rsidRDefault="00927DAB" w:rsidP="00927DAB">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Use cases in HR</w:t>
      </w:r>
    </w:p>
    <w:p w14:paraId="02A14EBA" w14:textId="36BE3A2A" w:rsidR="00927DAB" w:rsidRDefault="006D7D16" w:rsidP="00927DAB">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Do one of Customer Loyalty use cases</w:t>
      </w:r>
    </w:p>
    <w:p w14:paraId="27BDC869" w14:textId="3417717B" w:rsidR="006D7D16" w:rsidRPr="00927DAB" w:rsidRDefault="006D7D16" w:rsidP="00927DAB">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Think about the business intent</w:t>
      </w:r>
    </w:p>
    <w:p w14:paraId="631F9ED5" w14:textId="2D207755" w:rsidR="00164913" w:rsidRDefault="00164913" w:rsidP="00D62F26">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Think about changes for the next workshop</w:t>
      </w:r>
    </w:p>
    <w:p w14:paraId="6E3D6338" w14:textId="1AE4D528" w:rsidR="00090C09" w:rsidRDefault="00090C09" w:rsidP="00D62F26">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Summarise </w:t>
      </w:r>
      <w:proofErr w:type="spellStart"/>
      <w:r>
        <w:rPr>
          <w:rStyle w:val="15gqbtuta5zvwkgntkvx90"/>
          <w:rFonts w:ascii="Times New Roman" w:eastAsia="Times New Roman" w:hAnsi="Times New Roman" w:cs="Times New Roman"/>
          <w:lang w:val="en-GB" w:eastAsia="en-GB"/>
        </w:rPr>
        <w:t>ITOps</w:t>
      </w:r>
      <w:proofErr w:type="spellEnd"/>
      <w:r>
        <w:rPr>
          <w:rStyle w:val="15gqbtuta5zvwkgntkvx90"/>
          <w:rFonts w:ascii="Times New Roman" w:eastAsia="Times New Roman" w:hAnsi="Times New Roman" w:cs="Times New Roman"/>
          <w:lang w:val="en-GB" w:eastAsia="en-GB"/>
        </w:rPr>
        <w:t xml:space="preserve"> use case</w:t>
      </w:r>
    </w:p>
    <w:p w14:paraId="6E121C34" w14:textId="0080AAA8" w:rsidR="00D62F26" w:rsidRDefault="00D62F26" w:rsidP="00D62F26">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Try to assign value to the 3 use cases</w:t>
      </w:r>
    </w:p>
    <w:p w14:paraId="1A570DA1" w14:textId="6E6864B3" w:rsidR="00D62F26" w:rsidRDefault="00D62F26" w:rsidP="00D62F26">
      <w:pPr>
        <w:pStyle w:val="ListParagraph"/>
        <w:numPr>
          <w:ilvl w:val="2"/>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45</w:t>
      </w:r>
      <w:r w:rsidR="00894945">
        <w:rPr>
          <w:rStyle w:val="15gqbtuta5zvwkgntkvx90"/>
          <w:rFonts w:ascii="Times New Roman" w:eastAsia="Times New Roman" w:hAnsi="Times New Roman" w:cs="Times New Roman"/>
          <w:lang w:val="en-GB" w:eastAsia="en-GB"/>
        </w:rPr>
        <w:t>k incidents</w:t>
      </w:r>
    </w:p>
    <w:p w14:paraId="2A207798" w14:textId="22CA9C8F" w:rsidR="00164913" w:rsidRPr="00017C4D" w:rsidRDefault="00D62F26" w:rsidP="00017C4D">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Adjust brief that sets expectations (attendees, articulate their objectives business problems and costs.)</w:t>
      </w:r>
    </w:p>
    <w:p w14:paraId="592FFA53" w14:textId="77777777" w:rsidR="00164913" w:rsidRDefault="00164913" w:rsidP="00D62F26">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Follow up with the </w:t>
      </w:r>
      <w:proofErr w:type="spellStart"/>
      <w:r>
        <w:rPr>
          <w:rStyle w:val="15gqbtuta5zvwkgntkvx90"/>
          <w:rFonts w:ascii="Times New Roman" w:eastAsia="Times New Roman" w:hAnsi="Times New Roman" w:cs="Times New Roman"/>
          <w:lang w:val="en-GB" w:eastAsia="en-GB"/>
        </w:rPr>
        <w:t>ITOps</w:t>
      </w:r>
      <w:proofErr w:type="spellEnd"/>
    </w:p>
    <w:p w14:paraId="2B5EDD7E" w14:textId="5EABD228" w:rsidR="00164913" w:rsidRDefault="00164913" w:rsidP="00164913">
      <w:pPr>
        <w:pStyle w:val="ListParagraph"/>
        <w:numPr>
          <w:ilvl w:val="2"/>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Use case summary (may be Mural)</w:t>
      </w:r>
    </w:p>
    <w:p w14:paraId="7DD144AA" w14:textId="51E4D4C4" w:rsidR="00D62F26" w:rsidRDefault="00742BD6" w:rsidP="00164913">
      <w:pPr>
        <w:pStyle w:val="ListParagraph"/>
        <w:numPr>
          <w:ilvl w:val="2"/>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Demo of AIOps (own the session but get local team to build the content)</w:t>
      </w:r>
    </w:p>
    <w:p w14:paraId="52C35398" w14:textId="629ED8E1" w:rsidR="00017C4D" w:rsidRDefault="00017C4D" w:rsidP="00164913">
      <w:pPr>
        <w:pStyle w:val="ListParagraph"/>
        <w:numPr>
          <w:ilvl w:val="2"/>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view Luc’s example for summary</w:t>
      </w:r>
    </w:p>
    <w:p w14:paraId="0E3F7572" w14:textId="77777777" w:rsidR="00D62F26" w:rsidRPr="00164913" w:rsidRDefault="00D62F26" w:rsidP="00164913">
      <w:pPr>
        <w:pStyle w:val="ListParagraph"/>
        <w:ind w:left="1440"/>
        <w:rPr>
          <w:rStyle w:val="15gqbtuta5zvwkgntkvx90"/>
          <w:rFonts w:ascii="Times New Roman" w:eastAsia="Times New Roman" w:hAnsi="Times New Roman" w:cs="Times New Roman"/>
          <w:lang w:val="en-GB" w:eastAsia="en-GB"/>
        </w:rPr>
      </w:pPr>
    </w:p>
    <w:p w14:paraId="6E1D2FB8" w14:textId="74F1A8CA" w:rsidR="00905AE7" w:rsidRDefault="00905AE7"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MKB proposal </w:t>
      </w:r>
    </w:p>
    <w:p w14:paraId="79D97AD3" w14:textId="7A0C9CDE" w:rsidR="00905AE7" w:rsidRPr="00AE5401" w:rsidRDefault="00905AE7" w:rsidP="00905AE7">
      <w:pPr>
        <w:pStyle w:val="ListParagraph"/>
        <w:numPr>
          <w:ilvl w:val="1"/>
          <w:numId w:val="30"/>
        </w:numPr>
        <w:rPr>
          <w:rStyle w:val="15gqbtuta5zvwkgntkvx90"/>
          <w:rFonts w:ascii="Times New Roman" w:eastAsia="Times New Roman" w:hAnsi="Times New Roman" w:cs="Times New Roman"/>
          <w:highlight w:val="yellow"/>
          <w:lang w:val="en-GB" w:eastAsia="en-GB"/>
        </w:rPr>
      </w:pPr>
      <w:r w:rsidRPr="00AE5401">
        <w:rPr>
          <w:rStyle w:val="15gqbtuta5zvwkgntkvx90"/>
          <w:rFonts w:ascii="Times New Roman" w:eastAsia="Times New Roman" w:hAnsi="Times New Roman" w:cs="Times New Roman"/>
          <w:highlight w:val="yellow"/>
          <w:lang w:val="en-GB" w:eastAsia="en-GB"/>
        </w:rPr>
        <w:t>Review Rob’s slides</w:t>
      </w:r>
    </w:p>
    <w:p w14:paraId="7575A2B1" w14:textId="6F73E24F" w:rsidR="00AE5401" w:rsidRDefault="00AE5401" w:rsidP="00AE5401">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lastRenderedPageBreak/>
        <w:t>Think what you need for services proposal</w:t>
      </w:r>
    </w:p>
    <w:p w14:paraId="4BBDE669" w14:textId="34680603" w:rsidR="00EE2E3A" w:rsidRPr="00AE5401" w:rsidRDefault="00EE2E3A" w:rsidP="00AE5401">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Ask Jeff if he has any services proposals for hardening PoC models?</w:t>
      </w:r>
    </w:p>
    <w:p w14:paraId="50EAF559" w14:textId="7314866B" w:rsidR="00905AE7" w:rsidRDefault="00905AE7" w:rsidP="00905AE7">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view Excel template</w:t>
      </w:r>
    </w:p>
    <w:p w14:paraId="61AED898" w14:textId="736845E9" w:rsidR="00905AE7" w:rsidRDefault="00905AE7" w:rsidP="00905AE7">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view Inigo’s materials</w:t>
      </w:r>
    </w:p>
    <w:p w14:paraId="42729CDF" w14:textId="1B0122E1" w:rsidR="00905AE7" w:rsidRDefault="00905AE7" w:rsidP="00905AE7">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ach out to Rob to discuss</w:t>
      </w:r>
    </w:p>
    <w:p w14:paraId="15A3C49E" w14:textId="00DD31C9" w:rsidR="00551476" w:rsidRDefault="00551476" w:rsidP="00905AE7">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Use stages in operationalising AI table and put my steps in</w:t>
      </w:r>
    </w:p>
    <w:p w14:paraId="3D0E578A" w14:textId="77777777" w:rsidR="00551476" w:rsidRDefault="00551476" w:rsidP="00905AE7">
      <w:pPr>
        <w:pStyle w:val="ListParagraph"/>
        <w:numPr>
          <w:ilvl w:val="1"/>
          <w:numId w:val="30"/>
        </w:numPr>
        <w:rPr>
          <w:rStyle w:val="15gqbtuta5zvwkgntkvx90"/>
          <w:rFonts w:ascii="Times New Roman" w:eastAsia="Times New Roman" w:hAnsi="Times New Roman" w:cs="Times New Roman"/>
          <w:lang w:val="en-GB" w:eastAsia="en-GB"/>
        </w:rPr>
      </w:pPr>
    </w:p>
    <w:p w14:paraId="1883136F" w14:textId="150EDCEA" w:rsidR="00660FA7" w:rsidRDefault="00660FA7" w:rsidP="00F440F5">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view Poster for Eoin</w:t>
      </w:r>
    </w:p>
    <w:p w14:paraId="61C736A0" w14:textId="698B1A76" w:rsidR="00F440F5" w:rsidRPr="00937771" w:rsidRDefault="00F440F5" w:rsidP="00F440F5">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AMEX</w:t>
      </w:r>
    </w:p>
    <w:p w14:paraId="1375A416" w14:textId="716F369D" w:rsidR="007C6E1F" w:rsidRPr="00A02763" w:rsidRDefault="007C6E1F" w:rsidP="00A43772">
      <w:pPr>
        <w:pStyle w:val="ListParagraph"/>
        <w:numPr>
          <w:ilvl w:val="0"/>
          <w:numId w:val="30"/>
        </w:numPr>
        <w:rPr>
          <w:rStyle w:val="15gqbtuta5zvwkgntkvx90"/>
          <w:rFonts w:ascii="Times New Roman" w:eastAsia="Times New Roman" w:hAnsi="Times New Roman" w:cs="Times New Roman"/>
          <w:highlight w:val="yellow"/>
          <w:lang w:val="en-GB" w:eastAsia="en-GB"/>
        </w:rPr>
      </w:pPr>
      <w:r w:rsidRPr="00A02763">
        <w:rPr>
          <w:rStyle w:val="15gqbtuta5zvwkgntkvx90"/>
          <w:rFonts w:ascii="Times New Roman" w:eastAsia="Times New Roman" w:hAnsi="Times New Roman" w:cs="Times New Roman"/>
          <w:highlight w:val="yellow"/>
          <w:lang w:val="en-GB" w:eastAsia="en-GB"/>
        </w:rPr>
        <w:t>Look out for email to get new badge</w:t>
      </w:r>
    </w:p>
    <w:p w14:paraId="0BF02DC0" w14:textId="27FFE2CB" w:rsidR="007A7353" w:rsidRPr="0052142F" w:rsidRDefault="007A7353" w:rsidP="00A43772">
      <w:pPr>
        <w:pStyle w:val="ListParagraph"/>
        <w:numPr>
          <w:ilvl w:val="0"/>
          <w:numId w:val="30"/>
        </w:numPr>
        <w:rPr>
          <w:rStyle w:val="15gqbtuta5zvwkgntkvx90"/>
          <w:rFonts w:ascii="Times New Roman" w:eastAsia="Times New Roman" w:hAnsi="Times New Roman" w:cs="Times New Roman"/>
          <w:highlight w:val="yellow"/>
          <w:lang w:val="en-GB" w:eastAsia="en-GB"/>
        </w:rPr>
      </w:pPr>
      <w:r w:rsidRPr="0052142F">
        <w:rPr>
          <w:rStyle w:val="15gqbtuta5zvwkgntkvx90"/>
          <w:rFonts w:ascii="Times New Roman" w:eastAsia="Times New Roman" w:hAnsi="Times New Roman" w:cs="Times New Roman"/>
          <w:highlight w:val="yellow"/>
          <w:lang w:val="en-GB" w:eastAsia="en-GB"/>
        </w:rPr>
        <w:t xml:space="preserve">Update DSE </w:t>
      </w:r>
      <w:proofErr w:type="spellStart"/>
      <w:r w:rsidRPr="0052142F">
        <w:rPr>
          <w:rStyle w:val="15gqbtuta5zvwkgntkvx90"/>
          <w:rFonts w:ascii="Times New Roman" w:eastAsia="Times New Roman" w:hAnsi="Times New Roman" w:cs="Times New Roman"/>
          <w:highlight w:val="yellow"/>
          <w:lang w:val="en-GB" w:eastAsia="en-GB"/>
        </w:rPr>
        <w:t>trello</w:t>
      </w:r>
      <w:proofErr w:type="spellEnd"/>
    </w:p>
    <w:p w14:paraId="1E2DF671" w14:textId="5D2FC046" w:rsidR="00A02763" w:rsidRDefault="00A02763"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Review CRISP_ML process </w:t>
      </w:r>
    </w:p>
    <w:p w14:paraId="1296F75A" w14:textId="3CF8DBDC" w:rsidR="0052142F" w:rsidRDefault="0052142F"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Ping Eoin if he is happy with the content of one pager.</w:t>
      </w:r>
    </w:p>
    <w:p w14:paraId="32176C74" w14:textId="6932ED15" w:rsidR="0081006B" w:rsidRDefault="0081006B"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INAIL</w:t>
      </w:r>
    </w:p>
    <w:p w14:paraId="61BE3B4F" w14:textId="7580E05F" w:rsidR="0081006B" w:rsidRDefault="0081006B" w:rsidP="0081006B">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Get in touch with…</w:t>
      </w:r>
    </w:p>
    <w:p w14:paraId="749F524D" w14:textId="77777777" w:rsidR="0052142F" w:rsidRDefault="0052142F" w:rsidP="00A43772">
      <w:pPr>
        <w:pStyle w:val="ListParagraph"/>
        <w:numPr>
          <w:ilvl w:val="0"/>
          <w:numId w:val="30"/>
        </w:numPr>
        <w:rPr>
          <w:rStyle w:val="15gqbtuta5zvwkgntkvx90"/>
          <w:rFonts w:ascii="Times New Roman" w:eastAsia="Times New Roman" w:hAnsi="Times New Roman" w:cs="Times New Roman"/>
          <w:lang w:val="en-GB" w:eastAsia="en-GB"/>
        </w:rPr>
      </w:pPr>
    </w:p>
    <w:p w14:paraId="3A4E727A" w14:textId="1D27954A" w:rsidR="004E7A41" w:rsidRDefault="004E7A41"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ply Kenneth and publish on my linked in</w:t>
      </w:r>
      <w:r w:rsidR="00A8007A">
        <w:rPr>
          <w:rStyle w:val="15gqbtuta5zvwkgntkvx90"/>
          <w:rFonts w:ascii="Times New Roman" w:eastAsia="Times New Roman" w:hAnsi="Times New Roman" w:cs="Times New Roman"/>
          <w:lang w:val="en-GB" w:eastAsia="en-GB"/>
        </w:rPr>
        <w:t xml:space="preserve"> + confirm the dates for meeting in Woking</w:t>
      </w:r>
    </w:p>
    <w:p w14:paraId="499E099D" w14:textId="04307B2A" w:rsidR="00C912BD" w:rsidRDefault="00C912BD"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Check out Inigo’s offerings </w:t>
      </w:r>
    </w:p>
    <w:p w14:paraId="7639258B" w14:textId="79571758" w:rsidR="0052142F" w:rsidRDefault="0052142F"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Get IT case studies for Toyota:  Service and knowledge </w:t>
      </w:r>
      <w:proofErr w:type="spellStart"/>
      <w:r>
        <w:rPr>
          <w:rStyle w:val="15gqbtuta5zvwkgntkvx90"/>
          <w:rFonts w:ascii="Times New Roman" w:eastAsia="Times New Roman" w:hAnsi="Times New Roman" w:cs="Times New Roman"/>
          <w:lang w:val="en-GB" w:eastAsia="en-GB"/>
        </w:rPr>
        <w:t>amnagemrnt</w:t>
      </w:r>
      <w:proofErr w:type="spellEnd"/>
      <w:r>
        <w:rPr>
          <w:rStyle w:val="15gqbtuta5zvwkgntkvx90"/>
          <w:rFonts w:ascii="Times New Roman" w:eastAsia="Times New Roman" w:hAnsi="Times New Roman" w:cs="Times New Roman"/>
          <w:lang w:val="en-GB" w:eastAsia="en-GB"/>
        </w:rPr>
        <w:t xml:space="preserve"> and IT </w:t>
      </w:r>
      <w:proofErr w:type="spellStart"/>
      <w:proofErr w:type="gramStart"/>
      <w:r>
        <w:rPr>
          <w:rStyle w:val="15gqbtuta5zvwkgntkvx90"/>
          <w:rFonts w:ascii="Times New Roman" w:eastAsia="Times New Roman" w:hAnsi="Times New Roman" w:cs="Times New Roman"/>
          <w:lang w:val="en-GB" w:eastAsia="en-GB"/>
        </w:rPr>
        <w:t>Opps</w:t>
      </w:r>
      <w:proofErr w:type="spellEnd"/>
      <w:r>
        <w:rPr>
          <w:rStyle w:val="15gqbtuta5zvwkgntkvx90"/>
          <w:rFonts w:ascii="Times New Roman" w:eastAsia="Times New Roman" w:hAnsi="Times New Roman" w:cs="Times New Roman"/>
          <w:lang w:val="en-GB" w:eastAsia="en-GB"/>
        </w:rPr>
        <w:t>( efficiency</w:t>
      </w:r>
      <w:proofErr w:type="gramEnd"/>
      <w:r>
        <w:rPr>
          <w:rStyle w:val="15gqbtuta5zvwkgntkvx90"/>
          <w:rFonts w:ascii="Times New Roman" w:eastAsia="Times New Roman" w:hAnsi="Times New Roman" w:cs="Times New Roman"/>
          <w:lang w:val="en-GB" w:eastAsia="en-GB"/>
        </w:rPr>
        <w:t xml:space="preserve"> of operations)</w:t>
      </w:r>
    </w:p>
    <w:p w14:paraId="09394CD8" w14:textId="60667EA1" w:rsidR="004803F9" w:rsidRDefault="004803F9"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Toyota</w:t>
      </w:r>
    </w:p>
    <w:p w14:paraId="6425DFC9" w14:textId="08987DBC" w:rsidR="002C0E35" w:rsidRDefault="002C0E35"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Look at CP4W – use cases, seismic, </w:t>
      </w:r>
      <w:proofErr w:type="gramStart"/>
      <w:r>
        <w:rPr>
          <w:rStyle w:val="15gqbtuta5zvwkgntkvx90"/>
          <w:rFonts w:ascii="Times New Roman" w:eastAsia="Times New Roman" w:hAnsi="Times New Roman" w:cs="Times New Roman"/>
          <w:lang w:val="en-GB" w:eastAsia="en-GB"/>
        </w:rPr>
        <w:t>etc..</w:t>
      </w:r>
      <w:proofErr w:type="gramEnd"/>
    </w:p>
    <w:p w14:paraId="4C24A9BF" w14:textId="08E56A26" w:rsidR="00E879E8" w:rsidRDefault="00E879E8"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Come up with IT use cases (service desk, IT service centre, customer care, chatbot), knowledge management (all the information for problems they solved), data management (data estates become big and difficult to understand), sustainability – how do you maintain the hardware.  </w:t>
      </w:r>
      <w:r w:rsidR="0068700F">
        <w:rPr>
          <w:rStyle w:val="15gqbtuta5zvwkgntkvx90"/>
          <w:rFonts w:ascii="Times New Roman" w:eastAsia="Times New Roman" w:hAnsi="Times New Roman" w:cs="Times New Roman"/>
          <w:lang w:val="en-GB" w:eastAsia="en-GB"/>
        </w:rPr>
        <w:t xml:space="preserve">Customer satisfaction, AI </w:t>
      </w:r>
      <w:proofErr w:type="spellStart"/>
      <w:r w:rsidR="0068700F">
        <w:rPr>
          <w:rStyle w:val="15gqbtuta5zvwkgntkvx90"/>
          <w:rFonts w:ascii="Times New Roman" w:eastAsia="Times New Roman" w:hAnsi="Times New Roman" w:cs="Times New Roman"/>
          <w:lang w:val="en-GB" w:eastAsia="en-GB"/>
        </w:rPr>
        <w:t>opps</w:t>
      </w:r>
      <w:proofErr w:type="spellEnd"/>
      <w:r w:rsidR="0068700F">
        <w:rPr>
          <w:rStyle w:val="15gqbtuta5zvwkgntkvx90"/>
          <w:rFonts w:ascii="Times New Roman" w:eastAsia="Times New Roman" w:hAnsi="Times New Roman" w:cs="Times New Roman"/>
          <w:lang w:val="en-GB" w:eastAsia="en-GB"/>
        </w:rPr>
        <w:t xml:space="preserve"> – users of AI to improve IT operation, </w:t>
      </w:r>
    </w:p>
    <w:p w14:paraId="524ED6F5" w14:textId="525EAB6D" w:rsidR="009E5AB8" w:rsidRDefault="009E5AB8" w:rsidP="00C60D43">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Set up box folder with AIOps for domain knowledge.</w:t>
      </w:r>
    </w:p>
    <w:p w14:paraId="6EAE80E4" w14:textId="215B9AD0" w:rsidR="00E879E8" w:rsidRPr="00C60D43" w:rsidRDefault="0068700F" w:rsidP="00C60D43">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LUC – context and audience, </w:t>
      </w:r>
    </w:p>
    <w:p w14:paraId="4A9BED95" w14:textId="057DF4CA" w:rsidR="006260D4" w:rsidRDefault="006260D4"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Ask </w:t>
      </w:r>
      <w:proofErr w:type="spellStart"/>
      <w:r>
        <w:rPr>
          <w:rStyle w:val="15gqbtuta5zvwkgntkvx90"/>
          <w:rFonts w:ascii="Times New Roman" w:eastAsia="Times New Roman" w:hAnsi="Times New Roman" w:cs="Times New Roman"/>
          <w:lang w:val="en-GB" w:eastAsia="en-GB"/>
        </w:rPr>
        <w:t>Wouter</w:t>
      </w:r>
      <w:proofErr w:type="spellEnd"/>
      <w:r>
        <w:rPr>
          <w:rStyle w:val="15gqbtuta5zvwkgntkvx90"/>
          <w:rFonts w:ascii="Times New Roman" w:eastAsia="Times New Roman" w:hAnsi="Times New Roman" w:cs="Times New Roman"/>
          <w:lang w:val="en-GB" w:eastAsia="en-GB"/>
        </w:rPr>
        <w:t xml:space="preserve"> for use cases in the domains</w:t>
      </w:r>
    </w:p>
    <w:p w14:paraId="6C4C03F2" w14:textId="7316C003" w:rsidR="00365AD8" w:rsidRPr="00365AD8" w:rsidRDefault="00365AD8" w:rsidP="004803F9">
      <w:pPr>
        <w:pStyle w:val="ListParagraph"/>
        <w:numPr>
          <w:ilvl w:val="1"/>
          <w:numId w:val="30"/>
        </w:numPr>
        <w:rPr>
          <w:rStyle w:val="15gqbtuta5zvwkgntkvx90"/>
          <w:rFonts w:ascii="Times New Roman" w:eastAsia="Times New Roman" w:hAnsi="Times New Roman" w:cs="Times New Roman"/>
          <w:highlight w:val="lightGray"/>
          <w:lang w:val="en-GB" w:eastAsia="en-GB"/>
        </w:rPr>
      </w:pPr>
      <w:r w:rsidRPr="00365AD8">
        <w:rPr>
          <w:rStyle w:val="15gqbtuta5zvwkgntkvx90"/>
          <w:rFonts w:ascii="Times New Roman" w:eastAsia="Times New Roman" w:hAnsi="Times New Roman" w:cs="Times New Roman"/>
          <w:highlight w:val="lightGray"/>
          <w:lang w:val="en-GB" w:eastAsia="en-GB"/>
        </w:rPr>
        <w:t>Ask Milena for use cases</w:t>
      </w:r>
    </w:p>
    <w:p w14:paraId="046B8D76" w14:textId="7A2DF926" w:rsidR="00C96CF3" w:rsidRDefault="00C96CF3"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Pre-workshop email guidance</w:t>
      </w:r>
    </w:p>
    <w:p w14:paraId="09AFD791" w14:textId="15CD6A16" w:rsidR="002B41FF" w:rsidRDefault="002B41FF"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Simple mural guidance for the workshops (prep, discovery, solutioning)</w:t>
      </w:r>
    </w:p>
    <w:p w14:paraId="42F6AF4D" w14:textId="7BCCE508" w:rsidR="002B41FF" w:rsidRDefault="00A93752"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Think about the prep call with Toyota (units, we will set expectations with individual </w:t>
      </w:r>
      <w:proofErr w:type="gramStart"/>
      <w:r>
        <w:rPr>
          <w:rStyle w:val="15gqbtuta5zvwkgntkvx90"/>
          <w:rFonts w:ascii="Times New Roman" w:eastAsia="Times New Roman" w:hAnsi="Times New Roman" w:cs="Times New Roman"/>
          <w:lang w:val="en-GB" w:eastAsia="en-GB"/>
        </w:rPr>
        <w:t>units</w:t>
      </w:r>
      <w:proofErr w:type="gramEnd"/>
      <w:r>
        <w:rPr>
          <w:rStyle w:val="15gqbtuta5zvwkgntkvx90"/>
          <w:rFonts w:ascii="Times New Roman" w:eastAsia="Times New Roman" w:hAnsi="Times New Roman" w:cs="Times New Roman"/>
          <w:lang w:val="en-GB" w:eastAsia="en-GB"/>
        </w:rPr>
        <w:t xml:space="preserve"> so they know what to expect and we know who is coming)</w:t>
      </w:r>
    </w:p>
    <w:p w14:paraId="1B45D488" w14:textId="0BBDC15E" w:rsidR="00873CD3" w:rsidRDefault="00CF39F8"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EDT review – </w:t>
      </w:r>
      <w:r w:rsidR="005F147C">
        <w:rPr>
          <w:rStyle w:val="15gqbtuta5zvwkgntkvx90"/>
          <w:rFonts w:ascii="Times New Roman" w:eastAsia="Times New Roman" w:hAnsi="Times New Roman" w:cs="Times New Roman"/>
          <w:lang w:val="en-GB" w:eastAsia="en-GB"/>
        </w:rPr>
        <w:t>40 mins</w:t>
      </w:r>
    </w:p>
    <w:p w14:paraId="1A61BB86" w14:textId="4A27182D" w:rsidR="005F147C" w:rsidRDefault="005F147C"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Review the article</w:t>
      </w:r>
      <w:proofErr w:type="gramStart"/>
      <w:r w:rsidR="002B5E1D">
        <w:rPr>
          <w:rStyle w:val="15gqbtuta5zvwkgntkvx90"/>
          <w:rFonts w:ascii="Times New Roman" w:eastAsia="Times New Roman" w:hAnsi="Times New Roman" w:cs="Times New Roman"/>
          <w:lang w:val="en-GB" w:eastAsia="en-GB"/>
        </w:rPr>
        <w:t xml:space="preserve">- </w:t>
      </w:r>
      <w:r>
        <w:rPr>
          <w:rStyle w:val="15gqbtuta5zvwkgntkvx90"/>
          <w:rFonts w:ascii="Times New Roman" w:eastAsia="Times New Roman" w:hAnsi="Times New Roman" w:cs="Times New Roman"/>
          <w:lang w:val="en-GB" w:eastAsia="en-GB"/>
        </w:rPr>
        <w:t xml:space="preserve"> </w:t>
      </w:r>
      <w:r w:rsidR="002B5E1D">
        <w:rPr>
          <w:rStyle w:val="15gqbtuta5zvwkgntkvx90"/>
          <w:rFonts w:ascii="Times New Roman" w:eastAsia="Times New Roman" w:hAnsi="Times New Roman" w:cs="Times New Roman"/>
          <w:lang w:val="en-GB" w:eastAsia="en-GB"/>
        </w:rPr>
        <w:t>30</w:t>
      </w:r>
      <w:proofErr w:type="gramEnd"/>
      <w:r w:rsidR="002B5E1D">
        <w:rPr>
          <w:rStyle w:val="15gqbtuta5zvwkgntkvx90"/>
          <w:rFonts w:ascii="Times New Roman" w:eastAsia="Times New Roman" w:hAnsi="Times New Roman" w:cs="Times New Roman"/>
          <w:lang w:val="en-GB" w:eastAsia="en-GB"/>
        </w:rPr>
        <w:t xml:space="preserve"> mins</w:t>
      </w:r>
    </w:p>
    <w:p w14:paraId="23566E38" w14:textId="2BB89A9C" w:rsidR="0040669D" w:rsidRDefault="0040669D"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Ping Italian girl about EDT completed templates or recording or any other useful materials</w:t>
      </w:r>
    </w:p>
    <w:p w14:paraId="7AD16DAB" w14:textId="5DCCF7A8" w:rsidR="004803F9" w:rsidRDefault="0066274B" w:rsidP="004803F9">
      <w:pPr>
        <w:pStyle w:val="ListParagraph"/>
        <w:numPr>
          <w:ilvl w:val="1"/>
          <w:numId w:val="30"/>
        </w:numPr>
        <w:rPr>
          <w:rStyle w:val="15gqbtuta5zvwkgntkvx90"/>
          <w:rFonts w:ascii="Times New Roman" w:eastAsia="Times New Roman" w:hAnsi="Times New Roman" w:cs="Times New Roman"/>
          <w:lang w:val="en-GB" w:eastAsia="en-GB"/>
        </w:rPr>
      </w:pPr>
      <w:proofErr w:type="spellStart"/>
      <w:r>
        <w:rPr>
          <w:rStyle w:val="15gqbtuta5zvwkgntkvx90"/>
          <w:rFonts w:ascii="Times New Roman" w:eastAsia="Times New Roman" w:hAnsi="Times New Roman" w:cs="Times New Roman"/>
          <w:lang w:val="en-GB" w:eastAsia="en-GB"/>
        </w:rPr>
        <w:t>DoU</w:t>
      </w:r>
      <w:proofErr w:type="spellEnd"/>
      <w:r>
        <w:rPr>
          <w:rStyle w:val="15gqbtuta5zvwkgntkvx90"/>
          <w:rFonts w:ascii="Times New Roman" w:eastAsia="Times New Roman" w:hAnsi="Times New Roman" w:cs="Times New Roman"/>
          <w:lang w:val="en-GB" w:eastAsia="en-GB"/>
        </w:rPr>
        <w:t xml:space="preserve"> – </w:t>
      </w:r>
      <w:r w:rsidR="00C24F7A">
        <w:rPr>
          <w:rStyle w:val="15gqbtuta5zvwkgntkvx90"/>
          <w:rFonts w:ascii="Times New Roman" w:eastAsia="Times New Roman" w:hAnsi="Times New Roman" w:cs="Times New Roman"/>
          <w:lang w:val="en-GB" w:eastAsia="en-GB"/>
        </w:rPr>
        <w:t>ask Mark for first draft</w:t>
      </w:r>
    </w:p>
    <w:p w14:paraId="2B1005F3" w14:textId="13700C3F" w:rsidR="00325A64" w:rsidRDefault="00325A64"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Ask Luc about the agenda for Fri</w:t>
      </w:r>
    </w:p>
    <w:p w14:paraId="4C928CF3" w14:textId="7C5FCB64" w:rsidR="00270902" w:rsidRDefault="00270902"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DSE use cases – upload to our Box folder</w:t>
      </w:r>
    </w:p>
    <w:p w14:paraId="020AC8B9" w14:textId="21102B85" w:rsidR="00CD55B0" w:rsidRDefault="00CD55B0"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Take notes after Anthony’s call</w:t>
      </w:r>
    </w:p>
    <w:p w14:paraId="046243DE" w14:textId="76245C88" w:rsidR="004C194F" w:rsidRDefault="004C194F" w:rsidP="004803F9">
      <w:pPr>
        <w:pStyle w:val="ListParagraph"/>
        <w:numPr>
          <w:ilvl w:val="1"/>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Billing number</w:t>
      </w:r>
    </w:p>
    <w:p w14:paraId="17F125D7" w14:textId="2051DBAB" w:rsidR="00C55A63" w:rsidRPr="00C55A63" w:rsidRDefault="00C55A63" w:rsidP="004803F9">
      <w:pPr>
        <w:pStyle w:val="ListParagraph"/>
        <w:numPr>
          <w:ilvl w:val="1"/>
          <w:numId w:val="30"/>
        </w:numPr>
        <w:rPr>
          <w:rStyle w:val="15gqbtuta5zvwkgntkvx90"/>
          <w:rFonts w:ascii="Times New Roman" w:eastAsia="Times New Roman" w:hAnsi="Times New Roman" w:cs="Times New Roman"/>
          <w:highlight w:val="lightGray"/>
          <w:lang w:val="en-GB" w:eastAsia="en-GB"/>
        </w:rPr>
      </w:pPr>
      <w:r w:rsidRPr="00C55A63">
        <w:rPr>
          <w:rStyle w:val="15gqbtuta5zvwkgntkvx90"/>
          <w:rFonts w:ascii="Times New Roman" w:eastAsia="Times New Roman" w:hAnsi="Times New Roman" w:cs="Times New Roman"/>
          <w:highlight w:val="lightGray"/>
          <w:lang w:val="en-GB" w:eastAsia="en-GB"/>
        </w:rPr>
        <w:t>Trello card</w:t>
      </w:r>
    </w:p>
    <w:p w14:paraId="6819CAD0" w14:textId="573523EF" w:rsidR="00E92E89" w:rsidRPr="00713431" w:rsidRDefault="00E92E89" w:rsidP="00A43772">
      <w:pPr>
        <w:pStyle w:val="ListParagraph"/>
        <w:numPr>
          <w:ilvl w:val="0"/>
          <w:numId w:val="30"/>
        </w:numPr>
        <w:rPr>
          <w:rStyle w:val="15gqbtuta5zvwkgntkvx90"/>
          <w:rFonts w:ascii="Times New Roman" w:eastAsia="Times New Roman" w:hAnsi="Times New Roman" w:cs="Times New Roman"/>
          <w:highlight w:val="lightGray"/>
          <w:lang w:val="en-GB" w:eastAsia="en-GB"/>
        </w:rPr>
      </w:pPr>
      <w:r w:rsidRPr="00713431">
        <w:rPr>
          <w:rStyle w:val="15gqbtuta5zvwkgntkvx90"/>
          <w:rFonts w:ascii="Times New Roman" w:eastAsia="Times New Roman" w:hAnsi="Times New Roman" w:cs="Times New Roman"/>
          <w:highlight w:val="lightGray"/>
          <w:lang w:val="en-GB" w:eastAsia="en-GB"/>
        </w:rPr>
        <w:t xml:space="preserve">Reply </w:t>
      </w:r>
      <w:r w:rsidR="00CC2406" w:rsidRPr="00713431">
        <w:rPr>
          <w:rStyle w:val="15gqbtuta5zvwkgntkvx90"/>
          <w:rFonts w:ascii="Times New Roman" w:eastAsia="Times New Roman" w:hAnsi="Times New Roman" w:cs="Times New Roman"/>
          <w:highlight w:val="lightGray"/>
          <w:lang w:val="en-GB" w:eastAsia="en-GB"/>
        </w:rPr>
        <w:t>INA</w:t>
      </w:r>
      <w:r w:rsidR="002D213D">
        <w:rPr>
          <w:rStyle w:val="15gqbtuta5zvwkgntkvx90"/>
          <w:rFonts w:ascii="Times New Roman" w:eastAsia="Times New Roman" w:hAnsi="Times New Roman" w:cs="Times New Roman"/>
          <w:highlight w:val="lightGray"/>
          <w:lang w:val="en-GB" w:eastAsia="en-GB"/>
        </w:rPr>
        <w:t>I</w:t>
      </w:r>
      <w:r w:rsidR="00CC2406" w:rsidRPr="00713431">
        <w:rPr>
          <w:rStyle w:val="15gqbtuta5zvwkgntkvx90"/>
          <w:rFonts w:ascii="Times New Roman" w:eastAsia="Times New Roman" w:hAnsi="Times New Roman" w:cs="Times New Roman"/>
          <w:highlight w:val="lightGray"/>
          <w:lang w:val="en-GB" w:eastAsia="en-GB"/>
        </w:rPr>
        <w:t>L</w:t>
      </w:r>
    </w:p>
    <w:p w14:paraId="7D674AB2" w14:textId="1AA5DCF1" w:rsidR="00B36D01" w:rsidRDefault="00B36D01"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 xml:space="preserve">Life event – contact </w:t>
      </w:r>
    </w:p>
    <w:p w14:paraId="091E0508" w14:textId="4AB458F5" w:rsidR="003901B3" w:rsidRDefault="003901B3" w:rsidP="00A43772">
      <w:pPr>
        <w:pStyle w:val="ListParagraph"/>
        <w:numPr>
          <w:ilvl w:val="0"/>
          <w:numId w:val="30"/>
        </w:numPr>
        <w:rPr>
          <w:rStyle w:val="15gqbtuta5zvwkgntkvx90"/>
          <w:rFonts w:ascii="Times New Roman" w:eastAsia="Times New Roman" w:hAnsi="Times New Roman" w:cs="Times New Roman"/>
          <w:lang w:val="en-GB" w:eastAsia="en-GB"/>
        </w:rPr>
      </w:pPr>
      <w:r>
        <w:rPr>
          <w:rStyle w:val="15gqbtuta5zvwkgntkvx90"/>
          <w:rFonts w:ascii="Times New Roman" w:eastAsia="Times New Roman" w:hAnsi="Times New Roman" w:cs="Times New Roman"/>
          <w:lang w:val="en-GB" w:eastAsia="en-GB"/>
        </w:rPr>
        <w:t>Go back to Swedbank and introduce SPSS migration package</w:t>
      </w:r>
    </w:p>
    <w:p w14:paraId="3AEA9D8C" w14:textId="222000CF" w:rsidR="006C61F3" w:rsidRPr="00A43772" w:rsidRDefault="006C61F3" w:rsidP="00A43772">
      <w:pPr>
        <w:pStyle w:val="ListParagraph"/>
        <w:numPr>
          <w:ilvl w:val="0"/>
          <w:numId w:val="30"/>
        </w:numPr>
        <w:rPr>
          <w:rFonts w:ascii="Times New Roman" w:eastAsia="Times New Roman" w:hAnsi="Times New Roman" w:cs="Times New Roman"/>
          <w:lang w:val="en-GB" w:eastAsia="en-GB"/>
        </w:rPr>
      </w:pPr>
      <w:r w:rsidRPr="00A43772">
        <w:rPr>
          <w:rStyle w:val="15gqbtuta5zvwkgntkvx90"/>
        </w:rPr>
        <w:t>MKB</w:t>
      </w:r>
    </w:p>
    <w:p w14:paraId="740473DE" w14:textId="022D094C" w:rsidR="006C61F3" w:rsidRDefault="006C61F3" w:rsidP="006C61F3">
      <w:pPr>
        <w:pStyle w:val="ListParagraph"/>
        <w:numPr>
          <w:ilvl w:val="1"/>
          <w:numId w:val="30"/>
        </w:numPr>
        <w:spacing w:after="0" w:line="240" w:lineRule="auto"/>
        <w:rPr>
          <w:rFonts w:ascii="Times New Roman" w:eastAsia="Times New Roman" w:hAnsi="Times New Roman" w:cs="Times New Roman"/>
          <w:sz w:val="18"/>
          <w:szCs w:val="18"/>
          <w:lang w:val="en-GB" w:eastAsia="en-GB"/>
        </w:rPr>
      </w:pPr>
      <w:r w:rsidRPr="006C61F3">
        <w:rPr>
          <w:rFonts w:ascii="Times New Roman" w:eastAsia="Times New Roman" w:hAnsi="Times New Roman" w:cs="Times New Roman"/>
          <w:sz w:val="18"/>
          <w:szCs w:val="18"/>
          <w:lang w:val="en-GB" w:eastAsia="en-GB"/>
        </w:rPr>
        <w:t>Ask Rob for decision tree example</w:t>
      </w:r>
    </w:p>
    <w:p w14:paraId="14CA6022" w14:textId="666D2045" w:rsidR="002A437E" w:rsidRPr="002D213D" w:rsidRDefault="002A437E" w:rsidP="006C61F3">
      <w:pPr>
        <w:pStyle w:val="ListParagraph"/>
        <w:numPr>
          <w:ilvl w:val="1"/>
          <w:numId w:val="30"/>
        </w:numPr>
        <w:spacing w:after="0" w:line="240" w:lineRule="auto"/>
        <w:rPr>
          <w:rFonts w:ascii="Times New Roman" w:eastAsia="Times New Roman" w:hAnsi="Times New Roman" w:cs="Times New Roman"/>
          <w:sz w:val="18"/>
          <w:szCs w:val="18"/>
          <w:highlight w:val="lightGray"/>
          <w:lang w:val="en-GB" w:eastAsia="en-GB"/>
        </w:rPr>
      </w:pPr>
      <w:r w:rsidRPr="002D213D">
        <w:rPr>
          <w:rFonts w:ascii="Times New Roman" w:eastAsia="Times New Roman" w:hAnsi="Times New Roman" w:cs="Times New Roman"/>
          <w:sz w:val="18"/>
          <w:szCs w:val="18"/>
          <w:highlight w:val="lightGray"/>
          <w:lang w:val="en-GB" w:eastAsia="en-GB"/>
        </w:rPr>
        <w:t>Get in touch with Inigo</w:t>
      </w:r>
      <w:r w:rsidR="00D93E39" w:rsidRPr="002D213D">
        <w:rPr>
          <w:rFonts w:ascii="Times New Roman" w:eastAsia="Times New Roman" w:hAnsi="Times New Roman" w:cs="Times New Roman"/>
          <w:sz w:val="18"/>
          <w:szCs w:val="18"/>
          <w:highlight w:val="lightGray"/>
          <w:lang w:val="en-GB" w:eastAsia="en-GB"/>
        </w:rPr>
        <w:t xml:space="preserve"> Viti</w:t>
      </w:r>
    </w:p>
    <w:p w14:paraId="37C9F606" w14:textId="3A8D1977" w:rsidR="002A437E" w:rsidRPr="006C61F3" w:rsidRDefault="002A437E" w:rsidP="006C61F3">
      <w:pPr>
        <w:pStyle w:val="ListParagraph"/>
        <w:numPr>
          <w:ilvl w:val="1"/>
          <w:numId w:val="30"/>
        </w:numPr>
        <w:spacing w:after="0" w:line="240" w:lineRule="auto"/>
        <w:rPr>
          <w:rFonts w:ascii="Times New Roman" w:eastAsia="Times New Roman" w:hAnsi="Times New Roman" w:cs="Times New Roman"/>
          <w:sz w:val="18"/>
          <w:szCs w:val="18"/>
          <w:lang w:val="en-GB" w:eastAsia="en-GB"/>
        </w:rPr>
      </w:pPr>
      <w:r>
        <w:rPr>
          <w:rFonts w:ascii="Times New Roman" w:eastAsia="Times New Roman" w:hAnsi="Times New Roman" w:cs="Times New Roman"/>
          <w:sz w:val="18"/>
          <w:szCs w:val="18"/>
          <w:lang w:val="en-GB" w:eastAsia="en-GB"/>
        </w:rPr>
        <w:t xml:space="preserve">Reply </w:t>
      </w:r>
      <w:proofErr w:type="spellStart"/>
      <w:r>
        <w:rPr>
          <w:rFonts w:ascii="Times New Roman" w:eastAsia="Times New Roman" w:hAnsi="Times New Roman" w:cs="Times New Roman"/>
          <w:sz w:val="18"/>
          <w:szCs w:val="18"/>
          <w:lang w:val="en-GB" w:eastAsia="en-GB"/>
        </w:rPr>
        <w:t>Branko</w:t>
      </w:r>
      <w:proofErr w:type="spellEnd"/>
      <w:r>
        <w:rPr>
          <w:rFonts w:ascii="Times New Roman" w:eastAsia="Times New Roman" w:hAnsi="Times New Roman" w:cs="Times New Roman"/>
          <w:sz w:val="18"/>
          <w:szCs w:val="18"/>
          <w:lang w:val="en-GB" w:eastAsia="en-GB"/>
        </w:rPr>
        <w:t xml:space="preserve"> </w:t>
      </w:r>
    </w:p>
    <w:p w14:paraId="6B97D79C" w14:textId="6F454423" w:rsidR="006C61F3" w:rsidRDefault="002A437E" w:rsidP="00D1374A">
      <w:pPr>
        <w:pStyle w:val="ListParagraph"/>
        <w:numPr>
          <w:ilvl w:val="0"/>
          <w:numId w:val="30"/>
        </w:numPr>
        <w:rPr>
          <w:rStyle w:val="15gqbtuta5zvwkgntkvx90"/>
        </w:rPr>
      </w:pPr>
      <w:proofErr w:type="spellStart"/>
      <w:r>
        <w:rPr>
          <w:rStyle w:val="15gqbtuta5zvwkgntkvx90"/>
        </w:rPr>
        <w:t>DoA</w:t>
      </w:r>
      <w:proofErr w:type="spellEnd"/>
    </w:p>
    <w:p w14:paraId="4F53E009" w14:textId="2629266C" w:rsidR="002A437E" w:rsidRPr="008F6E13" w:rsidRDefault="002A437E" w:rsidP="002A437E">
      <w:pPr>
        <w:pStyle w:val="ListParagraph"/>
        <w:numPr>
          <w:ilvl w:val="1"/>
          <w:numId w:val="30"/>
        </w:numPr>
        <w:rPr>
          <w:sz w:val="16"/>
          <w:szCs w:val="16"/>
        </w:rPr>
      </w:pPr>
      <w:r>
        <w:rPr>
          <w:rStyle w:val="15gqbtuta5zvwkgntkvx90"/>
        </w:rPr>
        <w:t xml:space="preserve">Engage services seller: </w:t>
      </w:r>
      <w:r w:rsidRPr="008F6E13">
        <w:rPr>
          <w:rFonts w:ascii="Arial" w:hAnsi="Arial" w:cs="Arial"/>
          <w:color w:val="1D1C1D"/>
          <w:sz w:val="18"/>
          <w:szCs w:val="18"/>
          <w:shd w:val="clear" w:color="auto" w:fill="FFFFFF"/>
        </w:rPr>
        <w:t xml:space="preserve">Rabab </w:t>
      </w:r>
      <w:proofErr w:type="spellStart"/>
      <w:r w:rsidRPr="008F6E13">
        <w:rPr>
          <w:rFonts w:ascii="Arial" w:hAnsi="Arial" w:cs="Arial"/>
          <w:color w:val="1D1C1D"/>
          <w:sz w:val="18"/>
          <w:szCs w:val="18"/>
          <w:shd w:val="clear" w:color="auto" w:fill="FFFFFF"/>
        </w:rPr>
        <w:t>Benrabah</w:t>
      </w:r>
      <w:proofErr w:type="spellEnd"/>
    </w:p>
    <w:p w14:paraId="07E55EDA" w14:textId="5BC35298" w:rsidR="002A437E" w:rsidRDefault="00655A38" w:rsidP="002A437E">
      <w:pPr>
        <w:pStyle w:val="ListParagraph"/>
        <w:numPr>
          <w:ilvl w:val="1"/>
          <w:numId w:val="30"/>
        </w:numPr>
        <w:rPr>
          <w:rStyle w:val="15gqbtuta5zvwkgntkvx90"/>
        </w:rPr>
      </w:pPr>
      <w:r>
        <w:rPr>
          <w:rStyle w:val="15gqbtuta5zvwkgntkvx90"/>
        </w:rPr>
        <w:t>Chase one pager - Eoin</w:t>
      </w:r>
    </w:p>
    <w:p w14:paraId="4A7EB019" w14:textId="7A3A30E7" w:rsidR="00397E04" w:rsidRDefault="00397E04" w:rsidP="00397E04">
      <w:pPr>
        <w:pStyle w:val="ListParagraph"/>
        <w:numPr>
          <w:ilvl w:val="1"/>
          <w:numId w:val="30"/>
        </w:numPr>
        <w:rPr>
          <w:rStyle w:val="15gqbtuta5zvwkgntkvx90"/>
        </w:rPr>
      </w:pPr>
      <w:r>
        <w:rPr>
          <w:rStyle w:val="15gqbtuta5zvwkgntkvx90"/>
        </w:rPr>
        <w:t>Find out about external references / Start reference process</w:t>
      </w:r>
    </w:p>
    <w:p w14:paraId="547CB1EF" w14:textId="6E952ACD" w:rsidR="00A43772" w:rsidRDefault="00A43772" w:rsidP="00A43772">
      <w:pPr>
        <w:pStyle w:val="ListParagraph"/>
        <w:numPr>
          <w:ilvl w:val="1"/>
          <w:numId w:val="30"/>
        </w:numPr>
        <w:rPr>
          <w:rStyle w:val="15gqbtuta5zvwkgntkvx90"/>
        </w:rPr>
      </w:pPr>
      <w:r>
        <w:rPr>
          <w:rStyle w:val="15gqbtuta5zvwkgntkvx90"/>
        </w:rPr>
        <w:lastRenderedPageBreak/>
        <w:t>Put architectural pattern into Box folder and associate with Trello card</w:t>
      </w:r>
    </w:p>
    <w:p w14:paraId="173E432E" w14:textId="5BFA6FA1" w:rsidR="00935EC8" w:rsidRDefault="00935EC8" w:rsidP="00D1374A">
      <w:pPr>
        <w:pStyle w:val="ListParagraph"/>
        <w:numPr>
          <w:ilvl w:val="0"/>
          <w:numId w:val="30"/>
        </w:numPr>
        <w:rPr>
          <w:rStyle w:val="15gqbtuta5zvwkgntkvx90"/>
        </w:rPr>
      </w:pPr>
      <w:r>
        <w:rPr>
          <w:rStyle w:val="15gqbtuta5zvwkgntkvx90"/>
        </w:rPr>
        <w:t xml:space="preserve">Get in touch with </w:t>
      </w:r>
      <w:proofErr w:type="spellStart"/>
      <w:r>
        <w:rPr>
          <w:rStyle w:val="15gqbtuta5zvwkgntkvx90"/>
        </w:rPr>
        <w:t>Kjetil</w:t>
      </w:r>
      <w:proofErr w:type="spellEnd"/>
      <w:r>
        <w:rPr>
          <w:rStyle w:val="15gqbtuta5zvwkgntkvx90"/>
        </w:rPr>
        <w:t xml:space="preserve"> on </w:t>
      </w:r>
      <w:proofErr w:type="spellStart"/>
      <w:r>
        <w:rPr>
          <w:rStyle w:val="15gqbtuta5zvwkgntkvx90"/>
        </w:rPr>
        <w:t>Norsk</w:t>
      </w:r>
      <w:proofErr w:type="spellEnd"/>
      <w:r>
        <w:rPr>
          <w:rStyle w:val="15gqbtuta5zvwkgntkvx90"/>
        </w:rPr>
        <w:t xml:space="preserve"> Tipping</w:t>
      </w:r>
    </w:p>
    <w:p w14:paraId="7258C4CE" w14:textId="603974AF" w:rsidR="00B1008B" w:rsidRDefault="00B1008B" w:rsidP="00D1374A">
      <w:pPr>
        <w:pStyle w:val="ListParagraph"/>
        <w:numPr>
          <w:ilvl w:val="0"/>
          <w:numId w:val="30"/>
        </w:numPr>
        <w:rPr>
          <w:rStyle w:val="15gqbtuta5zvwkgntkvx90"/>
        </w:rPr>
      </w:pPr>
      <w:r>
        <w:rPr>
          <w:rStyle w:val="15gqbtuta5zvwkgntkvx90"/>
        </w:rPr>
        <w:t xml:space="preserve">Email Aidan and say the issue has been escalated </w:t>
      </w:r>
      <w:r w:rsidR="001B02F4">
        <w:rPr>
          <w:rStyle w:val="15gqbtuta5zvwkgntkvx90"/>
        </w:rPr>
        <w:t>and development is looking into it</w:t>
      </w:r>
    </w:p>
    <w:p w14:paraId="5698E4B9" w14:textId="7CB1B5BA" w:rsidR="0059440D" w:rsidRDefault="00D03136" w:rsidP="00D1374A">
      <w:pPr>
        <w:pStyle w:val="ListParagraph"/>
        <w:numPr>
          <w:ilvl w:val="0"/>
          <w:numId w:val="30"/>
        </w:numPr>
        <w:rPr>
          <w:rStyle w:val="15gqbtuta5zvwkgntkvx90"/>
        </w:rPr>
      </w:pPr>
      <w:r>
        <w:rPr>
          <w:rStyle w:val="15gqbtuta5zvwkgntkvx90"/>
        </w:rPr>
        <w:t>C</w:t>
      </w:r>
      <w:r w:rsidR="0059440D">
        <w:rPr>
          <w:rStyle w:val="15gqbtuta5zvwkgntkvx90"/>
        </w:rPr>
        <w:t>ertification</w:t>
      </w:r>
    </w:p>
    <w:p w14:paraId="33E2F153" w14:textId="17DEDE36" w:rsidR="00F52FEB" w:rsidRDefault="00AD5E44" w:rsidP="00F52FEB">
      <w:pPr>
        <w:pStyle w:val="ListParagraph"/>
        <w:numPr>
          <w:ilvl w:val="1"/>
          <w:numId w:val="30"/>
        </w:numPr>
        <w:rPr>
          <w:rStyle w:val="15gqbtuta5zvwkgntkvx90"/>
        </w:rPr>
      </w:pPr>
      <w:r>
        <w:rPr>
          <w:rStyle w:val="15gqbtuta5zvwkgntkvx90"/>
        </w:rPr>
        <w:t>Finish first page</w:t>
      </w:r>
    </w:p>
    <w:p w14:paraId="6AF5DDEE" w14:textId="303435E1" w:rsidR="0016430A" w:rsidRDefault="0016430A" w:rsidP="00D1374A">
      <w:pPr>
        <w:pStyle w:val="ListParagraph"/>
        <w:numPr>
          <w:ilvl w:val="0"/>
          <w:numId w:val="30"/>
        </w:numPr>
        <w:rPr>
          <w:rStyle w:val="15gqbtuta5zvwkgntkvx90"/>
        </w:rPr>
      </w:pPr>
      <w:r>
        <w:rPr>
          <w:rStyle w:val="15gqbtuta5zvwkgntkvx90"/>
        </w:rPr>
        <w:t>Reach out to Dan Povey</w:t>
      </w:r>
      <w:r w:rsidR="003D3666">
        <w:rPr>
          <w:rStyle w:val="15gqbtuta5zvwkgntkvx90"/>
        </w:rPr>
        <w:t xml:space="preserve"> – I am not sure if I have a service seller allocated to </w:t>
      </w:r>
      <w:proofErr w:type="spellStart"/>
      <w:r w:rsidR="003D3666">
        <w:rPr>
          <w:rStyle w:val="15gqbtuta5zvwkgntkvx90"/>
        </w:rPr>
        <w:t>DoA</w:t>
      </w:r>
      <w:proofErr w:type="spellEnd"/>
    </w:p>
    <w:p w14:paraId="1B2D7181" w14:textId="301E0B2E" w:rsidR="008E1BDA" w:rsidRDefault="008E1BDA" w:rsidP="00D1374A">
      <w:pPr>
        <w:pStyle w:val="ListParagraph"/>
        <w:numPr>
          <w:ilvl w:val="0"/>
          <w:numId w:val="30"/>
        </w:numPr>
        <w:rPr>
          <w:rStyle w:val="15gqbtuta5zvwkgntkvx90"/>
        </w:rPr>
      </w:pPr>
      <w:r>
        <w:rPr>
          <w:rStyle w:val="15gqbtuta5zvwkgntkvx90"/>
        </w:rPr>
        <w:t>Architectural pattern</w:t>
      </w:r>
      <w:r w:rsidR="00D26200">
        <w:rPr>
          <w:rStyle w:val="15gqbtuta5zvwkgntkvx90"/>
        </w:rPr>
        <w:t xml:space="preserve"> for </w:t>
      </w:r>
      <w:proofErr w:type="spellStart"/>
      <w:r w:rsidR="00D26200">
        <w:rPr>
          <w:rStyle w:val="15gqbtuta5zvwkgntkvx90"/>
        </w:rPr>
        <w:t>DoA</w:t>
      </w:r>
      <w:proofErr w:type="spellEnd"/>
    </w:p>
    <w:p w14:paraId="7C39BE9E" w14:textId="04886824" w:rsidR="008E1BDA" w:rsidRPr="003E0877" w:rsidRDefault="008E1BDA" w:rsidP="00D1374A">
      <w:pPr>
        <w:pStyle w:val="ListParagraph"/>
        <w:numPr>
          <w:ilvl w:val="0"/>
          <w:numId w:val="30"/>
        </w:numPr>
        <w:rPr>
          <w:rStyle w:val="15gqbtuta5zvwkgntkvx90"/>
        </w:rPr>
      </w:pPr>
      <w:r>
        <w:rPr>
          <w:rStyle w:val="15gqbtuta5zvwkgntkvx90"/>
        </w:rPr>
        <w:t xml:space="preserve">Anthony </w:t>
      </w:r>
      <w:r w:rsidR="00D85787">
        <w:rPr>
          <w:rStyle w:val="15gqbtuta5zvwkgntkvx90"/>
        </w:rPr>
        <w:t>gets</w:t>
      </w:r>
      <w:r>
        <w:rPr>
          <w:rStyle w:val="15gqbtuta5zvwkgntkvx90"/>
        </w:rPr>
        <w:t xml:space="preserve"> back to me re charity</w:t>
      </w:r>
    </w:p>
    <w:p w14:paraId="27F0B200" w14:textId="3FA809C3" w:rsidR="00D1374A" w:rsidRPr="003E0877" w:rsidRDefault="00D1374A" w:rsidP="00D1374A">
      <w:pPr>
        <w:pStyle w:val="ListParagraph"/>
        <w:numPr>
          <w:ilvl w:val="0"/>
          <w:numId w:val="30"/>
        </w:numPr>
        <w:rPr>
          <w:rStyle w:val="15gqbtuta5zvwkgntkvx90"/>
          <w:highlight w:val="yellow"/>
        </w:rPr>
      </w:pPr>
      <w:r w:rsidRPr="003E0877">
        <w:rPr>
          <w:rStyle w:val="15gqbtuta5zvwkgntkvx90"/>
          <w:highlight w:val="yellow"/>
        </w:rPr>
        <w:t>Study – 2 hours</w:t>
      </w:r>
    </w:p>
    <w:p w14:paraId="1B6B9C9D" w14:textId="753789E0" w:rsidR="00D1374A" w:rsidRDefault="00D1374A" w:rsidP="00D1374A">
      <w:pPr>
        <w:pStyle w:val="ListParagraph"/>
        <w:numPr>
          <w:ilvl w:val="0"/>
          <w:numId w:val="30"/>
        </w:numPr>
        <w:rPr>
          <w:rStyle w:val="15gqbtuta5zvwkgntkvx90"/>
        </w:rPr>
      </w:pPr>
      <w:r w:rsidRPr="003E0877">
        <w:rPr>
          <w:rStyle w:val="15gqbtuta5zvwkgntkvx90"/>
          <w:highlight w:val="lightGray"/>
        </w:rPr>
        <w:t>Check one-pagers – chase if you need to</w:t>
      </w:r>
    </w:p>
    <w:p w14:paraId="6EB14A70" w14:textId="12E5E014" w:rsidR="00A44170" w:rsidRDefault="00A44170" w:rsidP="00D1374A">
      <w:pPr>
        <w:pStyle w:val="ListParagraph"/>
        <w:numPr>
          <w:ilvl w:val="0"/>
          <w:numId w:val="30"/>
        </w:numPr>
        <w:rPr>
          <w:rStyle w:val="15gqbtuta5zvwkgntkvx90"/>
        </w:rPr>
      </w:pPr>
      <w:r>
        <w:rPr>
          <w:rStyle w:val="15gqbtuta5zvwkgntkvx90"/>
        </w:rPr>
        <w:t>Get back to Therese</w:t>
      </w:r>
    </w:p>
    <w:p w14:paraId="17D22421" w14:textId="7647FDBE" w:rsidR="003E0877" w:rsidRDefault="003E0877" w:rsidP="003E0877">
      <w:pPr>
        <w:pStyle w:val="ListParagraph"/>
        <w:numPr>
          <w:ilvl w:val="1"/>
          <w:numId w:val="30"/>
        </w:numPr>
        <w:rPr>
          <w:rStyle w:val="15gqbtuta5zvwkgntkvx90"/>
        </w:rPr>
      </w:pPr>
      <w:r>
        <w:rPr>
          <w:rStyle w:val="15gqbtuta5zvwkgntkvx90"/>
        </w:rPr>
        <w:t>Create a sizing document</w:t>
      </w:r>
    </w:p>
    <w:p w14:paraId="42DE5902" w14:textId="63E36658" w:rsidR="003E0877" w:rsidRDefault="003E0877" w:rsidP="003E0877">
      <w:pPr>
        <w:pStyle w:val="ListParagraph"/>
        <w:numPr>
          <w:ilvl w:val="1"/>
          <w:numId w:val="30"/>
        </w:numPr>
        <w:rPr>
          <w:rStyle w:val="15gqbtuta5zvwkgntkvx90"/>
        </w:rPr>
      </w:pPr>
      <w:r>
        <w:rPr>
          <w:rStyle w:val="15gqbtuta5zvwkgntkvx90"/>
        </w:rPr>
        <w:t>Check out her email and Elena’s response</w:t>
      </w:r>
    </w:p>
    <w:p w14:paraId="1C3F7193" w14:textId="52AEB1BF" w:rsidR="00A44170" w:rsidRDefault="00A44170" w:rsidP="00D1374A">
      <w:pPr>
        <w:pStyle w:val="ListParagraph"/>
        <w:numPr>
          <w:ilvl w:val="0"/>
          <w:numId w:val="30"/>
        </w:numPr>
        <w:rPr>
          <w:rStyle w:val="15gqbtuta5zvwkgntkvx90"/>
        </w:rPr>
      </w:pPr>
      <w:r>
        <w:rPr>
          <w:rStyle w:val="15gqbtuta5zvwkgntkvx90"/>
        </w:rPr>
        <w:t xml:space="preserve">Get back to Ile – chase Rob first about </w:t>
      </w:r>
      <w:r w:rsidR="003E0877">
        <w:rPr>
          <w:rStyle w:val="15gqbtuta5zvwkgntkvx90"/>
        </w:rPr>
        <w:t>– speak with Anthony first</w:t>
      </w:r>
    </w:p>
    <w:p w14:paraId="490470A3" w14:textId="77777777" w:rsidR="00D1374A" w:rsidRDefault="00D1374A" w:rsidP="00386C2D">
      <w:pPr>
        <w:rPr>
          <w:rStyle w:val="15gqbtuta5zvwkgntkvx90"/>
        </w:rPr>
      </w:pPr>
    </w:p>
    <w:p w14:paraId="0C040612" w14:textId="4D94300E" w:rsidR="007D16AC" w:rsidRDefault="0047773B" w:rsidP="00386C2D">
      <w:pPr>
        <w:rPr>
          <w:rStyle w:val="15gqbtuta5zvwkgntkvx90"/>
        </w:rPr>
      </w:pPr>
      <w:r>
        <w:rPr>
          <w:rStyle w:val="15gqbtuta5zvwkgntkvx90"/>
        </w:rPr>
        <w:t>L2 CERTIFICATION</w:t>
      </w:r>
    </w:p>
    <w:p w14:paraId="54BD04C5" w14:textId="4E3C1F94" w:rsidR="0047773B" w:rsidRPr="00240964" w:rsidRDefault="0047773B" w:rsidP="0047773B">
      <w:pPr>
        <w:pStyle w:val="ListParagraph"/>
        <w:numPr>
          <w:ilvl w:val="0"/>
          <w:numId w:val="30"/>
        </w:numPr>
        <w:rPr>
          <w:rStyle w:val="15gqbtuta5zvwkgntkvx90"/>
          <w:highlight w:val="yellow"/>
        </w:rPr>
      </w:pPr>
      <w:r w:rsidRPr="00240964">
        <w:rPr>
          <w:rStyle w:val="15gqbtuta5zvwkgntkvx90"/>
          <w:highlight w:val="yellow"/>
        </w:rPr>
        <w:t>Review Tim’s suggestions</w:t>
      </w:r>
    </w:p>
    <w:p w14:paraId="5E5560B1" w14:textId="6715BE55" w:rsidR="00240964" w:rsidRPr="008F0520" w:rsidRDefault="0047773B" w:rsidP="008F0520">
      <w:pPr>
        <w:pStyle w:val="ListParagraph"/>
        <w:numPr>
          <w:ilvl w:val="0"/>
          <w:numId w:val="30"/>
        </w:numPr>
        <w:rPr>
          <w:rStyle w:val="15gqbtuta5zvwkgntkvx90"/>
          <w:highlight w:val="yellow"/>
        </w:rPr>
      </w:pPr>
      <w:r w:rsidRPr="008F0520">
        <w:rPr>
          <w:rStyle w:val="15gqbtuta5zvwkgntkvx90"/>
          <w:highlight w:val="yellow"/>
        </w:rPr>
        <w:t>Start writing my 3</w:t>
      </w:r>
      <w:r w:rsidRPr="008F0520">
        <w:rPr>
          <w:rStyle w:val="15gqbtuta5zvwkgntkvx90"/>
          <w:highlight w:val="yellow"/>
          <w:vertAlign w:val="superscript"/>
        </w:rPr>
        <w:t>rd</w:t>
      </w:r>
      <w:r w:rsidRPr="008F0520">
        <w:rPr>
          <w:rStyle w:val="15gqbtuta5zvwkgntkvx90"/>
          <w:highlight w:val="yellow"/>
        </w:rPr>
        <w:t xml:space="preserve"> project (DAFM if L2)</w:t>
      </w:r>
    </w:p>
    <w:p w14:paraId="5BF87E65" w14:textId="5829D877" w:rsidR="008F0520" w:rsidRPr="00A44170" w:rsidRDefault="008F0520" w:rsidP="008F0520">
      <w:pPr>
        <w:pStyle w:val="ListParagraph"/>
        <w:numPr>
          <w:ilvl w:val="0"/>
          <w:numId w:val="30"/>
        </w:numPr>
        <w:rPr>
          <w:rStyle w:val="15gqbtuta5zvwkgntkvx90"/>
          <w:highlight w:val="yellow"/>
        </w:rPr>
      </w:pPr>
      <w:r w:rsidRPr="00A44170">
        <w:rPr>
          <w:rStyle w:val="15gqbtuta5zvwkgntkvx90"/>
          <w:highlight w:val="yellow"/>
        </w:rPr>
        <w:t>Review the write up and get rid of sub sections</w:t>
      </w:r>
    </w:p>
    <w:p w14:paraId="58622C03" w14:textId="515AD1FE" w:rsidR="008F0520" w:rsidRPr="00A44170" w:rsidRDefault="008F0520" w:rsidP="008F0520">
      <w:pPr>
        <w:pStyle w:val="ListParagraph"/>
        <w:numPr>
          <w:ilvl w:val="0"/>
          <w:numId w:val="30"/>
        </w:numPr>
        <w:rPr>
          <w:rStyle w:val="15gqbtuta5zvwkgntkvx90"/>
          <w:highlight w:val="yellow"/>
        </w:rPr>
      </w:pPr>
      <w:r w:rsidRPr="00A44170">
        <w:rPr>
          <w:rStyle w:val="15gqbtuta5zvwkgntkvx90"/>
          <w:highlight w:val="yellow"/>
        </w:rPr>
        <w:t>Check out Tim’s suggestions for the Brent project</w:t>
      </w:r>
    </w:p>
    <w:p w14:paraId="2436EE58" w14:textId="59AE9861" w:rsidR="008F0520" w:rsidRPr="00A44170" w:rsidRDefault="008F0520" w:rsidP="008F0520">
      <w:pPr>
        <w:pStyle w:val="ListParagraph"/>
        <w:numPr>
          <w:ilvl w:val="0"/>
          <w:numId w:val="30"/>
        </w:numPr>
        <w:rPr>
          <w:rStyle w:val="15gqbtuta5zvwkgntkvx90"/>
          <w:highlight w:val="yellow"/>
        </w:rPr>
      </w:pPr>
      <w:r w:rsidRPr="00A44170">
        <w:rPr>
          <w:rStyle w:val="15gqbtuta5zvwkgntkvx90"/>
          <w:highlight w:val="yellow"/>
        </w:rPr>
        <w:t>Create a master Excel file</w:t>
      </w:r>
    </w:p>
    <w:p w14:paraId="3BC19346" w14:textId="6B980619" w:rsidR="0047773B" w:rsidRDefault="00A44170" w:rsidP="00A44170">
      <w:pPr>
        <w:pStyle w:val="ListParagraph"/>
        <w:numPr>
          <w:ilvl w:val="0"/>
          <w:numId w:val="30"/>
        </w:numPr>
        <w:rPr>
          <w:rStyle w:val="15gqbtuta5zvwkgntkvx90"/>
        </w:rPr>
      </w:pPr>
      <w:r>
        <w:rPr>
          <w:rStyle w:val="15gqbtuta5zvwkgntkvx90"/>
        </w:rPr>
        <w:t xml:space="preserve">Review </w:t>
      </w:r>
      <w:proofErr w:type="spellStart"/>
      <w:r>
        <w:rPr>
          <w:rStyle w:val="15gqbtuta5zvwkgntkvx90"/>
        </w:rPr>
        <w:t>submition</w:t>
      </w:r>
      <w:proofErr w:type="spellEnd"/>
      <w:r>
        <w:rPr>
          <w:rStyle w:val="15gqbtuta5zvwkgntkvx90"/>
        </w:rPr>
        <w:t xml:space="preserve"> form questions</w:t>
      </w:r>
    </w:p>
    <w:p w14:paraId="70A0D4DC" w14:textId="3AC9D3FB" w:rsidR="00A44170" w:rsidRDefault="00A44170" w:rsidP="00A44170">
      <w:pPr>
        <w:pStyle w:val="ListParagraph"/>
        <w:numPr>
          <w:ilvl w:val="0"/>
          <w:numId w:val="30"/>
        </w:numPr>
        <w:rPr>
          <w:rStyle w:val="15gqbtuta5zvwkgntkvx90"/>
        </w:rPr>
      </w:pPr>
      <w:r>
        <w:rPr>
          <w:rStyle w:val="15gqbtuta5zvwkgntkvx90"/>
        </w:rPr>
        <w:t>Write content for new questions</w:t>
      </w:r>
    </w:p>
    <w:p w14:paraId="6BD61D6C" w14:textId="77777777" w:rsidR="00A44170" w:rsidRDefault="00A44170" w:rsidP="00A44170">
      <w:pPr>
        <w:pStyle w:val="ListParagraph"/>
        <w:numPr>
          <w:ilvl w:val="0"/>
          <w:numId w:val="30"/>
        </w:numPr>
        <w:rPr>
          <w:rStyle w:val="15gqbtuta5zvwkgntkvx90"/>
        </w:rPr>
      </w:pPr>
    </w:p>
    <w:p w14:paraId="69FD256A" w14:textId="221CB1B7" w:rsidR="00A44170" w:rsidRDefault="00A44170" w:rsidP="00386C2D">
      <w:pPr>
        <w:rPr>
          <w:rStyle w:val="15gqbtuta5zvwkgntkvx90"/>
        </w:rPr>
      </w:pPr>
    </w:p>
    <w:p w14:paraId="41DA8456" w14:textId="61B64FE1" w:rsidR="00A44170" w:rsidRDefault="00A44170" w:rsidP="00386C2D">
      <w:pPr>
        <w:rPr>
          <w:rStyle w:val="15gqbtuta5zvwkgntkvx90"/>
        </w:rPr>
      </w:pPr>
      <w:r>
        <w:rPr>
          <w:rStyle w:val="15gqbtuta5zvwkgntkvx90"/>
        </w:rPr>
        <w:t>Python</w:t>
      </w:r>
    </w:p>
    <w:p w14:paraId="2A235669" w14:textId="78773396" w:rsidR="00A44170" w:rsidRDefault="00A44170" w:rsidP="00A44170">
      <w:pPr>
        <w:pStyle w:val="ListParagraph"/>
        <w:numPr>
          <w:ilvl w:val="0"/>
          <w:numId w:val="30"/>
        </w:numPr>
        <w:rPr>
          <w:rStyle w:val="15gqbtuta5zvwkgntkvx90"/>
        </w:rPr>
      </w:pPr>
      <w:r>
        <w:rPr>
          <w:rStyle w:val="15gqbtuta5zvwkgntkvx90"/>
        </w:rPr>
        <w:t>Review my RF model</w:t>
      </w:r>
    </w:p>
    <w:p w14:paraId="667B53F4" w14:textId="39A76F71" w:rsidR="00A44170" w:rsidRDefault="00A44170" w:rsidP="00A44170">
      <w:pPr>
        <w:pStyle w:val="ListParagraph"/>
        <w:numPr>
          <w:ilvl w:val="0"/>
          <w:numId w:val="30"/>
        </w:numPr>
        <w:rPr>
          <w:rStyle w:val="15gqbtuta5zvwkgntkvx90"/>
        </w:rPr>
      </w:pPr>
      <w:r>
        <w:rPr>
          <w:rStyle w:val="15gqbtuta5zvwkgntkvx90"/>
        </w:rPr>
        <w:t>Document the model</w:t>
      </w:r>
    </w:p>
    <w:p w14:paraId="676B0376" w14:textId="261D3ACB" w:rsidR="00A44170" w:rsidRDefault="00A44170" w:rsidP="00A44170">
      <w:pPr>
        <w:pStyle w:val="ListParagraph"/>
        <w:numPr>
          <w:ilvl w:val="0"/>
          <w:numId w:val="30"/>
        </w:numPr>
        <w:rPr>
          <w:rStyle w:val="15gqbtuta5zvwkgntkvx90"/>
        </w:rPr>
      </w:pPr>
      <w:r>
        <w:rPr>
          <w:rStyle w:val="15gqbtuta5zvwkgntkvx90"/>
        </w:rPr>
        <w:t>Build RF model on Telco data</w:t>
      </w:r>
    </w:p>
    <w:p w14:paraId="1002EC91" w14:textId="71690F42" w:rsidR="00A44170" w:rsidRDefault="00A44170" w:rsidP="00A44170">
      <w:pPr>
        <w:pStyle w:val="ListParagraph"/>
        <w:numPr>
          <w:ilvl w:val="0"/>
          <w:numId w:val="30"/>
        </w:numPr>
        <w:rPr>
          <w:rStyle w:val="15gqbtuta5zvwkgntkvx90"/>
        </w:rPr>
      </w:pPr>
      <w:r>
        <w:rPr>
          <w:rStyle w:val="15gqbtuta5zvwkgntkvx90"/>
        </w:rPr>
        <w:t>Check how Kenneth deployed model pipeline</w:t>
      </w:r>
    </w:p>
    <w:p w14:paraId="491979F9" w14:textId="77777777" w:rsidR="00A44170" w:rsidRDefault="00A44170" w:rsidP="00A44170">
      <w:pPr>
        <w:pStyle w:val="ListParagraph"/>
        <w:numPr>
          <w:ilvl w:val="0"/>
          <w:numId w:val="30"/>
        </w:numPr>
        <w:rPr>
          <w:rStyle w:val="15gqbtuta5zvwkgntkvx90"/>
        </w:rPr>
      </w:pPr>
    </w:p>
    <w:p w14:paraId="27633E9C" w14:textId="2565BFD7" w:rsidR="00A44170" w:rsidRDefault="00A44170" w:rsidP="00386C2D">
      <w:pPr>
        <w:rPr>
          <w:rStyle w:val="15gqbtuta5zvwkgntkvx90"/>
        </w:rPr>
      </w:pPr>
    </w:p>
    <w:p w14:paraId="4B7D546D" w14:textId="77777777" w:rsidR="00A44170" w:rsidRDefault="00A44170" w:rsidP="00386C2D">
      <w:pPr>
        <w:rPr>
          <w:rStyle w:val="15gqbtuta5zvwkgntkvx90"/>
        </w:rPr>
      </w:pPr>
    </w:p>
    <w:p w14:paraId="14B94BE2" w14:textId="22AA78BD" w:rsidR="00EC5745" w:rsidRDefault="00EC5745" w:rsidP="00386C2D">
      <w:pPr>
        <w:rPr>
          <w:rStyle w:val="15gqbtuta5zvwkgntkvx90"/>
        </w:rPr>
      </w:pPr>
      <w:r>
        <w:rPr>
          <w:rStyle w:val="15gqbtuta5zvwkgntkvx90"/>
        </w:rPr>
        <w:t>DAFM</w:t>
      </w:r>
    </w:p>
    <w:p w14:paraId="338D130B" w14:textId="2C4F8A5F" w:rsidR="00201BC1" w:rsidRPr="009A17DD" w:rsidRDefault="009A17DD" w:rsidP="009A17DD">
      <w:pPr>
        <w:pStyle w:val="ListParagraph"/>
        <w:numPr>
          <w:ilvl w:val="0"/>
          <w:numId w:val="30"/>
        </w:numPr>
        <w:rPr>
          <w:rStyle w:val="15gqbtuta5zvwkgntkvx90"/>
          <w:highlight w:val="yellow"/>
        </w:rPr>
      </w:pPr>
      <w:r w:rsidRPr="009A17DD">
        <w:rPr>
          <w:rStyle w:val="15gqbtuta5zvwkgntkvx90"/>
          <w:highlight w:val="yellow"/>
        </w:rPr>
        <w:t>Trello update</w:t>
      </w:r>
    </w:p>
    <w:p w14:paraId="027C367B" w14:textId="0716F239" w:rsidR="009A17DD" w:rsidRDefault="009A17DD" w:rsidP="009A17DD">
      <w:pPr>
        <w:pStyle w:val="ListParagraph"/>
        <w:numPr>
          <w:ilvl w:val="0"/>
          <w:numId w:val="30"/>
        </w:numPr>
        <w:rPr>
          <w:rStyle w:val="15gqbtuta5zvwkgntkvx90"/>
        </w:rPr>
      </w:pPr>
      <w:r>
        <w:rPr>
          <w:rStyle w:val="15gqbtuta5zvwkgntkvx90"/>
        </w:rPr>
        <w:t>Spreadsheet update</w:t>
      </w:r>
    </w:p>
    <w:p w14:paraId="3976EE78" w14:textId="6496900B" w:rsidR="009A17DD" w:rsidRDefault="00856AB1" w:rsidP="009A17DD">
      <w:pPr>
        <w:pStyle w:val="ListParagraph"/>
        <w:numPr>
          <w:ilvl w:val="0"/>
          <w:numId w:val="30"/>
        </w:numPr>
        <w:rPr>
          <w:rStyle w:val="15gqbtuta5zvwkgntkvx90"/>
        </w:rPr>
      </w:pPr>
      <w:r>
        <w:rPr>
          <w:rStyle w:val="15gqbtuta5zvwkgntkvx90"/>
        </w:rPr>
        <w:t>RF model</w:t>
      </w:r>
    </w:p>
    <w:p w14:paraId="7F20DD3E" w14:textId="437470A5" w:rsidR="00856AB1" w:rsidRDefault="00856AB1" w:rsidP="00856AB1">
      <w:pPr>
        <w:pStyle w:val="ListParagraph"/>
        <w:numPr>
          <w:ilvl w:val="1"/>
          <w:numId w:val="30"/>
        </w:numPr>
        <w:rPr>
          <w:rStyle w:val="15gqbtuta5zvwkgntkvx90"/>
        </w:rPr>
      </w:pPr>
      <w:r>
        <w:rPr>
          <w:rStyle w:val="15gqbtuta5zvwkgntkvx90"/>
        </w:rPr>
        <w:t>Review the model</w:t>
      </w:r>
    </w:p>
    <w:p w14:paraId="65123924" w14:textId="6C4DDAF2" w:rsidR="00856AB1" w:rsidRDefault="00856AB1" w:rsidP="00856AB1">
      <w:pPr>
        <w:pStyle w:val="ListParagraph"/>
        <w:numPr>
          <w:ilvl w:val="1"/>
          <w:numId w:val="30"/>
        </w:numPr>
        <w:rPr>
          <w:rStyle w:val="15gqbtuta5zvwkgntkvx90"/>
        </w:rPr>
      </w:pPr>
      <w:r>
        <w:rPr>
          <w:rStyle w:val="15gqbtuta5zvwkgntkvx90"/>
        </w:rPr>
        <w:t>Save the model to my Python word document</w:t>
      </w:r>
    </w:p>
    <w:p w14:paraId="1CB02821" w14:textId="026B05F9" w:rsidR="00856AB1" w:rsidRDefault="00856AB1" w:rsidP="00856AB1">
      <w:pPr>
        <w:pStyle w:val="ListParagraph"/>
        <w:numPr>
          <w:ilvl w:val="1"/>
          <w:numId w:val="30"/>
        </w:numPr>
        <w:rPr>
          <w:rStyle w:val="15gqbtuta5zvwkgntkvx90"/>
        </w:rPr>
      </w:pPr>
      <w:r>
        <w:rPr>
          <w:rStyle w:val="15gqbtuta5zvwkgntkvx90"/>
        </w:rPr>
        <w:t>How do I create a pipeline?</w:t>
      </w:r>
    </w:p>
    <w:p w14:paraId="5ED0C6B2" w14:textId="64F91A57" w:rsidR="00856AB1" w:rsidRDefault="00856AB1" w:rsidP="00856AB1">
      <w:pPr>
        <w:pStyle w:val="ListParagraph"/>
        <w:numPr>
          <w:ilvl w:val="1"/>
          <w:numId w:val="30"/>
        </w:numPr>
        <w:rPr>
          <w:rStyle w:val="15gqbtuta5zvwkgntkvx90"/>
        </w:rPr>
      </w:pPr>
      <w:r>
        <w:rPr>
          <w:rStyle w:val="15gqbtuta5zvwkgntkvx90"/>
        </w:rPr>
        <w:t>How do I deploy the pipeline</w:t>
      </w:r>
    </w:p>
    <w:p w14:paraId="2DEED9DE" w14:textId="77777777" w:rsidR="009A17DD" w:rsidRDefault="009A17DD" w:rsidP="009A17DD">
      <w:pPr>
        <w:rPr>
          <w:rStyle w:val="15gqbtuta5zvwkgntkvx90"/>
        </w:rPr>
      </w:pPr>
    </w:p>
    <w:p w14:paraId="39BA2E68" w14:textId="53D47EB2" w:rsidR="00600D26" w:rsidRDefault="00600D26" w:rsidP="00EC5745">
      <w:pPr>
        <w:pStyle w:val="ListParagraph"/>
        <w:numPr>
          <w:ilvl w:val="0"/>
          <w:numId w:val="30"/>
        </w:numPr>
        <w:rPr>
          <w:rStyle w:val="15gqbtuta5zvwkgntkvx90"/>
        </w:rPr>
      </w:pPr>
      <w:r>
        <w:rPr>
          <w:rStyle w:val="15gqbtuta5zvwkgntkvx90"/>
        </w:rPr>
        <w:t>Anthony</w:t>
      </w:r>
    </w:p>
    <w:p w14:paraId="0633017E" w14:textId="627C1779" w:rsidR="00600D26" w:rsidRDefault="00600D26" w:rsidP="00600D26">
      <w:pPr>
        <w:pStyle w:val="ListParagraph"/>
        <w:numPr>
          <w:ilvl w:val="1"/>
          <w:numId w:val="30"/>
        </w:numPr>
        <w:rPr>
          <w:rStyle w:val="15gqbtuta5zvwkgntkvx90"/>
        </w:rPr>
      </w:pPr>
      <w:r>
        <w:rPr>
          <w:rStyle w:val="15gqbtuta5zvwkgntkvx90"/>
        </w:rPr>
        <w:lastRenderedPageBreak/>
        <w:t>Put couple goals in</w:t>
      </w:r>
    </w:p>
    <w:p w14:paraId="4B196EDA" w14:textId="5E2577BE" w:rsidR="009C5D2A" w:rsidRPr="008B657C" w:rsidRDefault="00EC5745" w:rsidP="008B657C">
      <w:pPr>
        <w:pStyle w:val="ListParagraph"/>
        <w:numPr>
          <w:ilvl w:val="0"/>
          <w:numId w:val="30"/>
        </w:numPr>
        <w:rPr>
          <w:rStyle w:val="15gqbtuta5zvwkgntkvx90"/>
          <w:highlight w:val="yellow"/>
        </w:rPr>
      </w:pPr>
      <w:r w:rsidRPr="009C5D2A">
        <w:rPr>
          <w:rStyle w:val="15gqbtuta5zvwkgntkvx90"/>
          <w:highlight w:val="yellow"/>
        </w:rPr>
        <w:t>Speak with Rory about follow up (we need to act fast with the budget</w:t>
      </w:r>
      <w:r w:rsidR="004B028B" w:rsidRPr="009C5D2A">
        <w:rPr>
          <w:rStyle w:val="15gqbtuta5zvwkgntkvx90"/>
          <w:highlight w:val="yellow"/>
        </w:rPr>
        <w:t xml:space="preserve">, EL, </w:t>
      </w:r>
      <w:proofErr w:type="spellStart"/>
      <w:r w:rsidR="004B028B" w:rsidRPr="009C5D2A">
        <w:rPr>
          <w:rStyle w:val="15gqbtuta5zvwkgntkvx90"/>
          <w:highlight w:val="yellow"/>
        </w:rPr>
        <w:t>etc</w:t>
      </w:r>
      <w:proofErr w:type="spellEnd"/>
      <w:r w:rsidR="004B028B" w:rsidRPr="009C5D2A">
        <w:rPr>
          <w:rStyle w:val="15gqbtuta5zvwkgntkvx90"/>
          <w:highlight w:val="yellow"/>
        </w:rPr>
        <w:t>…)</w:t>
      </w:r>
    </w:p>
    <w:p w14:paraId="3497D8F2" w14:textId="71A0FE8E" w:rsidR="00113C35" w:rsidRDefault="00113C35" w:rsidP="00EC5745">
      <w:pPr>
        <w:pStyle w:val="ListParagraph"/>
        <w:numPr>
          <w:ilvl w:val="0"/>
          <w:numId w:val="30"/>
        </w:numPr>
        <w:rPr>
          <w:rStyle w:val="15gqbtuta5zvwkgntkvx90"/>
        </w:rPr>
      </w:pPr>
      <w:r>
        <w:rPr>
          <w:rStyle w:val="15gqbtuta5zvwkgntkvx90"/>
        </w:rPr>
        <w:t>Advocacy</w:t>
      </w:r>
    </w:p>
    <w:p w14:paraId="48529235" w14:textId="65496C47" w:rsidR="00113C35" w:rsidRPr="008B657C" w:rsidRDefault="00113C35" w:rsidP="00113C35">
      <w:pPr>
        <w:pStyle w:val="ListParagraph"/>
        <w:numPr>
          <w:ilvl w:val="1"/>
          <w:numId w:val="30"/>
        </w:numPr>
        <w:rPr>
          <w:rStyle w:val="15gqbtuta5zvwkgntkvx90"/>
          <w:highlight w:val="lightGray"/>
        </w:rPr>
      </w:pPr>
      <w:r w:rsidRPr="008B657C">
        <w:rPr>
          <w:rStyle w:val="15gqbtuta5zvwkgntkvx90"/>
          <w:highlight w:val="lightGray"/>
        </w:rPr>
        <w:t xml:space="preserve">Catherine – </w:t>
      </w:r>
      <w:r w:rsidR="008B657C" w:rsidRPr="008B657C">
        <w:rPr>
          <w:rStyle w:val="15gqbtuta5zvwkgntkvx90"/>
          <w:highlight w:val="lightGray"/>
        </w:rPr>
        <w:t xml:space="preserve">analyst </w:t>
      </w:r>
      <w:r w:rsidRPr="008B657C">
        <w:rPr>
          <w:rStyle w:val="15gqbtuta5zvwkgntkvx90"/>
          <w:highlight w:val="lightGray"/>
        </w:rPr>
        <w:t>award</w:t>
      </w:r>
    </w:p>
    <w:p w14:paraId="4CCBBD9A" w14:textId="58D67107" w:rsidR="008B657C" w:rsidRPr="008B657C" w:rsidRDefault="008B657C" w:rsidP="008B657C">
      <w:pPr>
        <w:pStyle w:val="ListParagraph"/>
        <w:numPr>
          <w:ilvl w:val="2"/>
          <w:numId w:val="30"/>
        </w:numPr>
        <w:rPr>
          <w:rStyle w:val="15gqbtuta5zvwkgntkvx90"/>
          <w:highlight w:val="lightGray"/>
        </w:rPr>
      </w:pPr>
      <w:r w:rsidRPr="008B657C">
        <w:rPr>
          <w:rStyle w:val="15gqbtuta5zvwkgntkvx90"/>
          <w:highlight w:val="lightGray"/>
        </w:rPr>
        <w:t>Email her to say our manager is happy, if she could provide few details that I can forward to him.</w:t>
      </w:r>
    </w:p>
    <w:p w14:paraId="46BDF1E0" w14:textId="7C793CB9" w:rsidR="00113C35" w:rsidRDefault="008B657C" w:rsidP="00113C35">
      <w:pPr>
        <w:pStyle w:val="ListParagraph"/>
        <w:numPr>
          <w:ilvl w:val="1"/>
          <w:numId w:val="30"/>
        </w:numPr>
        <w:rPr>
          <w:rStyle w:val="15gqbtuta5zvwkgntkvx90"/>
        </w:rPr>
      </w:pPr>
      <w:r>
        <w:rPr>
          <w:rStyle w:val="15gqbtuta5zvwkgntkvx90"/>
        </w:rPr>
        <w:t>Eoin</w:t>
      </w:r>
      <w:r w:rsidR="00113C35">
        <w:rPr>
          <w:rStyle w:val="15gqbtuta5zvwkgntkvx90"/>
        </w:rPr>
        <w:t xml:space="preserve"> –</w:t>
      </w:r>
      <w:r w:rsidR="009C5D2A">
        <w:rPr>
          <w:rStyle w:val="15gqbtuta5zvwkgntkvx90"/>
        </w:rPr>
        <w:t xml:space="preserve"> check the recording and see what kind of advocacy he meant</w:t>
      </w:r>
    </w:p>
    <w:p w14:paraId="5F0C6B28" w14:textId="30AF1A59" w:rsidR="00113C35" w:rsidRDefault="00113C35" w:rsidP="00113C35">
      <w:pPr>
        <w:pStyle w:val="ListParagraph"/>
        <w:numPr>
          <w:ilvl w:val="0"/>
          <w:numId w:val="30"/>
        </w:numPr>
        <w:rPr>
          <w:rStyle w:val="15gqbtuta5zvwkgntkvx90"/>
        </w:rPr>
      </w:pPr>
      <w:r>
        <w:rPr>
          <w:rStyle w:val="15gqbtuta5zvwkgntkvx90"/>
        </w:rPr>
        <w:t>Rory</w:t>
      </w:r>
    </w:p>
    <w:p w14:paraId="489288B2" w14:textId="14509CC3" w:rsidR="00113C35" w:rsidRDefault="009C5D2A" w:rsidP="00113C35">
      <w:pPr>
        <w:pStyle w:val="ListParagraph"/>
        <w:numPr>
          <w:ilvl w:val="1"/>
          <w:numId w:val="30"/>
        </w:numPr>
        <w:rPr>
          <w:rStyle w:val="15gqbtuta5zvwkgntkvx90"/>
        </w:rPr>
      </w:pPr>
      <w:r>
        <w:rPr>
          <w:rStyle w:val="15gqbtuta5zvwkgntkvx90"/>
        </w:rPr>
        <w:t>Reach out to Catherine re budget</w:t>
      </w:r>
    </w:p>
    <w:p w14:paraId="6EA8FE74" w14:textId="4E255E58" w:rsidR="00113C35" w:rsidRDefault="009C5D2A" w:rsidP="009C5D2A">
      <w:pPr>
        <w:pStyle w:val="ListParagraph"/>
        <w:numPr>
          <w:ilvl w:val="1"/>
          <w:numId w:val="30"/>
        </w:numPr>
        <w:rPr>
          <w:rStyle w:val="15gqbtuta5zvwkgntkvx90"/>
        </w:rPr>
      </w:pPr>
      <w:r>
        <w:rPr>
          <w:rStyle w:val="15gqbtuta5zvwkgntkvx90"/>
        </w:rPr>
        <w:t>Add me to the invitation to meet the minister</w:t>
      </w:r>
    </w:p>
    <w:p w14:paraId="57E1FF18" w14:textId="709238BF" w:rsidR="00EC5745" w:rsidRDefault="006D6AFB" w:rsidP="00EC5745">
      <w:pPr>
        <w:pStyle w:val="ListParagraph"/>
        <w:numPr>
          <w:ilvl w:val="0"/>
          <w:numId w:val="30"/>
        </w:numPr>
        <w:rPr>
          <w:rStyle w:val="15gqbtuta5zvwkgntkvx90"/>
        </w:rPr>
      </w:pPr>
      <w:r>
        <w:rPr>
          <w:rStyle w:val="15gqbtuta5zvwkgntkvx90"/>
        </w:rPr>
        <w:t xml:space="preserve">Listen to recording + </w:t>
      </w:r>
      <w:r w:rsidR="00EC5745">
        <w:rPr>
          <w:rStyle w:val="15gqbtuta5zvwkgntkvx90"/>
        </w:rPr>
        <w:t>Notes</w:t>
      </w:r>
    </w:p>
    <w:p w14:paraId="13FA1AB2" w14:textId="7F5EDADE" w:rsidR="004B028B" w:rsidRPr="008B657C" w:rsidRDefault="004B028B" w:rsidP="00EC5745">
      <w:pPr>
        <w:pStyle w:val="ListParagraph"/>
        <w:numPr>
          <w:ilvl w:val="0"/>
          <w:numId w:val="30"/>
        </w:numPr>
        <w:rPr>
          <w:rStyle w:val="15gqbtuta5zvwkgntkvx90"/>
          <w:highlight w:val="yellow"/>
        </w:rPr>
      </w:pPr>
      <w:r w:rsidRPr="008B657C">
        <w:rPr>
          <w:rStyle w:val="15gqbtuta5zvwkgntkvx90"/>
          <w:highlight w:val="yellow"/>
        </w:rPr>
        <w:t>Put slides together and share</w:t>
      </w:r>
    </w:p>
    <w:p w14:paraId="03052293" w14:textId="77777777" w:rsidR="003D68F4" w:rsidRDefault="006E0532" w:rsidP="003D68F4">
      <w:pPr>
        <w:pStyle w:val="ListParagraph"/>
        <w:numPr>
          <w:ilvl w:val="0"/>
          <w:numId w:val="30"/>
        </w:numPr>
        <w:rPr>
          <w:rStyle w:val="15gqbtuta5zvwkgntkvx90"/>
        </w:rPr>
      </w:pPr>
      <w:r>
        <w:rPr>
          <w:rStyle w:val="15gqbtuta5zvwkgntkvx90"/>
        </w:rPr>
        <w:t xml:space="preserve">Anthony </w:t>
      </w:r>
    </w:p>
    <w:p w14:paraId="09B7E116" w14:textId="12D59652" w:rsidR="003D68F4" w:rsidRDefault="003D68F4" w:rsidP="006E0532">
      <w:pPr>
        <w:pStyle w:val="ListParagraph"/>
        <w:numPr>
          <w:ilvl w:val="1"/>
          <w:numId w:val="30"/>
        </w:numPr>
        <w:rPr>
          <w:rStyle w:val="15gqbtuta5zvwkgntkvx90"/>
        </w:rPr>
      </w:pPr>
      <w:r>
        <w:rPr>
          <w:rStyle w:val="15gqbtuta5zvwkgntkvx90"/>
        </w:rPr>
        <w:t>Access to medium</w:t>
      </w:r>
    </w:p>
    <w:p w14:paraId="26F48AA1" w14:textId="5F038D96" w:rsidR="003D68F4" w:rsidRDefault="003D68F4" w:rsidP="006E0532">
      <w:pPr>
        <w:pStyle w:val="ListParagraph"/>
        <w:numPr>
          <w:ilvl w:val="1"/>
          <w:numId w:val="30"/>
        </w:numPr>
        <w:rPr>
          <w:rStyle w:val="15gqbtuta5zvwkgntkvx90"/>
        </w:rPr>
      </w:pPr>
      <w:r>
        <w:rPr>
          <w:rStyle w:val="15gqbtuta5zvwkgntkvx90"/>
        </w:rPr>
        <w:t>1 week for wrap up and follows up</w:t>
      </w:r>
    </w:p>
    <w:p w14:paraId="265B9C65" w14:textId="7BFD8AA3" w:rsidR="003D68F4" w:rsidRDefault="003D68F4" w:rsidP="006E0532">
      <w:pPr>
        <w:pStyle w:val="ListParagraph"/>
        <w:numPr>
          <w:ilvl w:val="1"/>
          <w:numId w:val="30"/>
        </w:numPr>
        <w:rPr>
          <w:rStyle w:val="15gqbtuta5zvwkgntkvx90"/>
        </w:rPr>
      </w:pPr>
      <w:r>
        <w:rPr>
          <w:rStyle w:val="15gqbtuta5zvwkgntkvx90"/>
        </w:rPr>
        <w:t xml:space="preserve">Set aside some time to </w:t>
      </w:r>
      <w:proofErr w:type="gramStart"/>
      <w:r>
        <w:rPr>
          <w:rStyle w:val="15gqbtuta5zvwkgntkvx90"/>
        </w:rPr>
        <w:t>open source</w:t>
      </w:r>
      <w:proofErr w:type="gramEnd"/>
      <w:r>
        <w:rPr>
          <w:rStyle w:val="15gqbtuta5zvwkgntkvx90"/>
        </w:rPr>
        <w:t xml:space="preserve"> coding course – intensive targeting my weaknesses</w:t>
      </w:r>
    </w:p>
    <w:p w14:paraId="326199AF" w14:textId="03F5339B" w:rsidR="006E0532" w:rsidRDefault="006E0532" w:rsidP="006E0532">
      <w:pPr>
        <w:pStyle w:val="ListParagraph"/>
        <w:numPr>
          <w:ilvl w:val="0"/>
          <w:numId w:val="30"/>
        </w:numPr>
        <w:rPr>
          <w:rStyle w:val="15gqbtuta5zvwkgntkvx90"/>
        </w:rPr>
      </w:pPr>
      <w:r>
        <w:rPr>
          <w:rStyle w:val="15gqbtuta5zvwkgntkvx90"/>
        </w:rPr>
        <w:t>Project back up</w:t>
      </w:r>
    </w:p>
    <w:p w14:paraId="70C98411" w14:textId="77777777" w:rsidR="006E0532" w:rsidRDefault="006E0532" w:rsidP="006E0532">
      <w:pPr>
        <w:pStyle w:val="ListParagraph"/>
        <w:numPr>
          <w:ilvl w:val="0"/>
          <w:numId w:val="30"/>
        </w:numPr>
        <w:rPr>
          <w:rStyle w:val="15gqbtuta5zvwkgntkvx90"/>
        </w:rPr>
      </w:pPr>
    </w:p>
    <w:p w14:paraId="6C8B22A2" w14:textId="77777777" w:rsidR="00EC5745" w:rsidRDefault="00EC5745" w:rsidP="00386C2D">
      <w:pPr>
        <w:rPr>
          <w:rStyle w:val="15gqbtuta5zvwkgntkvx90"/>
        </w:rPr>
      </w:pPr>
    </w:p>
    <w:p w14:paraId="7EF9B7D8" w14:textId="7AEF00BB" w:rsidR="00D65B59" w:rsidRDefault="00D65B59" w:rsidP="00386C2D">
      <w:pPr>
        <w:rPr>
          <w:highlight w:val="lightGray"/>
        </w:rPr>
      </w:pPr>
      <w:r>
        <w:rPr>
          <w:rStyle w:val="15gqbtuta5zvwkgntkvx90"/>
        </w:rPr>
        <w:t xml:space="preserve">Warning - GSA ID will be removed in 7 days! (ID: </w:t>
      </w:r>
      <w:proofErr w:type="spellStart"/>
      <w:r>
        <w:rPr>
          <w:rStyle w:val="15gqbtuta5zvwkgntkvx90"/>
        </w:rPr>
        <w:t>dusan</w:t>
      </w:r>
      <w:proofErr w:type="spellEnd"/>
      <w:r>
        <w:rPr>
          <w:rStyle w:val="15gqbtuta5zvwkgntkvx90"/>
        </w:rPr>
        <w:t>) – check with Anthony</w:t>
      </w:r>
    </w:p>
    <w:p w14:paraId="34F31B7B" w14:textId="2249A989" w:rsidR="000611A3" w:rsidRDefault="00F14E54" w:rsidP="00386C2D">
      <w:r w:rsidRPr="00F14E54">
        <w:rPr>
          <w:highlight w:val="lightGray"/>
        </w:rPr>
        <w:t>Contact Tim Bohn</w:t>
      </w:r>
    </w:p>
    <w:p w14:paraId="5E3FAAE7" w14:textId="22965F68" w:rsidR="00F14E54" w:rsidRDefault="00386C2D" w:rsidP="00386C2D">
      <w:r>
        <w:t xml:space="preserve">Career day </w:t>
      </w:r>
      <w:r w:rsidR="00F14E54">
        <w:t>– fill the doc in Anthony’s email and discuss with him on the next call</w:t>
      </w:r>
    </w:p>
    <w:p w14:paraId="7D6FA84B" w14:textId="3D75D5E0" w:rsidR="00386C2D" w:rsidRPr="00F14E54" w:rsidRDefault="00386C2D" w:rsidP="00F14E54">
      <w:pPr>
        <w:pStyle w:val="ListParagraph"/>
        <w:numPr>
          <w:ilvl w:val="0"/>
          <w:numId w:val="2"/>
        </w:numPr>
        <w:rPr>
          <w:sz w:val="18"/>
          <w:szCs w:val="18"/>
        </w:rPr>
      </w:pPr>
      <w:r w:rsidRPr="00F14E54">
        <w:rPr>
          <w:sz w:val="18"/>
          <w:szCs w:val="18"/>
        </w:rPr>
        <w:t>check document – skill development, where I see myself going, could be quite broad and to an extend unrelated to the client.  Need to brush up Python skills.</w:t>
      </w:r>
    </w:p>
    <w:p w14:paraId="49170F8C" w14:textId="65D0E436" w:rsidR="003378A7" w:rsidRDefault="003378A7" w:rsidP="00B80F1B">
      <w:r>
        <w:t>Get access to AHA – Rob Woods</w:t>
      </w:r>
      <w:r w:rsidR="00CD03C7">
        <w:t xml:space="preserve"> </w:t>
      </w:r>
      <w:r w:rsidR="00CD03C7">
        <w:rPr>
          <w:rFonts w:ascii="Arial" w:hAnsi="Arial" w:cs="Arial"/>
          <w:color w:val="1D1C1D"/>
          <w:sz w:val="23"/>
          <w:szCs w:val="23"/>
          <w:shd w:val="clear" w:color="auto" w:fill="FFFFFF"/>
        </w:rPr>
        <w:t> </w:t>
      </w:r>
      <w:hyperlink r:id="rId35" w:tgtFrame="_blank" w:history="1">
        <w:r w:rsidR="00CD03C7" w:rsidRPr="00CD03C7">
          <w:rPr>
            <w:rStyle w:val="Hyperlink"/>
            <w:rFonts w:ascii="Arial" w:hAnsi="Arial" w:cs="Arial"/>
            <w:sz w:val="18"/>
            <w:szCs w:val="18"/>
            <w:u w:val="none"/>
            <w:shd w:val="clear" w:color="auto" w:fill="FFFFFF"/>
          </w:rPr>
          <w:t>https://bigblue.aha.io/products/CEX/feature_cards?object=feature#</w:t>
        </w:r>
      </w:hyperlink>
    </w:p>
    <w:p w14:paraId="53DD89B0" w14:textId="77777777" w:rsidR="00235E0D" w:rsidRDefault="00235E0D" w:rsidP="00E155EA">
      <w:pPr>
        <w:rPr>
          <w:b/>
          <w:bCs/>
        </w:rPr>
      </w:pPr>
    </w:p>
    <w:p w14:paraId="0E2E0162" w14:textId="77777777" w:rsidR="001F6CED" w:rsidRDefault="001F6CED" w:rsidP="001F6CED">
      <w:pPr>
        <w:pStyle w:val="ListParagraph"/>
        <w:numPr>
          <w:ilvl w:val="0"/>
          <w:numId w:val="30"/>
        </w:numPr>
      </w:pPr>
      <w:bookmarkStart w:id="8" w:name="_Hlk94771766"/>
    </w:p>
    <w:p w14:paraId="5B08E130" w14:textId="0A08EE09" w:rsidR="00EB1FC0" w:rsidRDefault="00A04665" w:rsidP="00EB1FC0">
      <w:r>
        <w:t>CALL WITH ANTHONY</w:t>
      </w:r>
    </w:p>
    <w:p w14:paraId="13A0933C" w14:textId="49A84165" w:rsidR="00A04665" w:rsidRDefault="00A04665" w:rsidP="00A04665">
      <w:pPr>
        <w:pStyle w:val="ListParagraph"/>
        <w:numPr>
          <w:ilvl w:val="0"/>
          <w:numId w:val="30"/>
        </w:numPr>
      </w:pPr>
      <w:r>
        <w:t>DAFM</w:t>
      </w:r>
    </w:p>
    <w:p w14:paraId="271D0E03" w14:textId="51260F4D" w:rsidR="00A04665" w:rsidRDefault="00A04665" w:rsidP="00A04665">
      <w:pPr>
        <w:pStyle w:val="ListParagraph"/>
        <w:numPr>
          <w:ilvl w:val="1"/>
          <w:numId w:val="30"/>
        </w:numPr>
      </w:pPr>
      <w:r>
        <w:t>Kenneth needed for another week for wrap up and client handover</w:t>
      </w:r>
    </w:p>
    <w:p w14:paraId="6987D558" w14:textId="63B16282" w:rsidR="00A04665" w:rsidRDefault="00A04665" w:rsidP="00A04665">
      <w:pPr>
        <w:pStyle w:val="ListParagraph"/>
        <w:numPr>
          <w:ilvl w:val="1"/>
          <w:numId w:val="30"/>
        </w:numPr>
      </w:pPr>
      <w:r>
        <w:t>Extended engagement</w:t>
      </w:r>
    </w:p>
    <w:p w14:paraId="04C9800B" w14:textId="3C25E7BF" w:rsidR="00A04665" w:rsidRDefault="00A04665" w:rsidP="00A04665">
      <w:pPr>
        <w:pStyle w:val="ListParagraph"/>
        <w:numPr>
          <w:ilvl w:val="2"/>
          <w:numId w:val="30"/>
        </w:numPr>
      </w:pPr>
      <w:r>
        <w:t>Discussion with Rory</w:t>
      </w:r>
    </w:p>
    <w:p w14:paraId="15385E02" w14:textId="0CDABDA0" w:rsidR="00A04665" w:rsidRDefault="00A04665" w:rsidP="00A04665">
      <w:pPr>
        <w:pStyle w:val="ListParagraph"/>
        <w:numPr>
          <w:ilvl w:val="2"/>
          <w:numId w:val="30"/>
        </w:numPr>
      </w:pPr>
      <w:r>
        <w:t>Kenneth would be very valuable here</w:t>
      </w:r>
    </w:p>
    <w:p w14:paraId="46A21C26" w14:textId="7128344A" w:rsidR="00A04665" w:rsidRDefault="00A04665" w:rsidP="00A04665">
      <w:pPr>
        <w:ind w:left="1800"/>
      </w:pPr>
    </w:p>
    <w:p w14:paraId="6CAEAC3A" w14:textId="642090E8" w:rsidR="00A04665" w:rsidRDefault="00A04665" w:rsidP="00A04665">
      <w:pPr>
        <w:pStyle w:val="ListParagraph"/>
        <w:numPr>
          <w:ilvl w:val="1"/>
          <w:numId w:val="30"/>
        </w:numPr>
      </w:pPr>
      <w:r>
        <w:t xml:space="preserve">Qualification </w:t>
      </w:r>
      <w:proofErr w:type="spellStart"/>
      <w:r>
        <w:t>questionaire</w:t>
      </w:r>
      <w:proofErr w:type="spellEnd"/>
    </w:p>
    <w:p w14:paraId="0B060265" w14:textId="77777777" w:rsidR="00A04665" w:rsidRDefault="00A04665" w:rsidP="00EB1FC0"/>
    <w:p w14:paraId="010A96A5" w14:textId="69F617CF" w:rsidR="00912762" w:rsidRPr="00BE325C" w:rsidRDefault="00912762" w:rsidP="00BE325C">
      <w:pPr>
        <w:pStyle w:val="ListParagraph"/>
        <w:numPr>
          <w:ilvl w:val="0"/>
          <w:numId w:val="30"/>
        </w:numPr>
        <w:rPr>
          <w:b/>
          <w:bCs/>
        </w:rPr>
      </w:pPr>
      <w:r w:rsidRPr="00BE325C">
        <w:rPr>
          <w:b/>
          <w:bCs/>
        </w:rPr>
        <w:t>Project details</w:t>
      </w:r>
    </w:p>
    <w:p w14:paraId="7D2979CB" w14:textId="1DCA1B67" w:rsidR="00B567BB" w:rsidRDefault="00BE325C" w:rsidP="00BE325C">
      <w:pPr>
        <w:pStyle w:val="ListParagraph"/>
        <w:numPr>
          <w:ilvl w:val="1"/>
          <w:numId w:val="30"/>
        </w:numPr>
      </w:pPr>
      <w:r>
        <w:t>Kenneth- did you keep all the animal movement?</w:t>
      </w:r>
    </w:p>
    <w:p w14:paraId="0D1F4BA7" w14:textId="0C3FEE2C" w:rsidR="00912762" w:rsidRDefault="00912762" w:rsidP="00BE325C">
      <w:pPr>
        <w:pStyle w:val="ListParagraph"/>
        <w:numPr>
          <w:ilvl w:val="1"/>
          <w:numId w:val="30"/>
        </w:numPr>
      </w:pPr>
      <w:r>
        <w:t>Sarah: Animal status – kept only last one?</w:t>
      </w:r>
    </w:p>
    <w:p w14:paraId="0F8815FA" w14:textId="5A6467C7" w:rsidR="00E4667C" w:rsidRDefault="00577A00" w:rsidP="00BE325C">
      <w:pPr>
        <w:pStyle w:val="ListParagraph"/>
        <w:numPr>
          <w:ilvl w:val="1"/>
          <w:numId w:val="30"/>
        </w:numPr>
      </w:pPr>
      <w:r>
        <w:t>Discuss COS</w:t>
      </w:r>
      <w:r w:rsidR="00E4667C">
        <w:t xml:space="preserve"> (how come she can access, not causing troubles</w:t>
      </w:r>
    </w:p>
    <w:p w14:paraId="49FF143F" w14:textId="75260B03" w:rsidR="00E4667C" w:rsidRDefault="00E4667C" w:rsidP="00BE325C">
      <w:pPr>
        <w:pStyle w:val="ListParagraph"/>
        <w:numPr>
          <w:ilvl w:val="1"/>
          <w:numId w:val="30"/>
        </w:numPr>
      </w:pPr>
      <w:r>
        <w:t>Sarah: which notebook merges Tests and Statuses?</w:t>
      </w:r>
    </w:p>
    <w:p w14:paraId="7095C0DD" w14:textId="77777777" w:rsidR="00673D84" w:rsidRDefault="00673D84" w:rsidP="00424C0D">
      <w:pPr>
        <w:rPr>
          <w:b/>
          <w:bCs/>
        </w:rPr>
      </w:pPr>
    </w:p>
    <w:p w14:paraId="3F65A334" w14:textId="553515E4" w:rsidR="00503973" w:rsidRPr="00673D84" w:rsidRDefault="004C4EFC" w:rsidP="00424C0D">
      <w:pPr>
        <w:rPr>
          <w:b/>
          <w:bCs/>
        </w:rPr>
      </w:pPr>
      <w:r w:rsidRPr="00673D84">
        <w:rPr>
          <w:b/>
          <w:bCs/>
        </w:rPr>
        <w:lastRenderedPageBreak/>
        <w:t>ARAMCO – DEMO FOR CORP IT</w:t>
      </w:r>
    </w:p>
    <w:p w14:paraId="199D2334" w14:textId="0216E797" w:rsidR="004C4EFC" w:rsidRDefault="004C4EFC" w:rsidP="00424C0D">
      <w:r>
        <w:t xml:space="preserve">1. </w:t>
      </w:r>
      <w:proofErr w:type="spellStart"/>
      <w:r>
        <w:t>Adly</w:t>
      </w:r>
      <w:proofErr w:type="spellEnd"/>
      <w:r>
        <w:t xml:space="preserve"> to migrate demo + Dusan to help him to set up</w:t>
      </w:r>
    </w:p>
    <w:p w14:paraId="43BF35F7" w14:textId="5AE11B48" w:rsidR="004C4EFC" w:rsidRDefault="004C4EFC" w:rsidP="00424C0D">
      <w:r>
        <w:t xml:space="preserve">2. </w:t>
      </w:r>
      <w:proofErr w:type="spellStart"/>
      <w:r>
        <w:t>Adly</w:t>
      </w:r>
      <w:proofErr w:type="spellEnd"/>
      <w:r>
        <w:t xml:space="preserve"> to build a new Cognos dashboard</w:t>
      </w:r>
    </w:p>
    <w:p w14:paraId="351B8992" w14:textId="169BEA0E" w:rsidR="004C4EFC" w:rsidRDefault="004C4EFC" w:rsidP="00424C0D">
      <w:r>
        <w:t>3. Dusan to demo to Aramco – date tbc</w:t>
      </w:r>
    </w:p>
    <w:p w14:paraId="6112C45C" w14:textId="77777777" w:rsidR="00503973" w:rsidRDefault="00503973" w:rsidP="00424C0D"/>
    <w:p w14:paraId="6EA8243F" w14:textId="2C12FB45" w:rsidR="00303E2A" w:rsidRDefault="00652FFD" w:rsidP="00424C0D">
      <w:r>
        <w:t>2</w:t>
      </w:r>
      <w:r w:rsidRPr="00652FFD">
        <w:rPr>
          <w:vertAlign w:val="superscript"/>
        </w:rPr>
        <w:t>ND</w:t>
      </w:r>
      <w:r>
        <w:t xml:space="preserve"> TECHNICAL MEETING</w:t>
      </w:r>
    </w:p>
    <w:bookmarkEnd w:id="8"/>
    <w:p w14:paraId="4A5C4C5C" w14:textId="492A2397" w:rsidR="0059558A" w:rsidRDefault="0059558A" w:rsidP="0059558A">
      <w:pPr>
        <w:pStyle w:val="ListParagraph"/>
        <w:numPr>
          <w:ilvl w:val="0"/>
          <w:numId w:val="30"/>
        </w:numPr>
      </w:pPr>
      <w:r>
        <w:t xml:space="preserve">If TEST_DESCRIPTION is called QC </w:t>
      </w:r>
      <w:r w:rsidR="002B7708">
        <w:t>–</w:t>
      </w:r>
      <w:r>
        <w:t xml:space="preserve"> disregard</w:t>
      </w:r>
    </w:p>
    <w:p w14:paraId="3D175C31" w14:textId="05880D5E" w:rsidR="002B7708" w:rsidRDefault="002B7708" w:rsidP="0059558A">
      <w:pPr>
        <w:pStyle w:val="ListParagraph"/>
        <w:numPr>
          <w:ilvl w:val="0"/>
          <w:numId w:val="30"/>
        </w:numPr>
      </w:pPr>
      <w:r>
        <w:t>Polish the questions and reshare</w:t>
      </w:r>
    </w:p>
    <w:p w14:paraId="3CB8C6F3" w14:textId="23EF7562" w:rsidR="002B7708" w:rsidRDefault="002B7708" w:rsidP="00673D84"/>
    <w:p w14:paraId="3476FF6D" w14:textId="77777777" w:rsidR="00673D84" w:rsidRDefault="00673D84" w:rsidP="00673D84"/>
    <w:p w14:paraId="15A75B0C" w14:textId="31868520" w:rsidR="00424C0D" w:rsidRDefault="00424C0D" w:rsidP="00424C0D">
      <w:r>
        <w:t>ARAMCO DEMO</w:t>
      </w:r>
    </w:p>
    <w:p w14:paraId="10ADF498" w14:textId="6F323C1F" w:rsidR="00424C0D" w:rsidRDefault="00424C0D" w:rsidP="00424C0D">
      <w:r>
        <w:t xml:space="preserve">1. Find the project for </w:t>
      </w:r>
      <w:proofErr w:type="spellStart"/>
      <w:r>
        <w:t>AutoAI</w:t>
      </w:r>
      <w:proofErr w:type="spellEnd"/>
      <w:r>
        <w:t xml:space="preserve"> and Model deployment</w:t>
      </w:r>
    </w:p>
    <w:p w14:paraId="75395FEE" w14:textId="524B9EE2" w:rsidR="00424C0D" w:rsidRDefault="00424C0D" w:rsidP="00424C0D">
      <w:r>
        <w:t>2. Polish the streams (separate prep and scoring + decisions)</w:t>
      </w:r>
    </w:p>
    <w:p w14:paraId="6BD97D3A" w14:textId="77777777" w:rsidR="00F768C0" w:rsidRDefault="00F768C0" w:rsidP="002D71A2"/>
    <w:p w14:paraId="665F09F8" w14:textId="3C322C47" w:rsidR="002D71A2" w:rsidRDefault="004E4C63" w:rsidP="002D71A2">
      <w:r>
        <w:t>Blue points</w:t>
      </w:r>
    </w:p>
    <w:p w14:paraId="0F4B13A3" w14:textId="16CD2325" w:rsidR="004E4C63" w:rsidRDefault="00A72016" w:rsidP="002D71A2">
      <w:r w:rsidRPr="003801E0">
        <w:rPr>
          <w:highlight w:val="lightGray"/>
        </w:rPr>
        <w:t>My benefits review (change private medical, pension change)</w:t>
      </w:r>
    </w:p>
    <w:p w14:paraId="674FEC7A" w14:textId="3781EFA9" w:rsidR="00DB4EAD" w:rsidRDefault="00DB4EAD" w:rsidP="00E155EA"/>
    <w:p w14:paraId="0ED40AF4" w14:textId="300B262A" w:rsidR="0064661C" w:rsidRPr="0064661C" w:rsidRDefault="0064661C" w:rsidP="00E155EA">
      <w:pPr>
        <w:rPr>
          <w:b/>
          <w:bCs/>
        </w:rPr>
      </w:pPr>
      <w:r w:rsidRPr="0064661C">
        <w:rPr>
          <w:b/>
          <w:bCs/>
        </w:rPr>
        <w:t>CERTIFICATION</w:t>
      </w:r>
      <w:r w:rsidR="002E1632">
        <w:rPr>
          <w:b/>
          <w:bCs/>
        </w:rPr>
        <w:t xml:space="preserve"> – L1</w:t>
      </w:r>
    </w:p>
    <w:p w14:paraId="0BF1526A" w14:textId="6D787D6E" w:rsidR="0064661C" w:rsidRDefault="002E1632" w:rsidP="002E1632">
      <w:pPr>
        <w:pStyle w:val="ListParagraph"/>
        <w:numPr>
          <w:ilvl w:val="0"/>
          <w:numId w:val="32"/>
        </w:numPr>
      </w:pPr>
      <w:r>
        <w:t>Mentoring Badge</w:t>
      </w:r>
      <w:r w:rsidR="00A13EBB">
        <w:t xml:space="preserve"> –</w:t>
      </w:r>
    </w:p>
    <w:p w14:paraId="5E8E1001" w14:textId="0FC4C9F8" w:rsidR="00A13EBB" w:rsidRDefault="00000000" w:rsidP="00A13EBB">
      <w:pPr>
        <w:pStyle w:val="ListParagraph"/>
        <w:numPr>
          <w:ilvl w:val="1"/>
          <w:numId w:val="32"/>
        </w:numPr>
      </w:pPr>
      <w:hyperlink r:id="rId36" w:history="1">
        <w:r w:rsidR="00A13EBB" w:rsidRPr="008835DA">
          <w:rPr>
            <w:rStyle w:val="Hyperlink"/>
          </w:rPr>
          <w:t>https://w3.ibm.com/hr/badge-me/application/61bceb2e994fcd0cdd0a7e7d</w:t>
        </w:r>
      </w:hyperlink>
    </w:p>
    <w:p w14:paraId="41C256CD" w14:textId="02F868BC" w:rsidR="00A13EBB" w:rsidRDefault="00A13EBB" w:rsidP="00A13EBB">
      <w:pPr>
        <w:pStyle w:val="ListParagraph"/>
        <w:numPr>
          <w:ilvl w:val="1"/>
          <w:numId w:val="32"/>
        </w:numPr>
      </w:pPr>
      <w:r>
        <w:t>Kenneth</w:t>
      </w:r>
    </w:p>
    <w:p w14:paraId="0ED6ADC5" w14:textId="1AD606A8" w:rsidR="00A13EBB" w:rsidRPr="002A2437" w:rsidRDefault="00A13EBB" w:rsidP="00A13EBB">
      <w:pPr>
        <w:pStyle w:val="ListParagraph"/>
        <w:numPr>
          <w:ilvl w:val="1"/>
          <w:numId w:val="32"/>
        </w:numPr>
        <w:rPr>
          <w:highlight w:val="lightGray"/>
        </w:rPr>
      </w:pPr>
      <w:r w:rsidRPr="002A2437">
        <w:rPr>
          <w:highlight w:val="lightGray"/>
        </w:rPr>
        <w:t xml:space="preserve">Habib </w:t>
      </w:r>
      <w:proofErr w:type="spellStart"/>
      <w:r w:rsidRPr="002A2437">
        <w:rPr>
          <w:highlight w:val="lightGray"/>
        </w:rPr>
        <w:t>Assabia</w:t>
      </w:r>
      <w:proofErr w:type="spellEnd"/>
    </w:p>
    <w:p w14:paraId="1FCA2B95" w14:textId="71905FA9" w:rsidR="00A13EBB" w:rsidRPr="002A2437" w:rsidRDefault="00A13EBB" w:rsidP="00A13EBB">
      <w:pPr>
        <w:pStyle w:val="ListParagraph"/>
        <w:numPr>
          <w:ilvl w:val="1"/>
          <w:numId w:val="32"/>
        </w:numPr>
        <w:rPr>
          <w:highlight w:val="lightGray"/>
        </w:rPr>
      </w:pPr>
      <w:r w:rsidRPr="002A2437">
        <w:rPr>
          <w:highlight w:val="lightGray"/>
        </w:rPr>
        <w:t>Nicolas Ayoub</w:t>
      </w:r>
    </w:p>
    <w:p w14:paraId="62112A54" w14:textId="79B0C8B3" w:rsidR="002E1632" w:rsidRDefault="002E1632" w:rsidP="002E1632">
      <w:pPr>
        <w:pStyle w:val="ListParagraph"/>
        <w:numPr>
          <w:ilvl w:val="0"/>
          <w:numId w:val="32"/>
        </w:numPr>
      </w:pPr>
      <w:r>
        <w:t>Use cases</w:t>
      </w:r>
    </w:p>
    <w:p w14:paraId="2F33B531" w14:textId="086192CE" w:rsidR="002A2437" w:rsidRDefault="00207B2E" w:rsidP="00207B2E">
      <w:pPr>
        <w:pStyle w:val="ListParagraph"/>
        <w:numPr>
          <w:ilvl w:val="1"/>
          <w:numId w:val="32"/>
        </w:numPr>
      </w:pPr>
      <w:r>
        <w:t>Finish draft for Brent</w:t>
      </w:r>
    </w:p>
    <w:p w14:paraId="2249A5D5" w14:textId="63358094" w:rsidR="00207B2E" w:rsidRDefault="00207B2E" w:rsidP="00207B2E">
      <w:pPr>
        <w:pStyle w:val="ListParagraph"/>
        <w:numPr>
          <w:ilvl w:val="1"/>
          <w:numId w:val="32"/>
        </w:numPr>
      </w:pPr>
      <w:r>
        <w:t>Start draft for Avon &amp; Somerset Police</w:t>
      </w:r>
    </w:p>
    <w:p w14:paraId="0C921525" w14:textId="60702455" w:rsidR="002A2437" w:rsidRDefault="002A2437" w:rsidP="00DD1334">
      <w:pPr>
        <w:pStyle w:val="ListParagraph"/>
        <w:numPr>
          <w:ilvl w:val="2"/>
          <w:numId w:val="32"/>
        </w:numPr>
      </w:pPr>
      <w:r>
        <w:t>If I pick one of the older ones – check my previous promotion</w:t>
      </w:r>
    </w:p>
    <w:p w14:paraId="492EC970" w14:textId="0BB4CFF0" w:rsidR="00C33C1A" w:rsidRDefault="00C33C1A" w:rsidP="00C33C1A">
      <w:pPr>
        <w:pStyle w:val="ListParagraph"/>
        <w:numPr>
          <w:ilvl w:val="1"/>
          <w:numId w:val="32"/>
        </w:numPr>
      </w:pPr>
      <w:r>
        <w:t>Get Rob to review Brent draft</w:t>
      </w:r>
    </w:p>
    <w:p w14:paraId="3299F245" w14:textId="51F74649" w:rsidR="00C33C1A" w:rsidRDefault="00C33C1A" w:rsidP="00C33C1A">
      <w:pPr>
        <w:pStyle w:val="ListParagraph"/>
        <w:numPr>
          <w:ilvl w:val="1"/>
          <w:numId w:val="32"/>
        </w:numPr>
      </w:pPr>
      <w:r>
        <w:t>Get Erika to review A&amp;S Police draft</w:t>
      </w:r>
    </w:p>
    <w:p w14:paraId="16502E65" w14:textId="77777777" w:rsidR="00C33C1A" w:rsidRDefault="00C33C1A" w:rsidP="00C33C1A">
      <w:pPr>
        <w:pStyle w:val="ListParagraph"/>
        <w:numPr>
          <w:ilvl w:val="1"/>
          <w:numId w:val="32"/>
        </w:numPr>
      </w:pPr>
    </w:p>
    <w:p w14:paraId="708E2E58" w14:textId="0FC5D7AB" w:rsidR="0064661C" w:rsidRDefault="0064661C" w:rsidP="00E155EA"/>
    <w:p w14:paraId="33EF87A0" w14:textId="77777777" w:rsidR="002D71A2" w:rsidRDefault="002D71A2" w:rsidP="00E155EA"/>
    <w:p w14:paraId="0A801970" w14:textId="089BBA0C" w:rsidR="00646A36" w:rsidRPr="00646A36" w:rsidRDefault="00646A36" w:rsidP="00E155EA">
      <w:pPr>
        <w:rPr>
          <w:b/>
          <w:bCs/>
        </w:rPr>
      </w:pPr>
      <w:r w:rsidRPr="00646A36">
        <w:rPr>
          <w:b/>
          <w:bCs/>
        </w:rPr>
        <w:t>GOALS</w:t>
      </w:r>
    </w:p>
    <w:p w14:paraId="593D02D9" w14:textId="55A38F0D" w:rsidR="00646A36" w:rsidRDefault="00646A36" w:rsidP="00646A36">
      <w:pPr>
        <w:pStyle w:val="ListParagraph"/>
        <w:numPr>
          <w:ilvl w:val="0"/>
          <w:numId w:val="30"/>
        </w:numPr>
      </w:pPr>
      <w:r>
        <w:t>Amend my goals (L1 – certification – make progression towards L1 certification)</w:t>
      </w:r>
    </w:p>
    <w:p w14:paraId="7EB3CFF8" w14:textId="77777777" w:rsidR="00646A36" w:rsidRDefault="00646A36" w:rsidP="00646A36">
      <w:pPr>
        <w:pStyle w:val="ListParagraph"/>
        <w:numPr>
          <w:ilvl w:val="0"/>
          <w:numId w:val="30"/>
        </w:numPr>
      </w:pPr>
    </w:p>
    <w:p w14:paraId="1BBEB85E" w14:textId="77777777" w:rsidR="00646A36" w:rsidRDefault="00646A36" w:rsidP="00646A36">
      <w:pPr>
        <w:pStyle w:val="ListParagraph"/>
        <w:numPr>
          <w:ilvl w:val="0"/>
          <w:numId w:val="30"/>
        </w:numPr>
      </w:pPr>
    </w:p>
    <w:p w14:paraId="50CC7A92" w14:textId="77777777" w:rsidR="00AC13A4" w:rsidRDefault="00AC13A4" w:rsidP="00AC13A4">
      <w:pPr>
        <w:pStyle w:val="ListParagraph"/>
      </w:pPr>
    </w:p>
    <w:p w14:paraId="72826242" w14:textId="7C631BF1" w:rsidR="002F73B6" w:rsidRDefault="0037454E" w:rsidP="0037454E">
      <w:r>
        <w:lastRenderedPageBreak/>
        <w:t>Patterns</w:t>
      </w:r>
    </w:p>
    <w:p w14:paraId="03513870" w14:textId="7CB0A96C" w:rsidR="0037454E" w:rsidRPr="002F73B6" w:rsidRDefault="0037454E" w:rsidP="00C75EF2"/>
    <w:p w14:paraId="1399050E" w14:textId="798C1A68" w:rsidR="002F73B6" w:rsidRPr="003E1E05" w:rsidRDefault="00141915" w:rsidP="00E155EA">
      <w:r w:rsidRPr="003E1E05">
        <w:t>INAIL</w:t>
      </w:r>
    </w:p>
    <w:p w14:paraId="5A7A8C29" w14:textId="4DEA36B3" w:rsidR="002F73B6" w:rsidRPr="00C75EF2" w:rsidRDefault="003E1E05" w:rsidP="00C75EF2">
      <w:pPr>
        <w:pStyle w:val="ListParagraph"/>
        <w:numPr>
          <w:ilvl w:val="0"/>
          <w:numId w:val="30"/>
        </w:numPr>
        <w:rPr>
          <w:sz w:val="20"/>
          <w:szCs w:val="20"/>
        </w:rPr>
      </w:pPr>
      <w:r w:rsidRPr="00C75EF2">
        <w:rPr>
          <w:sz w:val="20"/>
          <w:szCs w:val="20"/>
        </w:rPr>
        <w:t>1.    Ask whether the client writes to Cloudera Impala - Riccardo</w:t>
      </w:r>
      <w:r w:rsidRPr="00C75EF2">
        <w:rPr>
          <w:sz w:val="20"/>
          <w:szCs w:val="20"/>
        </w:rPr>
        <w:br/>
        <w:t>2.    Find out whether WD can be installed on the same cluster as WS. – Dusan</w:t>
      </w:r>
      <w:r w:rsidRPr="00C75EF2">
        <w:rPr>
          <w:sz w:val="20"/>
          <w:szCs w:val="20"/>
        </w:rPr>
        <w:br/>
        <w:t>3.    Is client happy to migrate only subset of streams that are representative? – Riccardo</w:t>
      </w:r>
      <w:r w:rsidRPr="00C75EF2">
        <w:rPr>
          <w:sz w:val="20"/>
          <w:szCs w:val="20"/>
        </w:rPr>
        <w:br/>
        <w:t>4.    Ask Elena how long it will take to migrate all INAIL streams - Dusan</w:t>
      </w:r>
    </w:p>
    <w:p w14:paraId="3BBA06DE" w14:textId="5F1F1606" w:rsidR="00BC0BB8" w:rsidRDefault="00BC0BB8" w:rsidP="00E155EA"/>
    <w:p w14:paraId="469CBC25" w14:textId="41F8E117" w:rsidR="00120F7A" w:rsidRDefault="00120F7A" w:rsidP="00E155EA">
      <w:r>
        <w:t>LINKED IN</w:t>
      </w:r>
    </w:p>
    <w:p w14:paraId="03E00A66" w14:textId="6110A4DF" w:rsidR="00120F7A" w:rsidRDefault="00120F7A" w:rsidP="00120F7A">
      <w:pPr>
        <w:pStyle w:val="ListParagraph"/>
        <w:numPr>
          <w:ilvl w:val="0"/>
          <w:numId w:val="28"/>
        </w:numPr>
      </w:pPr>
      <w:r>
        <w:t>Post on Blogs</w:t>
      </w:r>
    </w:p>
    <w:p w14:paraId="5691E716" w14:textId="184CF5F6" w:rsidR="00120F7A" w:rsidRDefault="00120F7A" w:rsidP="00120F7A">
      <w:pPr>
        <w:pStyle w:val="ListParagraph"/>
        <w:numPr>
          <w:ilvl w:val="0"/>
          <w:numId w:val="28"/>
        </w:numPr>
      </w:pPr>
      <w:r>
        <w:t>Post my video</w:t>
      </w:r>
    </w:p>
    <w:p w14:paraId="5B849F41" w14:textId="77777777" w:rsidR="00120F7A" w:rsidRDefault="00120F7A" w:rsidP="00120F7A">
      <w:pPr>
        <w:pStyle w:val="ListParagraph"/>
        <w:numPr>
          <w:ilvl w:val="0"/>
          <w:numId w:val="28"/>
        </w:numPr>
      </w:pPr>
    </w:p>
    <w:p w14:paraId="190A1889" w14:textId="101D8A58" w:rsidR="00120F7A" w:rsidRDefault="00930868" w:rsidP="00E155EA">
      <w:r>
        <w:t>Accelerator</w:t>
      </w:r>
    </w:p>
    <w:p w14:paraId="585118DA" w14:textId="7E1DBF7A" w:rsidR="00930868" w:rsidRDefault="00930868" w:rsidP="00930868">
      <w:pPr>
        <w:pStyle w:val="ListParagraph"/>
        <w:numPr>
          <w:ilvl w:val="0"/>
          <w:numId w:val="28"/>
        </w:numPr>
      </w:pPr>
      <w:r>
        <w:t>Fill out form Catie left on slack</w:t>
      </w:r>
    </w:p>
    <w:p w14:paraId="12A341C6" w14:textId="6AA65554" w:rsidR="00986A31" w:rsidRDefault="002F67DF" w:rsidP="00E155EA">
      <w:r>
        <w:t>Aramco</w:t>
      </w:r>
    </w:p>
    <w:p w14:paraId="47673346" w14:textId="0F08E728" w:rsidR="00162E04" w:rsidRPr="004C397A" w:rsidRDefault="00162E04" w:rsidP="00EA571F">
      <w:pPr>
        <w:pStyle w:val="ListParagraph"/>
        <w:numPr>
          <w:ilvl w:val="0"/>
          <w:numId w:val="25"/>
        </w:numPr>
        <w:rPr>
          <w:highlight w:val="yellow"/>
        </w:rPr>
      </w:pPr>
      <w:r w:rsidRPr="004C397A">
        <w:rPr>
          <w:highlight w:val="yellow"/>
        </w:rPr>
        <w:t>Look at qualification spreadsheet</w:t>
      </w:r>
    </w:p>
    <w:p w14:paraId="12672817" w14:textId="5CCC8C5D" w:rsidR="00B6343E" w:rsidRPr="00B6343E" w:rsidRDefault="00B6343E" w:rsidP="00EA571F">
      <w:pPr>
        <w:pStyle w:val="ListParagraph"/>
        <w:numPr>
          <w:ilvl w:val="0"/>
          <w:numId w:val="25"/>
        </w:numPr>
        <w:rPr>
          <w:highlight w:val="yellow"/>
        </w:rPr>
      </w:pPr>
      <w:r w:rsidRPr="00B6343E">
        <w:rPr>
          <w:highlight w:val="yellow"/>
        </w:rPr>
        <w:t>Project members</w:t>
      </w:r>
    </w:p>
    <w:p w14:paraId="6FC230AD" w14:textId="0EEC9A0E" w:rsidR="00DA6FB3" w:rsidRDefault="00DA6FB3" w:rsidP="00EA571F">
      <w:pPr>
        <w:pStyle w:val="ListParagraph"/>
        <w:numPr>
          <w:ilvl w:val="0"/>
          <w:numId w:val="25"/>
        </w:numPr>
      </w:pPr>
      <w:r>
        <w:t>Call with the team</w:t>
      </w:r>
    </w:p>
    <w:p w14:paraId="48FF8148" w14:textId="7D93458B" w:rsidR="00DA6FB3" w:rsidRPr="006132AE" w:rsidRDefault="00DA6FB3" w:rsidP="00DA6FB3">
      <w:pPr>
        <w:pStyle w:val="ListParagraph"/>
        <w:numPr>
          <w:ilvl w:val="1"/>
          <w:numId w:val="25"/>
        </w:numPr>
        <w:rPr>
          <w:highlight w:val="yellow"/>
        </w:rPr>
      </w:pPr>
      <w:r w:rsidRPr="006132AE">
        <w:rPr>
          <w:highlight w:val="yellow"/>
        </w:rPr>
        <w:t>Environment</w:t>
      </w:r>
    </w:p>
    <w:p w14:paraId="25DEB81F" w14:textId="532B8E50" w:rsidR="00DA6FB3" w:rsidRPr="006132AE" w:rsidRDefault="00DA6FB3" w:rsidP="00DA6FB3">
      <w:pPr>
        <w:pStyle w:val="ListParagraph"/>
        <w:numPr>
          <w:ilvl w:val="1"/>
          <w:numId w:val="25"/>
        </w:numPr>
        <w:rPr>
          <w:highlight w:val="yellow"/>
        </w:rPr>
      </w:pPr>
      <w:r w:rsidRPr="006132AE">
        <w:rPr>
          <w:highlight w:val="yellow"/>
        </w:rPr>
        <w:t>Validate agenda for Tue</w:t>
      </w:r>
    </w:p>
    <w:p w14:paraId="764BD90C" w14:textId="1E037185" w:rsidR="00DA6FB3" w:rsidRDefault="00B00ED4" w:rsidP="00DA6FB3">
      <w:pPr>
        <w:pStyle w:val="ListParagraph"/>
        <w:numPr>
          <w:ilvl w:val="1"/>
          <w:numId w:val="25"/>
        </w:numPr>
      </w:pPr>
      <w:r>
        <w:t xml:space="preserve">Project </w:t>
      </w:r>
      <w:r w:rsidR="00DA6FB3">
        <w:t>Timelines</w:t>
      </w:r>
    </w:p>
    <w:p w14:paraId="66227691" w14:textId="77777777" w:rsidR="00DA6FB3" w:rsidRDefault="00DA6FB3" w:rsidP="006132AE"/>
    <w:p w14:paraId="07CEEC43" w14:textId="7BF7BFFD" w:rsidR="003803B9" w:rsidRPr="006132AE" w:rsidRDefault="003803B9" w:rsidP="00EA571F">
      <w:pPr>
        <w:pStyle w:val="ListParagraph"/>
        <w:numPr>
          <w:ilvl w:val="0"/>
          <w:numId w:val="25"/>
        </w:numPr>
        <w:rPr>
          <w:highlight w:val="yellow"/>
        </w:rPr>
      </w:pPr>
      <w:r w:rsidRPr="006132AE">
        <w:rPr>
          <w:highlight w:val="yellow"/>
        </w:rPr>
        <w:t>Create agenda for Tue call</w:t>
      </w:r>
      <w:r w:rsidR="006132AE">
        <w:rPr>
          <w:highlight w:val="yellow"/>
        </w:rPr>
        <w:t xml:space="preserve"> – customer facing</w:t>
      </w:r>
    </w:p>
    <w:p w14:paraId="46FF5013" w14:textId="4E57DE14" w:rsidR="00B9586B" w:rsidRDefault="00B9586B" w:rsidP="00EA571F">
      <w:pPr>
        <w:pStyle w:val="ListParagraph"/>
        <w:numPr>
          <w:ilvl w:val="0"/>
          <w:numId w:val="25"/>
        </w:numPr>
      </w:pPr>
      <w:r>
        <w:t>Project timelines – Rob style</w:t>
      </w:r>
      <w:r w:rsidR="0082311F">
        <w:t xml:space="preserve"> – put into Mural</w:t>
      </w:r>
    </w:p>
    <w:p w14:paraId="1BEF83AE" w14:textId="0ECEC71B" w:rsidR="003433EA" w:rsidRDefault="003433EA" w:rsidP="00EA571F">
      <w:pPr>
        <w:pStyle w:val="ListParagraph"/>
        <w:numPr>
          <w:ilvl w:val="0"/>
          <w:numId w:val="25"/>
        </w:numPr>
      </w:pPr>
      <w:r>
        <w:t>Data Scope – put into Mural (</w:t>
      </w:r>
      <w:proofErr w:type="spellStart"/>
      <w:r>
        <w:t>its</w:t>
      </w:r>
      <w:proofErr w:type="spellEnd"/>
      <w:r>
        <w:t xml:space="preserve"> in Box folder)</w:t>
      </w:r>
    </w:p>
    <w:p w14:paraId="4B74F074" w14:textId="68996A06" w:rsidR="006132AE" w:rsidRDefault="006132AE" w:rsidP="00EA571F">
      <w:pPr>
        <w:pStyle w:val="ListParagraph"/>
        <w:numPr>
          <w:ilvl w:val="0"/>
          <w:numId w:val="25"/>
        </w:numPr>
      </w:pPr>
      <w:r>
        <w:t>Write workshop recap script</w:t>
      </w:r>
    </w:p>
    <w:p w14:paraId="4A3FD248" w14:textId="0BC29935" w:rsidR="00230794" w:rsidRDefault="00EA571F" w:rsidP="00EA571F">
      <w:pPr>
        <w:pStyle w:val="ListParagraph"/>
        <w:numPr>
          <w:ilvl w:val="0"/>
          <w:numId w:val="25"/>
        </w:numPr>
      </w:pPr>
      <w:r>
        <w:t xml:space="preserve">Agenda for the </w:t>
      </w:r>
      <w:proofErr w:type="gramStart"/>
      <w:r>
        <w:t>catch up</w:t>
      </w:r>
      <w:proofErr w:type="gramEnd"/>
      <w:r>
        <w:t xml:space="preserve"> call:</w:t>
      </w:r>
    </w:p>
    <w:p w14:paraId="49210A36" w14:textId="1FBD945C" w:rsidR="00EA571F" w:rsidRDefault="00EA571F" w:rsidP="00EA571F">
      <w:pPr>
        <w:pStyle w:val="ListParagraph"/>
        <w:numPr>
          <w:ilvl w:val="1"/>
          <w:numId w:val="25"/>
        </w:numPr>
      </w:pPr>
      <w:r>
        <w:t>Recap Mural</w:t>
      </w:r>
    </w:p>
    <w:p w14:paraId="46F16157" w14:textId="0F6C47B2" w:rsidR="00C77636" w:rsidRDefault="00C77636" w:rsidP="00EA571F">
      <w:pPr>
        <w:pStyle w:val="ListParagraph"/>
        <w:numPr>
          <w:ilvl w:val="1"/>
          <w:numId w:val="25"/>
        </w:numPr>
      </w:pPr>
      <w:r>
        <w:t xml:space="preserve">further </w:t>
      </w:r>
      <w:r>
        <w:tab/>
        <w:t>questions:</w:t>
      </w:r>
    </w:p>
    <w:p w14:paraId="48072A2A" w14:textId="6BD120AA" w:rsidR="00C77636" w:rsidRDefault="00C77636" w:rsidP="00C77636">
      <w:pPr>
        <w:pStyle w:val="ListParagraph"/>
        <w:numPr>
          <w:ilvl w:val="2"/>
          <w:numId w:val="25"/>
        </w:numPr>
      </w:pPr>
      <w:r w:rsidRPr="00C77636">
        <w:t>Which teams and roles will use the solution?</w:t>
      </w:r>
    </w:p>
    <w:p w14:paraId="50DF135E" w14:textId="709DC573" w:rsidR="00C77636" w:rsidRDefault="00C77636" w:rsidP="00C77636">
      <w:pPr>
        <w:pStyle w:val="ListParagraph"/>
        <w:numPr>
          <w:ilvl w:val="2"/>
          <w:numId w:val="25"/>
        </w:numPr>
      </w:pPr>
      <w:r w:rsidRPr="00C77636">
        <w:t xml:space="preserve">Where are the results going to be integrated?  E.g.: database, dashboard, Planning Analytics, </w:t>
      </w:r>
      <w:proofErr w:type="gramStart"/>
      <w:r w:rsidRPr="00C77636">
        <w:t>etc..</w:t>
      </w:r>
      <w:proofErr w:type="gramEnd"/>
    </w:p>
    <w:p w14:paraId="74F2B24C" w14:textId="55AAE8AD" w:rsidR="006B3C6F" w:rsidRDefault="006B3C6F" w:rsidP="00EA571F">
      <w:pPr>
        <w:pStyle w:val="ListParagraph"/>
        <w:numPr>
          <w:ilvl w:val="1"/>
          <w:numId w:val="25"/>
        </w:numPr>
      </w:pPr>
      <w:r>
        <w:t>Tub map process</w:t>
      </w:r>
    </w:p>
    <w:p w14:paraId="325186C8" w14:textId="7FB79E50" w:rsidR="00EA571F" w:rsidRDefault="00EA571F" w:rsidP="00EA571F">
      <w:pPr>
        <w:pStyle w:val="ListParagraph"/>
        <w:numPr>
          <w:ilvl w:val="1"/>
          <w:numId w:val="25"/>
        </w:numPr>
      </w:pPr>
      <w:r>
        <w:t>As-Is process</w:t>
      </w:r>
    </w:p>
    <w:p w14:paraId="5CB858DD" w14:textId="1BE72579" w:rsidR="00EA571F" w:rsidRDefault="00EA571F" w:rsidP="00EA571F">
      <w:pPr>
        <w:pStyle w:val="ListParagraph"/>
        <w:numPr>
          <w:ilvl w:val="1"/>
          <w:numId w:val="25"/>
        </w:numPr>
      </w:pPr>
      <w:r>
        <w:t>Create and validate scope with Aramco</w:t>
      </w:r>
    </w:p>
    <w:p w14:paraId="1649F02C" w14:textId="43A26882" w:rsidR="00EA571F" w:rsidRDefault="00EA571F" w:rsidP="00EA571F">
      <w:pPr>
        <w:pStyle w:val="ListParagraph"/>
        <w:numPr>
          <w:ilvl w:val="1"/>
          <w:numId w:val="25"/>
        </w:numPr>
      </w:pPr>
      <w:r>
        <w:t xml:space="preserve">Timelines </w:t>
      </w:r>
    </w:p>
    <w:p w14:paraId="489027A1" w14:textId="3282D529" w:rsidR="002A1F8B" w:rsidRDefault="002A1F8B" w:rsidP="002A1F8B">
      <w:pPr>
        <w:pStyle w:val="ListParagraph"/>
        <w:numPr>
          <w:ilvl w:val="2"/>
          <w:numId w:val="25"/>
        </w:numPr>
      </w:pPr>
      <w:r>
        <w:t>Environment</w:t>
      </w:r>
    </w:p>
    <w:p w14:paraId="60384236" w14:textId="0EA41455" w:rsidR="002A1F8B" w:rsidRDefault="002A1F8B" w:rsidP="002A1F8B">
      <w:pPr>
        <w:pStyle w:val="ListParagraph"/>
        <w:numPr>
          <w:ilvl w:val="2"/>
          <w:numId w:val="25"/>
        </w:numPr>
      </w:pPr>
      <w:r>
        <w:t xml:space="preserve">Data </w:t>
      </w:r>
      <w:r w:rsidR="008935DD">
        <w:t>availability</w:t>
      </w:r>
    </w:p>
    <w:p w14:paraId="6BC8A72F" w14:textId="64FD2090" w:rsidR="00EA571F" w:rsidRDefault="008935DD" w:rsidP="00B6343E">
      <w:pPr>
        <w:pStyle w:val="ListParagraph"/>
        <w:numPr>
          <w:ilvl w:val="2"/>
          <w:numId w:val="25"/>
        </w:numPr>
      </w:pPr>
      <w:r>
        <w:t>Data Scope</w:t>
      </w:r>
    </w:p>
    <w:p w14:paraId="4AB2B7DE" w14:textId="77777777" w:rsidR="00AC3493" w:rsidRPr="00BD0095" w:rsidRDefault="00AC3493" w:rsidP="00AC3493">
      <w:pPr>
        <w:pStyle w:val="ListParagraph"/>
        <w:numPr>
          <w:ilvl w:val="0"/>
          <w:numId w:val="25"/>
        </w:numPr>
        <w:rPr>
          <w:highlight w:val="yellow"/>
        </w:rPr>
      </w:pPr>
      <w:r w:rsidRPr="00BD0095">
        <w:rPr>
          <w:highlight w:val="yellow"/>
        </w:rPr>
        <w:t>Create Summary document</w:t>
      </w:r>
    </w:p>
    <w:p w14:paraId="414D39E4" w14:textId="6D5B9003" w:rsidR="00AC3493" w:rsidRPr="00410436" w:rsidRDefault="00AC3493" w:rsidP="002F67DF">
      <w:pPr>
        <w:pStyle w:val="ListParagraph"/>
        <w:numPr>
          <w:ilvl w:val="0"/>
          <w:numId w:val="25"/>
        </w:numPr>
        <w:rPr>
          <w:highlight w:val="yellow"/>
        </w:rPr>
      </w:pPr>
      <w:r w:rsidRPr="00410436">
        <w:rPr>
          <w:highlight w:val="yellow"/>
        </w:rPr>
        <w:t>Follow up email with the client (thank you, next steps, link to Mural</w:t>
      </w:r>
      <w:r w:rsidR="00465FD8" w:rsidRPr="00410436">
        <w:rPr>
          <w:highlight w:val="yellow"/>
        </w:rPr>
        <w:t>, DSE intro slides, put everything into external Box folder)</w:t>
      </w:r>
    </w:p>
    <w:p w14:paraId="612A8AEA" w14:textId="7DE124C9" w:rsidR="002F67DF" w:rsidRDefault="002F67DF" w:rsidP="002F67DF">
      <w:pPr>
        <w:pStyle w:val="ListParagraph"/>
        <w:numPr>
          <w:ilvl w:val="0"/>
          <w:numId w:val="25"/>
        </w:numPr>
      </w:pPr>
      <w:r>
        <w:t>Mural</w:t>
      </w:r>
    </w:p>
    <w:p w14:paraId="4356ED01" w14:textId="198A8E57" w:rsidR="00E155EA" w:rsidRDefault="00C558C8" w:rsidP="00B90494">
      <w:pPr>
        <w:pStyle w:val="ListParagraph"/>
        <w:numPr>
          <w:ilvl w:val="1"/>
          <w:numId w:val="25"/>
        </w:numPr>
      </w:pPr>
      <w:r>
        <w:lastRenderedPageBreak/>
        <w:t>As Is Process</w:t>
      </w:r>
    </w:p>
    <w:p w14:paraId="1ADF1455" w14:textId="45EE4F5D" w:rsidR="00465FD8" w:rsidRDefault="00465FD8" w:rsidP="00465FD8">
      <w:pPr>
        <w:pStyle w:val="ListParagraph"/>
        <w:numPr>
          <w:ilvl w:val="0"/>
          <w:numId w:val="25"/>
        </w:numPr>
      </w:pPr>
      <w:r>
        <w:t xml:space="preserve">Anthony – qualification </w:t>
      </w:r>
      <w:r w:rsidR="00410436">
        <w:t>spreadsheet</w:t>
      </w:r>
    </w:p>
    <w:p w14:paraId="07FD0FF4" w14:textId="09C55F7C" w:rsidR="00E155EA" w:rsidRDefault="00E155EA" w:rsidP="0015630E"/>
    <w:p w14:paraId="68CA48EB" w14:textId="335C50E3" w:rsidR="0015630E" w:rsidRDefault="0015630E" w:rsidP="0015630E">
      <w:r w:rsidRPr="00FD225B">
        <w:rPr>
          <w:highlight w:val="yellow"/>
        </w:rPr>
        <w:t>IBM Cybersecurity &amp; Data Privacy Annual Education</w:t>
      </w:r>
    </w:p>
    <w:p w14:paraId="753206EA" w14:textId="0E1061D4" w:rsidR="00F1618C" w:rsidRDefault="00F1618C" w:rsidP="00F1618C"/>
    <w:p w14:paraId="2585A801" w14:textId="138AF4B9" w:rsidR="00644210" w:rsidRDefault="00644210" w:rsidP="00F1618C"/>
    <w:p w14:paraId="54DB2630" w14:textId="67162AC1" w:rsidR="00644210" w:rsidRPr="0040206C" w:rsidRDefault="00644210" w:rsidP="00F1618C">
      <w:pPr>
        <w:rPr>
          <w:b/>
          <w:bCs/>
        </w:rPr>
      </w:pPr>
      <w:r w:rsidRPr="0040206C">
        <w:rPr>
          <w:b/>
          <w:bCs/>
        </w:rPr>
        <w:t>MENTORING</w:t>
      </w:r>
    </w:p>
    <w:p w14:paraId="58730D0C" w14:textId="529B088A" w:rsidR="00644210" w:rsidRDefault="00644210" w:rsidP="00644210">
      <w:pPr>
        <w:pStyle w:val="ListParagraph"/>
        <w:numPr>
          <w:ilvl w:val="0"/>
          <w:numId w:val="25"/>
        </w:numPr>
      </w:pPr>
      <w:r>
        <w:t>Speak with Anthony</w:t>
      </w:r>
    </w:p>
    <w:p w14:paraId="20A3767E" w14:textId="5A83D7F5" w:rsidR="00644210" w:rsidRDefault="00644210" w:rsidP="00644210">
      <w:pPr>
        <w:pStyle w:val="ListParagraph"/>
        <w:numPr>
          <w:ilvl w:val="0"/>
          <w:numId w:val="25"/>
        </w:numPr>
      </w:pPr>
      <w:r>
        <w:t>Get in touch with Frank</w:t>
      </w:r>
    </w:p>
    <w:p w14:paraId="0F00C360" w14:textId="756A1168" w:rsidR="00644210" w:rsidRDefault="00644210" w:rsidP="00644210">
      <w:pPr>
        <w:pStyle w:val="ListParagraph"/>
        <w:numPr>
          <w:ilvl w:val="0"/>
          <w:numId w:val="25"/>
        </w:numPr>
      </w:pPr>
      <w:r>
        <w:t>Get in touch with Kenneth</w:t>
      </w:r>
    </w:p>
    <w:p w14:paraId="20133948" w14:textId="1C8936D5" w:rsidR="00282157" w:rsidRDefault="00282157" w:rsidP="00F1618C"/>
    <w:p w14:paraId="57093B48" w14:textId="69EDDAC7" w:rsidR="00282157" w:rsidRDefault="00282157" w:rsidP="00F1618C">
      <w:r>
        <w:t>MODELER FEEDBACK</w:t>
      </w:r>
    </w:p>
    <w:p w14:paraId="64EEFC53" w14:textId="3D4274DF" w:rsidR="00282157" w:rsidRDefault="00282157" w:rsidP="00282157">
      <w:pPr>
        <w:pStyle w:val="ListParagraph"/>
        <w:numPr>
          <w:ilvl w:val="0"/>
          <w:numId w:val="25"/>
        </w:numPr>
      </w:pPr>
      <w:r>
        <w:t>Feed insight from INAIL migration</w:t>
      </w:r>
    </w:p>
    <w:p w14:paraId="2F806875" w14:textId="77777777" w:rsidR="002F67DF" w:rsidRDefault="002F67DF" w:rsidP="000B0AD7"/>
    <w:p w14:paraId="460AD848" w14:textId="7289F20C" w:rsidR="00A460A9" w:rsidRDefault="005C2A81" w:rsidP="000B0AD7">
      <w:r>
        <w:t>MKB</w:t>
      </w:r>
    </w:p>
    <w:p w14:paraId="73CEAAE7" w14:textId="409737F6" w:rsidR="00AB0C4A" w:rsidRDefault="00AB0C4A" w:rsidP="005C2A81">
      <w:pPr>
        <w:pStyle w:val="ListParagraph"/>
        <w:numPr>
          <w:ilvl w:val="0"/>
          <w:numId w:val="23"/>
        </w:numPr>
      </w:pPr>
      <w:r>
        <w:t>Upload attendees and their roles</w:t>
      </w:r>
    </w:p>
    <w:p w14:paraId="044AB655" w14:textId="3F636BFE" w:rsidR="00AB0C4A" w:rsidRDefault="00AB0C4A" w:rsidP="005C2A81">
      <w:pPr>
        <w:pStyle w:val="ListParagraph"/>
        <w:numPr>
          <w:ilvl w:val="0"/>
          <w:numId w:val="23"/>
        </w:numPr>
      </w:pPr>
      <w:r>
        <w:t>Check the project timelines</w:t>
      </w:r>
    </w:p>
    <w:p w14:paraId="670FCC39" w14:textId="1CB200A0" w:rsidR="005C2A81" w:rsidRDefault="005C2A81" w:rsidP="005C2A81">
      <w:pPr>
        <w:pStyle w:val="ListParagraph"/>
        <w:numPr>
          <w:ilvl w:val="0"/>
          <w:numId w:val="23"/>
        </w:numPr>
      </w:pPr>
      <w:r>
        <w:t>Find white paper about credit scoring methodology</w:t>
      </w:r>
    </w:p>
    <w:p w14:paraId="1F93C2D3" w14:textId="77777777" w:rsidR="005C2A81" w:rsidRDefault="005C2A81" w:rsidP="000B0AD7"/>
    <w:p w14:paraId="52150BD1" w14:textId="4DBD7E0C" w:rsidR="00D72944" w:rsidRDefault="00D72944" w:rsidP="000B0AD7">
      <w:r>
        <w:t>IN</w:t>
      </w:r>
      <w:r w:rsidR="009E783B">
        <w:t>AI</w:t>
      </w:r>
      <w:r>
        <w:t xml:space="preserve">L </w:t>
      </w:r>
    </w:p>
    <w:p w14:paraId="757A4553" w14:textId="59327500" w:rsidR="00933E83" w:rsidRPr="004F087C" w:rsidRDefault="0032781D" w:rsidP="00933E83">
      <w:pPr>
        <w:pStyle w:val="ListParagraph"/>
        <w:numPr>
          <w:ilvl w:val="0"/>
          <w:numId w:val="20"/>
        </w:numPr>
        <w:rPr>
          <w:highlight w:val="yellow"/>
        </w:rPr>
      </w:pPr>
      <w:r w:rsidRPr="004F087C">
        <w:rPr>
          <w:highlight w:val="yellow"/>
        </w:rPr>
        <w:t>Questionnaire analysis – put my comments in</w:t>
      </w:r>
      <w:r w:rsidR="00D475C6" w:rsidRPr="004F087C">
        <w:rPr>
          <w:highlight w:val="yellow"/>
        </w:rPr>
        <w:t xml:space="preserve"> – turn into Excel file</w:t>
      </w:r>
    </w:p>
    <w:p w14:paraId="7FBF6540" w14:textId="50938D5C" w:rsidR="00F53AF0" w:rsidRPr="00D02AA9" w:rsidRDefault="00F53AF0" w:rsidP="00933E83">
      <w:pPr>
        <w:pStyle w:val="ListParagraph"/>
        <w:numPr>
          <w:ilvl w:val="0"/>
          <w:numId w:val="20"/>
        </w:numPr>
        <w:rPr>
          <w:highlight w:val="yellow"/>
        </w:rPr>
      </w:pPr>
      <w:r w:rsidRPr="00D02AA9">
        <w:rPr>
          <w:highlight w:val="yellow"/>
        </w:rPr>
        <w:t xml:space="preserve">Check out summary document </w:t>
      </w:r>
      <w:r w:rsidR="006A54E3" w:rsidRPr="00D02AA9">
        <w:rPr>
          <w:highlight w:val="yellow"/>
        </w:rPr>
        <w:t>– make sure it</w:t>
      </w:r>
      <w:r w:rsidR="004F087C" w:rsidRPr="00D02AA9">
        <w:rPr>
          <w:highlight w:val="yellow"/>
        </w:rPr>
        <w:t>’</w:t>
      </w:r>
      <w:r w:rsidR="006A54E3" w:rsidRPr="00D02AA9">
        <w:rPr>
          <w:highlight w:val="yellow"/>
        </w:rPr>
        <w:t>s neat</w:t>
      </w:r>
    </w:p>
    <w:p w14:paraId="05BBB1F2" w14:textId="0E6EC86E" w:rsidR="006A54E3" w:rsidRDefault="006A54E3" w:rsidP="00933E83">
      <w:pPr>
        <w:pStyle w:val="ListParagraph"/>
        <w:numPr>
          <w:ilvl w:val="0"/>
          <w:numId w:val="20"/>
        </w:numPr>
      </w:pPr>
      <w:r>
        <w:t>Think about next steps and strategy</w:t>
      </w:r>
    </w:p>
    <w:p w14:paraId="4B0BCEF8" w14:textId="765D3B79" w:rsidR="00D107B0" w:rsidRDefault="00D107B0" w:rsidP="00D107B0">
      <w:pPr>
        <w:pStyle w:val="ListParagraph"/>
        <w:numPr>
          <w:ilvl w:val="1"/>
          <w:numId w:val="20"/>
        </w:numPr>
      </w:pPr>
      <w:r>
        <w:t>Map the things they are using across users (</w:t>
      </w:r>
      <w:proofErr w:type="spellStart"/>
      <w:r>
        <w:t>e.g</w:t>
      </w:r>
      <w:proofErr w:type="spellEnd"/>
      <w:r>
        <w:t xml:space="preserve">: only 5% of users might be using </w:t>
      </w:r>
      <w:r w:rsidR="00D02AA9">
        <w:t>scripting</w:t>
      </w:r>
      <w:r>
        <w:t>)</w:t>
      </w:r>
    </w:p>
    <w:p w14:paraId="36149C6C" w14:textId="6C104F85" w:rsidR="00D107B0" w:rsidRPr="0075650F" w:rsidRDefault="00D107B0" w:rsidP="002802F6">
      <w:pPr>
        <w:pStyle w:val="ListParagraph"/>
        <w:numPr>
          <w:ilvl w:val="0"/>
          <w:numId w:val="20"/>
        </w:numPr>
        <w:rPr>
          <w:highlight w:val="yellow"/>
        </w:rPr>
      </w:pPr>
      <w:r w:rsidRPr="0075650F">
        <w:rPr>
          <w:highlight w:val="yellow"/>
        </w:rPr>
        <w:t>Put team in a separate document</w:t>
      </w:r>
    </w:p>
    <w:p w14:paraId="1C7E1F35" w14:textId="58E3CBF7" w:rsidR="00282157" w:rsidRDefault="00282157" w:rsidP="002802F6">
      <w:pPr>
        <w:pStyle w:val="ListParagraph"/>
        <w:numPr>
          <w:ilvl w:val="0"/>
          <w:numId w:val="20"/>
        </w:numPr>
      </w:pPr>
      <w:r w:rsidRPr="00D02AA9">
        <w:rPr>
          <w:highlight w:val="yellow"/>
        </w:rPr>
        <w:t>Create Scope</w:t>
      </w:r>
      <w:r>
        <w:t xml:space="preserve"> + Risks</w:t>
      </w:r>
      <w:r w:rsidR="00D475C6">
        <w:t xml:space="preserve"> + Next Steps</w:t>
      </w:r>
    </w:p>
    <w:p w14:paraId="76610CCE" w14:textId="463AA174" w:rsidR="00933E83" w:rsidRDefault="00933E83" w:rsidP="002802F6">
      <w:pPr>
        <w:pStyle w:val="ListParagraph"/>
        <w:numPr>
          <w:ilvl w:val="0"/>
          <w:numId w:val="20"/>
        </w:numPr>
      </w:pPr>
      <w:r>
        <w:t>Get back to Riccardo and set up call to discuss strategy</w:t>
      </w:r>
    </w:p>
    <w:p w14:paraId="59E330CD" w14:textId="739D0968" w:rsidR="0032781D" w:rsidRDefault="0032781D" w:rsidP="00D72944">
      <w:pPr>
        <w:pStyle w:val="ListParagraph"/>
        <w:numPr>
          <w:ilvl w:val="0"/>
          <w:numId w:val="20"/>
        </w:numPr>
      </w:pPr>
      <w:r>
        <w:t xml:space="preserve">Follow up:  understand how many projects are advanced </w:t>
      </w:r>
    </w:p>
    <w:p w14:paraId="556CB26A" w14:textId="77777777" w:rsidR="005B5452" w:rsidRDefault="004214B0" w:rsidP="00D72944">
      <w:pPr>
        <w:pStyle w:val="ListParagraph"/>
        <w:numPr>
          <w:ilvl w:val="0"/>
          <w:numId w:val="20"/>
        </w:numPr>
      </w:pPr>
      <w:r>
        <w:t>Ask Riccardo</w:t>
      </w:r>
      <w:r w:rsidR="005B5452">
        <w:t>:</w:t>
      </w:r>
    </w:p>
    <w:p w14:paraId="4ACD884A" w14:textId="661F2CEF" w:rsidR="004214B0" w:rsidRDefault="005B5452" w:rsidP="005B5452">
      <w:pPr>
        <w:pStyle w:val="ListParagraph"/>
        <w:numPr>
          <w:ilvl w:val="1"/>
          <w:numId w:val="20"/>
        </w:numPr>
      </w:pPr>
      <w:r>
        <w:t>W</w:t>
      </w:r>
      <w:r w:rsidR="004214B0">
        <w:t xml:space="preserve">hich SPSS components are they using </w:t>
      </w:r>
      <w:r w:rsidR="00D95882">
        <w:t>now</w:t>
      </w:r>
      <w:r w:rsidR="004214B0">
        <w:t>: do they have CP4D entitlement?</w:t>
      </w:r>
      <w:r w:rsidR="00893529">
        <w:t xml:space="preserve">  Do they use Server?</w:t>
      </w:r>
    </w:p>
    <w:p w14:paraId="7066063B" w14:textId="143CFEE7" w:rsidR="0032781D" w:rsidRDefault="008925CE" w:rsidP="00D72944">
      <w:pPr>
        <w:pStyle w:val="ListParagraph"/>
        <w:numPr>
          <w:ilvl w:val="0"/>
          <w:numId w:val="20"/>
        </w:numPr>
      </w:pPr>
      <w:r>
        <w:t xml:space="preserve">Check with Elena:  </w:t>
      </w:r>
    </w:p>
    <w:p w14:paraId="030B90BB" w14:textId="416F5F74" w:rsidR="008925CE" w:rsidRPr="005B5452" w:rsidRDefault="008925CE" w:rsidP="008925CE">
      <w:pPr>
        <w:pStyle w:val="ListParagraph"/>
        <w:numPr>
          <w:ilvl w:val="1"/>
          <w:numId w:val="20"/>
        </w:numPr>
        <w:rPr>
          <w:sz w:val="18"/>
          <w:szCs w:val="18"/>
        </w:rPr>
      </w:pPr>
      <w:r w:rsidRPr="008925CE">
        <w:rPr>
          <w:rFonts w:ascii="Verdana" w:hAnsi="Verdana"/>
          <w:i/>
          <w:color w:val="FF0000"/>
          <w:sz w:val="18"/>
          <w:szCs w:val="18"/>
        </w:rPr>
        <w:t>Streams with loops will run in CPD, but they can’t be edited</w:t>
      </w:r>
      <w:r w:rsidR="005B5452">
        <w:rPr>
          <w:rFonts w:ascii="Verdana" w:hAnsi="Verdana"/>
          <w:i/>
          <w:color w:val="FF0000"/>
          <w:sz w:val="18"/>
          <w:szCs w:val="18"/>
        </w:rPr>
        <w:t>?</w:t>
      </w:r>
    </w:p>
    <w:p w14:paraId="1C04C51A" w14:textId="68ADB8AF" w:rsidR="005B5452" w:rsidRPr="005B5452" w:rsidRDefault="005B5452" w:rsidP="008925CE">
      <w:pPr>
        <w:pStyle w:val="ListParagraph"/>
        <w:numPr>
          <w:ilvl w:val="1"/>
          <w:numId w:val="20"/>
        </w:numPr>
        <w:rPr>
          <w:sz w:val="18"/>
          <w:szCs w:val="18"/>
        </w:rPr>
      </w:pPr>
      <w:r>
        <w:rPr>
          <w:rFonts w:ascii="Verdana" w:hAnsi="Verdana"/>
          <w:i/>
          <w:color w:val="FF0000"/>
          <w:sz w:val="18"/>
          <w:szCs w:val="18"/>
        </w:rPr>
        <w:t>Custom SQL nodes on CPD4.0?</w:t>
      </w:r>
    </w:p>
    <w:p w14:paraId="6B92FFB7" w14:textId="77777777" w:rsidR="005B5452" w:rsidRPr="008E4C12" w:rsidRDefault="005B5452" w:rsidP="008E4C12">
      <w:pPr>
        <w:ind w:left="1080"/>
        <w:rPr>
          <w:sz w:val="18"/>
          <w:szCs w:val="18"/>
        </w:rPr>
      </w:pPr>
    </w:p>
    <w:p w14:paraId="0072E178" w14:textId="37671B0B" w:rsidR="00724E2D" w:rsidRPr="00E12646" w:rsidRDefault="00E12646" w:rsidP="000B0AD7">
      <w:r w:rsidRPr="00E12646">
        <w:t>ELENA</w:t>
      </w:r>
    </w:p>
    <w:p w14:paraId="57347BAF" w14:textId="77777777" w:rsidR="00E12646" w:rsidRDefault="00E12646" w:rsidP="00E12646">
      <w:pPr>
        <w:pStyle w:val="ListParagraph"/>
        <w:numPr>
          <w:ilvl w:val="0"/>
          <w:numId w:val="29"/>
        </w:numPr>
      </w:pPr>
      <w:r>
        <w:t>Link to Elena’s box</w:t>
      </w:r>
    </w:p>
    <w:p w14:paraId="1379D3E0" w14:textId="77777777" w:rsidR="00E12646" w:rsidRDefault="00E12646" w:rsidP="00E12646">
      <w:pPr>
        <w:pStyle w:val="ListParagraph"/>
        <w:numPr>
          <w:ilvl w:val="0"/>
          <w:numId w:val="29"/>
        </w:numPr>
      </w:pPr>
      <w:r>
        <w:t xml:space="preserve">Speak with </w:t>
      </w:r>
      <w:proofErr w:type="spellStart"/>
      <w:r>
        <w:t>Siddy</w:t>
      </w:r>
      <w:proofErr w:type="spellEnd"/>
    </w:p>
    <w:p w14:paraId="43C1F00C" w14:textId="77777777" w:rsidR="00E12646" w:rsidRDefault="00E12646" w:rsidP="00E12646">
      <w:pPr>
        <w:pStyle w:val="ListParagraph"/>
        <w:numPr>
          <w:ilvl w:val="0"/>
          <w:numId w:val="29"/>
        </w:numPr>
      </w:pPr>
      <w:r>
        <w:t xml:space="preserve">Schedule meeting for Dec – what do we want to see in Modeler </w:t>
      </w:r>
    </w:p>
    <w:p w14:paraId="0222D4A1" w14:textId="77777777" w:rsidR="00E12646" w:rsidRDefault="00E12646" w:rsidP="00E12646">
      <w:pPr>
        <w:pStyle w:val="ListParagraph"/>
        <w:numPr>
          <w:ilvl w:val="0"/>
          <w:numId w:val="29"/>
        </w:numPr>
      </w:pPr>
      <w:r>
        <w:t>Boots – are they using our product</w:t>
      </w:r>
    </w:p>
    <w:p w14:paraId="09853AFC" w14:textId="77777777" w:rsidR="00E12646" w:rsidRDefault="00E12646" w:rsidP="000B0AD7">
      <w:pPr>
        <w:rPr>
          <w:b/>
          <w:bCs/>
        </w:rPr>
      </w:pPr>
    </w:p>
    <w:p w14:paraId="6DC64771" w14:textId="77777777" w:rsidR="00A0661E" w:rsidRPr="00A0661E" w:rsidRDefault="00A0661E" w:rsidP="000C1B0C"/>
    <w:p w14:paraId="13BC34BC" w14:textId="77777777" w:rsidR="0029783C" w:rsidRDefault="0029783C" w:rsidP="000B0AD7">
      <w:pPr>
        <w:rPr>
          <w:highlight w:val="lightGray"/>
        </w:rPr>
      </w:pPr>
    </w:p>
    <w:p w14:paraId="48D302C1" w14:textId="6CCA3745" w:rsidR="0029783C" w:rsidRPr="009660B9" w:rsidRDefault="0029783C" w:rsidP="000B0AD7">
      <w:pPr>
        <w:rPr>
          <w:b/>
          <w:bCs/>
        </w:rPr>
      </w:pPr>
      <w:r w:rsidRPr="009660B9">
        <w:rPr>
          <w:b/>
          <w:bCs/>
        </w:rPr>
        <w:t>Article</w:t>
      </w:r>
    </w:p>
    <w:p w14:paraId="24B7478E" w14:textId="21D11FF1" w:rsidR="0029783C" w:rsidRPr="0029783C" w:rsidRDefault="0029783C" w:rsidP="009660B9">
      <w:pPr>
        <w:pStyle w:val="ListParagraph"/>
        <w:numPr>
          <w:ilvl w:val="0"/>
          <w:numId w:val="13"/>
        </w:numPr>
      </w:pPr>
      <w:r w:rsidRPr="0029783C">
        <w:t xml:space="preserve">Review Tony Comments and make </w:t>
      </w:r>
      <w:proofErr w:type="gramStart"/>
      <w:r w:rsidR="00D5305A" w:rsidRPr="0029783C">
        <w:t>adjustments</w:t>
      </w:r>
      <w:proofErr w:type="gramEnd"/>
    </w:p>
    <w:p w14:paraId="7459D66A" w14:textId="336CAEB0" w:rsidR="0029783C" w:rsidRPr="0029783C" w:rsidRDefault="0029783C" w:rsidP="009660B9">
      <w:pPr>
        <w:pStyle w:val="ListParagraph"/>
        <w:numPr>
          <w:ilvl w:val="0"/>
          <w:numId w:val="13"/>
        </w:numPr>
      </w:pPr>
      <w:r w:rsidRPr="0029783C">
        <w:t>Convert graphs to generic charts</w:t>
      </w:r>
    </w:p>
    <w:p w14:paraId="6B7672C5" w14:textId="52652A25" w:rsidR="0029783C" w:rsidRPr="0029783C" w:rsidRDefault="0029783C" w:rsidP="009660B9">
      <w:pPr>
        <w:pStyle w:val="ListParagraph"/>
        <w:numPr>
          <w:ilvl w:val="0"/>
          <w:numId w:val="13"/>
        </w:numPr>
      </w:pPr>
      <w:r w:rsidRPr="0029783C">
        <w:t>Turn the bullet points into coherent sentences</w:t>
      </w:r>
    </w:p>
    <w:p w14:paraId="4C014A20" w14:textId="64EBE647" w:rsidR="00304305" w:rsidRDefault="0029783C" w:rsidP="000C1B0C">
      <w:pPr>
        <w:pStyle w:val="ListParagraph"/>
        <w:numPr>
          <w:ilvl w:val="0"/>
          <w:numId w:val="13"/>
        </w:numPr>
      </w:pPr>
      <w:r w:rsidRPr="0029783C">
        <w:t>Reach out to Matthew Lloyd</w:t>
      </w:r>
    </w:p>
    <w:p w14:paraId="2199CE57" w14:textId="77777777" w:rsidR="00716A7C" w:rsidRDefault="00716A7C" w:rsidP="00C2615C"/>
    <w:p w14:paraId="60A4C7F7" w14:textId="0A79A467" w:rsidR="00C2615C" w:rsidRDefault="00C2615C" w:rsidP="00C2615C">
      <w:r>
        <w:t>Accelerator</w:t>
      </w:r>
    </w:p>
    <w:p w14:paraId="4D3FF793" w14:textId="44F5313B" w:rsidR="00FB540A" w:rsidRDefault="00FB540A" w:rsidP="009660B9">
      <w:pPr>
        <w:pStyle w:val="ListParagraph"/>
        <w:numPr>
          <w:ilvl w:val="0"/>
          <w:numId w:val="2"/>
        </w:numPr>
        <w:rPr>
          <w:rStyle w:val="HTMLCode"/>
          <w:rFonts w:eastAsiaTheme="minorHAnsi"/>
        </w:rPr>
      </w:pPr>
      <w:r>
        <w:rPr>
          <w:rStyle w:val="HTMLCode"/>
          <w:rFonts w:eastAsiaTheme="minorHAnsi"/>
        </w:rPr>
        <w:t>Adjust technical documentation (intro, place content from the demo)</w:t>
      </w:r>
    </w:p>
    <w:p w14:paraId="0D6E89E4" w14:textId="1A1F79DA" w:rsidR="00FB540A" w:rsidRPr="00FB540A" w:rsidRDefault="00FB540A" w:rsidP="009660B9">
      <w:pPr>
        <w:pStyle w:val="ListParagraph"/>
        <w:numPr>
          <w:ilvl w:val="0"/>
          <w:numId w:val="2"/>
        </w:numPr>
        <w:rPr>
          <w:rStyle w:val="HTMLCode"/>
          <w:rFonts w:eastAsiaTheme="minorHAnsi"/>
        </w:rPr>
      </w:pPr>
      <w:r>
        <w:rPr>
          <w:rStyle w:val="HTMLCode"/>
          <w:rFonts w:eastAsiaTheme="minorHAnsi"/>
        </w:rPr>
        <w:t>Upload Demo to our Box folder</w:t>
      </w:r>
    </w:p>
    <w:p w14:paraId="050D99A3" w14:textId="007D3A5E" w:rsidR="003F5970" w:rsidRPr="003F5970" w:rsidRDefault="003F5970" w:rsidP="009660B9">
      <w:pPr>
        <w:pStyle w:val="ListParagraph"/>
        <w:numPr>
          <w:ilvl w:val="0"/>
          <w:numId w:val="2"/>
        </w:numPr>
        <w:rPr>
          <w:rStyle w:val="HTMLCode"/>
          <w:rFonts w:eastAsiaTheme="minorHAnsi"/>
        </w:rPr>
      </w:pPr>
      <w:r w:rsidRPr="003F5970">
        <w:rPr>
          <w:rStyle w:val="HTMLCode"/>
          <w:rFonts w:eastAsiaTheme="minorHAnsi"/>
        </w:rPr>
        <w:t>Erika to check with Anthony about options.</w:t>
      </w:r>
    </w:p>
    <w:p w14:paraId="6B8A2254" w14:textId="3DFC81EE" w:rsidR="003F5970" w:rsidRDefault="003F5970" w:rsidP="009660B9">
      <w:pPr>
        <w:pStyle w:val="ListParagraph"/>
        <w:numPr>
          <w:ilvl w:val="0"/>
          <w:numId w:val="2"/>
        </w:numPr>
        <w:rPr>
          <w:rStyle w:val="HTMLCode"/>
          <w:rFonts w:eastAsiaTheme="minorHAnsi"/>
        </w:rPr>
      </w:pPr>
      <w:r w:rsidRPr="003F5970">
        <w:rPr>
          <w:rStyle w:val="HTMLCode"/>
          <w:rFonts w:eastAsiaTheme="minorHAnsi"/>
        </w:rPr>
        <w:t>Try to deploy OS option manually.</w:t>
      </w:r>
    </w:p>
    <w:p w14:paraId="1B115A69" w14:textId="0F99F836" w:rsidR="00B65A77" w:rsidRPr="003F5970" w:rsidRDefault="00B65A77" w:rsidP="009660B9">
      <w:pPr>
        <w:pStyle w:val="ListParagraph"/>
        <w:numPr>
          <w:ilvl w:val="0"/>
          <w:numId w:val="2"/>
        </w:numPr>
        <w:rPr>
          <w:rFonts w:ascii="Courier New" w:hAnsi="Courier New" w:cs="Courier New"/>
          <w:sz w:val="20"/>
          <w:szCs w:val="20"/>
        </w:rPr>
      </w:pPr>
      <w:r>
        <w:rPr>
          <w:rStyle w:val="HTMLCode"/>
          <w:rFonts w:eastAsiaTheme="minorHAnsi"/>
        </w:rPr>
        <w:t>Merge Business Documentation with Read me?</w:t>
      </w:r>
    </w:p>
    <w:p w14:paraId="5A97D98F" w14:textId="4D0FA06C" w:rsidR="00A12B87" w:rsidRDefault="00A12B87" w:rsidP="009660B9">
      <w:pPr>
        <w:pStyle w:val="ListParagraph"/>
        <w:numPr>
          <w:ilvl w:val="0"/>
          <w:numId w:val="2"/>
        </w:numPr>
      </w:pPr>
      <w:r w:rsidRPr="00A12B87">
        <w:t>Re</w:t>
      </w:r>
      <w:r>
        <w:t>fine Technical documentation</w:t>
      </w:r>
    </w:p>
    <w:p w14:paraId="1C9C17D1" w14:textId="303E3E7C" w:rsidR="00A12B87" w:rsidRDefault="00A12B87" w:rsidP="009660B9">
      <w:pPr>
        <w:pStyle w:val="ListParagraph"/>
        <w:numPr>
          <w:ilvl w:val="0"/>
          <w:numId w:val="2"/>
        </w:numPr>
      </w:pPr>
      <w:r>
        <w:t xml:space="preserve">Go over </w:t>
      </w:r>
      <w:proofErr w:type="spellStart"/>
      <w:r>
        <w:t>AutoAI</w:t>
      </w:r>
      <w:proofErr w:type="spellEnd"/>
      <w:r>
        <w:t xml:space="preserve"> OS deployment</w:t>
      </w:r>
    </w:p>
    <w:p w14:paraId="5EEFD617" w14:textId="4E5C575E" w:rsidR="00A12B87" w:rsidRDefault="00A12B87" w:rsidP="009660B9">
      <w:pPr>
        <w:pStyle w:val="ListParagraph"/>
        <w:numPr>
          <w:ilvl w:val="0"/>
          <w:numId w:val="2"/>
        </w:numPr>
      </w:pPr>
      <w:r>
        <w:t>Try to deploy SPSS model</w:t>
      </w:r>
    </w:p>
    <w:p w14:paraId="47909F5E" w14:textId="13CDFDD6" w:rsidR="00A12B87" w:rsidRPr="00A12B87" w:rsidRDefault="00A12B87" w:rsidP="009660B9">
      <w:pPr>
        <w:pStyle w:val="ListParagraph"/>
        <w:numPr>
          <w:ilvl w:val="0"/>
          <w:numId w:val="2"/>
        </w:numPr>
      </w:pPr>
      <w:r>
        <w:t xml:space="preserve">Catch up with Rob and Erika </w:t>
      </w:r>
    </w:p>
    <w:p w14:paraId="71750D99" w14:textId="2447F7C7" w:rsidR="007D12A2" w:rsidRDefault="00033402" w:rsidP="009660B9">
      <w:pPr>
        <w:pStyle w:val="ListParagraph"/>
        <w:numPr>
          <w:ilvl w:val="0"/>
          <w:numId w:val="5"/>
        </w:numPr>
      </w:pPr>
      <w:r>
        <w:t>OS – OM/Development check if they got back to us</w:t>
      </w:r>
    </w:p>
    <w:p w14:paraId="5DCF442F" w14:textId="0E3828CA" w:rsidR="00E9094E" w:rsidRDefault="00E9094E" w:rsidP="009660B9">
      <w:pPr>
        <w:pStyle w:val="ListParagraph"/>
        <w:numPr>
          <w:ilvl w:val="0"/>
          <w:numId w:val="5"/>
        </w:numPr>
      </w:pPr>
      <w:r>
        <w:t>Update Business Documentation and share with Erika</w:t>
      </w:r>
      <w:r w:rsidR="00EC274E">
        <w:t xml:space="preserve"> – now we have 2 modelling options for Citizen Data Scientist</w:t>
      </w:r>
    </w:p>
    <w:p w14:paraId="314FEA73" w14:textId="4C464276" w:rsidR="00E9094E" w:rsidRDefault="00E9094E" w:rsidP="009660B9">
      <w:pPr>
        <w:pStyle w:val="ListParagraph"/>
        <w:numPr>
          <w:ilvl w:val="0"/>
          <w:numId w:val="5"/>
        </w:numPr>
      </w:pPr>
      <w:r w:rsidRPr="00E9094E">
        <w:rPr>
          <w:noProof/>
        </w:rPr>
        <w:drawing>
          <wp:inline distT="0" distB="0" distL="0" distR="0" wp14:anchorId="260AD4C5" wp14:editId="1016343B">
            <wp:extent cx="6378106" cy="626533"/>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13734" cy="639856"/>
                    </a:xfrm>
                    <a:prstGeom prst="rect">
                      <a:avLst/>
                    </a:prstGeom>
                  </pic:spPr>
                </pic:pic>
              </a:graphicData>
            </a:graphic>
          </wp:inline>
        </w:drawing>
      </w:r>
    </w:p>
    <w:p w14:paraId="3E708EEC" w14:textId="39046214" w:rsidR="00E9094E" w:rsidRDefault="00E9094E" w:rsidP="009660B9">
      <w:pPr>
        <w:pStyle w:val="ListParagraph"/>
        <w:numPr>
          <w:ilvl w:val="0"/>
          <w:numId w:val="5"/>
        </w:numPr>
      </w:pPr>
      <w:r w:rsidRPr="00E9094E">
        <w:rPr>
          <w:noProof/>
        </w:rPr>
        <w:drawing>
          <wp:inline distT="0" distB="0" distL="0" distR="0" wp14:anchorId="78336B9C" wp14:editId="5AF8B41E">
            <wp:extent cx="3720792" cy="770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71779" cy="781025"/>
                    </a:xfrm>
                    <a:prstGeom prst="rect">
                      <a:avLst/>
                    </a:prstGeom>
                  </pic:spPr>
                </pic:pic>
              </a:graphicData>
            </a:graphic>
          </wp:inline>
        </w:drawing>
      </w:r>
    </w:p>
    <w:p w14:paraId="2C983F0D" w14:textId="15C5BC23" w:rsidR="00C2615C" w:rsidRDefault="00C2615C" w:rsidP="009660B9">
      <w:pPr>
        <w:pStyle w:val="ListParagraph"/>
        <w:numPr>
          <w:ilvl w:val="0"/>
          <w:numId w:val="5"/>
        </w:numPr>
      </w:pPr>
      <w:r>
        <w:t>See Kenneth’s demo template and adjust</w:t>
      </w:r>
    </w:p>
    <w:p w14:paraId="77F0817E" w14:textId="26A5AA46" w:rsidR="00C2615C" w:rsidRDefault="00C2615C" w:rsidP="009660B9">
      <w:pPr>
        <w:pStyle w:val="ListParagraph"/>
        <w:numPr>
          <w:ilvl w:val="0"/>
          <w:numId w:val="5"/>
        </w:numPr>
      </w:pPr>
      <w:r>
        <w:t>See Kenneth’s Read me file</w:t>
      </w:r>
    </w:p>
    <w:p w14:paraId="3C820FAE" w14:textId="1D8B5AB5" w:rsidR="00EC274E" w:rsidRDefault="00E47B33" w:rsidP="009660B9">
      <w:pPr>
        <w:pStyle w:val="ListParagraph"/>
        <w:numPr>
          <w:ilvl w:val="0"/>
          <w:numId w:val="5"/>
        </w:numPr>
      </w:pPr>
      <w:r>
        <w:t>Cover during stand up</w:t>
      </w:r>
    </w:p>
    <w:p w14:paraId="062391D2" w14:textId="7BA26489" w:rsidR="00E47B33" w:rsidRDefault="00E47B33" w:rsidP="009660B9">
      <w:pPr>
        <w:pStyle w:val="ListParagraph"/>
        <w:numPr>
          <w:ilvl w:val="1"/>
          <w:numId w:val="5"/>
        </w:numPr>
      </w:pPr>
      <w:proofErr w:type="spellStart"/>
      <w:r>
        <w:t>AutoAI</w:t>
      </w:r>
      <w:proofErr w:type="spellEnd"/>
      <w:r>
        <w:t xml:space="preserve"> model is too good – OS dashboard is not very interesting </w:t>
      </w:r>
    </w:p>
    <w:p w14:paraId="1FF7CD97" w14:textId="237C7757" w:rsidR="00B65B57" w:rsidRDefault="00B65B57" w:rsidP="009660B9">
      <w:pPr>
        <w:pStyle w:val="ListParagraph"/>
        <w:numPr>
          <w:ilvl w:val="1"/>
          <w:numId w:val="5"/>
        </w:numPr>
      </w:pPr>
      <w:proofErr w:type="spellStart"/>
      <w:r>
        <w:t>CODE_Customer</w:t>
      </w:r>
      <w:proofErr w:type="spellEnd"/>
      <w:r>
        <w:t xml:space="preserve"> History.csv – do we need to have the code before as this dataset is used by SPSS also</w:t>
      </w:r>
    </w:p>
    <w:p w14:paraId="28DA2157" w14:textId="34C8018E" w:rsidR="00192FDD" w:rsidRDefault="00192FDD" w:rsidP="000B0AD7">
      <w:r>
        <w:t>Get back to Ben Amos</w:t>
      </w:r>
    </w:p>
    <w:p w14:paraId="7C1C4142" w14:textId="0A5652E2" w:rsidR="00E41736" w:rsidRDefault="00E41736" w:rsidP="000B0AD7">
      <w:r w:rsidRPr="004F1438">
        <w:rPr>
          <w:highlight w:val="lightGray"/>
        </w:rPr>
        <w:t>SPSS Flow migration in Italy</w:t>
      </w:r>
      <w:r>
        <w:t xml:space="preserve"> </w:t>
      </w:r>
    </w:p>
    <w:p w14:paraId="3AFF6DBF" w14:textId="7837B7B8" w:rsidR="00E41736" w:rsidRPr="003204D5" w:rsidRDefault="00E41736" w:rsidP="009660B9">
      <w:pPr>
        <w:pStyle w:val="ListParagraph"/>
        <w:numPr>
          <w:ilvl w:val="0"/>
          <w:numId w:val="2"/>
        </w:numPr>
        <w:rPr>
          <w:highlight w:val="lightGray"/>
        </w:rPr>
      </w:pPr>
      <w:r w:rsidRPr="003204D5">
        <w:rPr>
          <w:highlight w:val="lightGray"/>
        </w:rPr>
        <w:t>Read the email</w:t>
      </w:r>
    </w:p>
    <w:p w14:paraId="0C900E20" w14:textId="4FFBA383" w:rsidR="00E41736" w:rsidRPr="003204D5" w:rsidRDefault="00E41736" w:rsidP="009660B9">
      <w:pPr>
        <w:pStyle w:val="ListParagraph"/>
        <w:numPr>
          <w:ilvl w:val="0"/>
          <w:numId w:val="2"/>
        </w:numPr>
        <w:rPr>
          <w:highlight w:val="lightGray"/>
        </w:rPr>
      </w:pPr>
      <w:r w:rsidRPr="003204D5">
        <w:rPr>
          <w:highlight w:val="lightGray"/>
        </w:rPr>
        <w:t>Respond to any requests such as questions</w:t>
      </w:r>
    </w:p>
    <w:p w14:paraId="24A51C41" w14:textId="21C901A1" w:rsidR="00E41736" w:rsidRDefault="003204D5" w:rsidP="000B0AD7">
      <w:r>
        <w:t xml:space="preserve">Rory </w:t>
      </w:r>
      <w:proofErr w:type="gramStart"/>
      <w:r>
        <w:t>catch</w:t>
      </w:r>
      <w:proofErr w:type="gramEnd"/>
      <w:r>
        <w:t xml:space="preserve"> up</w:t>
      </w:r>
    </w:p>
    <w:p w14:paraId="786BD725" w14:textId="77777777" w:rsidR="009064DE" w:rsidRDefault="009064DE" w:rsidP="000B0AD7"/>
    <w:p w14:paraId="2750D81F" w14:textId="76F85CA1" w:rsidR="00277C2D" w:rsidRDefault="00277C2D" w:rsidP="000B0AD7">
      <w:r>
        <w:t>Feedback:</w:t>
      </w:r>
    </w:p>
    <w:p w14:paraId="31068F50" w14:textId="7CFD884D" w:rsidR="00277C2D" w:rsidRDefault="00277C2D" w:rsidP="009660B9">
      <w:pPr>
        <w:pStyle w:val="ListParagraph"/>
        <w:numPr>
          <w:ilvl w:val="0"/>
          <w:numId w:val="2"/>
        </w:numPr>
      </w:pPr>
      <w:r>
        <w:lastRenderedPageBreak/>
        <w:t>Add data audit node – specifically the interactivity – stress the importance</w:t>
      </w:r>
    </w:p>
    <w:p w14:paraId="3C12115F" w14:textId="77777777" w:rsidR="00277C2D" w:rsidRDefault="00277C2D" w:rsidP="000B0AD7"/>
    <w:p w14:paraId="6A0EBE8C" w14:textId="63007C15" w:rsidR="00230233" w:rsidRDefault="00230233" w:rsidP="000B0AD7">
      <w:proofErr w:type="spellStart"/>
      <w:r>
        <w:t>Fyre</w:t>
      </w:r>
      <w:proofErr w:type="spellEnd"/>
    </w:p>
    <w:p w14:paraId="11481ED6" w14:textId="6EAA0E3C" w:rsidR="00230233" w:rsidRPr="00230233" w:rsidRDefault="00230233" w:rsidP="009660B9">
      <w:pPr>
        <w:pStyle w:val="ListParagraph"/>
        <w:numPr>
          <w:ilvl w:val="0"/>
          <w:numId w:val="2"/>
        </w:numPr>
        <w:rPr>
          <w:highlight w:val="yellow"/>
        </w:rPr>
      </w:pPr>
      <w:r w:rsidRPr="00230233">
        <w:rPr>
          <w:highlight w:val="yellow"/>
        </w:rPr>
        <w:t>Provision</w:t>
      </w:r>
    </w:p>
    <w:p w14:paraId="1048C6EF" w14:textId="05AEA83A" w:rsidR="00230233" w:rsidRDefault="00230233" w:rsidP="009660B9">
      <w:pPr>
        <w:pStyle w:val="ListParagraph"/>
        <w:numPr>
          <w:ilvl w:val="0"/>
          <w:numId w:val="2"/>
        </w:numPr>
      </w:pPr>
      <w:r>
        <w:t>Upload accelerator</w:t>
      </w:r>
    </w:p>
    <w:p w14:paraId="511C7FF6" w14:textId="3879BC89" w:rsidR="00BC6359" w:rsidRDefault="00BC6359" w:rsidP="000B0AD7"/>
    <w:p w14:paraId="3142B733" w14:textId="39903302" w:rsidR="006F399A" w:rsidRPr="00203975" w:rsidRDefault="006F399A" w:rsidP="000B0AD7">
      <w:r w:rsidRPr="00203975">
        <w:rPr>
          <w:highlight w:val="lightGray"/>
        </w:rPr>
        <w:t>Get back to the Italians!!</w:t>
      </w:r>
    </w:p>
    <w:p w14:paraId="1FDA8B9F" w14:textId="057E15F1" w:rsidR="007454CB" w:rsidRPr="007454CB" w:rsidRDefault="007454CB" w:rsidP="000B0AD7">
      <w:r w:rsidRPr="007454CB">
        <w:t>Lloyds</w:t>
      </w:r>
    </w:p>
    <w:p w14:paraId="2CC0AA84" w14:textId="6D35B3FB" w:rsidR="007454CB" w:rsidRPr="005C4499" w:rsidRDefault="005C4499" w:rsidP="009660B9">
      <w:pPr>
        <w:pStyle w:val="ListParagraph"/>
        <w:numPr>
          <w:ilvl w:val="0"/>
          <w:numId w:val="2"/>
        </w:numPr>
        <w:rPr>
          <w:highlight w:val="cyan"/>
        </w:rPr>
      </w:pPr>
      <w:r w:rsidRPr="005C4499">
        <w:rPr>
          <w:highlight w:val="cyan"/>
        </w:rPr>
        <w:t>Fix Outcome</w:t>
      </w:r>
    </w:p>
    <w:p w14:paraId="404694CD" w14:textId="5FC26217" w:rsidR="005C4499" w:rsidRPr="005C4499" w:rsidRDefault="005C4499" w:rsidP="009660B9">
      <w:pPr>
        <w:pStyle w:val="ListParagraph"/>
        <w:numPr>
          <w:ilvl w:val="0"/>
          <w:numId w:val="2"/>
        </w:numPr>
        <w:rPr>
          <w:highlight w:val="cyan"/>
        </w:rPr>
      </w:pPr>
      <w:r w:rsidRPr="005C4499">
        <w:rPr>
          <w:highlight w:val="cyan"/>
        </w:rPr>
        <w:t xml:space="preserve">File with Data </w:t>
      </w:r>
      <w:proofErr w:type="spellStart"/>
      <w:r w:rsidRPr="005C4499">
        <w:rPr>
          <w:highlight w:val="cyan"/>
        </w:rPr>
        <w:t>Odities</w:t>
      </w:r>
      <w:proofErr w:type="spellEnd"/>
      <w:r w:rsidRPr="005C4499">
        <w:rPr>
          <w:highlight w:val="cyan"/>
        </w:rPr>
        <w:t>/Questions</w:t>
      </w:r>
    </w:p>
    <w:p w14:paraId="74329B2B" w14:textId="3F861B39" w:rsidR="005C4499" w:rsidRPr="00EA681F" w:rsidRDefault="005C4499" w:rsidP="009660B9">
      <w:pPr>
        <w:pStyle w:val="ListParagraph"/>
        <w:numPr>
          <w:ilvl w:val="0"/>
          <w:numId w:val="2"/>
        </w:numPr>
        <w:rPr>
          <w:highlight w:val="yellow"/>
        </w:rPr>
      </w:pPr>
      <w:r w:rsidRPr="00EA681F">
        <w:rPr>
          <w:highlight w:val="yellow"/>
        </w:rPr>
        <w:t>Add outcome definition in Mural</w:t>
      </w:r>
    </w:p>
    <w:p w14:paraId="16CF39FE" w14:textId="3F991219" w:rsidR="00631723" w:rsidRDefault="00631723" w:rsidP="009660B9">
      <w:pPr>
        <w:pStyle w:val="ListParagraph"/>
        <w:numPr>
          <w:ilvl w:val="0"/>
          <w:numId w:val="2"/>
        </w:numPr>
      </w:pPr>
      <w:r>
        <w:t>Model accuracy</w:t>
      </w:r>
    </w:p>
    <w:p w14:paraId="5175B460" w14:textId="5D3DB40E" w:rsidR="005C4499" w:rsidRPr="00EA681F" w:rsidRDefault="00977874" w:rsidP="009660B9">
      <w:pPr>
        <w:pStyle w:val="ListParagraph"/>
        <w:numPr>
          <w:ilvl w:val="0"/>
          <w:numId w:val="2"/>
        </w:numPr>
        <w:rPr>
          <w:highlight w:val="yellow"/>
        </w:rPr>
      </w:pPr>
      <w:r w:rsidRPr="00EA681F">
        <w:rPr>
          <w:highlight w:val="yellow"/>
        </w:rPr>
        <w:t>Essential data sources</w:t>
      </w:r>
    </w:p>
    <w:p w14:paraId="66065858" w14:textId="64694BB9" w:rsidR="009D1107" w:rsidRPr="007454CB" w:rsidRDefault="009D1107" w:rsidP="009D1107">
      <w:r>
        <w:t>Copy links from Ann-Elise slack</w:t>
      </w:r>
    </w:p>
    <w:p w14:paraId="20670987" w14:textId="470181BA" w:rsidR="005F0BDE" w:rsidRPr="00184C2F" w:rsidRDefault="005F0BDE" w:rsidP="000B0AD7">
      <w:pPr>
        <w:rPr>
          <w:highlight w:val="lightGray"/>
        </w:rPr>
      </w:pPr>
      <w:r w:rsidRPr="00184C2F">
        <w:rPr>
          <w:highlight w:val="lightGray"/>
        </w:rPr>
        <w:t>Get back to Phil</w:t>
      </w:r>
    </w:p>
    <w:p w14:paraId="32392B57" w14:textId="79F59EB3" w:rsidR="00CE0674" w:rsidRPr="00184C2F" w:rsidRDefault="00CE0674" w:rsidP="009660B9">
      <w:pPr>
        <w:pStyle w:val="ListParagraph"/>
        <w:numPr>
          <w:ilvl w:val="0"/>
          <w:numId w:val="2"/>
        </w:numPr>
        <w:rPr>
          <w:highlight w:val="lightGray"/>
        </w:rPr>
      </w:pPr>
      <w:r w:rsidRPr="00184C2F">
        <w:rPr>
          <w:highlight w:val="lightGray"/>
        </w:rPr>
        <w:t xml:space="preserve">Ping </w:t>
      </w:r>
      <w:proofErr w:type="spellStart"/>
      <w:r w:rsidRPr="00184C2F">
        <w:rPr>
          <w:highlight w:val="lightGray"/>
        </w:rPr>
        <w:t>Woijtech</w:t>
      </w:r>
      <w:proofErr w:type="spellEnd"/>
      <w:r w:rsidRPr="00184C2F">
        <w:rPr>
          <w:highlight w:val="lightGray"/>
        </w:rPr>
        <w:t xml:space="preserve"> or Ralph</w:t>
      </w:r>
      <w:r w:rsidR="00184C2F" w:rsidRPr="00184C2F">
        <w:rPr>
          <w:highlight w:val="lightGray"/>
        </w:rPr>
        <w:t>, Adedoyin</w:t>
      </w:r>
    </w:p>
    <w:p w14:paraId="0443DBE2" w14:textId="71CD6F48" w:rsidR="00CE0674" w:rsidRDefault="00CE0674" w:rsidP="000B0AD7">
      <w:r>
        <w:t xml:space="preserve">Berry </w:t>
      </w:r>
    </w:p>
    <w:p w14:paraId="39533794" w14:textId="2F9BCA6F" w:rsidR="00977874" w:rsidRPr="007A1F7D" w:rsidRDefault="00977874" w:rsidP="009660B9">
      <w:pPr>
        <w:pStyle w:val="ListParagraph"/>
        <w:numPr>
          <w:ilvl w:val="0"/>
          <w:numId w:val="2"/>
        </w:numPr>
        <w:rPr>
          <w:highlight w:val="yellow"/>
        </w:rPr>
      </w:pPr>
      <w:r w:rsidRPr="007A1F7D">
        <w:rPr>
          <w:highlight w:val="yellow"/>
        </w:rPr>
        <w:t>Follow up on my email</w:t>
      </w:r>
    </w:p>
    <w:p w14:paraId="7133193C" w14:textId="23316743" w:rsidR="00CE0674" w:rsidRDefault="00CE0674" w:rsidP="009660B9">
      <w:pPr>
        <w:pStyle w:val="ListParagraph"/>
        <w:numPr>
          <w:ilvl w:val="0"/>
          <w:numId w:val="2"/>
        </w:numPr>
      </w:pPr>
      <w:proofErr w:type="spellStart"/>
      <w:r>
        <w:t>Mehrnoosh</w:t>
      </w:r>
      <w:proofErr w:type="spellEnd"/>
      <w:r>
        <w:t xml:space="preserve"> case studies, the American chap, </w:t>
      </w:r>
      <w:proofErr w:type="gramStart"/>
      <w:r>
        <w:t>etc..</w:t>
      </w:r>
      <w:proofErr w:type="gramEnd"/>
    </w:p>
    <w:p w14:paraId="6C2D868E" w14:textId="182FFE84" w:rsidR="00D54E52" w:rsidRDefault="00D54E52" w:rsidP="000B0AD7">
      <w:r w:rsidRPr="00773DEB">
        <w:rPr>
          <w:highlight w:val="yellow"/>
        </w:rPr>
        <w:t>Save Robs code/notebook</w:t>
      </w:r>
      <w:r w:rsidR="00107825" w:rsidRPr="00773DEB">
        <w:rPr>
          <w:highlight w:val="yellow"/>
        </w:rPr>
        <w:t xml:space="preserve"> – create my own GitHub</w:t>
      </w:r>
    </w:p>
    <w:p w14:paraId="5252240A" w14:textId="405F8A36" w:rsidR="00773DEB" w:rsidRDefault="00C10CD1" w:rsidP="000B0AD7">
      <w:r>
        <w:t>Article</w:t>
      </w:r>
    </w:p>
    <w:p w14:paraId="0993879F" w14:textId="236BBA67" w:rsidR="00E5679E" w:rsidRDefault="00E5679E" w:rsidP="009660B9">
      <w:pPr>
        <w:pStyle w:val="ListParagraph"/>
        <w:numPr>
          <w:ilvl w:val="0"/>
          <w:numId w:val="2"/>
        </w:numPr>
      </w:pPr>
      <w:r>
        <w:t>Download and check out Lunacy</w:t>
      </w:r>
    </w:p>
    <w:p w14:paraId="2C461A0D" w14:textId="2D595AC2" w:rsidR="00C10CD1" w:rsidRDefault="00C10CD1" w:rsidP="009660B9">
      <w:pPr>
        <w:pStyle w:val="ListParagraph"/>
        <w:numPr>
          <w:ilvl w:val="0"/>
          <w:numId w:val="2"/>
        </w:numPr>
      </w:pPr>
      <w:r>
        <w:t>Anonymize / Redesign the charts</w:t>
      </w:r>
    </w:p>
    <w:p w14:paraId="57FB84B0" w14:textId="6DB2C76E" w:rsidR="00487821" w:rsidRDefault="00487821" w:rsidP="00487821">
      <w:r>
        <w:t>DSE training</w:t>
      </w:r>
    </w:p>
    <w:p w14:paraId="7E99CBF5" w14:textId="6830BCE7" w:rsidR="00487821" w:rsidRDefault="00487821" w:rsidP="009660B9">
      <w:pPr>
        <w:pStyle w:val="ListParagraph"/>
        <w:numPr>
          <w:ilvl w:val="0"/>
          <w:numId w:val="2"/>
        </w:numPr>
      </w:pPr>
      <w:r>
        <w:t>Check out links in Slack</w:t>
      </w:r>
    </w:p>
    <w:p w14:paraId="30CBE33A" w14:textId="77777777" w:rsidR="00487821" w:rsidRDefault="00487821" w:rsidP="00487821"/>
    <w:p w14:paraId="66380FBE" w14:textId="7FBD4799" w:rsidR="00C2631A" w:rsidRPr="003E654E" w:rsidRDefault="006E73E8" w:rsidP="000B0AD7">
      <w:pPr>
        <w:rPr>
          <w:b/>
          <w:bCs/>
          <w:highlight w:val="yellow"/>
        </w:rPr>
      </w:pPr>
      <w:r w:rsidRPr="003E654E">
        <w:rPr>
          <w:b/>
          <w:bCs/>
          <w:highlight w:val="yellow"/>
        </w:rPr>
        <w:t>ACCELERATOR</w:t>
      </w:r>
    </w:p>
    <w:p w14:paraId="40E276FB" w14:textId="3A686DAC" w:rsidR="008F6787" w:rsidRPr="003E654E" w:rsidRDefault="008F6787" w:rsidP="009660B9">
      <w:pPr>
        <w:pStyle w:val="ListParagraph"/>
        <w:numPr>
          <w:ilvl w:val="0"/>
          <w:numId w:val="5"/>
        </w:numPr>
        <w:rPr>
          <w:highlight w:val="yellow"/>
        </w:rPr>
      </w:pPr>
      <w:r w:rsidRPr="003E654E">
        <w:rPr>
          <w:highlight w:val="yellow"/>
        </w:rPr>
        <w:t>Adjust SPSS flow</w:t>
      </w:r>
    </w:p>
    <w:p w14:paraId="0BC1974F" w14:textId="6942C091" w:rsidR="008F6787" w:rsidRPr="00FC4DD7" w:rsidRDefault="008F6787" w:rsidP="009660B9">
      <w:pPr>
        <w:pStyle w:val="ListParagraph"/>
        <w:numPr>
          <w:ilvl w:val="0"/>
          <w:numId w:val="5"/>
        </w:numPr>
        <w:rPr>
          <w:highlight w:val="yellow"/>
        </w:rPr>
      </w:pPr>
      <w:r w:rsidRPr="00FC4DD7">
        <w:rPr>
          <w:highlight w:val="yellow"/>
        </w:rPr>
        <w:t>Check Erika’s UI print screen on slack and put into demo</w:t>
      </w:r>
    </w:p>
    <w:p w14:paraId="1A461FF5" w14:textId="23BC597B" w:rsidR="00487821" w:rsidRDefault="00487821" w:rsidP="009660B9">
      <w:pPr>
        <w:pStyle w:val="ListParagraph"/>
        <w:numPr>
          <w:ilvl w:val="0"/>
          <w:numId w:val="5"/>
        </w:numPr>
      </w:pPr>
      <w:r>
        <w:t>Ask Syed to provide input to CDO Persona</w:t>
      </w:r>
    </w:p>
    <w:p w14:paraId="158A5D83" w14:textId="72B05D2C" w:rsidR="00DD7940" w:rsidRDefault="0096108D" w:rsidP="009660B9">
      <w:pPr>
        <w:pStyle w:val="ListParagraph"/>
        <w:numPr>
          <w:ilvl w:val="0"/>
          <w:numId w:val="5"/>
        </w:numPr>
      </w:pPr>
      <w:r>
        <w:t>Erika</w:t>
      </w:r>
      <w:r w:rsidR="00B9456C">
        <w:t xml:space="preserve"> to walk</w:t>
      </w:r>
      <w:r>
        <w:t xml:space="preserve"> me through UI for Ellen</w:t>
      </w:r>
    </w:p>
    <w:p w14:paraId="7480E3F5" w14:textId="18B90153" w:rsidR="0096108D" w:rsidRDefault="0096108D" w:rsidP="009660B9">
      <w:pPr>
        <w:pStyle w:val="ListParagraph"/>
        <w:numPr>
          <w:ilvl w:val="0"/>
          <w:numId w:val="5"/>
        </w:numPr>
      </w:pPr>
      <w:r>
        <w:t>Catalog – import assets</w:t>
      </w:r>
    </w:p>
    <w:p w14:paraId="0C748EB8" w14:textId="54F4ED58" w:rsidR="00837D45" w:rsidRDefault="00837D45" w:rsidP="009660B9">
      <w:pPr>
        <w:pStyle w:val="ListParagraph"/>
        <w:numPr>
          <w:ilvl w:val="0"/>
          <w:numId w:val="5"/>
        </w:numPr>
      </w:pPr>
      <w:r>
        <w:t>Think about technical documentation</w:t>
      </w:r>
    </w:p>
    <w:p w14:paraId="7CD406EC" w14:textId="77777777" w:rsidR="0096108D" w:rsidRDefault="0096108D" w:rsidP="00B9456C">
      <w:pPr>
        <w:pStyle w:val="ListParagraph"/>
      </w:pPr>
    </w:p>
    <w:p w14:paraId="7BB0C1A3" w14:textId="77777777" w:rsidR="007454CB" w:rsidRDefault="007454CB" w:rsidP="00EC46AA"/>
    <w:p w14:paraId="4DB6D282" w14:textId="30C57CE4" w:rsidR="003348D0" w:rsidRDefault="003348D0" w:rsidP="00EC46AA">
      <w:r>
        <w:t>Post on Modeler Flow group</w:t>
      </w:r>
    </w:p>
    <w:p w14:paraId="1641D4AA" w14:textId="32CFD7C7" w:rsidR="00EA603D" w:rsidRDefault="009F11D0" w:rsidP="000B0AD7">
      <w:r>
        <w:rPr>
          <w:rFonts w:ascii="Arial" w:hAnsi="Arial" w:cs="Arial"/>
          <w:color w:val="1D1C1D"/>
          <w:sz w:val="23"/>
          <w:szCs w:val="23"/>
          <w:shd w:val="clear" w:color="auto" w:fill="F8F8F8"/>
        </w:rPr>
        <w:lastRenderedPageBreak/>
        <w:t>Bi-weekly meetings with UX Modeler dev team?</w:t>
      </w:r>
      <w:r w:rsidR="00E3455D">
        <w:rPr>
          <w:rFonts w:ascii="Arial" w:hAnsi="Arial" w:cs="Arial"/>
          <w:color w:val="1D1C1D"/>
          <w:sz w:val="23"/>
          <w:szCs w:val="23"/>
          <w:shd w:val="clear" w:color="auto" w:fill="F8F8F8"/>
        </w:rPr>
        <w:t xml:space="preserve"> – calendar invitation check with Rob</w:t>
      </w:r>
    </w:p>
    <w:p w14:paraId="54A167A9" w14:textId="77777777" w:rsidR="00EA603D" w:rsidRDefault="00EA603D" w:rsidP="000B0AD7"/>
    <w:p w14:paraId="48A98494" w14:textId="1CDDE432" w:rsidR="00EB346E" w:rsidRDefault="00EB346E" w:rsidP="00E81B2E"/>
    <w:p w14:paraId="078818D3" w14:textId="53DFD0D1" w:rsidR="00541E03" w:rsidRPr="00541E03" w:rsidRDefault="00541E03" w:rsidP="00E81B2E">
      <w:pPr>
        <w:rPr>
          <w:b/>
          <w:bCs/>
        </w:rPr>
      </w:pPr>
      <w:r w:rsidRPr="00541E03">
        <w:rPr>
          <w:b/>
          <w:bCs/>
        </w:rPr>
        <w:t>ANONYMISATION SOLUTION</w:t>
      </w:r>
    </w:p>
    <w:p w14:paraId="4C5ACE0C" w14:textId="78A4FAC8" w:rsidR="00541E03" w:rsidRDefault="00541E03" w:rsidP="009660B9">
      <w:pPr>
        <w:pStyle w:val="ListParagraph"/>
        <w:numPr>
          <w:ilvl w:val="0"/>
          <w:numId w:val="2"/>
        </w:numPr>
      </w:pPr>
      <w:r>
        <w:t>Download some data</w:t>
      </w:r>
    </w:p>
    <w:p w14:paraId="6C35B461" w14:textId="49621451" w:rsidR="00541E03" w:rsidRDefault="00541E03" w:rsidP="009660B9">
      <w:pPr>
        <w:pStyle w:val="ListParagraph"/>
        <w:numPr>
          <w:ilvl w:val="0"/>
          <w:numId w:val="2"/>
        </w:numPr>
      </w:pPr>
      <w:r>
        <w:t>Way for us to turn data into demos and accelerators</w:t>
      </w:r>
    </w:p>
    <w:p w14:paraId="52B24B14" w14:textId="77777777" w:rsidR="00541E03" w:rsidRDefault="00541E03" w:rsidP="009660B9">
      <w:pPr>
        <w:pStyle w:val="ListParagraph"/>
        <w:numPr>
          <w:ilvl w:val="0"/>
          <w:numId w:val="2"/>
        </w:numPr>
      </w:pPr>
    </w:p>
    <w:p w14:paraId="79BB2DED" w14:textId="77777777" w:rsidR="00541E03" w:rsidRDefault="00541E03" w:rsidP="00E81B2E"/>
    <w:p w14:paraId="6B812B64" w14:textId="59F484B2" w:rsidR="00C9066B" w:rsidRPr="00DA0348" w:rsidRDefault="00541E03" w:rsidP="000B0AD7">
      <w:pPr>
        <w:rPr>
          <w:b/>
          <w:bCs/>
        </w:rPr>
      </w:pPr>
      <w:r w:rsidRPr="00DA0348">
        <w:rPr>
          <w:b/>
          <w:bCs/>
        </w:rPr>
        <w:t>IBM PENSION TRUST ELECTIONS</w:t>
      </w:r>
    </w:p>
    <w:p w14:paraId="09805F75" w14:textId="584F0BB6" w:rsidR="00CF0708" w:rsidRDefault="00CF0708" w:rsidP="000B0AD7">
      <w:r>
        <w:t>Set up next steps document (simple list and then based on the GBS template?)</w:t>
      </w:r>
    </w:p>
    <w:p w14:paraId="44B3CA36" w14:textId="611F9C16" w:rsidR="001525DD" w:rsidRDefault="001525DD" w:rsidP="000B0AD7">
      <w:r>
        <w:t xml:space="preserve">Link up with Bryan Snyder to discuss his role in adding SPSS to accelerators.  </w:t>
      </w:r>
    </w:p>
    <w:p w14:paraId="1793E560" w14:textId="7C939478" w:rsidR="00C75CE4" w:rsidRDefault="00C75CE4" w:rsidP="000B0AD7">
      <w:r>
        <w:t>Speak with Kevin Lancashire about PDS</w:t>
      </w:r>
    </w:p>
    <w:p w14:paraId="357A77CC" w14:textId="53C119F8" w:rsidR="00D16D3D" w:rsidRDefault="00D16D3D" w:rsidP="000B0AD7">
      <w:r>
        <w:t>Ask Rob if he fancies joining SPSS tiger team.</w:t>
      </w:r>
    </w:p>
    <w:p w14:paraId="6C0DCB1D" w14:textId="453EA9B3" w:rsidR="00FD7605" w:rsidRDefault="00FD7605" w:rsidP="000B0AD7">
      <w:r>
        <w:t>Accelerator</w:t>
      </w:r>
    </w:p>
    <w:p w14:paraId="1001195D" w14:textId="619AF4A2" w:rsidR="00FD7605" w:rsidRDefault="00FD7605" w:rsidP="009660B9">
      <w:pPr>
        <w:pStyle w:val="ListParagraph"/>
        <w:numPr>
          <w:ilvl w:val="0"/>
          <w:numId w:val="2"/>
        </w:numPr>
      </w:pPr>
      <w:r>
        <w:t xml:space="preserve">Save </w:t>
      </w:r>
      <w:proofErr w:type="spellStart"/>
      <w:r>
        <w:t>AutoAI</w:t>
      </w:r>
      <w:proofErr w:type="spellEnd"/>
      <w:r>
        <w:t xml:space="preserve"> model</w:t>
      </w:r>
    </w:p>
    <w:p w14:paraId="10A7D7F3" w14:textId="41099F39" w:rsidR="00FD7605" w:rsidRDefault="00FD7605" w:rsidP="009660B9">
      <w:pPr>
        <w:pStyle w:val="ListParagraph"/>
        <w:numPr>
          <w:ilvl w:val="0"/>
          <w:numId w:val="2"/>
        </w:numPr>
      </w:pPr>
      <w:r>
        <w:t xml:space="preserve">Try to deploy to </w:t>
      </w:r>
      <w:proofErr w:type="spellStart"/>
      <w:r>
        <w:t>OpenScale</w:t>
      </w:r>
      <w:proofErr w:type="spellEnd"/>
      <w:r>
        <w:t xml:space="preserve"> via UI</w:t>
      </w:r>
    </w:p>
    <w:p w14:paraId="2CF6BF68" w14:textId="1F86F5E4" w:rsidR="006B026A" w:rsidRDefault="00BE594B" w:rsidP="000B0AD7">
      <w:r>
        <w:t>Interview with Development</w:t>
      </w:r>
    </w:p>
    <w:p w14:paraId="639BEBF8" w14:textId="6078C966" w:rsidR="00BE594B" w:rsidRDefault="00336671" w:rsidP="009660B9">
      <w:pPr>
        <w:pStyle w:val="ListParagraph"/>
        <w:numPr>
          <w:ilvl w:val="0"/>
          <w:numId w:val="2"/>
        </w:numPr>
      </w:pPr>
      <w:r>
        <w:t>Review CADS deployment</w:t>
      </w:r>
    </w:p>
    <w:p w14:paraId="14D3426C" w14:textId="6C890446" w:rsidR="00336671" w:rsidRDefault="00336671" w:rsidP="009660B9">
      <w:pPr>
        <w:pStyle w:val="ListParagraph"/>
        <w:numPr>
          <w:ilvl w:val="0"/>
          <w:numId w:val="2"/>
        </w:numPr>
      </w:pPr>
      <w:r>
        <w:t>Review Elena’s deployment presentation and video</w:t>
      </w:r>
    </w:p>
    <w:p w14:paraId="5F75D05D" w14:textId="42F0D05E" w:rsidR="00336671" w:rsidRDefault="00336671" w:rsidP="009660B9">
      <w:pPr>
        <w:pStyle w:val="ListParagraph"/>
        <w:numPr>
          <w:ilvl w:val="0"/>
          <w:numId w:val="2"/>
        </w:numPr>
      </w:pPr>
      <w:r>
        <w:t xml:space="preserve">Try deployment in </w:t>
      </w:r>
    </w:p>
    <w:p w14:paraId="2B76714E" w14:textId="58CD88B6" w:rsidR="00336671" w:rsidRDefault="00336671" w:rsidP="009660B9">
      <w:pPr>
        <w:pStyle w:val="ListParagraph"/>
        <w:numPr>
          <w:ilvl w:val="0"/>
          <w:numId w:val="2"/>
        </w:numPr>
      </w:pPr>
      <w:r>
        <w:t>List of what the ideal deployment should look like</w:t>
      </w:r>
    </w:p>
    <w:p w14:paraId="60028A81" w14:textId="0F1CA803" w:rsidR="000F4AD1" w:rsidRPr="008A4FB9" w:rsidRDefault="000F4AD1" w:rsidP="009660B9">
      <w:pPr>
        <w:pStyle w:val="ListParagraph"/>
        <w:numPr>
          <w:ilvl w:val="0"/>
          <w:numId w:val="2"/>
        </w:numPr>
        <w:rPr>
          <w:highlight w:val="lightGray"/>
        </w:rPr>
      </w:pPr>
      <w:r w:rsidRPr="008A4FB9">
        <w:rPr>
          <w:highlight w:val="lightGray"/>
        </w:rPr>
        <w:t>Check out KBC requirements and add them to the list of Ideal deployment</w:t>
      </w:r>
    </w:p>
    <w:p w14:paraId="31E73D78" w14:textId="6B02D6E3" w:rsidR="004800F5" w:rsidRDefault="004800F5" w:rsidP="000B0AD7">
      <w:r w:rsidRPr="008A4FB9">
        <w:rPr>
          <w:highlight w:val="lightGray"/>
        </w:rPr>
        <w:t>Ask Elena for Orchestration assets</w:t>
      </w:r>
    </w:p>
    <w:p w14:paraId="240A5571" w14:textId="76872DB5" w:rsidR="00D64DC3" w:rsidRDefault="0078453C" w:rsidP="000B0AD7">
      <w:r>
        <w:t>Lloyds – complete the scoping document with Simon</w:t>
      </w:r>
    </w:p>
    <w:p w14:paraId="44509D12" w14:textId="27AE942B" w:rsidR="00614129" w:rsidRDefault="00614129" w:rsidP="00614129">
      <w:r>
        <w:t>Tessa (Use of data in more sensitive areas, Brent County Council press office)</w:t>
      </w:r>
      <w:r w:rsidR="001D3CF4">
        <w:t>, do we want to describe Brent solution or spin it in a different way – describe how you can leverage data and AI in children safeguarding by identifying additional cases at risk.</w:t>
      </w:r>
    </w:p>
    <w:p w14:paraId="3AF162EE" w14:textId="63A690CE" w:rsidR="00614129" w:rsidRDefault="00614129" w:rsidP="000B0AD7"/>
    <w:p w14:paraId="7D3B34D7" w14:textId="2A6E05F5" w:rsidR="006C5022" w:rsidRDefault="006C5022" w:rsidP="000B0AD7">
      <w:r w:rsidRPr="00DD101A">
        <w:rPr>
          <w:highlight w:val="lightGray"/>
        </w:rPr>
        <w:t>Follow up with Lucy</w:t>
      </w:r>
    </w:p>
    <w:p w14:paraId="1135D65E" w14:textId="63127EEA" w:rsidR="006F7F79" w:rsidRDefault="006F7F79" w:rsidP="000B0AD7">
      <w:r>
        <w:t xml:space="preserve">Anthony – WML account upgrade </w:t>
      </w:r>
    </w:p>
    <w:p w14:paraId="579BC6BA" w14:textId="6620C995" w:rsidR="0070256E" w:rsidRDefault="0070256E" w:rsidP="000B0AD7">
      <w:r>
        <w:t>Provide orchestration feedback</w:t>
      </w:r>
    </w:p>
    <w:p w14:paraId="12E2475A" w14:textId="4BA335C6" w:rsidR="00F66070" w:rsidRPr="004800F5" w:rsidRDefault="00F66070" w:rsidP="000B0AD7">
      <w:pPr>
        <w:rPr>
          <w:sz w:val="16"/>
          <w:szCs w:val="16"/>
        </w:rPr>
      </w:pPr>
      <w:r>
        <w:t xml:space="preserve">Consider creating 5 mins orchestration </w:t>
      </w:r>
      <w:proofErr w:type="gramStart"/>
      <w:r>
        <w:t>demo</w:t>
      </w:r>
      <w:r w:rsidRPr="004800F5">
        <w:rPr>
          <w:sz w:val="16"/>
          <w:szCs w:val="16"/>
        </w:rPr>
        <w:t>.(</w:t>
      </w:r>
      <w:proofErr w:type="gramEnd"/>
      <w:r w:rsidRPr="004800F5">
        <w:rPr>
          <w:sz w:val="16"/>
          <w:szCs w:val="16"/>
        </w:rPr>
        <w:t>as something that you would show the customer, try to follow 5 min template that we already have in the business – bit like our old SPSS short demos e.g.: forecasting).</w:t>
      </w:r>
      <w:r w:rsidR="00A865C1" w:rsidRPr="004800F5">
        <w:rPr>
          <w:sz w:val="16"/>
          <w:szCs w:val="16"/>
        </w:rPr>
        <w:t xml:space="preserve"> -</w:t>
      </w:r>
      <w:proofErr w:type="spellStart"/>
      <w:r w:rsidR="00A865C1" w:rsidRPr="004800F5">
        <w:rPr>
          <w:sz w:val="16"/>
          <w:szCs w:val="16"/>
        </w:rPr>
        <w:t>nconsider</w:t>
      </w:r>
      <w:proofErr w:type="spellEnd"/>
      <w:r w:rsidR="00A865C1" w:rsidRPr="004800F5">
        <w:rPr>
          <w:sz w:val="16"/>
          <w:szCs w:val="16"/>
        </w:rPr>
        <w:t xml:space="preserve"> SPSS for data prep and </w:t>
      </w:r>
      <w:proofErr w:type="spellStart"/>
      <w:r w:rsidR="00A865C1" w:rsidRPr="004800F5">
        <w:rPr>
          <w:sz w:val="16"/>
          <w:szCs w:val="16"/>
        </w:rPr>
        <w:t>AutoAI</w:t>
      </w:r>
      <w:proofErr w:type="spellEnd"/>
      <w:r w:rsidR="00A865C1" w:rsidRPr="004800F5">
        <w:rPr>
          <w:sz w:val="16"/>
          <w:szCs w:val="16"/>
        </w:rPr>
        <w:t xml:space="preserve"> for model development, save the data in a database. – example that is pertinent to Insurance – Ed’s example? – check out accelerators first., story: bank/insurance company wants to reduce need for expensive data scientist and turn to more visually based data science: use visual modelling and data prep and visual orchestration. Start with </w:t>
      </w:r>
      <w:proofErr w:type="spellStart"/>
      <w:r w:rsidR="00A865C1" w:rsidRPr="004800F5">
        <w:rPr>
          <w:sz w:val="16"/>
          <w:szCs w:val="16"/>
        </w:rPr>
        <w:t>ovevireow</w:t>
      </w:r>
      <w:proofErr w:type="spellEnd"/>
      <w:r w:rsidR="00A865C1" w:rsidRPr="004800F5">
        <w:rPr>
          <w:sz w:val="16"/>
          <w:szCs w:val="16"/>
        </w:rPr>
        <w:t xml:space="preserve"> of IBM DS portfolio – single slide, end with next steps such as Open Scale.</w:t>
      </w:r>
    </w:p>
    <w:p w14:paraId="7E836389" w14:textId="263C5795" w:rsidR="006F4F59" w:rsidRDefault="006F4F59" w:rsidP="000B0AD7">
      <w:r>
        <w:t xml:space="preserve">Darren – other DS </w:t>
      </w:r>
      <w:proofErr w:type="spellStart"/>
      <w:r>
        <w:t>opps</w:t>
      </w:r>
      <w:proofErr w:type="spellEnd"/>
      <w:r>
        <w:t xml:space="preserve"> that we can associate ourselves to </w:t>
      </w:r>
    </w:p>
    <w:p w14:paraId="38D35A9B" w14:textId="5DDCE67E" w:rsidR="00E04635" w:rsidRDefault="00E04635" w:rsidP="000B0AD7">
      <w:r>
        <w:lastRenderedPageBreak/>
        <w:t>Anthony will let me know about KBC</w:t>
      </w:r>
    </w:p>
    <w:p w14:paraId="2D779833" w14:textId="26983054" w:rsidR="000B0AD7" w:rsidRDefault="000B0AD7" w:rsidP="000B0AD7">
      <w:r>
        <w:t>KBC</w:t>
      </w:r>
    </w:p>
    <w:p w14:paraId="60169AF1" w14:textId="77777777" w:rsidR="000B0AD7" w:rsidRDefault="000B0AD7" w:rsidP="009660B9">
      <w:pPr>
        <w:pStyle w:val="ListParagraph"/>
        <w:numPr>
          <w:ilvl w:val="0"/>
          <w:numId w:val="6"/>
        </w:numPr>
      </w:pPr>
      <w:r>
        <w:t>Check out differences between Modeler, CP4D on prep and WS</w:t>
      </w:r>
    </w:p>
    <w:p w14:paraId="5E42F527" w14:textId="77777777" w:rsidR="000B0AD7" w:rsidRDefault="000B0AD7" w:rsidP="009660B9">
      <w:pPr>
        <w:pStyle w:val="ListParagraph"/>
        <w:numPr>
          <w:ilvl w:val="0"/>
          <w:numId w:val="6"/>
        </w:numPr>
      </w:pPr>
      <w:r>
        <w:t>Review the questionnaire</w:t>
      </w:r>
    </w:p>
    <w:p w14:paraId="49C3BEB2" w14:textId="77777777" w:rsidR="000B0AD7" w:rsidRDefault="000B0AD7" w:rsidP="009660B9">
      <w:pPr>
        <w:pStyle w:val="ListParagraph"/>
        <w:numPr>
          <w:ilvl w:val="0"/>
          <w:numId w:val="6"/>
        </w:numPr>
      </w:pPr>
      <w:r>
        <w:t>Which parts would I migrate first.</w:t>
      </w:r>
    </w:p>
    <w:p w14:paraId="75779138" w14:textId="77777777" w:rsidR="000B0AD7" w:rsidRDefault="000B0AD7" w:rsidP="009660B9">
      <w:pPr>
        <w:pStyle w:val="ListParagraph"/>
        <w:numPr>
          <w:ilvl w:val="0"/>
          <w:numId w:val="6"/>
        </w:numPr>
      </w:pPr>
      <w:r>
        <w:t>Slides:</w:t>
      </w:r>
    </w:p>
    <w:p w14:paraId="070B1A64" w14:textId="77777777" w:rsidR="000B0AD7" w:rsidRDefault="000B0AD7" w:rsidP="009660B9">
      <w:pPr>
        <w:pStyle w:val="ListParagraph"/>
        <w:numPr>
          <w:ilvl w:val="1"/>
          <w:numId w:val="6"/>
        </w:numPr>
      </w:pPr>
      <w:r>
        <w:t>Existing architecture</w:t>
      </w:r>
    </w:p>
    <w:p w14:paraId="50002A58" w14:textId="77777777" w:rsidR="000B0AD7" w:rsidRDefault="000B0AD7" w:rsidP="009660B9">
      <w:pPr>
        <w:pStyle w:val="ListParagraph"/>
        <w:numPr>
          <w:ilvl w:val="1"/>
          <w:numId w:val="6"/>
        </w:numPr>
      </w:pPr>
      <w:r>
        <w:t>List of limitations</w:t>
      </w:r>
    </w:p>
    <w:p w14:paraId="31655EC4" w14:textId="77777777" w:rsidR="000B0AD7" w:rsidRDefault="000B0AD7" w:rsidP="009660B9">
      <w:pPr>
        <w:pStyle w:val="ListParagraph"/>
        <w:numPr>
          <w:ilvl w:val="1"/>
          <w:numId w:val="6"/>
        </w:numPr>
      </w:pPr>
      <w:r>
        <w:t>Workarounds</w:t>
      </w:r>
    </w:p>
    <w:p w14:paraId="18F15528" w14:textId="77777777" w:rsidR="000B0AD7" w:rsidRDefault="000B0AD7" w:rsidP="009660B9">
      <w:pPr>
        <w:pStyle w:val="ListParagraph"/>
        <w:numPr>
          <w:ilvl w:val="1"/>
          <w:numId w:val="6"/>
        </w:numPr>
      </w:pPr>
      <w:r>
        <w:t>Possible strategies</w:t>
      </w:r>
    </w:p>
    <w:p w14:paraId="7D5C8BBC" w14:textId="77777777" w:rsidR="000B0AD7" w:rsidRDefault="000B0AD7" w:rsidP="009660B9">
      <w:pPr>
        <w:pStyle w:val="ListParagraph"/>
        <w:numPr>
          <w:ilvl w:val="1"/>
          <w:numId w:val="6"/>
        </w:numPr>
      </w:pPr>
      <w:r>
        <w:t>Questions</w:t>
      </w:r>
    </w:p>
    <w:p w14:paraId="6269B1F1" w14:textId="77777777" w:rsidR="000B0AD7" w:rsidRDefault="000B0AD7" w:rsidP="009660B9">
      <w:pPr>
        <w:pStyle w:val="ListParagraph"/>
        <w:numPr>
          <w:ilvl w:val="0"/>
          <w:numId w:val="6"/>
        </w:numPr>
      </w:pPr>
      <w:r>
        <w:t>Extend the cloud account</w:t>
      </w:r>
    </w:p>
    <w:p w14:paraId="0BDC5421" w14:textId="77777777" w:rsidR="000B0AD7" w:rsidRDefault="000B0AD7" w:rsidP="009660B9">
      <w:pPr>
        <w:pStyle w:val="ListParagraph"/>
        <w:numPr>
          <w:ilvl w:val="0"/>
          <w:numId w:val="6"/>
        </w:numPr>
      </w:pPr>
      <w:r>
        <w:t>Try SPSS Model deployments</w:t>
      </w:r>
    </w:p>
    <w:p w14:paraId="7914C933" w14:textId="4A6FB8A9" w:rsidR="000B0AD7" w:rsidRDefault="00B9760A" w:rsidP="00913B37">
      <w:r w:rsidRPr="00B9760A">
        <w:t>Use Case Template</w:t>
      </w:r>
    </w:p>
    <w:p w14:paraId="3B0C1B57" w14:textId="41A089B0" w:rsidR="00B9760A" w:rsidRDefault="00B9760A" w:rsidP="009660B9">
      <w:pPr>
        <w:pStyle w:val="ListParagraph"/>
        <w:numPr>
          <w:ilvl w:val="0"/>
          <w:numId w:val="6"/>
        </w:numPr>
      </w:pPr>
      <w:r>
        <w:t>Measure of success</w:t>
      </w:r>
    </w:p>
    <w:p w14:paraId="46CEF93B" w14:textId="5B623D23" w:rsidR="00B9760A" w:rsidRDefault="00B9760A" w:rsidP="009660B9">
      <w:pPr>
        <w:pStyle w:val="ListParagraph"/>
        <w:numPr>
          <w:ilvl w:val="0"/>
          <w:numId w:val="6"/>
        </w:numPr>
      </w:pPr>
      <w:r>
        <w:t>Champion</w:t>
      </w:r>
    </w:p>
    <w:p w14:paraId="15B0F502" w14:textId="00C2E599" w:rsidR="00B9760A" w:rsidRDefault="00B9760A" w:rsidP="009660B9">
      <w:pPr>
        <w:pStyle w:val="ListParagraph"/>
        <w:numPr>
          <w:ilvl w:val="0"/>
          <w:numId w:val="6"/>
        </w:numPr>
      </w:pPr>
      <w:r>
        <w:t>Deployment and consumption</w:t>
      </w:r>
    </w:p>
    <w:p w14:paraId="4FEED2CE" w14:textId="77777777" w:rsidR="00B9760A" w:rsidRPr="00B9760A" w:rsidRDefault="00B9760A" w:rsidP="009660B9">
      <w:pPr>
        <w:pStyle w:val="ListParagraph"/>
        <w:numPr>
          <w:ilvl w:val="0"/>
          <w:numId w:val="6"/>
        </w:numPr>
      </w:pPr>
    </w:p>
    <w:p w14:paraId="0170D527" w14:textId="77777777" w:rsidR="00B9760A" w:rsidRDefault="00B9760A" w:rsidP="00913B37">
      <w:pPr>
        <w:rPr>
          <w:highlight w:val="yellow"/>
        </w:rPr>
      </w:pPr>
    </w:p>
    <w:p w14:paraId="7E48D525" w14:textId="77777777" w:rsidR="00B9760A" w:rsidRDefault="00B9760A" w:rsidP="00913B37">
      <w:pPr>
        <w:rPr>
          <w:highlight w:val="yellow"/>
        </w:rPr>
      </w:pPr>
    </w:p>
    <w:p w14:paraId="63ACDC09" w14:textId="337DB851" w:rsidR="00DE158E" w:rsidRPr="00E21795" w:rsidRDefault="00DE158E" w:rsidP="00913B37">
      <w:pPr>
        <w:rPr>
          <w:highlight w:val="yellow"/>
        </w:rPr>
      </w:pPr>
      <w:proofErr w:type="spellStart"/>
      <w:r w:rsidRPr="00E21795">
        <w:rPr>
          <w:highlight w:val="yellow"/>
        </w:rPr>
        <w:t>OpenScale</w:t>
      </w:r>
      <w:proofErr w:type="spellEnd"/>
      <w:r w:rsidRPr="00E21795">
        <w:rPr>
          <w:highlight w:val="yellow"/>
        </w:rPr>
        <w:t xml:space="preserve"> training</w:t>
      </w:r>
    </w:p>
    <w:p w14:paraId="3C1321E1" w14:textId="67F1B89B" w:rsidR="00DE158E" w:rsidRPr="00E21795" w:rsidRDefault="00DE158E" w:rsidP="009660B9">
      <w:pPr>
        <w:pStyle w:val="ListParagraph"/>
        <w:numPr>
          <w:ilvl w:val="0"/>
          <w:numId w:val="6"/>
        </w:numPr>
        <w:rPr>
          <w:highlight w:val="yellow"/>
        </w:rPr>
      </w:pPr>
      <w:r w:rsidRPr="00E21795">
        <w:rPr>
          <w:highlight w:val="yellow"/>
        </w:rPr>
        <w:t>Try to open scale on cloud</w:t>
      </w:r>
    </w:p>
    <w:p w14:paraId="4F57D97A" w14:textId="3E6EA0EA" w:rsidR="00DE158E" w:rsidRPr="00E21795" w:rsidRDefault="00DE158E" w:rsidP="009660B9">
      <w:pPr>
        <w:pStyle w:val="ListParagraph"/>
        <w:numPr>
          <w:ilvl w:val="0"/>
          <w:numId w:val="6"/>
        </w:numPr>
        <w:rPr>
          <w:highlight w:val="yellow"/>
        </w:rPr>
      </w:pPr>
      <w:r w:rsidRPr="00E21795">
        <w:rPr>
          <w:highlight w:val="yellow"/>
        </w:rPr>
        <w:t>Rev</w:t>
      </w:r>
      <w:r w:rsidR="002D40BB" w:rsidRPr="00E21795">
        <w:rPr>
          <w:highlight w:val="yellow"/>
        </w:rPr>
        <w:t>isit the training</w:t>
      </w:r>
    </w:p>
    <w:p w14:paraId="35201962" w14:textId="244AA601" w:rsidR="002D40BB" w:rsidRPr="007306FF" w:rsidRDefault="002D40BB" w:rsidP="009660B9">
      <w:pPr>
        <w:pStyle w:val="ListParagraph"/>
        <w:numPr>
          <w:ilvl w:val="0"/>
          <w:numId w:val="6"/>
        </w:numPr>
        <w:rPr>
          <w:highlight w:val="yellow"/>
        </w:rPr>
      </w:pPr>
      <w:r w:rsidRPr="007306FF">
        <w:rPr>
          <w:highlight w:val="yellow"/>
        </w:rPr>
        <w:t>Find up to date workshop</w:t>
      </w:r>
    </w:p>
    <w:p w14:paraId="5ECF2AE9" w14:textId="1C6C1471" w:rsidR="007306FF" w:rsidRPr="00393640" w:rsidRDefault="007306FF" w:rsidP="009660B9">
      <w:pPr>
        <w:pStyle w:val="ListParagraph"/>
        <w:numPr>
          <w:ilvl w:val="0"/>
          <w:numId w:val="6"/>
        </w:numPr>
        <w:rPr>
          <w:highlight w:val="yellow"/>
        </w:rPr>
      </w:pPr>
      <w:r w:rsidRPr="00393640">
        <w:rPr>
          <w:highlight w:val="yellow"/>
        </w:rPr>
        <w:t>Email Erick</w:t>
      </w:r>
    </w:p>
    <w:p w14:paraId="7958FECD" w14:textId="1325BBB2" w:rsidR="007306FF" w:rsidRDefault="007306FF" w:rsidP="009660B9">
      <w:pPr>
        <w:pStyle w:val="ListParagraph"/>
        <w:numPr>
          <w:ilvl w:val="0"/>
          <w:numId w:val="6"/>
        </w:numPr>
      </w:pPr>
      <w:r>
        <w:t>1.5hour further education</w:t>
      </w:r>
    </w:p>
    <w:p w14:paraId="067B186B" w14:textId="21E7D703" w:rsidR="00206F6C" w:rsidRDefault="00EA00BB" w:rsidP="00EA00BB">
      <w:r>
        <w:t xml:space="preserve">Ask Kenneth if I can be his mento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3D7EE377" w14:textId="77777777" w:rsidR="00EA00BB" w:rsidRDefault="00EA00BB" w:rsidP="00EA00BB"/>
    <w:p w14:paraId="739D41AA" w14:textId="34F59708" w:rsidR="003217AB" w:rsidRDefault="00235FBA" w:rsidP="00863A27">
      <w:r>
        <w:t xml:space="preserve">Check on the SPSS </w:t>
      </w:r>
      <w:proofErr w:type="spellStart"/>
      <w:r>
        <w:t>AutoAI</w:t>
      </w:r>
      <w:proofErr w:type="spellEnd"/>
      <w:r>
        <w:t xml:space="preserve"> bug you reported</w:t>
      </w:r>
    </w:p>
    <w:p w14:paraId="03096F1F" w14:textId="19093A1A" w:rsidR="003E3D7F" w:rsidRDefault="00616537" w:rsidP="00863A27">
      <w:r>
        <w:t>Reply re piano concert</w:t>
      </w:r>
    </w:p>
    <w:p w14:paraId="1206AEE5" w14:textId="458C2A62" w:rsidR="00616537" w:rsidRDefault="00A13140" w:rsidP="00863A27">
      <w:r>
        <w:t>BRENT</w:t>
      </w:r>
    </w:p>
    <w:p w14:paraId="2AE6772F" w14:textId="700705EA" w:rsidR="00A13140" w:rsidRDefault="00A13140" w:rsidP="009660B9">
      <w:pPr>
        <w:pStyle w:val="ListParagraph"/>
        <w:numPr>
          <w:ilvl w:val="0"/>
          <w:numId w:val="7"/>
        </w:numPr>
      </w:pPr>
      <w:r>
        <w:t>Write an agenda, goal of the article</w:t>
      </w:r>
    </w:p>
    <w:p w14:paraId="0A0F2DF1" w14:textId="3D3660E5" w:rsidR="00A13140" w:rsidRDefault="00A13140" w:rsidP="009660B9">
      <w:pPr>
        <w:pStyle w:val="ListParagraph"/>
        <w:numPr>
          <w:ilvl w:val="0"/>
          <w:numId w:val="7"/>
        </w:numPr>
      </w:pPr>
      <w:r>
        <w:t xml:space="preserve">Get in touch with Matthew Lloyd, Tony Ellis? </w:t>
      </w:r>
    </w:p>
    <w:p w14:paraId="7E271AA6" w14:textId="77777777" w:rsidR="00A13140" w:rsidRDefault="00A13140" w:rsidP="009660B9">
      <w:pPr>
        <w:pStyle w:val="ListParagraph"/>
        <w:numPr>
          <w:ilvl w:val="0"/>
          <w:numId w:val="7"/>
        </w:numPr>
      </w:pPr>
    </w:p>
    <w:p w14:paraId="5FE8E860" w14:textId="77777777" w:rsidR="00616537" w:rsidRDefault="00616537" w:rsidP="00863A27"/>
    <w:p w14:paraId="5A901833" w14:textId="16E7C530" w:rsidR="000A5EF1" w:rsidRDefault="000A5EF1" w:rsidP="00863A27">
      <w:r>
        <w:t>Check with Kenneth DS certification – I think there is a link in my Summit notes</w:t>
      </w:r>
    </w:p>
    <w:p w14:paraId="7F84C444" w14:textId="74199500" w:rsidR="007F1F9A" w:rsidRDefault="007F1F9A" w:rsidP="00863A27">
      <w:r>
        <w:t>DSE EMEA CALL</w:t>
      </w:r>
    </w:p>
    <w:p w14:paraId="147605C8" w14:textId="7CA3C0EE" w:rsidR="007F1F9A" w:rsidRDefault="007F1F9A" w:rsidP="009660B9">
      <w:pPr>
        <w:pStyle w:val="ListParagraph"/>
        <w:numPr>
          <w:ilvl w:val="0"/>
          <w:numId w:val="6"/>
        </w:numPr>
      </w:pPr>
      <w:r>
        <w:t xml:space="preserve">Jon Simmons </w:t>
      </w:r>
      <w:proofErr w:type="gramStart"/>
      <w:r>
        <w:t>offer</w:t>
      </w:r>
      <w:proofErr w:type="gramEnd"/>
      <w:r>
        <w:t xml:space="preserve"> to step through WKC session</w:t>
      </w:r>
      <w:r w:rsidR="00DC1B31">
        <w:t xml:space="preserve"> with the team</w:t>
      </w:r>
    </w:p>
    <w:p w14:paraId="2EE5A834" w14:textId="1B55FDEF" w:rsidR="00B03E6B" w:rsidRDefault="00B03E6B" w:rsidP="00863A27">
      <w:r w:rsidRPr="00524FF1">
        <w:rPr>
          <w:highlight w:val="yellow"/>
        </w:rPr>
        <w:t>Brian Say – deactivate accounts</w:t>
      </w:r>
    </w:p>
    <w:p w14:paraId="51EBDB68" w14:textId="6A644C88" w:rsidR="009229CF" w:rsidRDefault="009229CF" w:rsidP="00863A27">
      <w:r>
        <w:lastRenderedPageBreak/>
        <w:t>Log bug</w:t>
      </w:r>
    </w:p>
    <w:p w14:paraId="24D8E0B0" w14:textId="73D5ED1D" w:rsidR="009229CF" w:rsidRDefault="009229CF" w:rsidP="00863A27">
      <w:r w:rsidRPr="00524FF1">
        <w:rPr>
          <w:highlight w:val="yellow"/>
        </w:rPr>
        <w:t xml:space="preserve">Email Ann-Elise (recap the WPP </w:t>
      </w:r>
      <w:proofErr w:type="spellStart"/>
      <w:r w:rsidRPr="00524FF1">
        <w:rPr>
          <w:highlight w:val="yellow"/>
        </w:rPr>
        <w:t>opp</w:t>
      </w:r>
      <w:proofErr w:type="spellEnd"/>
      <w:r w:rsidRPr="00524FF1">
        <w:rPr>
          <w:highlight w:val="yellow"/>
        </w:rPr>
        <w:t>)</w:t>
      </w:r>
    </w:p>
    <w:p w14:paraId="64AA0E51" w14:textId="63DD7C45" w:rsidR="00CA5718" w:rsidRDefault="002A0E7F" w:rsidP="00863A27">
      <w:r w:rsidRPr="005942DC">
        <w:rPr>
          <w:highlight w:val="yellow"/>
        </w:rPr>
        <w:t>Syed SPSS bug feedback</w:t>
      </w:r>
    </w:p>
    <w:p w14:paraId="1B070482" w14:textId="695531AB" w:rsidR="00433EEB" w:rsidRDefault="00433EEB" w:rsidP="00863A27">
      <w:r w:rsidRPr="00261EBA">
        <w:rPr>
          <w:highlight w:val="lightGray"/>
        </w:rPr>
        <w:t xml:space="preserve">Follow up with Anthony and </w:t>
      </w:r>
      <w:proofErr w:type="spellStart"/>
      <w:r w:rsidRPr="00261EBA">
        <w:rPr>
          <w:highlight w:val="lightGray"/>
        </w:rPr>
        <w:t>Susara</w:t>
      </w:r>
      <w:proofErr w:type="spellEnd"/>
    </w:p>
    <w:p w14:paraId="4390BEAD" w14:textId="42F5552F" w:rsidR="00433EEB" w:rsidRDefault="00433EEB" w:rsidP="00863A27">
      <w:r>
        <w:t xml:space="preserve">Sofiane </w:t>
      </w:r>
      <w:proofErr w:type="spellStart"/>
      <w:r>
        <w:t>Ousedink</w:t>
      </w:r>
      <w:proofErr w:type="spellEnd"/>
      <w:r>
        <w:t xml:space="preserve"> meeting recording</w:t>
      </w:r>
    </w:p>
    <w:p w14:paraId="08319B6B" w14:textId="763ED636" w:rsidR="00376E87" w:rsidRDefault="00376E87" w:rsidP="00913B37">
      <w:r w:rsidRPr="0014371D">
        <w:rPr>
          <w:highlight w:val="yellow"/>
        </w:rPr>
        <w:t>Anthony – Checkpoint goals</w:t>
      </w:r>
    </w:p>
    <w:p w14:paraId="66D97FC9" w14:textId="6AD9B995" w:rsidR="00A31814" w:rsidRDefault="00A31814" w:rsidP="00EC56AA">
      <w:r>
        <w:t>Brent</w:t>
      </w:r>
    </w:p>
    <w:p w14:paraId="666B3CDD" w14:textId="3DB16A29" w:rsidR="00A31814" w:rsidRDefault="00A31814" w:rsidP="009660B9">
      <w:pPr>
        <w:pStyle w:val="ListParagraph"/>
        <w:numPr>
          <w:ilvl w:val="0"/>
          <w:numId w:val="2"/>
        </w:numPr>
      </w:pPr>
      <w:r>
        <w:t>Write a draft agenda</w:t>
      </w:r>
    </w:p>
    <w:p w14:paraId="5A42896D" w14:textId="2034080F" w:rsidR="00EC56AA" w:rsidRDefault="00EC56AA" w:rsidP="009660B9">
      <w:pPr>
        <w:pStyle w:val="ListParagraph"/>
        <w:numPr>
          <w:ilvl w:val="0"/>
          <w:numId w:val="2"/>
        </w:numPr>
      </w:pPr>
      <w:r>
        <w:t xml:space="preserve">Write first draft based on your </w:t>
      </w:r>
      <w:r w:rsidR="00337EAC">
        <w:t>presentation to DSE + describe each section</w:t>
      </w:r>
    </w:p>
    <w:p w14:paraId="71C84755" w14:textId="4E5C3456" w:rsidR="002B5ABD" w:rsidRDefault="002B5ABD" w:rsidP="00913B37">
      <w:r>
        <w:t>Migrate WPP project from Darren’s account to my instance of WS</w:t>
      </w:r>
    </w:p>
    <w:p w14:paraId="3BE51B91" w14:textId="77777777" w:rsidR="00964935" w:rsidRDefault="00964935" w:rsidP="00747C4C">
      <w:pPr>
        <w:pStyle w:val="ListParagraph"/>
      </w:pPr>
    </w:p>
    <w:p w14:paraId="5BED7B07" w14:textId="77E9835F" w:rsidR="00094487" w:rsidRDefault="0088046E" w:rsidP="00913B37">
      <w:r>
        <w:t>Lloyds</w:t>
      </w:r>
    </w:p>
    <w:p w14:paraId="67F50F9A" w14:textId="089A454C" w:rsidR="008F2954" w:rsidRDefault="008F2954" w:rsidP="009660B9">
      <w:pPr>
        <w:pStyle w:val="ListParagraph"/>
        <w:numPr>
          <w:ilvl w:val="0"/>
          <w:numId w:val="2"/>
        </w:numPr>
      </w:pPr>
      <w:r>
        <w:t>Erika</w:t>
      </w:r>
    </w:p>
    <w:p w14:paraId="71B2F087" w14:textId="3DAF714D" w:rsidR="008F2954" w:rsidRDefault="008F2954" w:rsidP="009660B9">
      <w:pPr>
        <w:pStyle w:val="ListParagraph"/>
        <w:numPr>
          <w:ilvl w:val="1"/>
          <w:numId w:val="2"/>
        </w:numPr>
      </w:pPr>
      <w:r>
        <w:t>Simon for stakeholder and better definition of churn</w:t>
      </w:r>
    </w:p>
    <w:p w14:paraId="36220B47" w14:textId="35EA1DD1" w:rsidR="00C56B10" w:rsidRDefault="00C56B10" w:rsidP="009660B9">
      <w:pPr>
        <w:pStyle w:val="ListParagraph"/>
        <w:numPr>
          <w:ilvl w:val="0"/>
          <w:numId w:val="2"/>
        </w:numPr>
      </w:pPr>
      <w:r>
        <w:t>Definition of churn</w:t>
      </w:r>
    </w:p>
    <w:p w14:paraId="7B64DE12" w14:textId="6556085D" w:rsidR="00C56B10" w:rsidRPr="00675B86" w:rsidRDefault="00C56B10" w:rsidP="009660B9">
      <w:pPr>
        <w:pStyle w:val="ListParagraph"/>
        <w:numPr>
          <w:ilvl w:val="1"/>
          <w:numId w:val="2"/>
        </w:numPr>
        <w:rPr>
          <w:highlight w:val="yellow"/>
        </w:rPr>
      </w:pPr>
      <w:r w:rsidRPr="00675B86">
        <w:rPr>
          <w:highlight w:val="yellow"/>
        </w:rPr>
        <w:t>Graph that shows risk journey for each client</w:t>
      </w:r>
    </w:p>
    <w:p w14:paraId="2D4F96FE" w14:textId="14A72EEE" w:rsidR="00C56B10" w:rsidRPr="00675B86" w:rsidRDefault="00C56B10" w:rsidP="009660B9">
      <w:pPr>
        <w:pStyle w:val="ListParagraph"/>
        <w:numPr>
          <w:ilvl w:val="1"/>
          <w:numId w:val="2"/>
        </w:numPr>
        <w:rPr>
          <w:highlight w:val="yellow"/>
        </w:rPr>
      </w:pPr>
      <w:r w:rsidRPr="00675B86">
        <w:rPr>
          <w:highlight w:val="yellow"/>
        </w:rPr>
        <w:t>Map data</w:t>
      </w:r>
    </w:p>
    <w:p w14:paraId="695BD406" w14:textId="0B64D3E7" w:rsidR="00663D71" w:rsidRDefault="00663D71" w:rsidP="009660B9">
      <w:pPr>
        <w:pStyle w:val="ListParagraph"/>
        <w:numPr>
          <w:ilvl w:val="0"/>
          <w:numId w:val="2"/>
        </w:numPr>
      </w:pPr>
      <w:r>
        <w:t>Create Summary notes</w:t>
      </w:r>
    </w:p>
    <w:p w14:paraId="09192075" w14:textId="40C60706" w:rsidR="00BC50AA" w:rsidRDefault="00BC50AA" w:rsidP="009660B9">
      <w:pPr>
        <w:pStyle w:val="ListParagraph"/>
        <w:numPr>
          <w:ilvl w:val="1"/>
          <w:numId w:val="2"/>
        </w:numPr>
      </w:pPr>
      <w:r>
        <w:t>Stakeholder mapping</w:t>
      </w:r>
    </w:p>
    <w:p w14:paraId="08085669" w14:textId="487DF632" w:rsidR="00BC50AA" w:rsidRDefault="00BC50AA" w:rsidP="009660B9">
      <w:pPr>
        <w:pStyle w:val="ListParagraph"/>
        <w:numPr>
          <w:ilvl w:val="1"/>
          <w:numId w:val="2"/>
        </w:numPr>
      </w:pPr>
      <w:r>
        <w:t>Stakeholder objectives</w:t>
      </w:r>
    </w:p>
    <w:p w14:paraId="235ABF12" w14:textId="25E47E2B" w:rsidR="00BC50AA" w:rsidRDefault="00BC50AA" w:rsidP="009660B9">
      <w:pPr>
        <w:pStyle w:val="ListParagraph"/>
        <w:numPr>
          <w:ilvl w:val="1"/>
          <w:numId w:val="2"/>
        </w:numPr>
      </w:pPr>
      <w:r>
        <w:t>Stakeholder issues</w:t>
      </w:r>
    </w:p>
    <w:p w14:paraId="49C900FA" w14:textId="3699ABA8" w:rsidR="00BC50AA" w:rsidRDefault="00BC50AA" w:rsidP="009660B9">
      <w:pPr>
        <w:pStyle w:val="ListParagraph"/>
        <w:numPr>
          <w:ilvl w:val="1"/>
          <w:numId w:val="2"/>
        </w:numPr>
      </w:pPr>
      <w:r>
        <w:t>Stakeholder IBM Solution</w:t>
      </w:r>
    </w:p>
    <w:p w14:paraId="0FE5AC9D" w14:textId="2FDDDCED" w:rsidR="00376E87" w:rsidRDefault="00376E87" w:rsidP="009660B9">
      <w:pPr>
        <w:pStyle w:val="ListParagraph"/>
        <w:numPr>
          <w:ilvl w:val="0"/>
          <w:numId w:val="2"/>
        </w:numPr>
      </w:pPr>
      <w:r>
        <w:t xml:space="preserve">Create a checklist (use case sponsor, budget, KPIs, </w:t>
      </w:r>
      <w:proofErr w:type="gramStart"/>
      <w:r>
        <w:t>etc..</w:t>
      </w:r>
      <w:proofErr w:type="gramEnd"/>
      <w:r>
        <w:t>)</w:t>
      </w:r>
    </w:p>
    <w:p w14:paraId="0CC5F330" w14:textId="242A9011" w:rsidR="0081018C" w:rsidRDefault="000504D4" w:rsidP="009660B9">
      <w:pPr>
        <w:pStyle w:val="ListParagraph"/>
        <w:numPr>
          <w:ilvl w:val="0"/>
          <w:numId w:val="2"/>
        </w:numPr>
      </w:pPr>
      <w:proofErr w:type="spellStart"/>
      <w:r>
        <w:t>S</w:t>
      </w:r>
      <w:r w:rsidR="0088046E">
        <w:t>ummarise</w:t>
      </w:r>
      <w:proofErr w:type="spellEnd"/>
      <w:r w:rsidR="0088046E">
        <w:t xml:space="preserve"> no</w:t>
      </w:r>
      <w:r w:rsidR="00DE0931">
        <w:t>t</w:t>
      </w:r>
      <w:r w:rsidR="0088046E">
        <w:t>es</w:t>
      </w:r>
      <w:r w:rsidR="005D00EC">
        <w:t>, recording</w:t>
      </w:r>
      <w:r w:rsidR="003D7083">
        <w:t>, Mural session</w:t>
      </w:r>
      <w:r w:rsidR="0081018C">
        <w:t>, try to think about success criteria (Simon has some in slides)</w:t>
      </w:r>
    </w:p>
    <w:p w14:paraId="462BDB4A" w14:textId="2302BCC4" w:rsidR="00094487" w:rsidRDefault="00094487" w:rsidP="009660B9">
      <w:pPr>
        <w:pStyle w:val="ListParagraph"/>
        <w:numPr>
          <w:ilvl w:val="0"/>
          <w:numId w:val="2"/>
        </w:numPr>
      </w:pPr>
      <w:r>
        <w:t>Review Erika’s questions</w:t>
      </w:r>
    </w:p>
    <w:p w14:paraId="4CB4DC9E" w14:textId="65DFBC0B" w:rsidR="007C75D1" w:rsidRDefault="007C75D1" w:rsidP="00C1528F"/>
    <w:p w14:paraId="533DEF33" w14:textId="77777777" w:rsidR="000B0AD7" w:rsidRDefault="000B0AD7" w:rsidP="00C1528F"/>
    <w:p w14:paraId="13F308F8" w14:textId="075B4472" w:rsidR="00BD6E6E" w:rsidRPr="000B0AD7" w:rsidRDefault="00BD6E6E" w:rsidP="00BD6E6E">
      <w:pPr>
        <w:rPr>
          <w:b/>
          <w:bCs/>
        </w:rPr>
      </w:pPr>
      <w:r w:rsidRPr="000B0AD7">
        <w:rPr>
          <w:b/>
          <w:bCs/>
        </w:rPr>
        <w:t>SCOPING</w:t>
      </w:r>
    </w:p>
    <w:p w14:paraId="6DABD0F5" w14:textId="77777777" w:rsidR="00BD6E6E" w:rsidRPr="00AC7136" w:rsidRDefault="00BD6E6E" w:rsidP="009660B9">
      <w:pPr>
        <w:pStyle w:val="ListParagraph"/>
        <w:numPr>
          <w:ilvl w:val="0"/>
          <w:numId w:val="2"/>
        </w:numPr>
        <w:rPr>
          <w:highlight w:val="yellow"/>
        </w:rPr>
      </w:pPr>
      <w:r w:rsidRPr="00AC7136">
        <w:rPr>
          <w:highlight w:val="yellow"/>
        </w:rPr>
        <w:t>1Antonia call summary</w:t>
      </w:r>
    </w:p>
    <w:p w14:paraId="737C300D" w14:textId="77777777" w:rsidR="00BD6E6E" w:rsidRDefault="00BD6E6E" w:rsidP="009660B9">
      <w:pPr>
        <w:pStyle w:val="ListParagraph"/>
        <w:numPr>
          <w:ilvl w:val="1"/>
          <w:numId w:val="2"/>
        </w:numPr>
      </w:pPr>
      <w:r>
        <w:t>Associate her links with the scoping steps</w:t>
      </w:r>
    </w:p>
    <w:p w14:paraId="7E4C5609" w14:textId="77777777" w:rsidR="00BD6E6E" w:rsidRPr="000B0AD7" w:rsidRDefault="00BD6E6E" w:rsidP="009660B9">
      <w:pPr>
        <w:pStyle w:val="ListParagraph"/>
        <w:numPr>
          <w:ilvl w:val="0"/>
          <w:numId w:val="2"/>
        </w:numPr>
        <w:rPr>
          <w:highlight w:val="lightGray"/>
        </w:rPr>
      </w:pPr>
      <w:proofErr w:type="spellStart"/>
      <w:r w:rsidRPr="000B0AD7">
        <w:rPr>
          <w:highlight w:val="lightGray"/>
        </w:rPr>
        <w:t>Customise</w:t>
      </w:r>
      <w:proofErr w:type="spellEnd"/>
      <w:r w:rsidRPr="000B0AD7">
        <w:rPr>
          <w:highlight w:val="lightGray"/>
        </w:rPr>
        <w:t xml:space="preserve"> the MVP qualification document for DSE </w:t>
      </w:r>
      <w:proofErr w:type="gramStart"/>
      <w:r w:rsidRPr="000B0AD7">
        <w:rPr>
          <w:highlight w:val="lightGray"/>
        </w:rPr>
        <w:t>( there</w:t>
      </w:r>
      <w:proofErr w:type="gramEnd"/>
      <w:r w:rsidRPr="000B0AD7">
        <w:rPr>
          <w:highlight w:val="lightGray"/>
        </w:rPr>
        <w:t xml:space="preserve"> is lots of useful stuff around opportunity awareness, I will need to extend the DS use with stuff like KPIs, deployment, etc..)</w:t>
      </w:r>
    </w:p>
    <w:p w14:paraId="58BF657D" w14:textId="77777777" w:rsidR="00E31421" w:rsidRPr="00A64359" w:rsidRDefault="008E1668" w:rsidP="00E31421">
      <w:pPr>
        <w:shd w:val="clear" w:color="auto" w:fill="F8F8F8"/>
        <w:spacing w:after="60" w:line="240" w:lineRule="auto"/>
        <w:rPr>
          <w:rFonts w:ascii="Arial" w:eastAsia="Times New Roman" w:hAnsi="Arial" w:cs="Arial"/>
          <w:color w:val="1D1C1D"/>
          <w:sz w:val="20"/>
          <w:szCs w:val="20"/>
          <w:lang w:eastAsia="en-GB"/>
        </w:rPr>
      </w:pPr>
      <w:r>
        <w:t>DSE skills profile</w:t>
      </w:r>
      <w:r w:rsidR="00E31421">
        <w:t xml:space="preserve"> </w:t>
      </w:r>
      <w:hyperlink r:id="rId39" w:tgtFrame="_blank" w:history="1">
        <w:r w:rsidR="00E31421" w:rsidRPr="00A64359">
          <w:rPr>
            <w:rFonts w:ascii="Arial" w:eastAsia="Times New Roman" w:hAnsi="Arial" w:cs="Arial"/>
            <w:color w:val="0000FF"/>
            <w:sz w:val="20"/>
            <w:szCs w:val="20"/>
            <w:u w:val="single"/>
            <w:lang w:eastAsia="en-GB"/>
          </w:rPr>
          <w:t>https://ibm.box.com/s/fpsu2fdkwfjsxqzl14gcimpcpjijfzc4</w:t>
        </w:r>
      </w:hyperlink>
    </w:p>
    <w:p w14:paraId="5FC52F3B" w14:textId="77777777" w:rsidR="00E336B8" w:rsidRDefault="00E336B8" w:rsidP="00AA6459"/>
    <w:p w14:paraId="02926886" w14:textId="77777777" w:rsidR="00E336B8" w:rsidRDefault="00E336B8" w:rsidP="00AA6459"/>
    <w:p w14:paraId="2C81F2CC" w14:textId="77777777" w:rsidR="009A3D82" w:rsidRDefault="009A3D82" w:rsidP="000E4200"/>
    <w:p w14:paraId="104C5846" w14:textId="77777777" w:rsidR="009A3D82" w:rsidRPr="00F54983" w:rsidRDefault="009A3D82" w:rsidP="000E4200">
      <w:pPr>
        <w:rPr>
          <w:b/>
          <w:bCs/>
          <w:sz w:val="24"/>
          <w:szCs w:val="24"/>
        </w:rPr>
      </w:pPr>
      <w:r w:rsidRPr="00F54983">
        <w:rPr>
          <w:b/>
          <w:bCs/>
          <w:sz w:val="24"/>
          <w:szCs w:val="24"/>
        </w:rPr>
        <w:t>OTHER TASKS</w:t>
      </w:r>
    </w:p>
    <w:p w14:paraId="6C5777A1" w14:textId="6A44EC8F" w:rsidR="00BA523D" w:rsidRDefault="008D7462" w:rsidP="00EF7130">
      <w:r w:rsidRPr="00D733DC">
        <w:rPr>
          <w:highlight w:val="lightGray"/>
        </w:rPr>
        <w:t>Study – Antonia link</w:t>
      </w:r>
    </w:p>
    <w:p w14:paraId="72955385" w14:textId="77777777" w:rsidR="005C76AB" w:rsidRDefault="005C76AB" w:rsidP="00EF7130">
      <w:r w:rsidRPr="006811E0">
        <w:rPr>
          <w:highlight w:val="lightGray"/>
        </w:rPr>
        <w:lastRenderedPageBreak/>
        <w:t>Check RBS deployment with Ann-Elise</w:t>
      </w:r>
    </w:p>
    <w:p w14:paraId="65B21538" w14:textId="77777777" w:rsidR="0085630B" w:rsidRDefault="00206624" w:rsidP="00EF7130">
      <w:r>
        <w:t>Check out links from Antonia and Ann-Elise</w:t>
      </w:r>
    </w:p>
    <w:p w14:paraId="7BE4E194" w14:textId="77777777" w:rsidR="00DA0363" w:rsidRDefault="00DA0363" w:rsidP="00EF7130">
      <w:r>
        <w:t>Reach out to Anthony about conversation</w:t>
      </w:r>
    </w:p>
    <w:p w14:paraId="0ED9D6F4" w14:textId="77777777" w:rsidR="0021515C" w:rsidRDefault="0021515C" w:rsidP="002677EE"/>
    <w:p w14:paraId="561811B3" w14:textId="77777777" w:rsidR="003C7B8E" w:rsidRDefault="003C7B8E" w:rsidP="002677EE"/>
    <w:p w14:paraId="1B07E070" w14:textId="77777777" w:rsidR="003C7B8E" w:rsidRDefault="003C7B8E" w:rsidP="002677EE"/>
    <w:p w14:paraId="1839F7E4" w14:textId="77777777" w:rsidR="00F27099" w:rsidRPr="00F27099" w:rsidRDefault="00F27099" w:rsidP="002677EE">
      <w:pPr>
        <w:rPr>
          <w:b/>
          <w:bCs/>
        </w:rPr>
      </w:pPr>
      <w:r w:rsidRPr="00F27099">
        <w:rPr>
          <w:b/>
          <w:bCs/>
        </w:rPr>
        <w:t>EDUCATION</w:t>
      </w:r>
    </w:p>
    <w:p w14:paraId="02E79915" w14:textId="77777777" w:rsidR="00F27099" w:rsidRDefault="001E2297" w:rsidP="001E2297">
      <w:r>
        <w:t>PYTHON</w:t>
      </w:r>
    </w:p>
    <w:p w14:paraId="09E87766" w14:textId="77777777" w:rsidR="00A44413" w:rsidRPr="00D737A3" w:rsidRDefault="00A44413" w:rsidP="009660B9">
      <w:pPr>
        <w:pStyle w:val="ListParagraph"/>
        <w:numPr>
          <w:ilvl w:val="0"/>
          <w:numId w:val="3"/>
        </w:numPr>
        <w:rPr>
          <w:highlight w:val="yellow"/>
        </w:rPr>
      </w:pPr>
      <w:r w:rsidRPr="00D737A3">
        <w:rPr>
          <w:highlight w:val="yellow"/>
        </w:rPr>
        <w:t xml:space="preserve">Revisit </w:t>
      </w:r>
      <w:proofErr w:type="spellStart"/>
      <w:r w:rsidRPr="00D737A3">
        <w:rPr>
          <w:highlight w:val="yellow"/>
        </w:rPr>
        <w:t>PyR</w:t>
      </w:r>
      <w:proofErr w:type="spellEnd"/>
      <w:r w:rsidRPr="00D737A3">
        <w:rPr>
          <w:highlight w:val="yellow"/>
        </w:rPr>
        <w:t xml:space="preserve"> ‘Data Analysis with Python’</w:t>
      </w:r>
    </w:p>
    <w:p w14:paraId="36394373" w14:textId="77777777" w:rsidR="001E2297" w:rsidRDefault="001E2297" w:rsidP="009660B9">
      <w:pPr>
        <w:pStyle w:val="ListParagraph"/>
        <w:numPr>
          <w:ilvl w:val="0"/>
          <w:numId w:val="3"/>
        </w:numPr>
      </w:pPr>
      <w:r>
        <w:t xml:space="preserve">Review </w:t>
      </w:r>
      <w:proofErr w:type="spellStart"/>
      <w:r>
        <w:t>PyR</w:t>
      </w:r>
      <w:proofErr w:type="spellEnd"/>
      <w:r>
        <w:t xml:space="preserve"> project (print, go through it, learn the code by heart)</w:t>
      </w:r>
    </w:p>
    <w:p w14:paraId="4DDD5082" w14:textId="77777777" w:rsidR="001E2297" w:rsidRDefault="001E2297" w:rsidP="009660B9">
      <w:pPr>
        <w:pStyle w:val="ListParagraph"/>
        <w:numPr>
          <w:ilvl w:val="0"/>
          <w:numId w:val="3"/>
        </w:numPr>
      </w:pPr>
      <w:r>
        <w:t>Revisit my library of code</w:t>
      </w:r>
    </w:p>
    <w:p w14:paraId="3E666F8E" w14:textId="77777777" w:rsidR="001E2297" w:rsidRDefault="001E2297" w:rsidP="009660B9">
      <w:pPr>
        <w:pStyle w:val="ListParagraph"/>
        <w:numPr>
          <w:ilvl w:val="0"/>
          <w:numId w:val="3"/>
        </w:numPr>
      </w:pPr>
      <w:r>
        <w:t xml:space="preserve">Redo the </w:t>
      </w:r>
      <w:proofErr w:type="spellStart"/>
      <w:r>
        <w:t>PyR</w:t>
      </w:r>
      <w:proofErr w:type="spellEnd"/>
      <w:r>
        <w:t xml:space="preserve"> course</w:t>
      </w:r>
      <w:r w:rsidR="009A17D2">
        <w:t xml:space="preserve"> – read to </w:t>
      </w:r>
      <w:r w:rsidR="00D737A3">
        <w:t>assignment</w:t>
      </w:r>
      <w:r w:rsidR="009A17D2">
        <w:t xml:space="preserve"> and build the project myself</w:t>
      </w:r>
    </w:p>
    <w:p w14:paraId="7AD27CBD" w14:textId="77777777" w:rsidR="000270B4" w:rsidRDefault="000270B4" w:rsidP="009660B9">
      <w:pPr>
        <w:pStyle w:val="ListParagraph"/>
        <w:numPr>
          <w:ilvl w:val="0"/>
          <w:numId w:val="3"/>
        </w:numPr>
      </w:pPr>
      <w:r>
        <w:t>See some other Python projects and add to my code library</w:t>
      </w:r>
    </w:p>
    <w:p w14:paraId="78085CE9" w14:textId="77777777" w:rsidR="001E2297" w:rsidRPr="000270B4" w:rsidRDefault="00E651BD" w:rsidP="009660B9">
      <w:pPr>
        <w:pStyle w:val="ListParagraph"/>
        <w:numPr>
          <w:ilvl w:val="0"/>
          <w:numId w:val="3"/>
        </w:numPr>
        <w:rPr>
          <w:highlight w:val="yellow"/>
        </w:rPr>
      </w:pPr>
      <w:r w:rsidRPr="000270B4">
        <w:rPr>
          <w:highlight w:val="yellow"/>
        </w:rPr>
        <w:t>Ask Ramir</w:t>
      </w:r>
      <w:r w:rsidR="000270B4" w:rsidRPr="000270B4">
        <w:rPr>
          <w:highlight w:val="yellow"/>
        </w:rPr>
        <w:t>o</w:t>
      </w:r>
      <w:r w:rsidRPr="000270B4">
        <w:rPr>
          <w:highlight w:val="yellow"/>
        </w:rPr>
        <w:t xml:space="preserve"> for his SPSS playbook</w:t>
      </w:r>
    </w:p>
    <w:p w14:paraId="73E15964" w14:textId="77777777" w:rsidR="00F27099" w:rsidRDefault="00F27099" w:rsidP="002677EE"/>
    <w:p w14:paraId="41142F33" w14:textId="77777777" w:rsidR="00087707" w:rsidRPr="000B0AD7" w:rsidRDefault="000A0284" w:rsidP="000A0284">
      <w:pPr>
        <w:rPr>
          <w:b/>
          <w:bCs/>
          <w:sz w:val="20"/>
          <w:lang w:val="en-GB"/>
        </w:rPr>
      </w:pPr>
      <w:r w:rsidRPr="000B0AD7">
        <w:rPr>
          <w:b/>
          <w:bCs/>
          <w:sz w:val="20"/>
          <w:lang w:val="en-GB"/>
        </w:rPr>
        <w:t>BRENT ARTICLE</w:t>
      </w:r>
    </w:p>
    <w:p w14:paraId="3E639C02" w14:textId="77777777" w:rsidR="000A0284" w:rsidRDefault="00000000" w:rsidP="000A0284">
      <w:pPr>
        <w:rPr>
          <w:sz w:val="20"/>
          <w:lang w:val="en-GB"/>
        </w:rPr>
      </w:pPr>
      <w:hyperlink r:id="rId40" w:history="1">
        <w:r w:rsidR="000A0284" w:rsidRPr="002E35FB">
          <w:rPr>
            <w:rStyle w:val="Hyperlink"/>
            <w:sz w:val="20"/>
            <w:lang w:val="en-GB"/>
          </w:rPr>
          <w:t>https://www.campaignlive.co.uk/article/technique-value-transactional-customer-modelling/534171</w:t>
        </w:r>
      </w:hyperlink>
    </w:p>
    <w:p w14:paraId="45ACE1E6" w14:textId="77777777" w:rsidR="005E57F1" w:rsidRPr="00D347B5" w:rsidRDefault="006558BC" w:rsidP="006558BC">
      <w:pPr>
        <w:jc w:val="center"/>
        <w:rPr>
          <w:b/>
          <w:color w:val="0070C0"/>
          <w:sz w:val="24"/>
          <w:lang w:val="en-GB"/>
        </w:rPr>
      </w:pPr>
      <w:r w:rsidRPr="00D347B5">
        <w:rPr>
          <w:b/>
          <w:color w:val="0070C0"/>
          <w:sz w:val="24"/>
          <w:lang w:val="en-GB"/>
        </w:rPr>
        <w:t xml:space="preserve">TO DO </w:t>
      </w:r>
      <w:r w:rsidR="005E57F1" w:rsidRPr="00D347B5">
        <w:rPr>
          <w:b/>
          <w:color w:val="0070C0"/>
          <w:sz w:val="24"/>
          <w:lang w:val="en-GB"/>
        </w:rPr>
        <w:t>TECHNICAL</w:t>
      </w:r>
    </w:p>
    <w:p w14:paraId="14630692" w14:textId="77777777" w:rsidR="00CC295A" w:rsidRDefault="00CC295A" w:rsidP="005E57F1">
      <w:pPr>
        <w:rPr>
          <w:b/>
          <w:sz w:val="20"/>
          <w:lang w:val="en-GB"/>
        </w:rPr>
      </w:pPr>
      <w:r>
        <w:rPr>
          <w:b/>
          <w:sz w:val="20"/>
          <w:lang w:val="en-GB"/>
        </w:rPr>
        <w:t>WATSON STUDIO</w:t>
      </w:r>
    </w:p>
    <w:p w14:paraId="35FFBED8" w14:textId="77777777" w:rsidR="00CC295A" w:rsidRPr="002A1BB7" w:rsidRDefault="001B1B36" w:rsidP="00CC295A">
      <w:pPr>
        <w:pStyle w:val="ListParagraph"/>
        <w:numPr>
          <w:ilvl w:val="0"/>
          <w:numId w:val="1"/>
        </w:numPr>
        <w:rPr>
          <w:b/>
          <w:sz w:val="20"/>
          <w:highlight w:val="yellow"/>
          <w:lang w:val="en-GB"/>
        </w:rPr>
      </w:pPr>
      <w:r w:rsidRPr="002A1BB7">
        <w:rPr>
          <w:sz w:val="20"/>
          <w:highlight w:val="yellow"/>
          <w:lang w:val="en-GB"/>
        </w:rPr>
        <w:t xml:space="preserve">Set up GitHub repository and publish </w:t>
      </w:r>
      <w:proofErr w:type="spellStart"/>
      <w:r w:rsidRPr="002A1BB7">
        <w:rPr>
          <w:sz w:val="20"/>
          <w:highlight w:val="yellow"/>
          <w:lang w:val="en-GB"/>
        </w:rPr>
        <w:t>Jupyter</w:t>
      </w:r>
      <w:proofErr w:type="spellEnd"/>
      <w:r w:rsidRPr="002A1BB7">
        <w:rPr>
          <w:sz w:val="20"/>
          <w:highlight w:val="yellow"/>
          <w:lang w:val="en-GB"/>
        </w:rPr>
        <w:t xml:space="preserve"> notebook into it from WS</w:t>
      </w:r>
    </w:p>
    <w:p w14:paraId="2F4939F7" w14:textId="77777777" w:rsidR="001B1B36" w:rsidRPr="00544073" w:rsidRDefault="00544073" w:rsidP="00CC295A">
      <w:pPr>
        <w:pStyle w:val="ListParagraph"/>
        <w:numPr>
          <w:ilvl w:val="0"/>
          <w:numId w:val="1"/>
        </w:numPr>
        <w:rPr>
          <w:b/>
          <w:sz w:val="20"/>
          <w:lang w:val="en-GB"/>
        </w:rPr>
      </w:pPr>
      <w:r>
        <w:rPr>
          <w:sz w:val="20"/>
          <w:lang w:val="en-GB"/>
        </w:rPr>
        <w:t>How to connect new project to Object repository.</w:t>
      </w:r>
    </w:p>
    <w:p w14:paraId="274175E0" w14:textId="77777777" w:rsidR="00544073" w:rsidRPr="00FC1584" w:rsidRDefault="00544073" w:rsidP="00544073">
      <w:pPr>
        <w:pStyle w:val="ListParagraph"/>
        <w:numPr>
          <w:ilvl w:val="1"/>
          <w:numId w:val="1"/>
        </w:numPr>
        <w:rPr>
          <w:b/>
          <w:sz w:val="20"/>
          <w:lang w:val="en-GB"/>
        </w:rPr>
      </w:pPr>
      <w:r>
        <w:rPr>
          <w:sz w:val="20"/>
          <w:lang w:val="en-GB"/>
        </w:rPr>
        <w:t xml:space="preserve">Please note Dusan: you have already tried to connect existing Object Storage to a project using new connection </w:t>
      </w:r>
      <w:proofErr w:type="gramStart"/>
      <w:r>
        <w:rPr>
          <w:sz w:val="20"/>
          <w:lang w:val="en-GB"/>
        </w:rPr>
        <w:t>option</w:t>
      </w:r>
      <w:proofErr w:type="gramEnd"/>
      <w:r>
        <w:rPr>
          <w:sz w:val="20"/>
          <w:lang w:val="en-GB"/>
        </w:rPr>
        <w:t xml:space="preserve"> but I could not connect using the credentials I found via IBM Cloud.  It is quite possible that I did not enter correct credentials.</w:t>
      </w:r>
    </w:p>
    <w:p w14:paraId="1553CE3F" w14:textId="77777777" w:rsidR="004A34D7" w:rsidRDefault="004A34D7" w:rsidP="00FC1584">
      <w:pPr>
        <w:rPr>
          <w:b/>
          <w:sz w:val="20"/>
          <w:lang w:val="en-GB"/>
        </w:rPr>
      </w:pPr>
      <w:r>
        <w:rPr>
          <w:b/>
          <w:sz w:val="20"/>
          <w:lang w:val="en-GB"/>
        </w:rPr>
        <w:t>IBM ANALYTICS ENGINE DEMO</w:t>
      </w:r>
      <w:r w:rsidR="00DB62B1">
        <w:rPr>
          <w:b/>
          <w:sz w:val="20"/>
          <w:lang w:val="en-GB"/>
        </w:rPr>
        <w:t xml:space="preserve"> SET UP</w:t>
      </w:r>
    </w:p>
    <w:p w14:paraId="4B1BFF62" w14:textId="77777777" w:rsidR="002B5BF2" w:rsidRDefault="002B5BF2" w:rsidP="00FC1584">
      <w:pPr>
        <w:rPr>
          <w:b/>
          <w:sz w:val="20"/>
          <w:lang w:val="en-GB"/>
        </w:rPr>
      </w:pPr>
      <w:r>
        <w:rPr>
          <w:b/>
          <w:sz w:val="20"/>
          <w:lang w:val="en-GB"/>
        </w:rPr>
        <w:t>DEEP learning demo</w:t>
      </w:r>
    </w:p>
    <w:p w14:paraId="0C212ACC" w14:textId="77777777" w:rsidR="002B5BF2" w:rsidRPr="002B5BF2" w:rsidRDefault="00000000" w:rsidP="00FC1584">
      <w:pPr>
        <w:rPr>
          <w:sz w:val="20"/>
          <w:lang w:val="en-GB"/>
        </w:rPr>
      </w:pPr>
      <w:hyperlink r:id="rId41" w:history="1">
        <w:r w:rsidR="002B5BF2" w:rsidRPr="002B5BF2">
          <w:rPr>
            <w:rStyle w:val="Hyperlink"/>
            <w:sz w:val="20"/>
            <w:lang w:val="en-GB"/>
          </w:rPr>
          <w:t>https://developer.ibm.com/tutorials/create-and-experiment-with-dl-models-using-nn-modeler/</w:t>
        </w:r>
      </w:hyperlink>
    </w:p>
    <w:sectPr w:rsidR="002B5BF2" w:rsidRPr="002B5BF2" w:rsidSect="006647B4">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singleLevel"/>
    <w:tmpl w:val="00000002"/>
    <w:name w:val="WW8Num2"/>
    <w:lvl w:ilvl="0">
      <w:start w:val="1"/>
      <w:numFmt w:val="bullet"/>
      <w:lvlText w:val=""/>
      <w:lvlJc w:val="left"/>
      <w:pPr>
        <w:tabs>
          <w:tab w:val="num" w:pos="720"/>
        </w:tabs>
        <w:ind w:left="720" w:hanging="360"/>
      </w:pPr>
      <w:rPr>
        <w:rFonts w:ascii="Wingdings" w:hAnsi="Wingdings" w:cs="Wingdings"/>
      </w:rPr>
    </w:lvl>
  </w:abstractNum>
  <w:abstractNum w:abstractNumId="1" w15:restartNumberingAfterBreak="0">
    <w:nsid w:val="007E1A50"/>
    <w:multiLevelType w:val="hybridMultilevel"/>
    <w:tmpl w:val="613804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243F4A"/>
    <w:multiLevelType w:val="hybridMultilevel"/>
    <w:tmpl w:val="6B5AD3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96929C7"/>
    <w:multiLevelType w:val="hybridMultilevel"/>
    <w:tmpl w:val="3DB0F2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D15B2E"/>
    <w:multiLevelType w:val="hybridMultilevel"/>
    <w:tmpl w:val="92F42DE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E00E9A"/>
    <w:multiLevelType w:val="hybridMultilevel"/>
    <w:tmpl w:val="E81408C2"/>
    <w:lvl w:ilvl="0" w:tplc="F4CE1752">
      <w:start w:val="4"/>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0B625CA1"/>
    <w:multiLevelType w:val="hybridMultilevel"/>
    <w:tmpl w:val="B87E3D8A"/>
    <w:lvl w:ilvl="0" w:tplc="0262B3E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D58169B"/>
    <w:multiLevelType w:val="hybridMultilevel"/>
    <w:tmpl w:val="A052F4AC"/>
    <w:lvl w:ilvl="0" w:tplc="06C05796">
      <w:start w:val="5"/>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1342FFD"/>
    <w:multiLevelType w:val="hybridMultilevel"/>
    <w:tmpl w:val="F06E64EA"/>
    <w:lvl w:ilvl="0" w:tplc="251AC354">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2A27990"/>
    <w:multiLevelType w:val="hybridMultilevel"/>
    <w:tmpl w:val="39329D88"/>
    <w:lvl w:ilvl="0" w:tplc="B3F65C0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3A5441C"/>
    <w:multiLevelType w:val="hybridMultilevel"/>
    <w:tmpl w:val="DA94D858"/>
    <w:lvl w:ilvl="0" w:tplc="02BAEF6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514647E"/>
    <w:multiLevelType w:val="hybridMultilevel"/>
    <w:tmpl w:val="FD9ABD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8E255B8"/>
    <w:multiLevelType w:val="hybridMultilevel"/>
    <w:tmpl w:val="5AFE5D8C"/>
    <w:lvl w:ilvl="0" w:tplc="5238812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9A20C30"/>
    <w:multiLevelType w:val="hybridMultilevel"/>
    <w:tmpl w:val="FB023A8C"/>
    <w:lvl w:ilvl="0" w:tplc="70B8C4EA">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CEC4562"/>
    <w:multiLevelType w:val="hybridMultilevel"/>
    <w:tmpl w:val="B5364F2A"/>
    <w:lvl w:ilvl="0" w:tplc="0E448A4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DE23130"/>
    <w:multiLevelType w:val="hybridMultilevel"/>
    <w:tmpl w:val="53707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F32515"/>
    <w:multiLevelType w:val="hybridMultilevel"/>
    <w:tmpl w:val="87DA41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25C4BA5"/>
    <w:multiLevelType w:val="hybridMultilevel"/>
    <w:tmpl w:val="CE869B76"/>
    <w:lvl w:ilvl="0" w:tplc="433E2676">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69D1F40"/>
    <w:multiLevelType w:val="hybridMultilevel"/>
    <w:tmpl w:val="500423E2"/>
    <w:lvl w:ilvl="0" w:tplc="3AAC2CB2">
      <w:start w:val="9"/>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A779D3"/>
    <w:multiLevelType w:val="hybridMultilevel"/>
    <w:tmpl w:val="6232872C"/>
    <w:lvl w:ilvl="0" w:tplc="B0A0715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99F62EC"/>
    <w:multiLevelType w:val="hybridMultilevel"/>
    <w:tmpl w:val="277E872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A74569A"/>
    <w:multiLevelType w:val="hybridMultilevel"/>
    <w:tmpl w:val="5692A556"/>
    <w:lvl w:ilvl="0" w:tplc="3AAC2C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1205F2"/>
    <w:multiLevelType w:val="hybridMultilevel"/>
    <w:tmpl w:val="9B06B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BAE66F7"/>
    <w:multiLevelType w:val="hybridMultilevel"/>
    <w:tmpl w:val="46EE8AC2"/>
    <w:lvl w:ilvl="0" w:tplc="8AA452CC">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D04D3E"/>
    <w:multiLevelType w:val="hybridMultilevel"/>
    <w:tmpl w:val="A9B4E6F4"/>
    <w:lvl w:ilvl="0" w:tplc="3AAC2CB2">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8B0881"/>
    <w:multiLevelType w:val="hybridMultilevel"/>
    <w:tmpl w:val="FDDCA2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E7850E5"/>
    <w:multiLevelType w:val="hybridMultilevel"/>
    <w:tmpl w:val="C3923220"/>
    <w:lvl w:ilvl="0" w:tplc="FB8818F4">
      <w:start w:val="9"/>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3F3F1EFE"/>
    <w:multiLevelType w:val="multilevel"/>
    <w:tmpl w:val="51D4A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FAD0312"/>
    <w:multiLevelType w:val="hybridMultilevel"/>
    <w:tmpl w:val="663451E2"/>
    <w:lvl w:ilvl="0" w:tplc="5238812E">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AD4D0E"/>
    <w:multiLevelType w:val="hybridMultilevel"/>
    <w:tmpl w:val="E5FE03F4"/>
    <w:lvl w:ilvl="0" w:tplc="7F660886">
      <w:start w:val="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4070816"/>
    <w:multiLevelType w:val="hybridMultilevel"/>
    <w:tmpl w:val="BD1A473A"/>
    <w:lvl w:ilvl="0" w:tplc="3AAC2C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5074E5F"/>
    <w:multiLevelType w:val="hybridMultilevel"/>
    <w:tmpl w:val="A33E0974"/>
    <w:lvl w:ilvl="0" w:tplc="05CEECCA">
      <w:start w:val="3"/>
      <w:numFmt w:val="bullet"/>
      <w:lvlText w:val="-"/>
      <w:lvlJc w:val="left"/>
      <w:pPr>
        <w:ind w:left="720" w:hanging="360"/>
      </w:pPr>
      <w:rPr>
        <w:rFonts w:ascii="Calibri" w:eastAsiaTheme="minorHAnsi" w:hAnsi="Calibri"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6C77FC3"/>
    <w:multiLevelType w:val="hybridMultilevel"/>
    <w:tmpl w:val="605AB4AA"/>
    <w:lvl w:ilvl="0" w:tplc="95627F6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881F2A"/>
    <w:multiLevelType w:val="hybridMultilevel"/>
    <w:tmpl w:val="A7422E80"/>
    <w:lvl w:ilvl="0" w:tplc="3AAC2CB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75C37FB"/>
    <w:multiLevelType w:val="hybridMultilevel"/>
    <w:tmpl w:val="47E480CE"/>
    <w:lvl w:ilvl="0" w:tplc="7EA87498">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9067602"/>
    <w:multiLevelType w:val="hybridMultilevel"/>
    <w:tmpl w:val="7CDC6048"/>
    <w:lvl w:ilvl="0" w:tplc="B93E27A6">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F8A0DE8"/>
    <w:multiLevelType w:val="hybridMultilevel"/>
    <w:tmpl w:val="BAC80C30"/>
    <w:lvl w:ilvl="0" w:tplc="9FEE1FD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A60289A"/>
    <w:multiLevelType w:val="hybridMultilevel"/>
    <w:tmpl w:val="7BBA294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7C356A"/>
    <w:multiLevelType w:val="hybridMultilevel"/>
    <w:tmpl w:val="B5E0E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4785F08"/>
    <w:multiLevelType w:val="hybridMultilevel"/>
    <w:tmpl w:val="1F58BD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01796C"/>
    <w:multiLevelType w:val="hybridMultilevel"/>
    <w:tmpl w:val="39249192"/>
    <w:lvl w:ilvl="0" w:tplc="EB4E9924">
      <w:start w:val="9"/>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991633"/>
    <w:multiLevelType w:val="hybridMultilevel"/>
    <w:tmpl w:val="12B28392"/>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9FEE1FD4">
      <w:numFmt w:val="bullet"/>
      <w:lvlText w:val="–"/>
      <w:lvlJc w:val="left"/>
      <w:pPr>
        <w:ind w:left="3600" w:hanging="360"/>
      </w:pPr>
      <w:rPr>
        <w:rFonts w:ascii="Calibri" w:eastAsiaTheme="minorHAnsi" w:hAnsi="Calibri"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2689699">
    <w:abstractNumId w:val="23"/>
  </w:num>
  <w:num w:numId="2" w16cid:durableId="1862547725">
    <w:abstractNumId w:val="41"/>
  </w:num>
  <w:num w:numId="3" w16cid:durableId="1465928586">
    <w:abstractNumId w:val="3"/>
  </w:num>
  <w:num w:numId="4" w16cid:durableId="249897897">
    <w:abstractNumId w:val="27"/>
  </w:num>
  <w:num w:numId="5" w16cid:durableId="31149840">
    <w:abstractNumId w:val="2"/>
  </w:num>
  <w:num w:numId="6" w16cid:durableId="668021697">
    <w:abstractNumId w:val="31"/>
  </w:num>
  <w:num w:numId="7" w16cid:durableId="621688030">
    <w:abstractNumId w:val="11"/>
  </w:num>
  <w:num w:numId="8" w16cid:durableId="1807970595">
    <w:abstractNumId w:val="38"/>
  </w:num>
  <w:num w:numId="9" w16cid:durableId="340621551">
    <w:abstractNumId w:val="25"/>
  </w:num>
  <w:num w:numId="10" w16cid:durableId="675228340">
    <w:abstractNumId w:val="10"/>
  </w:num>
  <w:num w:numId="11" w16cid:durableId="1527863035">
    <w:abstractNumId w:val="28"/>
  </w:num>
  <w:num w:numId="12" w16cid:durableId="1306549980">
    <w:abstractNumId w:val="16"/>
  </w:num>
  <w:num w:numId="13" w16cid:durableId="1528133151">
    <w:abstractNumId w:val="12"/>
  </w:num>
  <w:num w:numId="14" w16cid:durableId="1326932167">
    <w:abstractNumId w:val="36"/>
  </w:num>
  <w:num w:numId="15" w16cid:durableId="1079408483">
    <w:abstractNumId w:val="7"/>
  </w:num>
  <w:num w:numId="16" w16cid:durableId="856457083">
    <w:abstractNumId w:val="26"/>
  </w:num>
  <w:num w:numId="17" w16cid:durableId="1620843429">
    <w:abstractNumId w:val="40"/>
  </w:num>
  <w:num w:numId="18" w16cid:durableId="760563829">
    <w:abstractNumId w:val="32"/>
  </w:num>
  <w:num w:numId="19" w16cid:durableId="227614119">
    <w:abstractNumId w:val="15"/>
  </w:num>
  <w:num w:numId="20" w16cid:durableId="381949933">
    <w:abstractNumId w:val="13"/>
  </w:num>
  <w:num w:numId="21" w16cid:durableId="744302077">
    <w:abstractNumId w:val="35"/>
  </w:num>
  <w:num w:numId="22" w16cid:durableId="1960600028">
    <w:abstractNumId w:val="19"/>
  </w:num>
  <w:num w:numId="23" w16cid:durableId="387270215">
    <w:abstractNumId w:val="39"/>
  </w:num>
  <w:num w:numId="24" w16cid:durableId="1493451587">
    <w:abstractNumId w:val="8"/>
  </w:num>
  <w:num w:numId="25" w16cid:durableId="1610814553">
    <w:abstractNumId w:val="17"/>
  </w:num>
  <w:num w:numId="26" w16cid:durableId="211039391">
    <w:abstractNumId w:val="5"/>
  </w:num>
  <w:num w:numId="27" w16cid:durableId="715279762">
    <w:abstractNumId w:val="6"/>
  </w:num>
  <w:num w:numId="28" w16cid:durableId="538475935">
    <w:abstractNumId w:val="9"/>
  </w:num>
  <w:num w:numId="29" w16cid:durableId="152452599">
    <w:abstractNumId w:val="20"/>
  </w:num>
  <w:num w:numId="30" w16cid:durableId="1971082684">
    <w:abstractNumId w:val="24"/>
  </w:num>
  <w:num w:numId="31" w16cid:durableId="1063064511">
    <w:abstractNumId w:val="37"/>
  </w:num>
  <w:num w:numId="32" w16cid:durableId="794182047">
    <w:abstractNumId w:val="4"/>
  </w:num>
  <w:num w:numId="33" w16cid:durableId="87046800">
    <w:abstractNumId w:val="21"/>
  </w:num>
  <w:num w:numId="34" w16cid:durableId="250548537">
    <w:abstractNumId w:val="33"/>
  </w:num>
  <w:num w:numId="35" w16cid:durableId="6176561">
    <w:abstractNumId w:val="29"/>
  </w:num>
  <w:num w:numId="36" w16cid:durableId="364672374">
    <w:abstractNumId w:val="1"/>
  </w:num>
  <w:num w:numId="37" w16cid:durableId="771703018">
    <w:abstractNumId w:val="30"/>
  </w:num>
  <w:num w:numId="38" w16cid:durableId="762921739">
    <w:abstractNumId w:val="18"/>
  </w:num>
  <w:num w:numId="39" w16cid:durableId="1088576056">
    <w:abstractNumId w:val="14"/>
  </w:num>
  <w:num w:numId="40" w16cid:durableId="324238917">
    <w:abstractNumId w:val="34"/>
  </w:num>
  <w:num w:numId="41" w16cid:durableId="1514104339">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tDQzsjA2MLY0MTNR0lEKTi0uzszPAykwMrCsBQDBUBqvLgAAAA=="/>
  </w:docVars>
  <w:rsids>
    <w:rsidRoot w:val="00B91496"/>
    <w:rsid w:val="0000038D"/>
    <w:rsid w:val="000005CA"/>
    <w:rsid w:val="00000942"/>
    <w:rsid w:val="00000F22"/>
    <w:rsid w:val="0000154C"/>
    <w:rsid w:val="0000172A"/>
    <w:rsid w:val="00002BAA"/>
    <w:rsid w:val="00003725"/>
    <w:rsid w:val="0000439B"/>
    <w:rsid w:val="000049CB"/>
    <w:rsid w:val="00004A61"/>
    <w:rsid w:val="00004AAE"/>
    <w:rsid w:val="00005242"/>
    <w:rsid w:val="00005BBE"/>
    <w:rsid w:val="00005CE3"/>
    <w:rsid w:val="00005D4E"/>
    <w:rsid w:val="000064C3"/>
    <w:rsid w:val="000065B2"/>
    <w:rsid w:val="00006A8F"/>
    <w:rsid w:val="00006BD5"/>
    <w:rsid w:val="00007980"/>
    <w:rsid w:val="0001034E"/>
    <w:rsid w:val="000111BF"/>
    <w:rsid w:val="00011309"/>
    <w:rsid w:val="00011609"/>
    <w:rsid w:val="00011E90"/>
    <w:rsid w:val="00011EE7"/>
    <w:rsid w:val="00011F4F"/>
    <w:rsid w:val="0001219C"/>
    <w:rsid w:val="0001237B"/>
    <w:rsid w:val="00012BD9"/>
    <w:rsid w:val="00013354"/>
    <w:rsid w:val="00013417"/>
    <w:rsid w:val="00013713"/>
    <w:rsid w:val="00013740"/>
    <w:rsid w:val="00014AFA"/>
    <w:rsid w:val="000158D0"/>
    <w:rsid w:val="0001651F"/>
    <w:rsid w:val="00016DFF"/>
    <w:rsid w:val="000171DE"/>
    <w:rsid w:val="00017577"/>
    <w:rsid w:val="00017C4D"/>
    <w:rsid w:val="0002006D"/>
    <w:rsid w:val="000205F1"/>
    <w:rsid w:val="000208B2"/>
    <w:rsid w:val="00020A60"/>
    <w:rsid w:val="00020E6E"/>
    <w:rsid w:val="00021181"/>
    <w:rsid w:val="000213AE"/>
    <w:rsid w:val="000221EF"/>
    <w:rsid w:val="0002289B"/>
    <w:rsid w:val="00022F9E"/>
    <w:rsid w:val="00023CB7"/>
    <w:rsid w:val="00023EA8"/>
    <w:rsid w:val="0002410B"/>
    <w:rsid w:val="00024157"/>
    <w:rsid w:val="00024204"/>
    <w:rsid w:val="0002433D"/>
    <w:rsid w:val="000246E1"/>
    <w:rsid w:val="0002481D"/>
    <w:rsid w:val="00024CE3"/>
    <w:rsid w:val="0002532E"/>
    <w:rsid w:val="00025AB6"/>
    <w:rsid w:val="00025EB8"/>
    <w:rsid w:val="000261BA"/>
    <w:rsid w:val="0002659C"/>
    <w:rsid w:val="000269FA"/>
    <w:rsid w:val="00026DBE"/>
    <w:rsid w:val="000270B4"/>
    <w:rsid w:val="00027196"/>
    <w:rsid w:val="0002734B"/>
    <w:rsid w:val="00027805"/>
    <w:rsid w:val="00027890"/>
    <w:rsid w:val="00030BA1"/>
    <w:rsid w:val="00030FC9"/>
    <w:rsid w:val="00032104"/>
    <w:rsid w:val="000323DD"/>
    <w:rsid w:val="000327A2"/>
    <w:rsid w:val="0003287B"/>
    <w:rsid w:val="00033248"/>
    <w:rsid w:val="00033402"/>
    <w:rsid w:val="00033A4F"/>
    <w:rsid w:val="0003427B"/>
    <w:rsid w:val="00034438"/>
    <w:rsid w:val="00034ED0"/>
    <w:rsid w:val="00035418"/>
    <w:rsid w:val="00035BD3"/>
    <w:rsid w:val="00035BE3"/>
    <w:rsid w:val="00035D3C"/>
    <w:rsid w:val="00035D52"/>
    <w:rsid w:val="0003608D"/>
    <w:rsid w:val="000368C2"/>
    <w:rsid w:val="00036BE0"/>
    <w:rsid w:val="00037F47"/>
    <w:rsid w:val="000403E9"/>
    <w:rsid w:val="0004080F"/>
    <w:rsid w:val="00041366"/>
    <w:rsid w:val="00041431"/>
    <w:rsid w:val="0004159A"/>
    <w:rsid w:val="000429BC"/>
    <w:rsid w:val="00042F52"/>
    <w:rsid w:val="00042F88"/>
    <w:rsid w:val="00043437"/>
    <w:rsid w:val="00043642"/>
    <w:rsid w:val="00043A61"/>
    <w:rsid w:val="00043EAA"/>
    <w:rsid w:val="000446B0"/>
    <w:rsid w:val="00044D2B"/>
    <w:rsid w:val="00045348"/>
    <w:rsid w:val="00045841"/>
    <w:rsid w:val="00045C5B"/>
    <w:rsid w:val="000460DE"/>
    <w:rsid w:val="00046B76"/>
    <w:rsid w:val="000504D4"/>
    <w:rsid w:val="000508B7"/>
    <w:rsid w:val="00050BCD"/>
    <w:rsid w:val="00051E04"/>
    <w:rsid w:val="0005204F"/>
    <w:rsid w:val="000525F3"/>
    <w:rsid w:val="00052776"/>
    <w:rsid w:val="00052F81"/>
    <w:rsid w:val="000540B5"/>
    <w:rsid w:val="000549A3"/>
    <w:rsid w:val="00054E37"/>
    <w:rsid w:val="0005500F"/>
    <w:rsid w:val="0005515D"/>
    <w:rsid w:val="00055316"/>
    <w:rsid w:val="000554B5"/>
    <w:rsid w:val="00056571"/>
    <w:rsid w:val="00057041"/>
    <w:rsid w:val="000576E7"/>
    <w:rsid w:val="00057DA1"/>
    <w:rsid w:val="00060036"/>
    <w:rsid w:val="00060591"/>
    <w:rsid w:val="000605FA"/>
    <w:rsid w:val="000611A3"/>
    <w:rsid w:val="000613EE"/>
    <w:rsid w:val="000616C6"/>
    <w:rsid w:val="00061793"/>
    <w:rsid w:val="00062D47"/>
    <w:rsid w:val="000636BE"/>
    <w:rsid w:val="0006399F"/>
    <w:rsid w:val="00063C1E"/>
    <w:rsid w:val="00064114"/>
    <w:rsid w:val="000660C2"/>
    <w:rsid w:val="00066741"/>
    <w:rsid w:val="00066CD2"/>
    <w:rsid w:val="00066FE1"/>
    <w:rsid w:val="000676DE"/>
    <w:rsid w:val="000678B4"/>
    <w:rsid w:val="00067C93"/>
    <w:rsid w:val="00067E61"/>
    <w:rsid w:val="0007006C"/>
    <w:rsid w:val="00070142"/>
    <w:rsid w:val="00070E11"/>
    <w:rsid w:val="00070F60"/>
    <w:rsid w:val="00071110"/>
    <w:rsid w:val="0007128C"/>
    <w:rsid w:val="00071A21"/>
    <w:rsid w:val="00071A73"/>
    <w:rsid w:val="00071C15"/>
    <w:rsid w:val="00071E47"/>
    <w:rsid w:val="000721AF"/>
    <w:rsid w:val="0007382D"/>
    <w:rsid w:val="00073C5A"/>
    <w:rsid w:val="00073DCA"/>
    <w:rsid w:val="00073F02"/>
    <w:rsid w:val="000740F5"/>
    <w:rsid w:val="00074322"/>
    <w:rsid w:val="00074DEF"/>
    <w:rsid w:val="000750AD"/>
    <w:rsid w:val="00075569"/>
    <w:rsid w:val="00075E89"/>
    <w:rsid w:val="000760AD"/>
    <w:rsid w:val="00076362"/>
    <w:rsid w:val="000763FB"/>
    <w:rsid w:val="0007650F"/>
    <w:rsid w:val="00076A3F"/>
    <w:rsid w:val="00076BB2"/>
    <w:rsid w:val="00076CA6"/>
    <w:rsid w:val="00077C26"/>
    <w:rsid w:val="00077ECE"/>
    <w:rsid w:val="0008010A"/>
    <w:rsid w:val="00080777"/>
    <w:rsid w:val="000809F9"/>
    <w:rsid w:val="00081351"/>
    <w:rsid w:val="000828CA"/>
    <w:rsid w:val="00082BC3"/>
    <w:rsid w:val="00082EA4"/>
    <w:rsid w:val="00082F62"/>
    <w:rsid w:val="00083B3B"/>
    <w:rsid w:val="0008500E"/>
    <w:rsid w:val="00085ECF"/>
    <w:rsid w:val="00086181"/>
    <w:rsid w:val="000861FC"/>
    <w:rsid w:val="00086F6C"/>
    <w:rsid w:val="00086FFF"/>
    <w:rsid w:val="0008701E"/>
    <w:rsid w:val="000874B1"/>
    <w:rsid w:val="00087707"/>
    <w:rsid w:val="0008790C"/>
    <w:rsid w:val="00090A03"/>
    <w:rsid w:val="00090AE3"/>
    <w:rsid w:val="00090C09"/>
    <w:rsid w:val="0009129A"/>
    <w:rsid w:val="00092A51"/>
    <w:rsid w:val="000931E0"/>
    <w:rsid w:val="00093608"/>
    <w:rsid w:val="00093975"/>
    <w:rsid w:val="00093A10"/>
    <w:rsid w:val="00094487"/>
    <w:rsid w:val="000945B9"/>
    <w:rsid w:val="000946B4"/>
    <w:rsid w:val="00095B34"/>
    <w:rsid w:val="0009727A"/>
    <w:rsid w:val="000973DF"/>
    <w:rsid w:val="00097A0E"/>
    <w:rsid w:val="00097A32"/>
    <w:rsid w:val="00097EB7"/>
    <w:rsid w:val="000A0284"/>
    <w:rsid w:val="000A1180"/>
    <w:rsid w:val="000A11D2"/>
    <w:rsid w:val="000A132B"/>
    <w:rsid w:val="000A188C"/>
    <w:rsid w:val="000A1B82"/>
    <w:rsid w:val="000A1F21"/>
    <w:rsid w:val="000A1F2C"/>
    <w:rsid w:val="000A20D6"/>
    <w:rsid w:val="000A2557"/>
    <w:rsid w:val="000A28DF"/>
    <w:rsid w:val="000A474C"/>
    <w:rsid w:val="000A5EF1"/>
    <w:rsid w:val="000A6047"/>
    <w:rsid w:val="000A64C1"/>
    <w:rsid w:val="000A66C0"/>
    <w:rsid w:val="000A6F6D"/>
    <w:rsid w:val="000A7162"/>
    <w:rsid w:val="000A71B4"/>
    <w:rsid w:val="000A725F"/>
    <w:rsid w:val="000B0AD7"/>
    <w:rsid w:val="000B1DB6"/>
    <w:rsid w:val="000B2A8C"/>
    <w:rsid w:val="000B30FA"/>
    <w:rsid w:val="000B312A"/>
    <w:rsid w:val="000B4004"/>
    <w:rsid w:val="000B411C"/>
    <w:rsid w:val="000B4996"/>
    <w:rsid w:val="000B4FF1"/>
    <w:rsid w:val="000B5160"/>
    <w:rsid w:val="000B5208"/>
    <w:rsid w:val="000B5519"/>
    <w:rsid w:val="000B5D2E"/>
    <w:rsid w:val="000B5E06"/>
    <w:rsid w:val="000B67BA"/>
    <w:rsid w:val="000B680F"/>
    <w:rsid w:val="000B686C"/>
    <w:rsid w:val="000B7EAE"/>
    <w:rsid w:val="000C006D"/>
    <w:rsid w:val="000C06D2"/>
    <w:rsid w:val="000C0C6E"/>
    <w:rsid w:val="000C1381"/>
    <w:rsid w:val="000C1396"/>
    <w:rsid w:val="000C176D"/>
    <w:rsid w:val="000C1B0C"/>
    <w:rsid w:val="000C21B5"/>
    <w:rsid w:val="000C2B24"/>
    <w:rsid w:val="000C2FDA"/>
    <w:rsid w:val="000C3923"/>
    <w:rsid w:val="000C3EF9"/>
    <w:rsid w:val="000C4423"/>
    <w:rsid w:val="000C4533"/>
    <w:rsid w:val="000C467C"/>
    <w:rsid w:val="000C4C4E"/>
    <w:rsid w:val="000C597C"/>
    <w:rsid w:val="000C6A47"/>
    <w:rsid w:val="000C6A5D"/>
    <w:rsid w:val="000C6FC5"/>
    <w:rsid w:val="000C7400"/>
    <w:rsid w:val="000C79FC"/>
    <w:rsid w:val="000D002F"/>
    <w:rsid w:val="000D1A0C"/>
    <w:rsid w:val="000D291D"/>
    <w:rsid w:val="000D2CDA"/>
    <w:rsid w:val="000D2DE4"/>
    <w:rsid w:val="000D2F8F"/>
    <w:rsid w:val="000D35E6"/>
    <w:rsid w:val="000D3B65"/>
    <w:rsid w:val="000D3BF7"/>
    <w:rsid w:val="000D3CE1"/>
    <w:rsid w:val="000D4C2B"/>
    <w:rsid w:val="000D4E50"/>
    <w:rsid w:val="000D5044"/>
    <w:rsid w:val="000D55C4"/>
    <w:rsid w:val="000D6243"/>
    <w:rsid w:val="000D6627"/>
    <w:rsid w:val="000D67EE"/>
    <w:rsid w:val="000D70C6"/>
    <w:rsid w:val="000D752D"/>
    <w:rsid w:val="000D7D46"/>
    <w:rsid w:val="000E0003"/>
    <w:rsid w:val="000E02C2"/>
    <w:rsid w:val="000E149A"/>
    <w:rsid w:val="000E156E"/>
    <w:rsid w:val="000E20D9"/>
    <w:rsid w:val="000E343D"/>
    <w:rsid w:val="000E3CAE"/>
    <w:rsid w:val="000E3EE2"/>
    <w:rsid w:val="000E3F5A"/>
    <w:rsid w:val="000E3FAF"/>
    <w:rsid w:val="000E4047"/>
    <w:rsid w:val="000E4200"/>
    <w:rsid w:val="000E4316"/>
    <w:rsid w:val="000E4ADC"/>
    <w:rsid w:val="000E54C4"/>
    <w:rsid w:val="000E55FC"/>
    <w:rsid w:val="000E5826"/>
    <w:rsid w:val="000E5C05"/>
    <w:rsid w:val="000E60C0"/>
    <w:rsid w:val="000E6796"/>
    <w:rsid w:val="000E68CD"/>
    <w:rsid w:val="000E6E6F"/>
    <w:rsid w:val="000E720E"/>
    <w:rsid w:val="000E7E2C"/>
    <w:rsid w:val="000F070A"/>
    <w:rsid w:val="000F08C9"/>
    <w:rsid w:val="000F18B4"/>
    <w:rsid w:val="000F2EB2"/>
    <w:rsid w:val="000F2F3C"/>
    <w:rsid w:val="000F3BF9"/>
    <w:rsid w:val="000F3C05"/>
    <w:rsid w:val="000F4AD1"/>
    <w:rsid w:val="000F5395"/>
    <w:rsid w:val="000F539D"/>
    <w:rsid w:val="000F5CAE"/>
    <w:rsid w:val="000F5F97"/>
    <w:rsid w:val="000F68F2"/>
    <w:rsid w:val="000F6A5D"/>
    <w:rsid w:val="000F7511"/>
    <w:rsid w:val="000F7612"/>
    <w:rsid w:val="00100536"/>
    <w:rsid w:val="00100E35"/>
    <w:rsid w:val="00100F00"/>
    <w:rsid w:val="00100F3F"/>
    <w:rsid w:val="001012CB"/>
    <w:rsid w:val="00101AF7"/>
    <w:rsid w:val="00101B3B"/>
    <w:rsid w:val="00101FE1"/>
    <w:rsid w:val="001026B5"/>
    <w:rsid w:val="00102B88"/>
    <w:rsid w:val="0010360B"/>
    <w:rsid w:val="0010364E"/>
    <w:rsid w:val="00104358"/>
    <w:rsid w:val="00104614"/>
    <w:rsid w:val="00104AFB"/>
    <w:rsid w:val="0010559B"/>
    <w:rsid w:val="00107481"/>
    <w:rsid w:val="00107736"/>
    <w:rsid w:val="001077EE"/>
    <w:rsid w:val="00107825"/>
    <w:rsid w:val="001078C5"/>
    <w:rsid w:val="00107966"/>
    <w:rsid w:val="00110693"/>
    <w:rsid w:val="00110978"/>
    <w:rsid w:val="00111539"/>
    <w:rsid w:val="00111BFD"/>
    <w:rsid w:val="00111D9E"/>
    <w:rsid w:val="001128D9"/>
    <w:rsid w:val="00112B22"/>
    <w:rsid w:val="001139AA"/>
    <w:rsid w:val="00113C35"/>
    <w:rsid w:val="00113DF0"/>
    <w:rsid w:val="00114132"/>
    <w:rsid w:val="00114500"/>
    <w:rsid w:val="00114E76"/>
    <w:rsid w:val="00114EFB"/>
    <w:rsid w:val="001158B6"/>
    <w:rsid w:val="001169DE"/>
    <w:rsid w:val="00116A7B"/>
    <w:rsid w:val="001170CF"/>
    <w:rsid w:val="0011723F"/>
    <w:rsid w:val="001173E9"/>
    <w:rsid w:val="00117681"/>
    <w:rsid w:val="00117875"/>
    <w:rsid w:val="0011791E"/>
    <w:rsid w:val="00117DAA"/>
    <w:rsid w:val="00120029"/>
    <w:rsid w:val="00120152"/>
    <w:rsid w:val="0012059A"/>
    <w:rsid w:val="001209AC"/>
    <w:rsid w:val="00120DB7"/>
    <w:rsid w:val="00120F7A"/>
    <w:rsid w:val="0012121E"/>
    <w:rsid w:val="00121716"/>
    <w:rsid w:val="0012179C"/>
    <w:rsid w:val="001218FF"/>
    <w:rsid w:val="00121F8B"/>
    <w:rsid w:val="001228BD"/>
    <w:rsid w:val="001232F7"/>
    <w:rsid w:val="001251CA"/>
    <w:rsid w:val="00125516"/>
    <w:rsid w:val="00125965"/>
    <w:rsid w:val="00125A24"/>
    <w:rsid w:val="00126A7F"/>
    <w:rsid w:val="0012707F"/>
    <w:rsid w:val="00127BCF"/>
    <w:rsid w:val="001301D9"/>
    <w:rsid w:val="0013156A"/>
    <w:rsid w:val="001321CA"/>
    <w:rsid w:val="001323C9"/>
    <w:rsid w:val="00132CC9"/>
    <w:rsid w:val="001340D5"/>
    <w:rsid w:val="00134C26"/>
    <w:rsid w:val="00134CCF"/>
    <w:rsid w:val="00134E2C"/>
    <w:rsid w:val="0013575E"/>
    <w:rsid w:val="001358F1"/>
    <w:rsid w:val="00136284"/>
    <w:rsid w:val="00136B2E"/>
    <w:rsid w:val="00136BB9"/>
    <w:rsid w:val="00136DBD"/>
    <w:rsid w:val="00140320"/>
    <w:rsid w:val="001416D1"/>
    <w:rsid w:val="00141915"/>
    <w:rsid w:val="00141FFC"/>
    <w:rsid w:val="00142332"/>
    <w:rsid w:val="00142D49"/>
    <w:rsid w:val="00142D88"/>
    <w:rsid w:val="0014338E"/>
    <w:rsid w:val="0014371D"/>
    <w:rsid w:val="001438ED"/>
    <w:rsid w:val="00144314"/>
    <w:rsid w:val="0014443E"/>
    <w:rsid w:val="00145534"/>
    <w:rsid w:val="001456F1"/>
    <w:rsid w:val="00145F93"/>
    <w:rsid w:val="00146236"/>
    <w:rsid w:val="0014678B"/>
    <w:rsid w:val="00146D7A"/>
    <w:rsid w:val="00147410"/>
    <w:rsid w:val="00147DDC"/>
    <w:rsid w:val="00150096"/>
    <w:rsid w:val="00150946"/>
    <w:rsid w:val="00151813"/>
    <w:rsid w:val="001518AB"/>
    <w:rsid w:val="001521FE"/>
    <w:rsid w:val="001525DD"/>
    <w:rsid w:val="00153079"/>
    <w:rsid w:val="00153336"/>
    <w:rsid w:val="001533F9"/>
    <w:rsid w:val="001538DE"/>
    <w:rsid w:val="00154CA3"/>
    <w:rsid w:val="00155502"/>
    <w:rsid w:val="001555C1"/>
    <w:rsid w:val="001556ED"/>
    <w:rsid w:val="001557A3"/>
    <w:rsid w:val="00155810"/>
    <w:rsid w:val="00155F3B"/>
    <w:rsid w:val="0015630E"/>
    <w:rsid w:val="00157100"/>
    <w:rsid w:val="00157321"/>
    <w:rsid w:val="00157B1D"/>
    <w:rsid w:val="00161E86"/>
    <w:rsid w:val="0016245D"/>
    <w:rsid w:val="00162534"/>
    <w:rsid w:val="00162E04"/>
    <w:rsid w:val="001635F3"/>
    <w:rsid w:val="00163B4B"/>
    <w:rsid w:val="00163D2D"/>
    <w:rsid w:val="0016430A"/>
    <w:rsid w:val="00164592"/>
    <w:rsid w:val="0016488A"/>
    <w:rsid w:val="00164913"/>
    <w:rsid w:val="0016523D"/>
    <w:rsid w:val="00165966"/>
    <w:rsid w:val="00165986"/>
    <w:rsid w:val="00165BD7"/>
    <w:rsid w:val="00165F8E"/>
    <w:rsid w:val="00165FA9"/>
    <w:rsid w:val="0016609C"/>
    <w:rsid w:val="00166498"/>
    <w:rsid w:val="001665BC"/>
    <w:rsid w:val="001665DB"/>
    <w:rsid w:val="001668A3"/>
    <w:rsid w:val="00166AE3"/>
    <w:rsid w:val="00166BFE"/>
    <w:rsid w:val="00166FE2"/>
    <w:rsid w:val="001672C5"/>
    <w:rsid w:val="001679CB"/>
    <w:rsid w:val="0017068C"/>
    <w:rsid w:val="00171009"/>
    <w:rsid w:val="00171016"/>
    <w:rsid w:val="00171EE1"/>
    <w:rsid w:val="0017252C"/>
    <w:rsid w:val="00172B04"/>
    <w:rsid w:val="00173844"/>
    <w:rsid w:val="00173CB0"/>
    <w:rsid w:val="00173F3F"/>
    <w:rsid w:val="00174A50"/>
    <w:rsid w:val="001758EF"/>
    <w:rsid w:val="001775A4"/>
    <w:rsid w:val="001779DF"/>
    <w:rsid w:val="00180035"/>
    <w:rsid w:val="00180126"/>
    <w:rsid w:val="0018106E"/>
    <w:rsid w:val="00181134"/>
    <w:rsid w:val="001813F3"/>
    <w:rsid w:val="0018228E"/>
    <w:rsid w:val="001837D2"/>
    <w:rsid w:val="00183930"/>
    <w:rsid w:val="00184385"/>
    <w:rsid w:val="001846DB"/>
    <w:rsid w:val="0018482C"/>
    <w:rsid w:val="00184C1A"/>
    <w:rsid w:val="00184C2F"/>
    <w:rsid w:val="00185451"/>
    <w:rsid w:val="0018573A"/>
    <w:rsid w:val="001859C4"/>
    <w:rsid w:val="00186DC5"/>
    <w:rsid w:val="00187D3A"/>
    <w:rsid w:val="0019001C"/>
    <w:rsid w:val="00190146"/>
    <w:rsid w:val="00190D3E"/>
    <w:rsid w:val="00191D3C"/>
    <w:rsid w:val="0019268F"/>
    <w:rsid w:val="001927A6"/>
    <w:rsid w:val="0019291E"/>
    <w:rsid w:val="00192FDD"/>
    <w:rsid w:val="00195125"/>
    <w:rsid w:val="001951AB"/>
    <w:rsid w:val="00195A04"/>
    <w:rsid w:val="00195E42"/>
    <w:rsid w:val="0019794F"/>
    <w:rsid w:val="001A0310"/>
    <w:rsid w:val="001A0454"/>
    <w:rsid w:val="001A06B4"/>
    <w:rsid w:val="001A06BE"/>
    <w:rsid w:val="001A09FC"/>
    <w:rsid w:val="001A0A37"/>
    <w:rsid w:val="001A0E24"/>
    <w:rsid w:val="001A156C"/>
    <w:rsid w:val="001A1A5D"/>
    <w:rsid w:val="001A28AA"/>
    <w:rsid w:val="001A2AF7"/>
    <w:rsid w:val="001A4723"/>
    <w:rsid w:val="001A47F4"/>
    <w:rsid w:val="001A5205"/>
    <w:rsid w:val="001A5EC4"/>
    <w:rsid w:val="001A6A7D"/>
    <w:rsid w:val="001A6EDC"/>
    <w:rsid w:val="001A743C"/>
    <w:rsid w:val="001A767B"/>
    <w:rsid w:val="001B0231"/>
    <w:rsid w:val="001B02F4"/>
    <w:rsid w:val="001B039E"/>
    <w:rsid w:val="001B0A18"/>
    <w:rsid w:val="001B160C"/>
    <w:rsid w:val="001B1B36"/>
    <w:rsid w:val="001B2F83"/>
    <w:rsid w:val="001B327C"/>
    <w:rsid w:val="001B3EC7"/>
    <w:rsid w:val="001B40A3"/>
    <w:rsid w:val="001B40AF"/>
    <w:rsid w:val="001B443F"/>
    <w:rsid w:val="001B4C28"/>
    <w:rsid w:val="001B52A5"/>
    <w:rsid w:val="001B660D"/>
    <w:rsid w:val="001B69DC"/>
    <w:rsid w:val="001B7BBA"/>
    <w:rsid w:val="001C031C"/>
    <w:rsid w:val="001C0E50"/>
    <w:rsid w:val="001C0ED4"/>
    <w:rsid w:val="001C1FD5"/>
    <w:rsid w:val="001C2580"/>
    <w:rsid w:val="001C2C9E"/>
    <w:rsid w:val="001C30B1"/>
    <w:rsid w:val="001C3D9E"/>
    <w:rsid w:val="001C414D"/>
    <w:rsid w:val="001C4447"/>
    <w:rsid w:val="001C4512"/>
    <w:rsid w:val="001C476D"/>
    <w:rsid w:val="001C4C59"/>
    <w:rsid w:val="001C6275"/>
    <w:rsid w:val="001C64F2"/>
    <w:rsid w:val="001C6AAE"/>
    <w:rsid w:val="001C6AE0"/>
    <w:rsid w:val="001C6E8F"/>
    <w:rsid w:val="001C765F"/>
    <w:rsid w:val="001C772E"/>
    <w:rsid w:val="001C78A3"/>
    <w:rsid w:val="001C7C91"/>
    <w:rsid w:val="001C7CC0"/>
    <w:rsid w:val="001C7E78"/>
    <w:rsid w:val="001D0200"/>
    <w:rsid w:val="001D09BB"/>
    <w:rsid w:val="001D0A13"/>
    <w:rsid w:val="001D1129"/>
    <w:rsid w:val="001D134B"/>
    <w:rsid w:val="001D172D"/>
    <w:rsid w:val="001D19FD"/>
    <w:rsid w:val="001D1B8D"/>
    <w:rsid w:val="001D1DF1"/>
    <w:rsid w:val="001D204D"/>
    <w:rsid w:val="001D2925"/>
    <w:rsid w:val="001D2B13"/>
    <w:rsid w:val="001D2C48"/>
    <w:rsid w:val="001D2DB2"/>
    <w:rsid w:val="001D30A2"/>
    <w:rsid w:val="001D3697"/>
    <w:rsid w:val="001D3735"/>
    <w:rsid w:val="001D382C"/>
    <w:rsid w:val="001D399F"/>
    <w:rsid w:val="001D3CF4"/>
    <w:rsid w:val="001D3D39"/>
    <w:rsid w:val="001D4854"/>
    <w:rsid w:val="001D4BF3"/>
    <w:rsid w:val="001D4E52"/>
    <w:rsid w:val="001D578B"/>
    <w:rsid w:val="001D5B25"/>
    <w:rsid w:val="001D6F04"/>
    <w:rsid w:val="001D7079"/>
    <w:rsid w:val="001D7A75"/>
    <w:rsid w:val="001E0645"/>
    <w:rsid w:val="001E07EF"/>
    <w:rsid w:val="001E0848"/>
    <w:rsid w:val="001E0E10"/>
    <w:rsid w:val="001E127D"/>
    <w:rsid w:val="001E14F9"/>
    <w:rsid w:val="001E1D23"/>
    <w:rsid w:val="001E1D83"/>
    <w:rsid w:val="001E2297"/>
    <w:rsid w:val="001E239F"/>
    <w:rsid w:val="001E255E"/>
    <w:rsid w:val="001E2DB2"/>
    <w:rsid w:val="001E3095"/>
    <w:rsid w:val="001E3229"/>
    <w:rsid w:val="001E49B4"/>
    <w:rsid w:val="001E4CC6"/>
    <w:rsid w:val="001E4DEF"/>
    <w:rsid w:val="001E4E48"/>
    <w:rsid w:val="001E54D4"/>
    <w:rsid w:val="001E55C0"/>
    <w:rsid w:val="001E5E86"/>
    <w:rsid w:val="001E64EC"/>
    <w:rsid w:val="001E6894"/>
    <w:rsid w:val="001E6A19"/>
    <w:rsid w:val="001E6C08"/>
    <w:rsid w:val="001E75BB"/>
    <w:rsid w:val="001E780A"/>
    <w:rsid w:val="001F01BC"/>
    <w:rsid w:val="001F0686"/>
    <w:rsid w:val="001F157F"/>
    <w:rsid w:val="001F1657"/>
    <w:rsid w:val="001F17B0"/>
    <w:rsid w:val="001F2AA8"/>
    <w:rsid w:val="001F2B50"/>
    <w:rsid w:val="001F2D69"/>
    <w:rsid w:val="001F365C"/>
    <w:rsid w:val="001F3D68"/>
    <w:rsid w:val="001F3DD8"/>
    <w:rsid w:val="001F52A5"/>
    <w:rsid w:val="001F536B"/>
    <w:rsid w:val="001F53A4"/>
    <w:rsid w:val="001F5705"/>
    <w:rsid w:val="001F6470"/>
    <w:rsid w:val="001F6984"/>
    <w:rsid w:val="001F6C74"/>
    <w:rsid w:val="001F6CED"/>
    <w:rsid w:val="001F7186"/>
    <w:rsid w:val="001F727B"/>
    <w:rsid w:val="001F7B2D"/>
    <w:rsid w:val="001F7F98"/>
    <w:rsid w:val="00200275"/>
    <w:rsid w:val="0020085E"/>
    <w:rsid w:val="00201680"/>
    <w:rsid w:val="00201BC1"/>
    <w:rsid w:val="00201BCD"/>
    <w:rsid w:val="00201C92"/>
    <w:rsid w:val="00201CB6"/>
    <w:rsid w:val="00201CD2"/>
    <w:rsid w:val="00201DC4"/>
    <w:rsid w:val="00202105"/>
    <w:rsid w:val="0020233B"/>
    <w:rsid w:val="002026E5"/>
    <w:rsid w:val="00202887"/>
    <w:rsid w:val="0020304D"/>
    <w:rsid w:val="00203975"/>
    <w:rsid w:val="002041CC"/>
    <w:rsid w:val="00204236"/>
    <w:rsid w:val="0020428C"/>
    <w:rsid w:val="002043CF"/>
    <w:rsid w:val="002046ED"/>
    <w:rsid w:val="00204F61"/>
    <w:rsid w:val="00204FED"/>
    <w:rsid w:val="00205625"/>
    <w:rsid w:val="00205679"/>
    <w:rsid w:val="002056BC"/>
    <w:rsid w:val="00206536"/>
    <w:rsid w:val="00206624"/>
    <w:rsid w:val="00206A57"/>
    <w:rsid w:val="00206B20"/>
    <w:rsid w:val="00206F6C"/>
    <w:rsid w:val="00207B2E"/>
    <w:rsid w:val="00210F55"/>
    <w:rsid w:val="00210FC8"/>
    <w:rsid w:val="00211555"/>
    <w:rsid w:val="002115F2"/>
    <w:rsid w:val="00211C14"/>
    <w:rsid w:val="00212D35"/>
    <w:rsid w:val="00212F63"/>
    <w:rsid w:val="00213032"/>
    <w:rsid w:val="0021305D"/>
    <w:rsid w:val="002139D8"/>
    <w:rsid w:val="00214557"/>
    <w:rsid w:val="00215028"/>
    <w:rsid w:val="0021515C"/>
    <w:rsid w:val="00215346"/>
    <w:rsid w:val="002153B8"/>
    <w:rsid w:val="00215852"/>
    <w:rsid w:val="0021717C"/>
    <w:rsid w:val="002171E9"/>
    <w:rsid w:val="0021766B"/>
    <w:rsid w:val="002178F5"/>
    <w:rsid w:val="00220302"/>
    <w:rsid w:val="00221020"/>
    <w:rsid w:val="0022102D"/>
    <w:rsid w:val="002214D2"/>
    <w:rsid w:val="0022199F"/>
    <w:rsid w:val="00221E0D"/>
    <w:rsid w:val="002223EF"/>
    <w:rsid w:val="00222E5B"/>
    <w:rsid w:val="00222FBB"/>
    <w:rsid w:val="00224DDC"/>
    <w:rsid w:val="00225123"/>
    <w:rsid w:val="00225256"/>
    <w:rsid w:val="00225323"/>
    <w:rsid w:val="00225AC0"/>
    <w:rsid w:val="00225C0E"/>
    <w:rsid w:val="00225EF6"/>
    <w:rsid w:val="00226049"/>
    <w:rsid w:val="0022671F"/>
    <w:rsid w:val="00227097"/>
    <w:rsid w:val="0022726B"/>
    <w:rsid w:val="00227A49"/>
    <w:rsid w:val="00230233"/>
    <w:rsid w:val="00230794"/>
    <w:rsid w:val="00231973"/>
    <w:rsid w:val="002320A1"/>
    <w:rsid w:val="00232546"/>
    <w:rsid w:val="002325E4"/>
    <w:rsid w:val="00232B89"/>
    <w:rsid w:val="00233099"/>
    <w:rsid w:val="00233450"/>
    <w:rsid w:val="00233B18"/>
    <w:rsid w:val="002340B9"/>
    <w:rsid w:val="002341C4"/>
    <w:rsid w:val="00234394"/>
    <w:rsid w:val="00234454"/>
    <w:rsid w:val="0023463D"/>
    <w:rsid w:val="00235310"/>
    <w:rsid w:val="00235E0D"/>
    <w:rsid w:val="00235FBA"/>
    <w:rsid w:val="0023656E"/>
    <w:rsid w:val="00236BE8"/>
    <w:rsid w:val="00237702"/>
    <w:rsid w:val="002378DE"/>
    <w:rsid w:val="00240199"/>
    <w:rsid w:val="0024024A"/>
    <w:rsid w:val="002406F1"/>
    <w:rsid w:val="00240964"/>
    <w:rsid w:val="00240A96"/>
    <w:rsid w:val="00241CDD"/>
    <w:rsid w:val="00242013"/>
    <w:rsid w:val="0024282B"/>
    <w:rsid w:val="002434F6"/>
    <w:rsid w:val="002438C7"/>
    <w:rsid w:val="00244BE4"/>
    <w:rsid w:val="002452C5"/>
    <w:rsid w:val="00245421"/>
    <w:rsid w:val="0024578D"/>
    <w:rsid w:val="002459A4"/>
    <w:rsid w:val="00245F17"/>
    <w:rsid w:val="002464C7"/>
    <w:rsid w:val="002466B4"/>
    <w:rsid w:val="002467A8"/>
    <w:rsid w:val="002468F1"/>
    <w:rsid w:val="0024691D"/>
    <w:rsid w:val="00247092"/>
    <w:rsid w:val="002475CE"/>
    <w:rsid w:val="00247912"/>
    <w:rsid w:val="00247B98"/>
    <w:rsid w:val="00247C7D"/>
    <w:rsid w:val="00247D68"/>
    <w:rsid w:val="00250188"/>
    <w:rsid w:val="002501F9"/>
    <w:rsid w:val="0025050C"/>
    <w:rsid w:val="00250A63"/>
    <w:rsid w:val="00250DE1"/>
    <w:rsid w:val="002513A0"/>
    <w:rsid w:val="002513BA"/>
    <w:rsid w:val="00251447"/>
    <w:rsid w:val="00251675"/>
    <w:rsid w:val="002516BA"/>
    <w:rsid w:val="00251809"/>
    <w:rsid w:val="00251CB4"/>
    <w:rsid w:val="0025201D"/>
    <w:rsid w:val="00252760"/>
    <w:rsid w:val="002528ED"/>
    <w:rsid w:val="00252ACC"/>
    <w:rsid w:val="00252E6A"/>
    <w:rsid w:val="00253B01"/>
    <w:rsid w:val="00254239"/>
    <w:rsid w:val="00254DA2"/>
    <w:rsid w:val="00254FA6"/>
    <w:rsid w:val="00255427"/>
    <w:rsid w:val="00255672"/>
    <w:rsid w:val="00255AFC"/>
    <w:rsid w:val="00256250"/>
    <w:rsid w:val="002567D7"/>
    <w:rsid w:val="00256FAA"/>
    <w:rsid w:val="00257331"/>
    <w:rsid w:val="002573DF"/>
    <w:rsid w:val="00257C2A"/>
    <w:rsid w:val="002605FA"/>
    <w:rsid w:val="00260929"/>
    <w:rsid w:val="00261020"/>
    <w:rsid w:val="00261411"/>
    <w:rsid w:val="00261AC0"/>
    <w:rsid w:val="00261EBA"/>
    <w:rsid w:val="00261F1E"/>
    <w:rsid w:val="00262278"/>
    <w:rsid w:val="00262986"/>
    <w:rsid w:val="00262A17"/>
    <w:rsid w:val="002631A6"/>
    <w:rsid w:val="00263C17"/>
    <w:rsid w:val="00264CB2"/>
    <w:rsid w:val="0026507C"/>
    <w:rsid w:val="0026584E"/>
    <w:rsid w:val="00265B88"/>
    <w:rsid w:val="00265DF1"/>
    <w:rsid w:val="002662D4"/>
    <w:rsid w:val="00266A2B"/>
    <w:rsid w:val="00267271"/>
    <w:rsid w:val="0026774C"/>
    <w:rsid w:val="002677EE"/>
    <w:rsid w:val="00267924"/>
    <w:rsid w:val="00267931"/>
    <w:rsid w:val="00267DA3"/>
    <w:rsid w:val="00270387"/>
    <w:rsid w:val="00270444"/>
    <w:rsid w:val="0027044A"/>
    <w:rsid w:val="00270902"/>
    <w:rsid w:val="00270CB5"/>
    <w:rsid w:val="0027229F"/>
    <w:rsid w:val="00272618"/>
    <w:rsid w:val="00272A1A"/>
    <w:rsid w:val="00272C60"/>
    <w:rsid w:val="0027343E"/>
    <w:rsid w:val="00273A99"/>
    <w:rsid w:val="00273AFC"/>
    <w:rsid w:val="00273CC3"/>
    <w:rsid w:val="002743E6"/>
    <w:rsid w:val="00274769"/>
    <w:rsid w:val="00274F0E"/>
    <w:rsid w:val="002752EF"/>
    <w:rsid w:val="00275D22"/>
    <w:rsid w:val="0027636E"/>
    <w:rsid w:val="002763E0"/>
    <w:rsid w:val="00276D83"/>
    <w:rsid w:val="00277067"/>
    <w:rsid w:val="002772F9"/>
    <w:rsid w:val="00277A5D"/>
    <w:rsid w:val="00277C2D"/>
    <w:rsid w:val="00277E1B"/>
    <w:rsid w:val="002802CC"/>
    <w:rsid w:val="002802F6"/>
    <w:rsid w:val="002811E6"/>
    <w:rsid w:val="00281918"/>
    <w:rsid w:val="00282157"/>
    <w:rsid w:val="002829E2"/>
    <w:rsid w:val="00283061"/>
    <w:rsid w:val="002835ED"/>
    <w:rsid w:val="002837D5"/>
    <w:rsid w:val="00283B5B"/>
    <w:rsid w:val="00284364"/>
    <w:rsid w:val="002844C8"/>
    <w:rsid w:val="00284962"/>
    <w:rsid w:val="00284B3D"/>
    <w:rsid w:val="002850C5"/>
    <w:rsid w:val="0028523E"/>
    <w:rsid w:val="002855C6"/>
    <w:rsid w:val="0028566B"/>
    <w:rsid w:val="00285807"/>
    <w:rsid w:val="00285A13"/>
    <w:rsid w:val="002862EB"/>
    <w:rsid w:val="0028694C"/>
    <w:rsid w:val="00286F8A"/>
    <w:rsid w:val="00287490"/>
    <w:rsid w:val="00287547"/>
    <w:rsid w:val="00287594"/>
    <w:rsid w:val="00287800"/>
    <w:rsid w:val="00287832"/>
    <w:rsid w:val="00287933"/>
    <w:rsid w:val="00287BE3"/>
    <w:rsid w:val="00287F68"/>
    <w:rsid w:val="00290623"/>
    <w:rsid w:val="00290F92"/>
    <w:rsid w:val="002929D9"/>
    <w:rsid w:val="002931B7"/>
    <w:rsid w:val="00293225"/>
    <w:rsid w:val="00293555"/>
    <w:rsid w:val="00294019"/>
    <w:rsid w:val="0029510A"/>
    <w:rsid w:val="0029511B"/>
    <w:rsid w:val="002968EE"/>
    <w:rsid w:val="002969CC"/>
    <w:rsid w:val="00296CFF"/>
    <w:rsid w:val="0029783C"/>
    <w:rsid w:val="00297AB0"/>
    <w:rsid w:val="00297DBD"/>
    <w:rsid w:val="002A0753"/>
    <w:rsid w:val="002A0DBA"/>
    <w:rsid w:val="002A0E17"/>
    <w:rsid w:val="002A0E7F"/>
    <w:rsid w:val="002A0F82"/>
    <w:rsid w:val="002A1700"/>
    <w:rsid w:val="002A198D"/>
    <w:rsid w:val="002A19A0"/>
    <w:rsid w:val="002A1BB7"/>
    <w:rsid w:val="002A1C3F"/>
    <w:rsid w:val="002A1F8B"/>
    <w:rsid w:val="002A201C"/>
    <w:rsid w:val="002A2437"/>
    <w:rsid w:val="002A29F2"/>
    <w:rsid w:val="002A2D27"/>
    <w:rsid w:val="002A353C"/>
    <w:rsid w:val="002A39F1"/>
    <w:rsid w:val="002A3AAA"/>
    <w:rsid w:val="002A42D9"/>
    <w:rsid w:val="002A437E"/>
    <w:rsid w:val="002A47DB"/>
    <w:rsid w:val="002A4C5E"/>
    <w:rsid w:val="002A4C7C"/>
    <w:rsid w:val="002A4DA9"/>
    <w:rsid w:val="002A4EB5"/>
    <w:rsid w:val="002A50BC"/>
    <w:rsid w:val="002A54CE"/>
    <w:rsid w:val="002A5650"/>
    <w:rsid w:val="002A5D0C"/>
    <w:rsid w:val="002A6B1C"/>
    <w:rsid w:val="002A72C5"/>
    <w:rsid w:val="002A7514"/>
    <w:rsid w:val="002A7E6F"/>
    <w:rsid w:val="002B0058"/>
    <w:rsid w:val="002B0167"/>
    <w:rsid w:val="002B0264"/>
    <w:rsid w:val="002B0A65"/>
    <w:rsid w:val="002B0B54"/>
    <w:rsid w:val="002B0CFB"/>
    <w:rsid w:val="002B1210"/>
    <w:rsid w:val="002B1708"/>
    <w:rsid w:val="002B274A"/>
    <w:rsid w:val="002B31C6"/>
    <w:rsid w:val="002B31FF"/>
    <w:rsid w:val="002B41FF"/>
    <w:rsid w:val="002B4880"/>
    <w:rsid w:val="002B55DE"/>
    <w:rsid w:val="002B5603"/>
    <w:rsid w:val="002B5679"/>
    <w:rsid w:val="002B5704"/>
    <w:rsid w:val="002B5ABD"/>
    <w:rsid w:val="002B5BF2"/>
    <w:rsid w:val="002B5E1D"/>
    <w:rsid w:val="002B71BE"/>
    <w:rsid w:val="002B7708"/>
    <w:rsid w:val="002B7C28"/>
    <w:rsid w:val="002B7D0B"/>
    <w:rsid w:val="002B7D8B"/>
    <w:rsid w:val="002C00FB"/>
    <w:rsid w:val="002C0325"/>
    <w:rsid w:val="002C03E7"/>
    <w:rsid w:val="002C0D6C"/>
    <w:rsid w:val="002C0E15"/>
    <w:rsid w:val="002C0E35"/>
    <w:rsid w:val="002C0E76"/>
    <w:rsid w:val="002C1556"/>
    <w:rsid w:val="002C1718"/>
    <w:rsid w:val="002C18EB"/>
    <w:rsid w:val="002C1F49"/>
    <w:rsid w:val="002C2083"/>
    <w:rsid w:val="002C24E5"/>
    <w:rsid w:val="002C2DFE"/>
    <w:rsid w:val="002C313E"/>
    <w:rsid w:val="002C31A9"/>
    <w:rsid w:val="002C34FC"/>
    <w:rsid w:val="002C356A"/>
    <w:rsid w:val="002C3C40"/>
    <w:rsid w:val="002C4386"/>
    <w:rsid w:val="002C5D86"/>
    <w:rsid w:val="002C5D96"/>
    <w:rsid w:val="002C6090"/>
    <w:rsid w:val="002C6386"/>
    <w:rsid w:val="002C640E"/>
    <w:rsid w:val="002C66C4"/>
    <w:rsid w:val="002C6DB4"/>
    <w:rsid w:val="002C72BA"/>
    <w:rsid w:val="002C7490"/>
    <w:rsid w:val="002C7DFC"/>
    <w:rsid w:val="002C7FF9"/>
    <w:rsid w:val="002D0295"/>
    <w:rsid w:val="002D03C1"/>
    <w:rsid w:val="002D0F39"/>
    <w:rsid w:val="002D213D"/>
    <w:rsid w:val="002D255C"/>
    <w:rsid w:val="002D29DD"/>
    <w:rsid w:val="002D2E9D"/>
    <w:rsid w:val="002D31AA"/>
    <w:rsid w:val="002D365C"/>
    <w:rsid w:val="002D3F6F"/>
    <w:rsid w:val="002D40BB"/>
    <w:rsid w:val="002D4643"/>
    <w:rsid w:val="002D480A"/>
    <w:rsid w:val="002D4851"/>
    <w:rsid w:val="002D4B54"/>
    <w:rsid w:val="002D4BA8"/>
    <w:rsid w:val="002D4DAB"/>
    <w:rsid w:val="002D50A8"/>
    <w:rsid w:val="002D5CD7"/>
    <w:rsid w:val="002D607B"/>
    <w:rsid w:val="002D6D3E"/>
    <w:rsid w:val="002D706B"/>
    <w:rsid w:val="002D71A2"/>
    <w:rsid w:val="002D76DB"/>
    <w:rsid w:val="002E01D6"/>
    <w:rsid w:val="002E0AFA"/>
    <w:rsid w:val="002E1223"/>
    <w:rsid w:val="002E12BD"/>
    <w:rsid w:val="002E1632"/>
    <w:rsid w:val="002E1DE9"/>
    <w:rsid w:val="002E20B2"/>
    <w:rsid w:val="002E39F7"/>
    <w:rsid w:val="002E3B09"/>
    <w:rsid w:val="002E55F2"/>
    <w:rsid w:val="002E5771"/>
    <w:rsid w:val="002E57B4"/>
    <w:rsid w:val="002E59BE"/>
    <w:rsid w:val="002E5A05"/>
    <w:rsid w:val="002E5C53"/>
    <w:rsid w:val="002E5EB8"/>
    <w:rsid w:val="002E62DE"/>
    <w:rsid w:val="002E6A9A"/>
    <w:rsid w:val="002E742F"/>
    <w:rsid w:val="002E7C84"/>
    <w:rsid w:val="002E7F47"/>
    <w:rsid w:val="002F0148"/>
    <w:rsid w:val="002F02E2"/>
    <w:rsid w:val="002F09F4"/>
    <w:rsid w:val="002F0A9F"/>
    <w:rsid w:val="002F0ACD"/>
    <w:rsid w:val="002F110E"/>
    <w:rsid w:val="002F18BC"/>
    <w:rsid w:val="002F1B5A"/>
    <w:rsid w:val="002F1BCB"/>
    <w:rsid w:val="002F22AF"/>
    <w:rsid w:val="002F26D7"/>
    <w:rsid w:val="002F2920"/>
    <w:rsid w:val="002F2F73"/>
    <w:rsid w:val="002F3742"/>
    <w:rsid w:val="002F3A79"/>
    <w:rsid w:val="002F3F5A"/>
    <w:rsid w:val="002F4ED7"/>
    <w:rsid w:val="002F51FF"/>
    <w:rsid w:val="002F580B"/>
    <w:rsid w:val="002F6014"/>
    <w:rsid w:val="002F6030"/>
    <w:rsid w:val="002F67CB"/>
    <w:rsid w:val="002F67DF"/>
    <w:rsid w:val="002F6B4C"/>
    <w:rsid w:val="002F6F77"/>
    <w:rsid w:val="002F73B6"/>
    <w:rsid w:val="002F7661"/>
    <w:rsid w:val="002F774B"/>
    <w:rsid w:val="002F7BBE"/>
    <w:rsid w:val="0030023F"/>
    <w:rsid w:val="0030036C"/>
    <w:rsid w:val="00300D4F"/>
    <w:rsid w:val="00300FB9"/>
    <w:rsid w:val="00301A33"/>
    <w:rsid w:val="0030267C"/>
    <w:rsid w:val="003036DB"/>
    <w:rsid w:val="00303E2A"/>
    <w:rsid w:val="003042A0"/>
    <w:rsid w:val="00304305"/>
    <w:rsid w:val="00304F53"/>
    <w:rsid w:val="003055AC"/>
    <w:rsid w:val="00305632"/>
    <w:rsid w:val="003057CD"/>
    <w:rsid w:val="00305CD5"/>
    <w:rsid w:val="003062C4"/>
    <w:rsid w:val="00306D7E"/>
    <w:rsid w:val="00306EF0"/>
    <w:rsid w:val="003072F0"/>
    <w:rsid w:val="00310271"/>
    <w:rsid w:val="00311036"/>
    <w:rsid w:val="00312908"/>
    <w:rsid w:val="00312A87"/>
    <w:rsid w:val="00312B83"/>
    <w:rsid w:val="00312D25"/>
    <w:rsid w:val="00312FD5"/>
    <w:rsid w:val="00313041"/>
    <w:rsid w:val="00313A4A"/>
    <w:rsid w:val="00313B0C"/>
    <w:rsid w:val="003146EC"/>
    <w:rsid w:val="003148BA"/>
    <w:rsid w:val="0031542E"/>
    <w:rsid w:val="00316257"/>
    <w:rsid w:val="003165F4"/>
    <w:rsid w:val="00316AB8"/>
    <w:rsid w:val="00317199"/>
    <w:rsid w:val="003171FA"/>
    <w:rsid w:val="003175E3"/>
    <w:rsid w:val="00317C8A"/>
    <w:rsid w:val="00317DA1"/>
    <w:rsid w:val="00317DA8"/>
    <w:rsid w:val="00317EE2"/>
    <w:rsid w:val="003204D5"/>
    <w:rsid w:val="0032052C"/>
    <w:rsid w:val="00320AC1"/>
    <w:rsid w:val="00320B8A"/>
    <w:rsid w:val="00320D5F"/>
    <w:rsid w:val="00321318"/>
    <w:rsid w:val="003217AB"/>
    <w:rsid w:val="00321867"/>
    <w:rsid w:val="00321E04"/>
    <w:rsid w:val="00322ED7"/>
    <w:rsid w:val="003233D2"/>
    <w:rsid w:val="003235CE"/>
    <w:rsid w:val="00323A0C"/>
    <w:rsid w:val="00323FF8"/>
    <w:rsid w:val="00324054"/>
    <w:rsid w:val="00324968"/>
    <w:rsid w:val="00324ECA"/>
    <w:rsid w:val="003252B3"/>
    <w:rsid w:val="00325A64"/>
    <w:rsid w:val="00325FCB"/>
    <w:rsid w:val="003269FC"/>
    <w:rsid w:val="00326A2C"/>
    <w:rsid w:val="0032781D"/>
    <w:rsid w:val="0032789F"/>
    <w:rsid w:val="0033095C"/>
    <w:rsid w:val="00332854"/>
    <w:rsid w:val="00333E33"/>
    <w:rsid w:val="00334194"/>
    <w:rsid w:val="00334574"/>
    <w:rsid w:val="003348D0"/>
    <w:rsid w:val="00335109"/>
    <w:rsid w:val="0033562A"/>
    <w:rsid w:val="00335B2C"/>
    <w:rsid w:val="00336671"/>
    <w:rsid w:val="00336927"/>
    <w:rsid w:val="00336ABF"/>
    <w:rsid w:val="00336B43"/>
    <w:rsid w:val="0033730B"/>
    <w:rsid w:val="0033734D"/>
    <w:rsid w:val="00337403"/>
    <w:rsid w:val="003378A7"/>
    <w:rsid w:val="00337EAC"/>
    <w:rsid w:val="00337EB8"/>
    <w:rsid w:val="00340282"/>
    <w:rsid w:val="00340B98"/>
    <w:rsid w:val="00340F9E"/>
    <w:rsid w:val="00341734"/>
    <w:rsid w:val="00342380"/>
    <w:rsid w:val="0034250F"/>
    <w:rsid w:val="00342851"/>
    <w:rsid w:val="00342B3F"/>
    <w:rsid w:val="003430D9"/>
    <w:rsid w:val="003433EA"/>
    <w:rsid w:val="0034389D"/>
    <w:rsid w:val="00343959"/>
    <w:rsid w:val="00344192"/>
    <w:rsid w:val="003441AC"/>
    <w:rsid w:val="00344852"/>
    <w:rsid w:val="00344878"/>
    <w:rsid w:val="00345B8B"/>
    <w:rsid w:val="00345BE7"/>
    <w:rsid w:val="00345DFD"/>
    <w:rsid w:val="00346526"/>
    <w:rsid w:val="00346BFA"/>
    <w:rsid w:val="003479CB"/>
    <w:rsid w:val="00350365"/>
    <w:rsid w:val="003515DF"/>
    <w:rsid w:val="003517CB"/>
    <w:rsid w:val="00352551"/>
    <w:rsid w:val="00352929"/>
    <w:rsid w:val="00352A52"/>
    <w:rsid w:val="00352C13"/>
    <w:rsid w:val="0035343E"/>
    <w:rsid w:val="003536AB"/>
    <w:rsid w:val="00353740"/>
    <w:rsid w:val="00353B5A"/>
    <w:rsid w:val="00353BC5"/>
    <w:rsid w:val="00353E61"/>
    <w:rsid w:val="00354516"/>
    <w:rsid w:val="003549D1"/>
    <w:rsid w:val="003553CF"/>
    <w:rsid w:val="003554E7"/>
    <w:rsid w:val="00355A37"/>
    <w:rsid w:val="00355A5A"/>
    <w:rsid w:val="00355C54"/>
    <w:rsid w:val="00355EC3"/>
    <w:rsid w:val="00356751"/>
    <w:rsid w:val="0035760B"/>
    <w:rsid w:val="00357B62"/>
    <w:rsid w:val="00357D0C"/>
    <w:rsid w:val="003601FC"/>
    <w:rsid w:val="00360993"/>
    <w:rsid w:val="003611B6"/>
    <w:rsid w:val="00361253"/>
    <w:rsid w:val="0036143A"/>
    <w:rsid w:val="0036155A"/>
    <w:rsid w:val="00361ECF"/>
    <w:rsid w:val="00362188"/>
    <w:rsid w:val="003623B8"/>
    <w:rsid w:val="0036256A"/>
    <w:rsid w:val="00363121"/>
    <w:rsid w:val="003632B3"/>
    <w:rsid w:val="00363650"/>
    <w:rsid w:val="0036397F"/>
    <w:rsid w:val="00363CE3"/>
    <w:rsid w:val="0036452F"/>
    <w:rsid w:val="00364588"/>
    <w:rsid w:val="00364E65"/>
    <w:rsid w:val="00364E92"/>
    <w:rsid w:val="003654EE"/>
    <w:rsid w:val="00365AD8"/>
    <w:rsid w:val="00365FA9"/>
    <w:rsid w:val="00365FFE"/>
    <w:rsid w:val="00366E30"/>
    <w:rsid w:val="00366FAC"/>
    <w:rsid w:val="003671F9"/>
    <w:rsid w:val="003676DC"/>
    <w:rsid w:val="00367D1D"/>
    <w:rsid w:val="00367F8D"/>
    <w:rsid w:val="00367FDD"/>
    <w:rsid w:val="00370772"/>
    <w:rsid w:val="00370AE9"/>
    <w:rsid w:val="00370F3B"/>
    <w:rsid w:val="0037136F"/>
    <w:rsid w:val="00371E38"/>
    <w:rsid w:val="003729B9"/>
    <w:rsid w:val="003729D7"/>
    <w:rsid w:val="00372BCE"/>
    <w:rsid w:val="00373857"/>
    <w:rsid w:val="00373DBC"/>
    <w:rsid w:val="00373EB9"/>
    <w:rsid w:val="0037438E"/>
    <w:rsid w:val="0037454E"/>
    <w:rsid w:val="003747D1"/>
    <w:rsid w:val="00374D15"/>
    <w:rsid w:val="003765E5"/>
    <w:rsid w:val="00376661"/>
    <w:rsid w:val="00376E87"/>
    <w:rsid w:val="00377129"/>
    <w:rsid w:val="00377557"/>
    <w:rsid w:val="0038006C"/>
    <w:rsid w:val="003801E0"/>
    <w:rsid w:val="00380264"/>
    <w:rsid w:val="003803B9"/>
    <w:rsid w:val="00380954"/>
    <w:rsid w:val="0038170E"/>
    <w:rsid w:val="0038181B"/>
    <w:rsid w:val="003821D9"/>
    <w:rsid w:val="0038296C"/>
    <w:rsid w:val="00382972"/>
    <w:rsid w:val="00382CB6"/>
    <w:rsid w:val="003830F8"/>
    <w:rsid w:val="00383650"/>
    <w:rsid w:val="003841FE"/>
    <w:rsid w:val="003843D2"/>
    <w:rsid w:val="00384467"/>
    <w:rsid w:val="00384721"/>
    <w:rsid w:val="003847FA"/>
    <w:rsid w:val="00385657"/>
    <w:rsid w:val="003856FA"/>
    <w:rsid w:val="0038587B"/>
    <w:rsid w:val="0038628E"/>
    <w:rsid w:val="00386C2D"/>
    <w:rsid w:val="00390008"/>
    <w:rsid w:val="003901B3"/>
    <w:rsid w:val="003903E3"/>
    <w:rsid w:val="003905A5"/>
    <w:rsid w:val="003906E5"/>
    <w:rsid w:val="00390C20"/>
    <w:rsid w:val="0039137F"/>
    <w:rsid w:val="0039147E"/>
    <w:rsid w:val="0039158E"/>
    <w:rsid w:val="00391597"/>
    <w:rsid w:val="003922E5"/>
    <w:rsid w:val="00392924"/>
    <w:rsid w:val="00392A32"/>
    <w:rsid w:val="00392A4C"/>
    <w:rsid w:val="003932E6"/>
    <w:rsid w:val="003934A5"/>
    <w:rsid w:val="00393640"/>
    <w:rsid w:val="003941FC"/>
    <w:rsid w:val="0039443C"/>
    <w:rsid w:val="00394CDA"/>
    <w:rsid w:val="00395D77"/>
    <w:rsid w:val="00396264"/>
    <w:rsid w:val="0039708D"/>
    <w:rsid w:val="0039718D"/>
    <w:rsid w:val="00397CB5"/>
    <w:rsid w:val="00397E04"/>
    <w:rsid w:val="00397EED"/>
    <w:rsid w:val="003A06D8"/>
    <w:rsid w:val="003A0799"/>
    <w:rsid w:val="003A0CC3"/>
    <w:rsid w:val="003A1143"/>
    <w:rsid w:val="003A136B"/>
    <w:rsid w:val="003A195F"/>
    <w:rsid w:val="003A1E65"/>
    <w:rsid w:val="003A21C8"/>
    <w:rsid w:val="003A237D"/>
    <w:rsid w:val="003A2410"/>
    <w:rsid w:val="003A286B"/>
    <w:rsid w:val="003A2BC8"/>
    <w:rsid w:val="003A2EE8"/>
    <w:rsid w:val="003A2F0C"/>
    <w:rsid w:val="003A31A0"/>
    <w:rsid w:val="003A35BA"/>
    <w:rsid w:val="003A3FBB"/>
    <w:rsid w:val="003A4988"/>
    <w:rsid w:val="003A52EC"/>
    <w:rsid w:val="003A6052"/>
    <w:rsid w:val="003A63ED"/>
    <w:rsid w:val="003A66F9"/>
    <w:rsid w:val="003A711C"/>
    <w:rsid w:val="003A752A"/>
    <w:rsid w:val="003A7986"/>
    <w:rsid w:val="003A7A63"/>
    <w:rsid w:val="003B067A"/>
    <w:rsid w:val="003B06EA"/>
    <w:rsid w:val="003B08CC"/>
    <w:rsid w:val="003B0F3D"/>
    <w:rsid w:val="003B154B"/>
    <w:rsid w:val="003B1E94"/>
    <w:rsid w:val="003B2827"/>
    <w:rsid w:val="003B2A57"/>
    <w:rsid w:val="003B2E68"/>
    <w:rsid w:val="003B321D"/>
    <w:rsid w:val="003B35F7"/>
    <w:rsid w:val="003B3AAA"/>
    <w:rsid w:val="003B43E8"/>
    <w:rsid w:val="003B4555"/>
    <w:rsid w:val="003B4F2A"/>
    <w:rsid w:val="003B518D"/>
    <w:rsid w:val="003B5273"/>
    <w:rsid w:val="003B5847"/>
    <w:rsid w:val="003B5F4D"/>
    <w:rsid w:val="003B66AD"/>
    <w:rsid w:val="003B6FDD"/>
    <w:rsid w:val="003B740A"/>
    <w:rsid w:val="003B7532"/>
    <w:rsid w:val="003B7BB9"/>
    <w:rsid w:val="003B7C56"/>
    <w:rsid w:val="003B7E75"/>
    <w:rsid w:val="003C00AD"/>
    <w:rsid w:val="003C0509"/>
    <w:rsid w:val="003C07C9"/>
    <w:rsid w:val="003C0B9C"/>
    <w:rsid w:val="003C0DBF"/>
    <w:rsid w:val="003C18C5"/>
    <w:rsid w:val="003C1EBC"/>
    <w:rsid w:val="003C2526"/>
    <w:rsid w:val="003C33D5"/>
    <w:rsid w:val="003C3A29"/>
    <w:rsid w:val="003C422C"/>
    <w:rsid w:val="003C4794"/>
    <w:rsid w:val="003C58DB"/>
    <w:rsid w:val="003C58F7"/>
    <w:rsid w:val="003C6725"/>
    <w:rsid w:val="003C6DDD"/>
    <w:rsid w:val="003C7051"/>
    <w:rsid w:val="003C7B8E"/>
    <w:rsid w:val="003C7CBC"/>
    <w:rsid w:val="003D21E1"/>
    <w:rsid w:val="003D2320"/>
    <w:rsid w:val="003D2754"/>
    <w:rsid w:val="003D28C5"/>
    <w:rsid w:val="003D2AE5"/>
    <w:rsid w:val="003D3010"/>
    <w:rsid w:val="003D32CE"/>
    <w:rsid w:val="003D34B9"/>
    <w:rsid w:val="003D3666"/>
    <w:rsid w:val="003D3C59"/>
    <w:rsid w:val="003D401C"/>
    <w:rsid w:val="003D410D"/>
    <w:rsid w:val="003D52EF"/>
    <w:rsid w:val="003D5610"/>
    <w:rsid w:val="003D5BD6"/>
    <w:rsid w:val="003D6159"/>
    <w:rsid w:val="003D68F4"/>
    <w:rsid w:val="003D6B15"/>
    <w:rsid w:val="003D6BF3"/>
    <w:rsid w:val="003D7083"/>
    <w:rsid w:val="003D73E1"/>
    <w:rsid w:val="003E0877"/>
    <w:rsid w:val="003E0E05"/>
    <w:rsid w:val="003E1037"/>
    <w:rsid w:val="003E16C5"/>
    <w:rsid w:val="003E1E05"/>
    <w:rsid w:val="003E343A"/>
    <w:rsid w:val="003E3D66"/>
    <w:rsid w:val="003E3D7F"/>
    <w:rsid w:val="003E431D"/>
    <w:rsid w:val="003E4345"/>
    <w:rsid w:val="003E4C5E"/>
    <w:rsid w:val="003E56B8"/>
    <w:rsid w:val="003E578F"/>
    <w:rsid w:val="003E5EE3"/>
    <w:rsid w:val="003E654E"/>
    <w:rsid w:val="003E69A7"/>
    <w:rsid w:val="003E6A49"/>
    <w:rsid w:val="003E7CEA"/>
    <w:rsid w:val="003F0A72"/>
    <w:rsid w:val="003F0D98"/>
    <w:rsid w:val="003F1440"/>
    <w:rsid w:val="003F1524"/>
    <w:rsid w:val="003F155E"/>
    <w:rsid w:val="003F1DA9"/>
    <w:rsid w:val="003F25EF"/>
    <w:rsid w:val="003F298C"/>
    <w:rsid w:val="003F2F73"/>
    <w:rsid w:val="003F3394"/>
    <w:rsid w:val="003F3478"/>
    <w:rsid w:val="003F350E"/>
    <w:rsid w:val="003F3733"/>
    <w:rsid w:val="003F37D2"/>
    <w:rsid w:val="003F4011"/>
    <w:rsid w:val="003F4446"/>
    <w:rsid w:val="003F48BA"/>
    <w:rsid w:val="003F4A0F"/>
    <w:rsid w:val="003F50D9"/>
    <w:rsid w:val="003F517E"/>
    <w:rsid w:val="003F5970"/>
    <w:rsid w:val="003F6A07"/>
    <w:rsid w:val="003F7197"/>
    <w:rsid w:val="003F75EF"/>
    <w:rsid w:val="00400290"/>
    <w:rsid w:val="00400392"/>
    <w:rsid w:val="00401084"/>
    <w:rsid w:val="004017B7"/>
    <w:rsid w:val="0040183E"/>
    <w:rsid w:val="00401B46"/>
    <w:rsid w:val="0040206C"/>
    <w:rsid w:val="004022A1"/>
    <w:rsid w:val="0040246C"/>
    <w:rsid w:val="004026EA"/>
    <w:rsid w:val="00402A5A"/>
    <w:rsid w:val="004032CF"/>
    <w:rsid w:val="00403FAE"/>
    <w:rsid w:val="00404ABF"/>
    <w:rsid w:val="00404D5B"/>
    <w:rsid w:val="00404FB7"/>
    <w:rsid w:val="00405205"/>
    <w:rsid w:val="004058D2"/>
    <w:rsid w:val="0040594C"/>
    <w:rsid w:val="00405DEB"/>
    <w:rsid w:val="0040669D"/>
    <w:rsid w:val="00406DFA"/>
    <w:rsid w:val="00407111"/>
    <w:rsid w:val="0040762F"/>
    <w:rsid w:val="00410436"/>
    <w:rsid w:val="0041058D"/>
    <w:rsid w:val="004105D8"/>
    <w:rsid w:val="0041064A"/>
    <w:rsid w:val="0041150C"/>
    <w:rsid w:val="00411CA6"/>
    <w:rsid w:val="00413D33"/>
    <w:rsid w:val="00414E54"/>
    <w:rsid w:val="00415015"/>
    <w:rsid w:val="00415255"/>
    <w:rsid w:val="00415773"/>
    <w:rsid w:val="0041593F"/>
    <w:rsid w:val="00415CE4"/>
    <w:rsid w:val="00416715"/>
    <w:rsid w:val="0041691C"/>
    <w:rsid w:val="00417E99"/>
    <w:rsid w:val="00417EA4"/>
    <w:rsid w:val="00417F85"/>
    <w:rsid w:val="00420436"/>
    <w:rsid w:val="00420700"/>
    <w:rsid w:val="00420936"/>
    <w:rsid w:val="00420A03"/>
    <w:rsid w:val="00420E6F"/>
    <w:rsid w:val="004214B0"/>
    <w:rsid w:val="0042180A"/>
    <w:rsid w:val="00421F22"/>
    <w:rsid w:val="0042227B"/>
    <w:rsid w:val="004227EA"/>
    <w:rsid w:val="00423DDA"/>
    <w:rsid w:val="0042408D"/>
    <w:rsid w:val="004247E2"/>
    <w:rsid w:val="00424C0D"/>
    <w:rsid w:val="00424F88"/>
    <w:rsid w:val="004254F2"/>
    <w:rsid w:val="00425590"/>
    <w:rsid w:val="00425C85"/>
    <w:rsid w:val="004263C5"/>
    <w:rsid w:val="004266FC"/>
    <w:rsid w:val="004268A0"/>
    <w:rsid w:val="00426D13"/>
    <w:rsid w:val="004300AD"/>
    <w:rsid w:val="00430814"/>
    <w:rsid w:val="00430D47"/>
    <w:rsid w:val="0043209F"/>
    <w:rsid w:val="0043235D"/>
    <w:rsid w:val="00433799"/>
    <w:rsid w:val="00433E4D"/>
    <w:rsid w:val="00433EEB"/>
    <w:rsid w:val="004344DD"/>
    <w:rsid w:val="004345EA"/>
    <w:rsid w:val="004348D0"/>
    <w:rsid w:val="00434DF9"/>
    <w:rsid w:val="0043507C"/>
    <w:rsid w:val="004354CB"/>
    <w:rsid w:val="004356A0"/>
    <w:rsid w:val="00435793"/>
    <w:rsid w:val="004368FA"/>
    <w:rsid w:val="0043709F"/>
    <w:rsid w:val="0043746D"/>
    <w:rsid w:val="004401EB"/>
    <w:rsid w:val="004404B9"/>
    <w:rsid w:val="0044084D"/>
    <w:rsid w:val="00440A83"/>
    <w:rsid w:val="00441381"/>
    <w:rsid w:val="0044216E"/>
    <w:rsid w:val="00442C99"/>
    <w:rsid w:val="00443386"/>
    <w:rsid w:val="00443D83"/>
    <w:rsid w:val="00443FAC"/>
    <w:rsid w:val="00444691"/>
    <w:rsid w:val="00444E69"/>
    <w:rsid w:val="00445502"/>
    <w:rsid w:val="00445566"/>
    <w:rsid w:val="00445E42"/>
    <w:rsid w:val="004461A2"/>
    <w:rsid w:val="00446523"/>
    <w:rsid w:val="00446562"/>
    <w:rsid w:val="0044662C"/>
    <w:rsid w:val="00446693"/>
    <w:rsid w:val="00446B8E"/>
    <w:rsid w:val="00447120"/>
    <w:rsid w:val="00447A90"/>
    <w:rsid w:val="00447B35"/>
    <w:rsid w:val="004508FD"/>
    <w:rsid w:val="00450C67"/>
    <w:rsid w:val="00451875"/>
    <w:rsid w:val="004519EB"/>
    <w:rsid w:val="004525AA"/>
    <w:rsid w:val="0045280E"/>
    <w:rsid w:val="004538DD"/>
    <w:rsid w:val="00453AB3"/>
    <w:rsid w:val="00453D72"/>
    <w:rsid w:val="0045429D"/>
    <w:rsid w:val="0045497B"/>
    <w:rsid w:val="004551BD"/>
    <w:rsid w:val="00455E15"/>
    <w:rsid w:val="0045649E"/>
    <w:rsid w:val="004566E6"/>
    <w:rsid w:val="00456705"/>
    <w:rsid w:val="0045678E"/>
    <w:rsid w:val="00456931"/>
    <w:rsid w:val="00456A45"/>
    <w:rsid w:val="004571D9"/>
    <w:rsid w:val="004573BE"/>
    <w:rsid w:val="00457592"/>
    <w:rsid w:val="00457BB6"/>
    <w:rsid w:val="0046067F"/>
    <w:rsid w:val="00460B08"/>
    <w:rsid w:val="00460EF9"/>
    <w:rsid w:val="00461A0A"/>
    <w:rsid w:val="00461A28"/>
    <w:rsid w:val="00461BDE"/>
    <w:rsid w:val="00462197"/>
    <w:rsid w:val="004624C0"/>
    <w:rsid w:val="00462677"/>
    <w:rsid w:val="004627FE"/>
    <w:rsid w:val="0046283F"/>
    <w:rsid w:val="00462A22"/>
    <w:rsid w:val="00462C27"/>
    <w:rsid w:val="004633B4"/>
    <w:rsid w:val="004636E0"/>
    <w:rsid w:val="00464304"/>
    <w:rsid w:val="00464850"/>
    <w:rsid w:val="00464C37"/>
    <w:rsid w:val="00464DD3"/>
    <w:rsid w:val="00465978"/>
    <w:rsid w:val="00465CBF"/>
    <w:rsid w:val="00465FD8"/>
    <w:rsid w:val="004668C9"/>
    <w:rsid w:val="00466CAE"/>
    <w:rsid w:val="004674BB"/>
    <w:rsid w:val="00467D74"/>
    <w:rsid w:val="00470190"/>
    <w:rsid w:val="004706C9"/>
    <w:rsid w:val="00470A3D"/>
    <w:rsid w:val="00470A66"/>
    <w:rsid w:val="00471603"/>
    <w:rsid w:val="004718C8"/>
    <w:rsid w:val="00472746"/>
    <w:rsid w:val="00473392"/>
    <w:rsid w:val="004737B2"/>
    <w:rsid w:val="00474168"/>
    <w:rsid w:val="004742A9"/>
    <w:rsid w:val="00474AB6"/>
    <w:rsid w:val="00474CF7"/>
    <w:rsid w:val="00474CFF"/>
    <w:rsid w:val="0047519D"/>
    <w:rsid w:val="00476826"/>
    <w:rsid w:val="00476B3B"/>
    <w:rsid w:val="00476C70"/>
    <w:rsid w:val="00477443"/>
    <w:rsid w:val="0047756E"/>
    <w:rsid w:val="0047773B"/>
    <w:rsid w:val="00477A4C"/>
    <w:rsid w:val="00477AF8"/>
    <w:rsid w:val="0048005E"/>
    <w:rsid w:val="004800F5"/>
    <w:rsid w:val="004803F9"/>
    <w:rsid w:val="00480CB3"/>
    <w:rsid w:val="00482193"/>
    <w:rsid w:val="004826AF"/>
    <w:rsid w:val="0048286B"/>
    <w:rsid w:val="00482A38"/>
    <w:rsid w:val="00483563"/>
    <w:rsid w:val="0048364F"/>
    <w:rsid w:val="0048444A"/>
    <w:rsid w:val="00484BC1"/>
    <w:rsid w:val="0048639C"/>
    <w:rsid w:val="00486931"/>
    <w:rsid w:val="00486FA9"/>
    <w:rsid w:val="00487772"/>
    <w:rsid w:val="00487821"/>
    <w:rsid w:val="00487B08"/>
    <w:rsid w:val="00490CA2"/>
    <w:rsid w:val="00490CBD"/>
    <w:rsid w:val="00491112"/>
    <w:rsid w:val="00491308"/>
    <w:rsid w:val="004915F1"/>
    <w:rsid w:val="00491A9C"/>
    <w:rsid w:val="00491AF2"/>
    <w:rsid w:val="0049359B"/>
    <w:rsid w:val="0049364E"/>
    <w:rsid w:val="0049383A"/>
    <w:rsid w:val="00493E94"/>
    <w:rsid w:val="00493EF9"/>
    <w:rsid w:val="00494405"/>
    <w:rsid w:val="00495361"/>
    <w:rsid w:val="004966AF"/>
    <w:rsid w:val="0049677F"/>
    <w:rsid w:val="004975A7"/>
    <w:rsid w:val="00497E12"/>
    <w:rsid w:val="004A02AB"/>
    <w:rsid w:val="004A0461"/>
    <w:rsid w:val="004A0510"/>
    <w:rsid w:val="004A0A8B"/>
    <w:rsid w:val="004A0BA5"/>
    <w:rsid w:val="004A1351"/>
    <w:rsid w:val="004A183F"/>
    <w:rsid w:val="004A2606"/>
    <w:rsid w:val="004A28FE"/>
    <w:rsid w:val="004A2E33"/>
    <w:rsid w:val="004A34D7"/>
    <w:rsid w:val="004A3773"/>
    <w:rsid w:val="004A39B4"/>
    <w:rsid w:val="004A3A7B"/>
    <w:rsid w:val="004A3CC9"/>
    <w:rsid w:val="004A403B"/>
    <w:rsid w:val="004A54B4"/>
    <w:rsid w:val="004A5517"/>
    <w:rsid w:val="004A55DB"/>
    <w:rsid w:val="004A5E06"/>
    <w:rsid w:val="004A671F"/>
    <w:rsid w:val="004A68DC"/>
    <w:rsid w:val="004A69E3"/>
    <w:rsid w:val="004A7459"/>
    <w:rsid w:val="004A7D94"/>
    <w:rsid w:val="004B00B9"/>
    <w:rsid w:val="004B028B"/>
    <w:rsid w:val="004B0332"/>
    <w:rsid w:val="004B039E"/>
    <w:rsid w:val="004B0463"/>
    <w:rsid w:val="004B0479"/>
    <w:rsid w:val="004B0B23"/>
    <w:rsid w:val="004B0DE6"/>
    <w:rsid w:val="004B1122"/>
    <w:rsid w:val="004B1685"/>
    <w:rsid w:val="004B1F1F"/>
    <w:rsid w:val="004B21CA"/>
    <w:rsid w:val="004B26CC"/>
    <w:rsid w:val="004B38A5"/>
    <w:rsid w:val="004B3B43"/>
    <w:rsid w:val="004B4150"/>
    <w:rsid w:val="004B4343"/>
    <w:rsid w:val="004B483F"/>
    <w:rsid w:val="004B4AA7"/>
    <w:rsid w:val="004B552E"/>
    <w:rsid w:val="004B5D8B"/>
    <w:rsid w:val="004B68E0"/>
    <w:rsid w:val="004B7ED4"/>
    <w:rsid w:val="004C0EF2"/>
    <w:rsid w:val="004C1414"/>
    <w:rsid w:val="004C182F"/>
    <w:rsid w:val="004C194F"/>
    <w:rsid w:val="004C1B1B"/>
    <w:rsid w:val="004C2867"/>
    <w:rsid w:val="004C2E5B"/>
    <w:rsid w:val="004C397A"/>
    <w:rsid w:val="004C49CB"/>
    <w:rsid w:val="004C4EFC"/>
    <w:rsid w:val="004C5FDF"/>
    <w:rsid w:val="004C664F"/>
    <w:rsid w:val="004C6D25"/>
    <w:rsid w:val="004C75AF"/>
    <w:rsid w:val="004C7828"/>
    <w:rsid w:val="004C78F9"/>
    <w:rsid w:val="004D016D"/>
    <w:rsid w:val="004D07F8"/>
    <w:rsid w:val="004D1465"/>
    <w:rsid w:val="004D1ABC"/>
    <w:rsid w:val="004D1F03"/>
    <w:rsid w:val="004D204E"/>
    <w:rsid w:val="004D29B0"/>
    <w:rsid w:val="004D3244"/>
    <w:rsid w:val="004D3546"/>
    <w:rsid w:val="004D35B9"/>
    <w:rsid w:val="004D388F"/>
    <w:rsid w:val="004D461B"/>
    <w:rsid w:val="004D4C31"/>
    <w:rsid w:val="004D55E4"/>
    <w:rsid w:val="004D6174"/>
    <w:rsid w:val="004D624E"/>
    <w:rsid w:val="004D644A"/>
    <w:rsid w:val="004D6538"/>
    <w:rsid w:val="004D6B35"/>
    <w:rsid w:val="004D7738"/>
    <w:rsid w:val="004E09E5"/>
    <w:rsid w:val="004E1E9C"/>
    <w:rsid w:val="004E21C9"/>
    <w:rsid w:val="004E261D"/>
    <w:rsid w:val="004E261E"/>
    <w:rsid w:val="004E27B7"/>
    <w:rsid w:val="004E28CA"/>
    <w:rsid w:val="004E296A"/>
    <w:rsid w:val="004E2A40"/>
    <w:rsid w:val="004E2C8E"/>
    <w:rsid w:val="004E306D"/>
    <w:rsid w:val="004E3C0B"/>
    <w:rsid w:val="004E42D0"/>
    <w:rsid w:val="004E44C6"/>
    <w:rsid w:val="004E451F"/>
    <w:rsid w:val="004E4562"/>
    <w:rsid w:val="004E4C63"/>
    <w:rsid w:val="004E5F53"/>
    <w:rsid w:val="004E6646"/>
    <w:rsid w:val="004E70DF"/>
    <w:rsid w:val="004E7149"/>
    <w:rsid w:val="004E71B4"/>
    <w:rsid w:val="004E7A41"/>
    <w:rsid w:val="004E7E7B"/>
    <w:rsid w:val="004F0564"/>
    <w:rsid w:val="004F087C"/>
    <w:rsid w:val="004F10A8"/>
    <w:rsid w:val="004F1438"/>
    <w:rsid w:val="004F1610"/>
    <w:rsid w:val="004F16B6"/>
    <w:rsid w:val="004F32C6"/>
    <w:rsid w:val="004F3EFA"/>
    <w:rsid w:val="004F47FB"/>
    <w:rsid w:val="004F55BA"/>
    <w:rsid w:val="004F566B"/>
    <w:rsid w:val="004F56B3"/>
    <w:rsid w:val="004F5F4B"/>
    <w:rsid w:val="004F6463"/>
    <w:rsid w:val="004F6B99"/>
    <w:rsid w:val="004F6BB9"/>
    <w:rsid w:val="004F6CF7"/>
    <w:rsid w:val="004F6F24"/>
    <w:rsid w:val="0050056E"/>
    <w:rsid w:val="005026AD"/>
    <w:rsid w:val="00503067"/>
    <w:rsid w:val="005035B1"/>
    <w:rsid w:val="00503973"/>
    <w:rsid w:val="005045FF"/>
    <w:rsid w:val="00504D72"/>
    <w:rsid w:val="005055A9"/>
    <w:rsid w:val="00505A48"/>
    <w:rsid w:val="00506B47"/>
    <w:rsid w:val="00507718"/>
    <w:rsid w:val="005102A5"/>
    <w:rsid w:val="0051062D"/>
    <w:rsid w:val="005107E8"/>
    <w:rsid w:val="00510EA3"/>
    <w:rsid w:val="005110A8"/>
    <w:rsid w:val="00511136"/>
    <w:rsid w:val="005112A3"/>
    <w:rsid w:val="00511E66"/>
    <w:rsid w:val="0051288D"/>
    <w:rsid w:val="00512BAC"/>
    <w:rsid w:val="005133B8"/>
    <w:rsid w:val="0051358B"/>
    <w:rsid w:val="005138D7"/>
    <w:rsid w:val="00514038"/>
    <w:rsid w:val="0051422C"/>
    <w:rsid w:val="00514367"/>
    <w:rsid w:val="0051466B"/>
    <w:rsid w:val="005146A0"/>
    <w:rsid w:val="00514828"/>
    <w:rsid w:val="0051503D"/>
    <w:rsid w:val="00515433"/>
    <w:rsid w:val="0051565E"/>
    <w:rsid w:val="0051634A"/>
    <w:rsid w:val="00516468"/>
    <w:rsid w:val="005166C7"/>
    <w:rsid w:val="00516F48"/>
    <w:rsid w:val="00517A28"/>
    <w:rsid w:val="00517A39"/>
    <w:rsid w:val="00517CA6"/>
    <w:rsid w:val="0052142F"/>
    <w:rsid w:val="005220F1"/>
    <w:rsid w:val="005223DC"/>
    <w:rsid w:val="005233F5"/>
    <w:rsid w:val="0052366B"/>
    <w:rsid w:val="00523A0F"/>
    <w:rsid w:val="00523DAB"/>
    <w:rsid w:val="0052420C"/>
    <w:rsid w:val="00524A6A"/>
    <w:rsid w:val="00524FF1"/>
    <w:rsid w:val="005254D7"/>
    <w:rsid w:val="00525B80"/>
    <w:rsid w:val="00525CC0"/>
    <w:rsid w:val="005265B8"/>
    <w:rsid w:val="00526764"/>
    <w:rsid w:val="00527313"/>
    <w:rsid w:val="00527527"/>
    <w:rsid w:val="005278E2"/>
    <w:rsid w:val="00527B93"/>
    <w:rsid w:val="00530462"/>
    <w:rsid w:val="00530E71"/>
    <w:rsid w:val="0053292C"/>
    <w:rsid w:val="00533E50"/>
    <w:rsid w:val="00533EA1"/>
    <w:rsid w:val="0053439D"/>
    <w:rsid w:val="0053499A"/>
    <w:rsid w:val="00534C19"/>
    <w:rsid w:val="00534F7D"/>
    <w:rsid w:val="0053536E"/>
    <w:rsid w:val="00535AA4"/>
    <w:rsid w:val="005362BE"/>
    <w:rsid w:val="00536745"/>
    <w:rsid w:val="0053683D"/>
    <w:rsid w:val="00536C4E"/>
    <w:rsid w:val="00536E23"/>
    <w:rsid w:val="00536EB4"/>
    <w:rsid w:val="00536FB5"/>
    <w:rsid w:val="00537E34"/>
    <w:rsid w:val="00537F67"/>
    <w:rsid w:val="005407CC"/>
    <w:rsid w:val="005408C6"/>
    <w:rsid w:val="00540B70"/>
    <w:rsid w:val="0054117F"/>
    <w:rsid w:val="00541E03"/>
    <w:rsid w:val="00542269"/>
    <w:rsid w:val="0054263E"/>
    <w:rsid w:val="005426A8"/>
    <w:rsid w:val="00543940"/>
    <w:rsid w:val="00543AF9"/>
    <w:rsid w:val="00543B5A"/>
    <w:rsid w:val="00544073"/>
    <w:rsid w:val="00544092"/>
    <w:rsid w:val="00545B5A"/>
    <w:rsid w:val="00545CFB"/>
    <w:rsid w:val="00545EA9"/>
    <w:rsid w:val="005465D5"/>
    <w:rsid w:val="005467EF"/>
    <w:rsid w:val="00546832"/>
    <w:rsid w:val="00550E2C"/>
    <w:rsid w:val="00550F8C"/>
    <w:rsid w:val="00551476"/>
    <w:rsid w:val="00551FD5"/>
    <w:rsid w:val="0055239F"/>
    <w:rsid w:val="00552654"/>
    <w:rsid w:val="005532F3"/>
    <w:rsid w:val="00553AC1"/>
    <w:rsid w:val="00554551"/>
    <w:rsid w:val="00554A32"/>
    <w:rsid w:val="00554FD2"/>
    <w:rsid w:val="00555019"/>
    <w:rsid w:val="00555227"/>
    <w:rsid w:val="0055569F"/>
    <w:rsid w:val="005559E4"/>
    <w:rsid w:val="00555EF0"/>
    <w:rsid w:val="005565B6"/>
    <w:rsid w:val="00556670"/>
    <w:rsid w:val="00556A5D"/>
    <w:rsid w:val="00556BB7"/>
    <w:rsid w:val="00556EE1"/>
    <w:rsid w:val="005573CE"/>
    <w:rsid w:val="00557482"/>
    <w:rsid w:val="00557D37"/>
    <w:rsid w:val="00557F62"/>
    <w:rsid w:val="005600C8"/>
    <w:rsid w:val="00560833"/>
    <w:rsid w:val="0056117C"/>
    <w:rsid w:val="00562327"/>
    <w:rsid w:val="00562C94"/>
    <w:rsid w:val="00562EF2"/>
    <w:rsid w:val="005631DC"/>
    <w:rsid w:val="005637E2"/>
    <w:rsid w:val="0056470B"/>
    <w:rsid w:val="00564939"/>
    <w:rsid w:val="00564F26"/>
    <w:rsid w:val="005654FB"/>
    <w:rsid w:val="00565A41"/>
    <w:rsid w:val="00566733"/>
    <w:rsid w:val="00566FBC"/>
    <w:rsid w:val="0056716D"/>
    <w:rsid w:val="005673EC"/>
    <w:rsid w:val="00567445"/>
    <w:rsid w:val="005679BD"/>
    <w:rsid w:val="00567F1A"/>
    <w:rsid w:val="00570115"/>
    <w:rsid w:val="005705E8"/>
    <w:rsid w:val="00570CA3"/>
    <w:rsid w:val="00570FCA"/>
    <w:rsid w:val="00571173"/>
    <w:rsid w:val="005713DF"/>
    <w:rsid w:val="00571DCA"/>
    <w:rsid w:val="00571F6A"/>
    <w:rsid w:val="0057294A"/>
    <w:rsid w:val="005732B6"/>
    <w:rsid w:val="005744B1"/>
    <w:rsid w:val="005746BF"/>
    <w:rsid w:val="005749EE"/>
    <w:rsid w:val="005755F8"/>
    <w:rsid w:val="00575F87"/>
    <w:rsid w:val="0057608B"/>
    <w:rsid w:val="005761CC"/>
    <w:rsid w:val="00576645"/>
    <w:rsid w:val="00576726"/>
    <w:rsid w:val="005767C4"/>
    <w:rsid w:val="00576901"/>
    <w:rsid w:val="00576A29"/>
    <w:rsid w:val="00576B08"/>
    <w:rsid w:val="00576CDB"/>
    <w:rsid w:val="005771A5"/>
    <w:rsid w:val="00577217"/>
    <w:rsid w:val="005774B4"/>
    <w:rsid w:val="00577580"/>
    <w:rsid w:val="00577698"/>
    <w:rsid w:val="00577810"/>
    <w:rsid w:val="00577877"/>
    <w:rsid w:val="00577A00"/>
    <w:rsid w:val="00577D04"/>
    <w:rsid w:val="0058064E"/>
    <w:rsid w:val="00581371"/>
    <w:rsid w:val="0058155B"/>
    <w:rsid w:val="00581747"/>
    <w:rsid w:val="005817B8"/>
    <w:rsid w:val="00581AF2"/>
    <w:rsid w:val="00581F4F"/>
    <w:rsid w:val="00581F7F"/>
    <w:rsid w:val="005831DB"/>
    <w:rsid w:val="0058331D"/>
    <w:rsid w:val="00583F42"/>
    <w:rsid w:val="005845DE"/>
    <w:rsid w:val="00584918"/>
    <w:rsid w:val="00585215"/>
    <w:rsid w:val="0058589A"/>
    <w:rsid w:val="00586361"/>
    <w:rsid w:val="005864DA"/>
    <w:rsid w:val="00586E0B"/>
    <w:rsid w:val="005874B3"/>
    <w:rsid w:val="00587827"/>
    <w:rsid w:val="00590BFB"/>
    <w:rsid w:val="00590F67"/>
    <w:rsid w:val="0059160D"/>
    <w:rsid w:val="0059255A"/>
    <w:rsid w:val="005925F9"/>
    <w:rsid w:val="005926E7"/>
    <w:rsid w:val="00592CE9"/>
    <w:rsid w:val="00592F95"/>
    <w:rsid w:val="00592FD7"/>
    <w:rsid w:val="00593107"/>
    <w:rsid w:val="005931D7"/>
    <w:rsid w:val="00593DE3"/>
    <w:rsid w:val="00593E17"/>
    <w:rsid w:val="00593FAB"/>
    <w:rsid w:val="00593FB3"/>
    <w:rsid w:val="005940E9"/>
    <w:rsid w:val="005942DC"/>
    <w:rsid w:val="0059440D"/>
    <w:rsid w:val="00594C78"/>
    <w:rsid w:val="00594D78"/>
    <w:rsid w:val="00595293"/>
    <w:rsid w:val="0059558A"/>
    <w:rsid w:val="00595D2A"/>
    <w:rsid w:val="00597486"/>
    <w:rsid w:val="00597C82"/>
    <w:rsid w:val="005A00E1"/>
    <w:rsid w:val="005A060C"/>
    <w:rsid w:val="005A1235"/>
    <w:rsid w:val="005A180B"/>
    <w:rsid w:val="005A2D72"/>
    <w:rsid w:val="005A351A"/>
    <w:rsid w:val="005A369D"/>
    <w:rsid w:val="005A3C90"/>
    <w:rsid w:val="005A3EB3"/>
    <w:rsid w:val="005A4036"/>
    <w:rsid w:val="005A422F"/>
    <w:rsid w:val="005A457E"/>
    <w:rsid w:val="005A541A"/>
    <w:rsid w:val="005A57E3"/>
    <w:rsid w:val="005A59D7"/>
    <w:rsid w:val="005A5DEB"/>
    <w:rsid w:val="005A6A32"/>
    <w:rsid w:val="005A6E88"/>
    <w:rsid w:val="005A70DA"/>
    <w:rsid w:val="005A750E"/>
    <w:rsid w:val="005A7709"/>
    <w:rsid w:val="005A7F00"/>
    <w:rsid w:val="005B0A5E"/>
    <w:rsid w:val="005B136F"/>
    <w:rsid w:val="005B1B49"/>
    <w:rsid w:val="005B207E"/>
    <w:rsid w:val="005B20D2"/>
    <w:rsid w:val="005B28B1"/>
    <w:rsid w:val="005B3733"/>
    <w:rsid w:val="005B3920"/>
    <w:rsid w:val="005B41E9"/>
    <w:rsid w:val="005B4463"/>
    <w:rsid w:val="005B4772"/>
    <w:rsid w:val="005B4BB8"/>
    <w:rsid w:val="005B4F7C"/>
    <w:rsid w:val="005B5452"/>
    <w:rsid w:val="005B578A"/>
    <w:rsid w:val="005B586E"/>
    <w:rsid w:val="005B5F89"/>
    <w:rsid w:val="005B64CC"/>
    <w:rsid w:val="005B6F46"/>
    <w:rsid w:val="005B7360"/>
    <w:rsid w:val="005B7445"/>
    <w:rsid w:val="005B74C6"/>
    <w:rsid w:val="005B77D4"/>
    <w:rsid w:val="005B7C67"/>
    <w:rsid w:val="005C0334"/>
    <w:rsid w:val="005C0843"/>
    <w:rsid w:val="005C11AC"/>
    <w:rsid w:val="005C11EA"/>
    <w:rsid w:val="005C1489"/>
    <w:rsid w:val="005C1A53"/>
    <w:rsid w:val="005C2221"/>
    <w:rsid w:val="005C2697"/>
    <w:rsid w:val="005C273D"/>
    <w:rsid w:val="005C2A81"/>
    <w:rsid w:val="005C2CC0"/>
    <w:rsid w:val="005C2CE6"/>
    <w:rsid w:val="005C32D1"/>
    <w:rsid w:val="005C3A66"/>
    <w:rsid w:val="005C4499"/>
    <w:rsid w:val="005C44AB"/>
    <w:rsid w:val="005C4CA6"/>
    <w:rsid w:val="005C51E3"/>
    <w:rsid w:val="005C562F"/>
    <w:rsid w:val="005C568B"/>
    <w:rsid w:val="005C5D72"/>
    <w:rsid w:val="005C671B"/>
    <w:rsid w:val="005C685C"/>
    <w:rsid w:val="005C6893"/>
    <w:rsid w:val="005C76AB"/>
    <w:rsid w:val="005C7915"/>
    <w:rsid w:val="005D00EC"/>
    <w:rsid w:val="005D0300"/>
    <w:rsid w:val="005D0EFE"/>
    <w:rsid w:val="005D14EE"/>
    <w:rsid w:val="005D15B6"/>
    <w:rsid w:val="005D1675"/>
    <w:rsid w:val="005D2B2C"/>
    <w:rsid w:val="005D30AE"/>
    <w:rsid w:val="005D318B"/>
    <w:rsid w:val="005D34C1"/>
    <w:rsid w:val="005D3C0E"/>
    <w:rsid w:val="005D3E33"/>
    <w:rsid w:val="005D4205"/>
    <w:rsid w:val="005D4230"/>
    <w:rsid w:val="005D4694"/>
    <w:rsid w:val="005D5EBA"/>
    <w:rsid w:val="005D61EA"/>
    <w:rsid w:val="005D69D8"/>
    <w:rsid w:val="005D6C2C"/>
    <w:rsid w:val="005D7166"/>
    <w:rsid w:val="005D77BD"/>
    <w:rsid w:val="005D7867"/>
    <w:rsid w:val="005D7A78"/>
    <w:rsid w:val="005D7CF8"/>
    <w:rsid w:val="005E09C0"/>
    <w:rsid w:val="005E0A70"/>
    <w:rsid w:val="005E0FBA"/>
    <w:rsid w:val="005E1704"/>
    <w:rsid w:val="005E2623"/>
    <w:rsid w:val="005E2F48"/>
    <w:rsid w:val="005E38F6"/>
    <w:rsid w:val="005E3B63"/>
    <w:rsid w:val="005E3CBC"/>
    <w:rsid w:val="005E3F1C"/>
    <w:rsid w:val="005E40E4"/>
    <w:rsid w:val="005E498D"/>
    <w:rsid w:val="005E4A7B"/>
    <w:rsid w:val="005E4E8C"/>
    <w:rsid w:val="005E4EA4"/>
    <w:rsid w:val="005E5485"/>
    <w:rsid w:val="005E54CF"/>
    <w:rsid w:val="005E5687"/>
    <w:rsid w:val="005E57F1"/>
    <w:rsid w:val="005E5886"/>
    <w:rsid w:val="005E5D2A"/>
    <w:rsid w:val="005E5DCF"/>
    <w:rsid w:val="005E5E7C"/>
    <w:rsid w:val="005E628B"/>
    <w:rsid w:val="005E6CB2"/>
    <w:rsid w:val="005E6FDC"/>
    <w:rsid w:val="005E729B"/>
    <w:rsid w:val="005E770F"/>
    <w:rsid w:val="005E7DF8"/>
    <w:rsid w:val="005F0059"/>
    <w:rsid w:val="005F0BDE"/>
    <w:rsid w:val="005F147C"/>
    <w:rsid w:val="005F1624"/>
    <w:rsid w:val="005F179E"/>
    <w:rsid w:val="005F1F53"/>
    <w:rsid w:val="005F2043"/>
    <w:rsid w:val="005F246F"/>
    <w:rsid w:val="005F2613"/>
    <w:rsid w:val="005F2AA3"/>
    <w:rsid w:val="005F35F1"/>
    <w:rsid w:val="005F394A"/>
    <w:rsid w:val="005F3A89"/>
    <w:rsid w:val="005F3F43"/>
    <w:rsid w:val="005F4C56"/>
    <w:rsid w:val="005F4E0C"/>
    <w:rsid w:val="005F52C0"/>
    <w:rsid w:val="005F5B3E"/>
    <w:rsid w:val="005F66AD"/>
    <w:rsid w:val="005F6FA5"/>
    <w:rsid w:val="005F72A9"/>
    <w:rsid w:val="005F73C1"/>
    <w:rsid w:val="005F7A5A"/>
    <w:rsid w:val="005F7E41"/>
    <w:rsid w:val="0060032B"/>
    <w:rsid w:val="00600C26"/>
    <w:rsid w:val="00600D26"/>
    <w:rsid w:val="006027E9"/>
    <w:rsid w:val="00603056"/>
    <w:rsid w:val="00603761"/>
    <w:rsid w:val="00603B0A"/>
    <w:rsid w:val="00604D6E"/>
    <w:rsid w:val="0060503F"/>
    <w:rsid w:val="006063B8"/>
    <w:rsid w:val="00606F26"/>
    <w:rsid w:val="0060725B"/>
    <w:rsid w:val="006075F6"/>
    <w:rsid w:val="006077BD"/>
    <w:rsid w:val="0061036A"/>
    <w:rsid w:val="006104A2"/>
    <w:rsid w:val="006109B9"/>
    <w:rsid w:val="006119F9"/>
    <w:rsid w:val="006125CB"/>
    <w:rsid w:val="00612E6A"/>
    <w:rsid w:val="00613038"/>
    <w:rsid w:val="006132AE"/>
    <w:rsid w:val="00613534"/>
    <w:rsid w:val="00614129"/>
    <w:rsid w:val="0061442B"/>
    <w:rsid w:val="00615F94"/>
    <w:rsid w:val="00616537"/>
    <w:rsid w:val="00616A17"/>
    <w:rsid w:val="00617537"/>
    <w:rsid w:val="00617B8B"/>
    <w:rsid w:val="006205AE"/>
    <w:rsid w:val="006207C2"/>
    <w:rsid w:val="00620E87"/>
    <w:rsid w:val="006217C2"/>
    <w:rsid w:val="00621E01"/>
    <w:rsid w:val="006223D1"/>
    <w:rsid w:val="0062258F"/>
    <w:rsid w:val="006235F1"/>
    <w:rsid w:val="00623D67"/>
    <w:rsid w:val="0062405B"/>
    <w:rsid w:val="00625034"/>
    <w:rsid w:val="006257EB"/>
    <w:rsid w:val="00625C44"/>
    <w:rsid w:val="00625F0F"/>
    <w:rsid w:val="00626052"/>
    <w:rsid w:val="006260D4"/>
    <w:rsid w:val="00626DBA"/>
    <w:rsid w:val="00627EBF"/>
    <w:rsid w:val="0063062E"/>
    <w:rsid w:val="00631002"/>
    <w:rsid w:val="00631723"/>
    <w:rsid w:val="006318A8"/>
    <w:rsid w:val="00631B9F"/>
    <w:rsid w:val="006324B9"/>
    <w:rsid w:val="00632A89"/>
    <w:rsid w:val="006332D3"/>
    <w:rsid w:val="00633A39"/>
    <w:rsid w:val="00633D17"/>
    <w:rsid w:val="00633D8E"/>
    <w:rsid w:val="00633E7C"/>
    <w:rsid w:val="0063445A"/>
    <w:rsid w:val="00635694"/>
    <w:rsid w:val="00635E9C"/>
    <w:rsid w:val="00636126"/>
    <w:rsid w:val="00636C14"/>
    <w:rsid w:val="00636E4E"/>
    <w:rsid w:val="00637453"/>
    <w:rsid w:val="006402B9"/>
    <w:rsid w:val="006416BC"/>
    <w:rsid w:val="00641751"/>
    <w:rsid w:val="0064209B"/>
    <w:rsid w:val="006421FE"/>
    <w:rsid w:val="00642C14"/>
    <w:rsid w:val="00642F61"/>
    <w:rsid w:val="00642F85"/>
    <w:rsid w:val="00643237"/>
    <w:rsid w:val="00643C78"/>
    <w:rsid w:val="00644210"/>
    <w:rsid w:val="00644490"/>
    <w:rsid w:val="00644A97"/>
    <w:rsid w:val="00645B24"/>
    <w:rsid w:val="0064661C"/>
    <w:rsid w:val="0064665B"/>
    <w:rsid w:val="0064691D"/>
    <w:rsid w:val="00646A36"/>
    <w:rsid w:val="00646C20"/>
    <w:rsid w:val="00647802"/>
    <w:rsid w:val="00647D81"/>
    <w:rsid w:val="006504B6"/>
    <w:rsid w:val="006505F6"/>
    <w:rsid w:val="00650F15"/>
    <w:rsid w:val="00651977"/>
    <w:rsid w:val="00651FD5"/>
    <w:rsid w:val="00651FE0"/>
    <w:rsid w:val="00652FFD"/>
    <w:rsid w:val="006532A4"/>
    <w:rsid w:val="00653463"/>
    <w:rsid w:val="00653893"/>
    <w:rsid w:val="00653CCE"/>
    <w:rsid w:val="00653ED4"/>
    <w:rsid w:val="00654206"/>
    <w:rsid w:val="00654448"/>
    <w:rsid w:val="006553FA"/>
    <w:rsid w:val="006558BC"/>
    <w:rsid w:val="00655A38"/>
    <w:rsid w:val="00655D9F"/>
    <w:rsid w:val="0065610A"/>
    <w:rsid w:val="006608A5"/>
    <w:rsid w:val="00660FA7"/>
    <w:rsid w:val="006624D2"/>
    <w:rsid w:val="006625EA"/>
    <w:rsid w:val="0066274B"/>
    <w:rsid w:val="00662FCE"/>
    <w:rsid w:val="00663D71"/>
    <w:rsid w:val="006647B4"/>
    <w:rsid w:val="00664F43"/>
    <w:rsid w:val="006660F4"/>
    <w:rsid w:val="006666D9"/>
    <w:rsid w:val="00666759"/>
    <w:rsid w:val="0066682B"/>
    <w:rsid w:val="006668A2"/>
    <w:rsid w:val="00667477"/>
    <w:rsid w:val="0066749F"/>
    <w:rsid w:val="006679A2"/>
    <w:rsid w:val="00671530"/>
    <w:rsid w:val="006717DE"/>
    <w:rsid w:val="00671A47"/>
    <w:rsid w:val="00671AAB"/>
    <w:rsid w:val="00671FDB"/>
    <w:rsid w:val="00672C75"/>
    <w:rsid w:val="00673BA1"/>
    <w:rsid w:val="00673D84"/>
    <w:rsid w:val="006748B1"/>
    <w:rsid w:val="006749E2"/>
    <w:rsid w:val="00675AE4"/>
    <w:rsid w:val="00675B86"/>
    <w:rsid w:val="00676063"/>
    <w:rsid w:val="00676D56"/>
    <w:rsid w:val="00677437"/>
    <w:rsid w:val="0067769E"/>
    <w:rsid w:val="006778EC"/>
    <w:rsid w:val="006778EF"/>
    <w:rsid w:val="0068051E"/>
    <w:rsid w:val="00680521"/>
    <w:rsid w:val="006811E0"/>
    <w:rsid w:val="00682247"/>
    <w:rsid w:val="006823E3"/>
    <w:rsid w:val="006829C2"/>
    <w:rsid w:val="00683179"/>
    <w:rsid w:val="0068358B"/>
    <w:rsid w:val="00683A8A"/>
    <w:rsid w:val="00683BDB"/>
    <w:rsid w:val="00683D20"/>
    <w:rsid w:val="00683EE3"/>
    <w:rsid w:val="00685997"/>
    <w:rsid w:val="00686640"/>
    <w:rsid w:val="006869CC"/>
    <w:rsid w:val="00686D02"/>
    <w:rsid w:val="0068700F"/>
    <w:rsid w:val="006875BC"/>
    <w:rsid w:val="0068769F"/>
    <w:rsid w:val="006908DA"/>
    <w:rsid w:val="00690A09"/>
    <w:rsid w:val="00691091"/>
    <w:rsid w:val="00692014"/>
    <w:rsid w:val="00692617"/>
    <w:rsid w:val="00692D7E"/>
    <w:rsid w:val="006938DB"/>
    <w:rsid w:val="006938EB"/>
    <w:rsid w:val="00694474"/>
    <w:rsid w:val="00694D08"/>
    <w:rsid w:val="006956E4"/>
    <w:rsid w:val="00695BF4"/>
    <w:rsid w:val="006961C6"/>
    <w:rsid w:val="0069648F"/>
    <w:rsid w:val="00696BD4"/>
    <w:rsid w:val="006972B7"/>
    <w:rsid w:val="006975CB"/>
    <w:rsid w:val="006A00A0"/>
    <w:rsid w:val="006A0470"/>
    <w:rsid w:val="006A098E"/>
    <w:rsid w:val="006A10B4"/>
    <w:rsid w:val="006A1896"/>
    <w:rsid w:val="006A1BD6"/>
    <w:rsid w:val="006A2346"/>
    <w:rsid w:val="006A2A94"/>
    <w:rsid w:val="006A2C33"/>
    <w:rsid w:val="006A2E62"/>
    <w:rsid w:val="006A3862"/>
    <w:rsid w:val="006A3FCF"/>
    <w:rsid w:val="006A4AAC"/>
    <w:rsid w:val="006A54E3"/>
    <w:rsid w:val="006A5647"/>
    <w:rsid w:val="006A56B9"/>
    <w:rsid w:val="006A57EF"/>
    <w:rsid w:val="006A70D9"/>
    <w:rsid w:val="006A7377"/>
    <w:rsid w:val="006A79CD"/>
    <w:rsid w:val="006B0067"/>
    <w:rsid w:val="006B026A"/>
    <w:rsid w:val="006B0E2B"/>
    <w:rsid w:val="006B126A"/>
    <w:rsid w:val="006B1375"/>
    <w:rsid w:val="006B1A21"/>
    <w:rsid w:val="006B1AAF"/>
    <w:rsid w:val="006B227E"/>
    <w:rsid w:val="006B2CBA"/>
    <w:rsid w:val="006B2E4F"/>
    <w:rsid w:val="006B2E51"/>
    <w:rsid w:val="006B3C6F"/>
    <w:rsid w:val="006B42C2"/>
    <w:rsid w:val="006B42CD"/>
    <w:rsid w:val="006B49F8"/>
    <w:rsid w:val="006B4A03"/>
    <w:rsid w:val="006B4B28"/>
    <w:rsid w:val="006B4C19"/>
    <w:rsid w:val="006B5329"/>
    <w:rsid w:val="006B5AA7"/>
    <w:rsid w:val="006B607F"/>
    <w:rsid w:val="006B7447"/>
    <w:rsid w:val="006B7917"/>
    <w:rsid w:val="006C08A6"/>
    <w:rsid w:val="006C08E9"/>
    <w:rsid w:val="006C1284"/>
    <w:rsid w:val="006C1375"/>
    <w:rsid w:val="006C1612"/>
    <w:rsid w:val="006C18CD"/>
    <w:rsid w:val="006C280D"/>
    <w:rsid w:val="006C2BFD"/>
    <w:rsid w:val="006C2F90"/>
    <w:rsid w:val="006C3E7E"/>
    <w:rsid w:val="006C402A"/>
    <w:rsid w:val="006C5022"/>
    <w:rsid w:val="006C5382"/>
    <w:rsid w:val="006C5840"/>
    <w:rsid w:val="006C5EC1"/>
    <w:rsid w:val="006C61F3"/>
    <w:rsid w:val="006C63D2"/>
    <w:rsid w:val="006C6B5F"/>
    <w:rsid w:val="006C71E7"/>
    <w:rsid w:val="006C73A0"/>
    <w:rsid w:val="006C75AD"/>
    <w:rsid w:val="006C79B3"/>
    <w:rsid w:val="006C7D14"/>
    <w:rsid w:val="006D008B"/>
    <w:rsid w:val="006D0826"/>
    <w:rsid w:val="006D0882"/>
    <w:rsid w:val="006D08CD"/>
    <w:rsid w:val="006D0E3D"/>
    <w:rsid w:val="006D12AF"/>
    <w:rsid w:val="006D15C4"/>
    <w:rsid w:val="006D15F8"/>
    <w:rsid w:val="006D1A37"/>
    <w:rsid w:val="006D1A49"/>
    <w:rsid w:val="006D1B39"/>
    <w:rsid w:val="006D2A53"/>
    <w:rsid w:val="006D3412"/>
    <w:rsid w:val="006D3CDF"/>
    <w:rsid w:val="006D3DE3"/>
    <w:rsid w:val="006D3E3D"/>
    <w:rsid w:val="006D3EC8"/>
    <w:rsid w:val="006D4810"/>
    <w:rsid w:val="006D4C3E"/>
    <w:rsid w:val="006D4EAD"/>
    <w:rsid w:val="006D51F7"/>
    <w:rsid w:val="006D6084"/>
    <w:rsid w:val="006D6A6D"/>
    <w:rsid w:val="006D6AFB"/>
    <w:rsid w:val="006D6D6A"/>
    <w:rsid w:val="006D70A7"/>
    <w:rsid w:val="006D76DC"/>
    <w:rsid w:val="006D7903"/>
    <w:rsid w:val="006D7D16"/>
    <w:rsid w:val="006E0433"/>
    <w:rsid w:val="006E0532"/>
    <w:rsid w:val="006E0837"/>
    <w:rsid w:val="006E088C"/>
    <w:rsid w:val="006E0905"/>
    <w:rsid w:val="006E0E8A"/>
    <w:rsid w:val="006E10B8"/>
    <w:rsid w:val="006E1BBE"/>
    <w:rsid w:val="006E1D65"/>
    <w:rsid w:val="006E1FF9"/>
    <w:rsid w:val="006E30C6"/>
    <w:rsid w:val="006E343D"/>
    <w:rsid w:val="006E3943"/>
    <w:rsid w:val="006E39B9"/>
    <w:rsid w:val="006E3CA7"/>
    <w:rsid w:val="006E4580"/>
    <w:rsid w:val="006E56B5"/>
    <w:rsid w:val="006E5942"/>
    <w:rsid w:val="006E65A3"/>
    <w:rsid w:val="006E7326"/>
    <w:rsid w:val="006E73E8"/>
    <w:rsid w:val="006E7493"/>
    <w:rsid w:val="006E7FB8"/>
    <w:rsid w:val="006F048F"/>
    <w:rsid w:val="006F0A2C"/>
    <w:rsid w:val="006F0EE5"/>
    <w:rsid w:val="006F10B5"/>
    <w:rsid w:val="006F1314"/>
    <w:rsid w:val="006F1854"/>
    <w:rsid w:val="006F1DAB"/>
    <w:rsid w:val="006F22F6"/>
    <w:rsid w:val="006F28CB"/>
    <w:rsid w:val="006F2CEE"/>
    <w:rsid w:val="006F2F0B"/>
    <w:rsid w:val="006F3346"/>
    <w:rsid w:val="006F3697"/>
    <w:rsid w:val="006F378A"/>
    <w:rsid w:val="006F399A"/>
    <w:rsid w:val="006F402D"/>
    <w:rsid w:val="006F4B4E"/>
    <w:rsid w:val="006F4F59"/>
    <w:rsid w:val="006F4FE8"/>
    <w:rsid w:val="006F51CB"/>
    <w:rsid w:val="006F5425"/>
    <w:rsid w:val="006F57A7"/>
    <w:rsid w:val="006F5800"/>
    <w:rsid w:val="006F5844"/>
    <w:rsid w:val="006F62AD"/>
    <w:rsid w:val="006F6B87"/>
    <w:rsid w:val="006F754D"/>
    <w:rsid w:val="006F75E5"/>
    <w:rsid w:val="006F7A41"/>
    <w:rsid w:val="006F7F79"/>
    <w:rsid w:val="00700626"/>
    <w:rsid w:val="00700719"/>
    <w:rsid w:val="007024D9"/>
    <w:rsid w:val="0070256E"/>
    <w:rsid w:val="007026E6"/>
    <w:rsid w:val="00702DD5"/>
    <w:rsid w:val="007030DC"/>
    <w:rsid w:val="0070361C"/>
    <w:rsid w:val="00704471"/>
    <w:rsid w:val="00704D88"/>
    <w:rsid w:val="00705691"/>
    <w:rsid w:val="0070689E"/>
    <w:rsid w:val="0070698F"/>
    <w:rsid w:val="00706DF9"/>
    <w:rsid w:val="00706E6B"/>
    <w:rsid w:val="00707282"/>
    <w:rsid w:val="00707BC1"/>
    <w:rsid w:val="00710124"/>
    <w:rsid w:val="00710445"/>
    <w:rsid w:val="007104D2"/>
    <w:rsid w:val="00710530"/>
    <w:rsid w:val="00710577"/>
    <w:rsid w:val="0071088A"/>
    <w:rsid w:val="0071092D"/>
    <w:rsid w:val="00710C43"/>
    <w:rsid w:val="00710EB1"/>
    <w:rsid w:val="00710FA9"/>
    <w:rsid w:val="00711B41"/>
    <w:rsid w:val="00711CB0"/>
    <w:rsid w:val="007124E6"/>
    <w:rsid w:val="0071259A"/>
    <w:rsid w:val="00712A40"/>
    <w:rsid w:val="007131B5"/>
    <w:rsid w:val="00713431"/>
    <w:rsid w:val="00713E11"/>
    <w:rsid w:val="00714A7B"/>
    <w:rsid w:val="007155CE"/>
    <w:rsid w:val="007156E4"/>
    <w:rsid w:val="007156EF"/>
    <w:rsid w:val="00715924"/>
    <w:rsid w:val="00715E31"/>
    <w:rsid w:val="0071665B"/>
    <w:rsid w:val="00716A7C"/>
    <w:rsid w:val="00716C47"/>
    <w:rsid w:val="00717FA9"/>
    <w:rsid w:val="007205FB"/>
    <w:rsid w:val="00720655"/>
    <w:rsid w:val="00720904"/>
    <w:rsid w:val="00721218"/>
    <w:rsid w:val="0072152C"/>
    <w:rsid w:val="00721AC5"/>
    <w:rsid w:val="00721E89"/>
    <w:rsid w:val="0072204C"/>
    <w:rsid w:val="00722976"/>
    <w:rsid w:val="00722B5E"/>
    <w:rsid w:val="0072316C"/>
    <w:rsid w:val="00723637"/>
    <w:rsid w:val="007237D0"/>
    <w:rsid w:val="007238F9"/>
    <w:rsid w:val="0072412C"/>
    <w:rsid w:val="00724831"/>
    <w:rsid w:val="00724A25"/>
    <w:rsid w:val="00724E2D"/>
    <w:rsid w:val="007250FB"/>
    <w:rsid w:val="00726ADA"/>
    <w:rsid w:val="00726E2D"/>
    <w:rsid w:val="00726E71"/>
    <w:rsid w:val="007270C6"/>
    <w:rsid w:val="007306FF"/>
    <w:rsid w:val="007308B6"/>
    <w:rsid w:val="00730957"/>
    <w:rsid w:val="007310D2"/>
    <w:rsid w:val="00731BD0"/>
    <w:rsid w:val="00732DA8"/>
    <w:rsid w:val="00733798"/>
    <w:rsid w:val="00733A33"/>
    <w:rsid w:val="00733FF7"/>
    <w:rsid w:val="00734A47"/>
    <w:rsid w:val="00734A54"/>
    <w:rsid w:val="00734AD8"/>
    <w:rsid w:val="007355CD"/>
    <w:rsid w:val="007360E3"/>
    <w:rsid w:val="00736370"/>
    <w:rsid w:val="0073670D"/>
    <w:rsid w:val="0073691B"/>
    <w:rsid w:val="00736F01"/>
    <w:rsid w:val="00740136"/>
    <w:rsid w:val="00740E79"/>
    <w:rsid w:val="0074106E"/>
    <w:rsid w:val="00741F91"/>
    <w:rsid w:val="00742BD6"/>
    <w:rsid w:val="00742FC5"/>
    <w:rsid w:val="007430FD"/>
    <w:rsid w:val="007441D1"/>
    <w:rsid w:val="007449D7"/>
    <w:rsid w:val="00744B56"/>
    <w:rsid w:val="007454CB"/>
    <w:rsid w:val="00745AE3"/>
    <w:rsid w:val="00746790"/>
    <w:rsid w:val="0074741D"/>
    <w:rsid w:val="00747C4C"/>
    <w:rsid w:val="007500D1"/>
    <w:rsid w:val="00750D3B"/>
    <w:rsid w:val="00750E59"/>
    <w:rsid w:val="00750F99"/>
    <w:rsid w:val="007514F1"/>
    <w:rsid w:val="007523F2"/>
    <w:rsid w:val="007526AB"/>
    <w:rsid w:val="00752884"/>
    <w:rsid w:val="0075386E"/>
    <w:rsid w:val="00753912"/>
    <w:rsid w:val="0075410F"/>
    <w:rsid w:val="00755474"/>
    <w:rsid w:val="00755ED3"/>
    <w:rsid w:val="00756145"/>
    <w:rsid w:val="007562C3"/>
    <w:rsid w:val="007564F6"/>
    <w:rsid w:val="0075650F"/>
    <w:rsid w:val="007570EA"/>
    <w:rsid w:val="00757A54"/>
    <w:rsid w:val="00757C9B"/>
    <w:rsid w:val="00760A66"/>
    <w:rsid w:val="00760B48"/>
    <w:rsid w:val="007613B2"/>
    <w:rsid w:val="0076175E"/>
    <w:rsid w:val="007618DA"/>
    <w:rsid w:val="00761D7C"/>
    <w:rsid w:val="00761E03"/>
    <w:rsid w:val="007620F2"/>
    <w:rsid w:val="00762643"/>
    <w:rsid w:val="00762A29"/>
    <w:rsid w:val="007639F6"/>
    <w:rsid w:val="0076479C"/>
    <w:rsid w:val="0076479D"/>
    <w:rsid w:val="007647B5"/>
    <w:rsid w:val="007647D8"/>
    <w:rsid w:val="00764D05"/>
    <w:rsid w:val="00764F15"/>
    <w:rsid w:val="00764FA3"/>
    <w:rsid w:val="007654CC"/>
    <w:rsid w:val="007655DB"/>
    <w:rsid w:val="00765AE9"/>
    <w:rsid w:val="00765D34"/>
    <w:rsid w:val="007664A4"/>
    <w:rsid w:val="007664C9"/>
    <w:rsid w:val="0076686C"/>
    <w:rsid w:val="00767803"/>
    <w:rsid w:val="00767861"/>
    <w:rsid w:val="00767DD5"/>
    <w:rsid w:val="00767F58"/>
    <w:rsid w:val="00770824"/>
    <w:rsid w:val="00770A21"/>
    <w:rsid w:val="00770E1D"/>
    <w:rsid w:val="0077190D"/>
    <w:rsid w:val="00772664"/>
    <w:rsid w:val="00772A66"/>
    <w:rsid w:val="00772E02"/>
    <w:rsid w:val="0077325D"/>
    <w:rsid w:val="00773865"/>
    <w:rsid w:val="00773CDB"/>
    <w:rsid w:val="00773DEB"/>
    <w:rsid w:val="00774095"/>
    <w:rsid w:val="00774D3C"/>
    <w:rsid w:val="0077554E"/>
    <w:rsid w:val="00775819"/>
    <w:rsid w:val="007759A0"/>
    <w:rsid w:val="007759AB"/>
    <w:rsid w:val="00775A04"/>
    <w:rsid w:val="00775D05"/>
    <w:rsid w:val="00775E46"/>
    <w:rsid w:val="00776133"/>
    <w:rsid w:val="007765F6"/>
    <w:rsid w:val="00776893"/>
    <w:rsid w:val="007768C9"/>
    <w:rsid w:val="00776B78"/>
    <w:rsid w:val="0077707B"/>
    <w:rsid w:val="007775A2"/>
    <w:rsid w:val="007776C1"/>
    <w:rsid w:val="00777DD9"/>
    <w:rsid w:val="007806D7"/>
    <w:rsid w:val="0078099D"/>
    <w:rsid w:val="00780E57"/>
    <w:rsid w:val="0078110C"/>
    <w:rsid w:val="00782316"/>
    <w:rsid w:val="00782331"/>
    <w:rsid w:val="00782841"/>
    <w:rsid w:val="00782949"/>
    <w:rsid w:val="007830D2"/>
    <w:rsid w:val="007838A1"/>
    <w:rsid w:val="007839A1"/>
    <w:rsid w:val="00783B6E"/>
    <w:rsid w:val="00783F79"/>
    <w:rsid w:val="007840BF"/>
    <w:rsid w:val="0078453C"/>
    <w:rsid w:val="0078539A"/>
    <w:rsid w:val="00786325"/>
    <w:rsid w:val="00786463"/>
    <w:rsid w:val="0078684A"/>
    <w:rsid w:val="00786960"/>
    <w:rsid w:val="00786C4F"/>
    <w:rsid w:val="00787061"/>
    <w:rsid w:val="007870AC"/>
    <w:rsid w:val="00787345"/>
    <w:rsid w:val="00787819"/>
    <w:rsid w:val="00787DEA"/>
    <w:rsid w:val="00790995"/>
    <w:rsid w:val="00790C37"/>
    <w:rsid w:val="00790D7E"/>
    <w:rsid w:val="007919EB"/>
    <w:rsid w:val="00791A46"/>
    <w:rsid w:val="00792039"/>
    <w:rsid w:val="007921B7"/>
    <w:rsid w:val="00792A7E"/>
    <w:rsid w:val="00792B66"/>
    <w:rsid w:val="00793186"/>
    <w:rsid w:val="00793303"/>
    <w:rsid w:val="00793902"/>
    <w:rsid w:val="007939FA"/>
    <w:rsid w:val="00794FAC"/>
    <w:rsid w:val="00795A07"/>
    <w:rsid w:val="00795CCF"/>
    <w:rsid w:val="00795D86"/>
    <w:rsid w:val="00795F40"/>
    <w:rsid w:val="00795F9E"/>
    <w:rsid w:val="0079602B"/>
    <w:rsid w:val="00796158"/>
    <w:rsid w:val="00796E19"/>
    <w:rsid w:val="007974F1"/>
    <w:rsid w:val="007979FE"/>
    <w:rsid w:val="00797FE4"/>
    <w:rsid w:val="007A0B3C"/>
    <w:rsid w:val="007A0C60"/>
    <w:rsid w:val="007A0CAC"/>
    <w:rsid w:val="007A10ED"/>
    <w:rsid w:val="007A1F7D"/>
    <w:rsid w:val="007A29F0"/>
    <w:rsid w:val="007A2A69"/>
    <w:rsid w:val="007A3FE9"/>
    <w:rsid w:val="007A456B"/>
    <w:rsid w:val="007A4E69"/>
    <w:rsid w:val="007A52BB"/>
    <w:rsid w:val="007A530A"/>
    <w:rsid w:val="007A55DE"/>
    <w:rsid w:val="007A56E2"/>
    <w:rsid w:val="007A5904"/>
    <w:rsid w:val="007A5A08"/>
    <w:rsid w:val="007A6019"/>
    <w:rsid w:val="007A62D6"/>
    <w:rsid w:val="007A7353"/>
    <w:rsid w:val="007A76E3"/>
    <w:rsid w:val="007B1234"/>
    <w:rsid w:val="007B1994"/>
    <w:rsid w:val="007B1EE7"/>
    <w:rsid w:val="007B24E4"/>
    <w:rsid w:val="007B2808"/>
    <w:rsid w:val="007B2D6B"/>
    <w:rsid w:val="007B2E9B"/>
    <w:rsid w:val="007B2F7E"/>
    <w:rsid w:val="007B5719"/>
    <w:rsid w:val="007B5D56"/>
    <w:rsid w:val="007B612B"/>
    <w:rsid w:val="007B65F5"/>
    <w:rsid w:val="007B663C"/>
    <w:rsid w:val="007B6DF7"/>
    <w:rsid w:val="007B6F09"/>
    <w:rsid w:val="007B7254"/>
    <w:rsid w:val="007B7369"/>
    <w:rsid w:val="007B758A"/>
    <w:rsid w:val="007B7741"/>
    <w:rsid w:val="007B7C89"/>
    <w:rsid w:val="007B7E31"/>
    <w:rsid w:val="007C02DF"/>
    <w:rsid w:val="007C076E"/>
    <w:rsid w:val="007C1019"/>
    <w:rsid w:val="007C10AB"/>
    <w:rsid w:val="007C129A"/>
    <w:rsid w:val="007C136C"/>
    <w:rsid w:val="007C1592"/>
    <w:rsid w:val="007C15A7"/>
    <w:rsid w:val="007C26D1"/>
    <w:rsid w:val="007C300A"/>
    <w:rsid w:val="007C33FD"/>
    <w:rsid w:val="007C59E1"/>
    <w:rsid w:val="007C6042"/>
    <w:rsid w:val="007C6D0C"/>
    <w:rsid w:val="007C6DDD"/>
    <w:rsid w:val="007C6E1F"/>
    <w:rsid w:val="007C732C"/>
    <w:rsid w:val="007C74D9"/>
    <w:rsid w:val="007C75D1"/>
    <w:rsid w:val="007C7668"/>
    <w:rsid w:val="007C7DF0"/>
    <w:rsid w:val="007C7F6D"/>
    <w:rsid w:val="007D00B7"/>
    <w:rsid w:val="007D02E4"/>
    <w:rsid w:val="007D088F"/>
    <w:rsid w:val="007D0CDE"/>
    <w:rsid w:val="007D12A2"/>
    <w:rsid w:val="007D1310"/>
    <w:rsid w:val="007D1352"/>
    <w:rsid w:val="007D16AC"/>
    <w:rsid w:val="007D1A12"/>
    <w:rsid w:val="007D1A80"/>
    <w:rsid w:val="007D2938"/>
    <w:rsid w:val="007D30AD"/>
    <w:rsid w:val="007D3421"/>
    <w:rsid w:val="007D3643"/>
    <w:rsid w:val="007D489D"/>
    <w:rsid w:val="007D493A"/>
    <w:rsid w:val="007D5138"/>
    <w:rsid w:val="007D5889"/>
    <w:rsid w:val="007D5D99"/>
    <w:rsid w:val="007D627C"/>
    <w:rsid w:val="007D63E0"/>
    <w:rsid w:val="007D661E"/>
    <w:rsid w:val="007D681F"/>
    <w:rsid w:val="007D6B38"/>
    <w:rsid w:val="007D734A"/>
    <w:rsid w:val="007D7376"/>
    <w:rsid w:val="007D7524"/>
    <w:rsid w:val="007D7A64"/>
    <w:rsid w:val="007D7BC3"/>
    <w:rsid w:val="007D7C9C"/>
    <w:rsid w:val="007E0515"/>
    <w:rsid w:val="007E0679"/>
    <w:rsid w:val="007E0BFC"/>
    <w:rsid w:val="007E10F6"/>
    <w:rsid w:val="007E2655"/>
    <w:rsid w:val="007E2B58"/>
    <w:rsid w:val="007E2C54"/>
    <w:rsid w:val="007E370D"/>
    <w:rsid w:val="007E3F6D"/>
    <w:rsid w:val="007E4C86"/>
    <w:rsid w:val="007E4DCC"/>
    <w:rsid w:val="007E4F9F"/>
    <w:rsid w:val="007E5071"/>
    <w:rsid w:val="007E5603"/>
    <w:rsid w:val="007E560D"/>
    <w:rsid w:val="007E5A4D"/>
    <w:rsid w:val="007E5CAD"/>
    <w:rsid w:val="007E6015"/>
    <w:rsid w:val="007E64AC"/>
    <w:rsid w:val="007E650A"/>
    <w:rsid w:val="007E6A5B"/>
    <w:rsid w:val="007E7409"/>
    <w:rsid w:val="007E75A7"/>
    <w:rsid w:val="007E7A56"/>
    <w:rsid w:val="007F0CD3"/>
    <w:rsid w:val="007F1BB9"/>
    <w:rsid w:val="007F1BCC"/>
    <w:rsid w:val="007F1F3B"/>
    <w:rsid w:val="007F1F9A"/>
    <w:rsid w:val="007F2401"/>
    <w:rsid w:val="007F2B2D"/>
    <w:rsid w:val="007F30C5"/>
    <w:rsid w:val="007F3BA6"/>
    <w:rsid w:val="007F3DBE"/>
    <w:rsid w:val="007F4D44"/>
    <w:rsid w:val="007F4F27"/>
    <w:rsid w:val="007F51BC"/>
    <w:rsid w:val="007F5FBD"/>
    <w:rsid w:val="007F629B"/>
    <w:rsid w:val="007F690A"/>
    <w:rsid w:val="007F7F6C"/>
    <w:rsid w:val="008010A5"/>
    <w:rsid w:val="00801675"/>
    <w:rsid w:val="00801860"/>
    <w:rsid w:val="00801BAE"/>
    <w:rsid w:val="00802188"/>
    <w:rsid w:val="0080262B"/>
    <w:rsid w:val="00802A20"/>
    <w:rsid w:val="00802BDF"/>
    <w:rsid w:val="00802E8B"/>
    <w:rsid w:val="00802EB1"/>
    <w:rsid w:val="00803422"/>
    <w:rsid w:val="008039E5"/>
    <w:rsid w:val="008040E9"/>
    <w:rsid w:val="008040EA"/>
    <w:rsid w:val="0080433F"/>
    <w:rsid w:val="008044BC"/>
    <w:rsid w:val="00804C71"/>
    <w:rsid w:val="00804E54"/>
    <w:rsid w:val="00805A7E"/>
    <w:rsid w:val="00805E6B"/>
    <w:rsid w:val="00805F1A"/>
    <w:rsid w:val="00806295"/>
    <w:rsid w:val="008066B9"/>
    <w:rsid w:val="00806A8C"/>
    <w:rsid w:val="00806C3A"/>
    <w:rsid w:val="00807029"/>
    <w:rsid w:val="0080798D"/>
    <w:rsid w:val="00807E1C"/>
    <w:rsid w:val="0081006B"/>
    <w:rsid w:val="0081018C"/>
    <w:rsid w:val="008103B5"/>
    <w:rsid w:val="00810BB2"/>
    <w:rsid w:val="00810E14"/>
    <w:rsid w:val="00810E7A"/>
    <w:rsid w:val="00811095"/>
    <w:rsid w:val="0081154C"/>
    <w:rsid w:val="008115DB"/>
    <w:rsid w:val="00811652"/>
    <w:rsid w:val="00811BD8"/>
    <w:rsid w:val="00811FC5"/>
    <w:rsid w:val="008122F3"/>
    <w:rsid w:val="00812E8B"/>
    <w:rsid w:val="0081306F"/>
    <w:rsid w:val="00813493"/>
    <w:rsid w:val="008143BD"/>
    <w:rsid w:val="0081450A"/>
    <w:rsid w:val="00814546"/>
    <w:rsid w:val="00814594"/>
    <w:rsid w:val="00814CBA"/>
    <w:rsid w:val="00815A52"/>
    <w:rsid w:val="008162A7"/>
    <w:rsid w:val="00817224"/>
    <w:rsid w:val="008178E6"/>
    <w:rsid w:val="008179B0"/>
    <w:rsid w:val="00820820"/>
    <w:rsid w:val="00820BB0"/>
    <w:rsid w:val="00820D3D"/>
    <w:rsid w:val="0082134A"/>
    <w:rsid w:val="008219EE"/>
    <w:rsid w:val="00822105"/>
    <w:rsid w:val="00822738"/>
    <w:rsid w:val="00822763"/>
    <w:rsid w:val="0082302F"/>
    <w:rsid w:val="0082311F"/>
    <w:rsid w:val="0082361C"/>
    <w:rsid w:val="00823B87"/>
    <w:rsid w:val="00824605"/>
    <w:rsid w:val="0082585C"/>
    <w:rsid w:val="00825A9A"/>
    <w:rsid w:val="00825CF6"/>
    <w:rsid w:val="0082660E"/>
    <w:rsid w:val="0082683B"/>
    <w:rsid w:val="00827128"/>
    <w:rsid w:val="00827164"/>
    <w:rsid w:val="00827290"/>
    <w:rsid w:val="00827D16"/>
    <w:rsid w:val="00830180"/>
    <w:rsid w:val="00830A66"/>
    <w:rsid w:val="00831169"/>
    <w:rsid w:val="00831A66"/>
    <w:rsid w:val="00831A8B"/>
    <w:rsid w:val="00832056"/>
    <w:rsid w:val="008326CB"/>
    <w:rsid w:val="00832C7A"/>
    <w:rsid w:val="00833806"/>
    <w:rsid w:val="00833B24"/>
    <w:rsid w:val="008341B3"/>
    <w:rsid w:val="00834264"/>
    <w:rsid w:val="0083436F"/>
    <w:rsid w:val="00834592"/>
    <w:rsid w:val="008348A6"/>
    <w:rsid w:val="008358D6"/>
    <w:rsid w:val="00836552"/>
    <w:rsid w:val="008366F7"/>
    <w:rsid w:val="00836C38"/>
    <w:rsid w:val="00836CAD"/>
    <w:rsid w:val="00837BC4"/>
    <w:rsid w:val="00837C9F"/>
    <w:rsid w:val="00837D45"/>
    <w:rsid w:val="00840209"/>
    <w:rsid w:val="008405FB"/>
    <w:rsid w:val="00840796"/>
    <w:rsid w:val="0084102E"/>
    <w:rsid w:val="008414E5"/>
    <w:rsid w:val="0084156D"/>
    <w:rsid w:val="00841F1B"/>
    <w:rsid w:val="008420F3"/>
    <w:rsid w:val="008424F8"/>
    <w:rsid w:val="00842592"/>
    <w:rsid w:val="00842E14"/>
    <w:rsid w:val="00843121"/>
    <w:rsid w:val="008434A8"/>
    <w:rsid w:val="00843653"/>
    <w:rsid w:val="00843DA1"/>
    <w:rsid w:val="0084442B"/>
    <w:rsid w:val="00844B20"/>
    <w:rsid w:val="00844B30"/>
    <w:rsid w:val="00844C94"/>
    <w:rsid w:val="00846816"/>
    <w:rsid w:val="00846E66"/>
    <w:rsid w:val="00847244"/>
    <w:rsid w:val="00847777"/>
    <w:rsid w:val="00850BEF"/>
    <w:rsid w:val="00850C37"/>
    <w:rsid w:val="00850EE4"/>
    <w:rsid w:val="0085122C"/>
    <w:rsid w:val="00851774"/>
    <w:rsid w:val="00851AC9"/>
    <w:rsid w:val="00851E12"/>
    <w:rsid w:val="008529AC"/>
    <w:rsid w:val="0085375D"/>
    <w:rsid w:val="00853970"/>
    <w:rsid w:val="00853FE7"/>
    <w:rsid w:val="0085408A"/>
    <w:rsid w:val="00854F55"/>
    <w:rsid w:val="0085565A"/>
    <w:rsid w:val="0085603A"/>
    <w:rsid w:val="00856228"/>
    <w:rsid w:val="0085630B"/>
    <w:rsid w:val="00856489"/>
    <w:rsid w:val="00856AB1"/>
    <w:rsid w:val="00857B32"/>
    <w:rsid w:val="00857D6B"/>
    <w:rsid w:val="00857F77"/>
    <w:rsid w:val="008602C7"/>
    <w:rsid w:val="008608C3"/>
    <w:rsid w:val="00862FE0"/>
    <w:rsid w:val="0086371A"/>
    <w:rsid w:val="00863A27"/>
    <w:rsid w:val="00863FAF"/>
    <w:rsid w:val="0086450F"/>
    <w:rsid w:val="0086452B"/>
    <w:rsid w:val="00864768"/>
    <w:rsid w:val="00864860"/>
    <w:rsid w:val="0086498E"/>
    <w:rsid w:val="00865F59"/>
    <w:rsid w:val="00865F76"/>
    <w:rsid w:val="008661D4"/>
    <w:rsid w:val="00866741"/>
    <w:rsid w:val="00866A5A"/>
    <w:rsid w:val="008671D5"/>
    <w:rsid w:val="008672B4"/>
    <w:rsid w:val="00867B05"/>
    <w:rsid w:val="00870202"/>
    <w:rsid w:val="0087033B"/>
    <w:rsid w:val="00870523"/>
    <w:rsid w:val="00871BF3"/>
    <w:rsid w:val="00871F4D"/>
    <w:rsid w:val="00872934"/>
    <w:rsid w:val="008730A8"/>
    <w:rsid w:val="008730E1"/>
    <w:rsid w:val="0087328B"/>
    <w:rsid w:val="00873360"/>
    <w:rsid w:val="00873603"/>
    <w:rsid w:val="00873CD3"/>
    <w:rsid w:val="00874474"/>
    <w:rsid w:val="0087488F"/>
    <w:rsid w:val="008748D6"/>
    <w:rsid w:val="00874920"/>
    <w:rsid w:val="00874B80"/>
    <w:rsid w:val="00875980"/>
    <w:rsid w:val="00876A0A"/>
    <w:rsid w:val="00876FCF"/>
    <w:rsid w:val="008776D9"/>
    <w:rsid w:val="0088046E"/>
    <w:rsid w:val="00880B50"/>
    <w:rsid w:val="00880EBC"/>
    <w:rsid w:val="00881490"/>
    <w:rsid w:val="00881745"/>
    <w:rsid w:val="00881DD0"/>
    <w:rsid w:val="00882640"/>
    <w:rsid w:val="0088386C"/>
    <w:rsid w:val="00884085"/>
    <w:rsid w:val="00884609"/>
    <w:rsid w:val="00884655"/>
    <w:rsid w:val="008846F8"/>
    <w:rsid w:val="00885499"/>
    <w:rsid w:val="0088552C"/>
    <w:rsid w:val="00885AD5"/>
    <w:rsid w:val="00885BBA"/>
    <w:rsid w:val="00886057"/>
    <w:rsid w:val="008863D7"/>
    <w:rsid w:val="00886885"/>
    <w:rsid w:val="00887113"/>
    <w:rsid w:val="00887309"/>
    <w:rsid w:val="008874C2"/>
    <w:rsid w:val="008874D9"/>
    <w:rsid w:val="008878EC"/>
    <w:rsid w:val="0089016B"/>
    <w:rsid w:val="00890298"/>
    <w:rsid w:val="008903B2"/>
    <w:rsid w:val="00890A8F"/>
    <w:rsid w:val="00890D34"/>
    <w:rsid w:val="008915C2"/>
    <w:rsid w:val="0089226F"/>
    <w:rsid w:val="008925CE"/>
    <w:rsid w:val="00892CB9"/>
    <w:rsid w:val="00893529"/>
    <w:rsid w:val="008935DD"/>
    <w:rsid w:val="00893715"/>
    <w:rsid w:val="00893EEF"/>
    <w:rsid w:val="00894945"/>
    <w:rsid w:val="008949FC"/>
    <w:rsid w:val="00894C2D"/>
    <w:rsid w:val="00894D42"/>
    <w:rsid w:val="0089512F"/>
    <w:rsid w:val="00895453"/>
    <w:rsid w:val="0089574E"/>
    <w:rsid w:val="008957AB"/>
    <w:rsid w:val="00895DD9"/>
    <w:rsid w:val="00896F98"/>
    <w:rsid w:val="008972F9"/>
    <w:rsid w:val="00897492"/>
    <w:rsid w:val="008A0455"/>
    <w:rsid w:val="008A097B"/>
    <w:rsid w:val="008A0BD4"/>
    <w:rsid w:val="008A19A8"/>
    <w:rsid w:val="008A1FBF"/>
    <w:rsid w:val="008A2067"/>
    <w:rsid w:val="008A21AC"/>
    <w:rsid w:val="008A296D"/>
    <w:rsid w:val="008A3EE9"/>
    <w:rsid w:val="008A4124"/>
    <w:rsid w:val="008A41CB"/>
    <w:rsid w:val="008A4378"/>
    <w:rsid w:val="008A4954"/>
    <w:rsid w:val="008A4FB9"/>
    <w:rsid w:val="008A5896"/>
    <w:rsid w:val="008A58E5"/>
    <w:rsid w:val="008A5F0A"/>
    <w:rsid w:val="008A5F83"/>
    <w:rsid w:val="008A6024"/>
    <w:rsid w:val="008A66D4"/>
    <w:rsid w:val="008A6CF2"/>
    <w:rsid w:val="008A74CF"/>
    <w:rsid w:val="008A7509"/>
    <w:rsid w:val="008A77F9"/>
    <w:rsid w:val="008A78F5"/>
    <w:rsid w:val="008B0504"/>
    <w:rsid w:val="008B06BF"/>
    <w:rsid w:val="008B0B0A"/>
    <w:rsid w:val="008B0BBD"/>
    <w:rsid w:val="008B1625"/>
    <w:rsid w:val="008B1B02"/>
    <w:rsid w:val="008B1ECB"/>
    <w:rsid w:val="008B2D23"/>
    <w:rsid w:val="008B3379"/>
    <w:rsid w:val="008B3A36"/>
    <w:rsid w:val="008B3F4E"/>
    <w:rsid w:val="008B426C"/>
    <w:rsid w:val="008B42A7"/>
    <w:rsid w:val="008B4FEF"/>
    <w:rsid w:val="008B5A0A"/>
    <w:rsid w:val="008B64D6"/>
    <w:rsid w:val="008B657C"/>
    <w:rsid w:val="008B66C1"/>
    <w:rsid w:val="008B6D1E"/>
    <w:rsid w:val="008B6EBB"/>
    <w:rsid w:val="008B6F96"/>
    <w:rsid w:val="008B7462"/>
    <w:rsid w:val="008B78D0"/>
    <w:rsid w:val="008C01D1"/>
    <w:rsid w:val="008C0DE7"/>
    <w:rsid w:val="008C0E1B"/>
    <w:rsid w:val="008C1CAE"/>
    <w:rsid w:val="008C2074"/>
    <w:rsid w:val="008C20AB"/>
    <w:rsid w:val="008C2165"/>
    <w:rsid w:val="008C2C2A"/>
    <w:rsid w:val="008C316E"/>
    <w:rsid w:val="008C36D9"/>
    <w:rsid w:val="008C376C"/>
    <w:rsid w:val="008C389F"/>
    <w:rsid w:val="008C410B"/>
    <w:rsid w:val="008C4A27"/>
    <w:rsid w:val="008C4A52"/>
    <w:rsid w:val="008C552B"/>
    <w:rsid w:val="008C5E08"/>
    <w:rsid w:val="008C607F"/>
    <w:rsid w:val="008C6D2F"/>
    <w:rsid w:val="008C6EB1"/>
    <w:rsid w:val="008C748C"/>
    <w:rsid w:val="008C7E85"/>
    <w:rsid w:val="008D03F2"/>
    <w:rsid w:val="008D09D2"/>
    <w:rsid w:val="008D0EC0"/>
    <w:rsid w:val="008D1189"/>
    <w:rsid w:val="008D1373"/>
    <w:rsid w:val="008D18F0"/>
    <w:rsid w:val="008D1F92"/>
    <w:rsid w:val="008D21A3"/>
    <w:rsid w:val="008D2DCD"/>
    <w:rsid w:val="008D3E2A"/>
    <w:rsid w:val="008D3F73"/>
    <w:rsid w:val="008D431C"/>
    <w:rsid w:val="008D4EDD"/>
    <w:rsid w:val="008D4F0D"/>
    <w:rsid w:val="008D54D5"/>
    <w:rsid w:val="008D5B9A"/>
    <w:rsid w:val="008D5D24"/>
    <w:rsid w:val="008D5E5E"/>
    <w:rsid w:val="008D60E1"/>
    <w:rsid w:val="008D698A"/>
    <w:rsid w:val="008D7462"/>
    <w:rsid w:val="008E1339"/>
    <w:rsid w:val="008E15A2"/>
    <w:rsid w:val="008E1668"/>
    <w:rsid w:val="008E16FA"/>
    <w:rsid w:val="008E1AF0"/>
    <w:rsid w:val="008E1BDA"/>
    <w:rsid w:val="008E1E62"/>
    <w:rsid w:val="008E2BB9"/>
    <w:rsid w:val="008E3098"/>
    <w:rsid w:val="008E32AA"/>
    <w:rsid w:val="008E39D6"/>
    <w:rsid w:val="008E4C12"/>
    <w:rsid w:val="008E4D0F"/>
    <w:rsid w:val="008E5457"/>
    <w:rsid w:val="008E5795"/>
    <w:rsid w:val="008E5FB5"/>
    <w:rsid w:val="008E5FEB"/>
    <w:rsid w:val="008E61B4"/>
    <w:rsid w:val="008E7190"/>
    <w:rsid w:val="008E73DC"/>
    <w:rsid w:val="008E79BD"/>
    <w:rsid w:val="008F0520"/>
    <w:rsid w:val="008F0970"/>
    <w:rsid w:val="008F18CC"/>
    <w:rsid w:val="008F23C2"/>
    <w:rsid w:val="008F2954"/>
    <w:rsid w:val="008F3DC7"/>
    <w:rsid w:val="008F4BF3"/>
    <w:rsid w:val="008F50C7"/>
    <w:rsid w:val="008F575B"/>
    <w:rsid w:val="008F5AD1"/>
    <w:rsid w:val="008F5EB0"/>
    <w:rsid w:val="008F6181"/>
    <w:rsid w:val="008F6787"/>
    <w:rsid w:val="008F6AB4"/>
    <w:rsid w:val="008F6E13"/>
    <w:rsid w:val="008F7112"/>
    <w:rsid w:val="008F7720"/>
    <w:rsid w:val="008F7CC3"/>
    <w:rsid w:val="009003AA"/>
    <w:rsid w:val="0090079F"/>
    <w:rsid w:val="0090145A"/>
    <w:rsid w:val="009024F4"/>
    <w:rsid w:val="009034A3"/>
    <w:rsid w:val="00904DDB"/>
    <w:rsid w:val="00904DE2"/>
    <w:rsid w:val="00905418"/>
    <w:rsid w:val="009056DC"/>
    <w:rsid w:val="00905AE7"/>
    <w:rsid w:val="00906302"/>
    <w:rsid w:val="009064DE"/>
    <w:rsid w:val="0090669D"/>
    <w:rsid w:val="00906953"/>
    <w:rsid w:val="00906DC4"/>
    <w:rsid w:val="00907451"/>
    <w:rsid w:val="00907B13"/>
    <w:rsid w:val="00911445"/>
    <w:rsid w:val="009115D4"/>
    <w:rsid w:val="00911618"/>
    <w:rsid w:val="00911A0F"/>
    <w:rsid w:val="00911B89"/>
    <w:rsid w:val="009120D1"/>
    <w:rsid w:val="009125A0"/>
    <w:rsid w:val="00912762"/>
    <w:rsid w:val="009129D1"/>
    <w:rsid w:val="00912B14"/>
    <w:rsid w:val="00912B51"/>
    <w:rsid w:val="009137A1"/>
    <w:rsid w:val="009138AA"/>
    <w:rsid w:val="00913B37"/>
    <w:rsid w:val="00913E13"/>
    <w:rsid w:val="0091513E"/>
    <w:rsid w:val="00915E74"/>
    <w:rsid w:val="009160E2"/>
    <w:rsid w:val="0091791B"/>
    <w:rsid w:val="00917F66"/>
    <w:rsid w:val="00920FA9"/>
    <w:rsid w:val="0092162A"/>
    <w:rsid w:val="0092166D"/>
    <w:rsid w:val="00921971"/>
    <w:rsid w:val="009222CC"/>
    <w:rsid w:val="00922490"/>
    <w:rsid w:val="0092262D"/>
    <w:rsid w:val="009229CF"/>
    <w:rsid w:val="00922AD9"/>
    <w:rsid w:val="00923A18"/>
    <w:rsid w:val="009241BC"/>
    <w:rsid w:val="009248BA"/>
    <w:rsid w:val="009249D8"/>
    <w:rsid w:val="00924D90"/>
    <w:rsid w:val="00925F0D"/>
    <w:rsid w:val="009264F4"/>
    <w:rsid w:val="009269A6"/>
    <w:rsid w:val="0092701F"/>
    <w:rsid w:val="00927061"/>
    <w:rsid w:val="00927237"/>
    <w:rsid w:val="00927820"/>
    <w:rsid w:val="00927A96"/>
    <w:rsid w:val="00927DAB"/>
    <w:rsid w:val="009300D1"/>
    <w:rsid w:val="00930370"/>
    <w:rsid w:val="009306BC"/>
    <w:rsid w:val="00930868"/>
    <w:rsid w:val="0093114A"/>
    <w:rsid w:val="00931583"/>
    <w:rsid w:val="0093243C"/>
    <w:rsid w:val="009327CB"/>
    <w:rsid w:val="00932FD7"/>
    <w:rsid w:val="00933120"/>
    <w:rsid w:val="00933507"/>
    <w:rsid w:val="00933E83"/>
    <w:rsid w:val="00933E8D"/>
    <w:rsid w:val="00934208"/>
    <w:rsid w:val="00934537"/>
    <w:rsid w:val="009349BE"/>
    <w:rsid w:val="009352F1"/>
    <w:rsid w:val="00935824"/>
    <w:rsid w:val="00935E73"/>
    <w:rsid w:val="00935EC8"/>
    <w:rsid w:val="0093646D"/>
    <w:rsid w:val="009374FC"/>
    <w:rsid w:val="00937771"/>
    <w:rsid w:val="00937A64"/>
    <w:rsid w:val="00937DE5"/>
    <w:rsid w:val="0094053A"/>
    <w:rsid w:val="009409EC"/>
    <w:rsid w:val="00940B7A"/>
    <w:rsid w:val="00940C62"/>
    <w:rsid w:val="009412B8"/>
    <w:rsid w:val="009413B4"/>
    <w:rsid w:val="009417EA"/>
    <w:rsid w:val="00941B57"/>
    <w:rsid w:val="00942051"/>
    <w:rsid w:val="00942403"/>
    <w:rsid w:val="00942ECD"/>
    <w:rsid w:val="0094313D"/>
    <w:rsid w:val="009433FE"/>
    <w:rsid w:val="0094375B"/>
    <w:rsid w:val="00943DD1"/>
    <w:rsid w:val="0094487B"/>
    <w:rsid w:val="009459D4"/>
    <w:rsid w:val="00945C6E"/>
    <w:rsid w:val="00945D36"/>
    <w:rsid w:val="00945E1A"/>
    <w:rsid w:val="009460F1"/>
    <w:rsid w:val="009468B5"/>
    <w:rsid w:val="00946B00"/>
    <w:rsid w:val="00946DA0"/>
    <w:rsid w:val="009474C3"/>
    <w:rsid w:val="009479D5"/>
    <w:rsid w:val="009503D7"/>
    <w:rsid w:val="0095065E"/>
    <w:rsid w:val="00950A3A"/>
    <w:rsid w:val="00951393"/>
    <w:rsid w:val="00952019"/>
    <w:rsid w:val="009527A2"/>
    <w:rsid w:val="00952AB7"/>
    <w:rsid w:val="00952D8D"/>
    <w:rsid w:val="00953563"/>
    <w:rsid w:val="0095357D"/>
    <w:rsid w:val="00953755"/>
    <w:rsid w:val="00953A46"/>
    <w:rsid w:val="009540E4"/>
    <w:rsid w:val="00954701"/>
    <w:rsid w:val="00954790"/>
    <w:rsid w:val="00954999"/>
    <w:rsid w:val="00954DE8"/>
    <w:rsid w:val="00955B85"/>
    <w:rsid w:val="00955DD9"/>
    <w:rsid w:val="00956877"/>
    <w:rsid w:val="00956C99"/>
    <w:rsid w:val="00957D1C"/>
    <w:rsid w:val="00957E93"/>
    <w:rsid w:val="00960F42"/>
    <w:rsid w:val="0096108D"/>
    <w:rsid w:val="009612A7"/>
    <w:rsid w:val="00961362"/>
    <w:rsid w:val="00962A0D"/>
    <w:rsid w:val="00962A72"/>
    <w:rsid w:val="0096348F"/>
    <w:rsid w:val="0096399E"/>
    <w:rsid w:val="00964505"/>
    <w:rsid w:val="00964935"/>
    <w:rsid w:val="00964D03"/>
    <w:rsid w:val="00964E41"/>
    <w:rsid w:val="0096533C"/>
    <w:rsid w:val="009654B7"/>
    <w:rsid w:val="0096597C"/>
    <w:rsid w:val="00965A84"/>
    <w:rsid w:val="009660B9"/>
    <w:rsid w:val="00966198"/>
    <w:rsid w:val="00966872"/>
    <w:rsid w:val="00966FC9"/>
    <w:rsid w:val="00967035"/>
    <w:rsid w:val="0096719A"/>
    <w:rsid w:val="009709CB"/>
    <w:rsid w:val="00970F8D"/>
    <w:rsid w:val="009717AF"/>
    <w:rsid w:val="00971F04"/>
    <w:rsid w:val="00972D39"/>
    <w:rsid w:val="00972E53"/>
    <w:rsid w:val="0097443A"/>
    <w:rsid w:val="009777EC"/>
    <w:rsid w:val="00977874"/>
    <w:rsid w:val="00977D2E"/>
    <w:rsid w:val="00977D39"/>
    <w:rsid w:val="00977E64"/>
    <w:rsid w:val="00980183"/>
    <w:rsid w:val="00980424"/>
    <w:rsid w:val="0098064F"/>
    <w:rsid w:val="009809BC"/>
    <w:rsid w:val="00980FFA"/>
    <w:rsid w:val="00981A13"/>
    <w:rsid w:val="00982337"/>
    <w:rsid w:val="00983153"/>
    <w:rsid w:val="0098320C"/>
    <w:rsid w:val="00983E53"/>
    <w:rsid w:val="0098446F"/>
    <w:rsid w:val="0098503E"/>
    <w:rsid w:val="009852EC"/>
    <w:rsid w:val="0098555C"/>
    <w:rsid w:val="009858D9"/>
    <w:rsid w:val="00985918"/>
    <w:rsid w:val="00985ADD"/>
    <w:rsid w:val="00985AE8"/>
    <w:rsid w:val="00985DDF"/>
    <w:rsid w:val="00986A26"/>
    <w:rsid w:val="00986A31"/>
    <w:rsid w:val="00986EC4"/>
    <w:rsid w:val="0098716B"/>
    <w:rsid w:val="0098758D"/>
    <w:rsid w:val="009904DC"/>
    <w:rsid w:val="00990E25"/>
    <w:rsid w:val="009912A3"/>
    <w:rsid w:val="0099147E"/>
    <w:rsid w:val="00991AEE"/>
    <w:rsid w:val="00991D3F"/>
    <w:rsid w:val="00991E42"/>
    <w:rsid w:val="0099276B"/>
    <w:rsid w:val="00992F4F"/>
    <w:rsid w:val="009930B5"/>
    <w:rsid w:val="00993847"/>
    <w:rsid w:val="00993E9F"/>
    <w:rsid w:val="00994A54"/>
    <w:rsid w:val="0099599E"/>
    <w:rsid w:val="009965C8"/>
    <w:rsid w:val="009965DC"/>
    <w:rsid w:val="00996BE9"/>
    <w:rsid w:val="00996D7D"/>
    <w:rsid w:val="00996EAE"/>
    <w:rsid w:val="009971B9"/>
    <w:rsid w:val="009973C0"/>
    <w:rsid w:val="00997BA6"/>
    <w:rsid w:val="00997C45"/>
    <w:rsid w:val="00997D63"/>
    <w:rsid w:val="00997F59"/>
    <w:rsid w:val="009A06D5"/>
    <w:rsid w:val="009A0D73"/>
    <w:rsid w:val="009A17D2"/>
    <w:rsid w:val="009A17DD"/>
    <w:rsid w:val="009A1CA7"/>
    <w:rsid w:val="009A1DB2"/>
    <w:rsid w:val="009A1DCF"/>
    <w:rsid w:val="009A2803"/>
    <w:rsid w:val="009A2F86"/>
    <w:rsid w:val="009A302A"/>
    <w:rsid w:val="009A30E6"/>
    <w:rsid w:val="009A3281"/>
    <w:rsid w:val="009A32F4"/>
    <w:rsid w:val="009A3309"/>
    <w:rsid w:val="009A3947"/>
    <w:rsid w:val="009A3AA4"/>
    <w:rsid w:val="009A3D82"/>
    <w:rsid w:val="009A3F90"/>
    <w:rsid w:val="009A44A4"/>
    <w:rsid w:val="009A4861"/>
    <w:rsid w:val="009A492E"/>
    <w:rsid w:val="009A57D2"/>
    <w:rsid w:val="009A583A"/>
    <w:rsid w:val="009A5A8F"/>
    <w:rsid w:val="009A5B23"/>
    <w:rsid w:val="009A60D3"/>
    <w:rsid w:val="009A7BCC"/>
    <w:rsid w:val="009A7E87"/>
    <w:rsid w:val="009B0D77"/>
    <w:rsid w:val="009B0EEA"/>
    <w:rsid w:val="009B0F08"/>
    <w:rsid w:val="009B163A"/>
    <w:rsid w:val="009B16F5"/>
    <w:rsid w:val="009B1B86"/>
    <w:rsid w:val="009B2925"/>
    <w:rsid w:val="009B3154"/>
    <w:rsid w:val="009B3812"/>
    <w:rsid w:val="009B3D29"/>
    <w:rsid w:val="009B49E3"/>
    <w:rsid w:val="009B4A65"/>
    <w:rsid w:val="009B4C56"/>
    <w:rsid w:val="009B4FA2"/>
    <w:rsid w:val="009B5D39"/>
    <w:rsid w:val="009B62A5"/>
    <w:rsid w:val="009B6435"/>
    <w:rsid w:val="009B64FD"/>
    <w:rsid w:val="009B6AC9"/>
    <w:rsid w:val="009B6AD1"/>
    <w:rsid w:val="009B6BDD"/>
    <w:rsid w:val="009B6F7B"/>
    <w:rsid w:val="009C0184"/>
    <w:rsid w:val="009C05A6"/>
    <w:rsid w:val="009C09AB"/>
    <w:rsid w:val="009C0FCA"/>
    <w:rsid w:val="009C11D7"/>
    <w:rsid w:val="009C1954"/>
    <w:rsid w:val="009C1F3F"/>
    <w:rsid w:val="009C1FE7"/>
    <w:rsid w:val="009C2403"/>
    <w:rsid w:val="009C2409"/>
    <w:rsid w:val="009C2D55"/>
    <w:rsid w:val="009C3253"/>
    <w:rsid w:val="009C34A1"/>
    <w:rsid w:val="009C3B55"/>
    <w:rsid w:val="009C42CB"/>
    <w:rsid w:val="009C45A3"/>
    <w:rsid w:val="009C5D2A"/>
    <w:rsid w:val="009C6589"/>
    <w:rsid w:val="009C6A76"/>
    <w:rsid w:val="009C6DDB"/>
    <w:rsid w:val="009C6F94"/>
    <w:rsid w:val="009C7AAC"/>
    <w:rsid w:val="009D0573"/>
    <w:rsid w:val="009D06E8"/>
    <w:rsid w:val="009D09E0"/>
    <w:rsid w:val="009D0A09"/>
    <w:rsid w:val="009D1107"/>
    <w:rsid w:val="009D1DA5"/>
    <w:rsid w:val="009D2480"/>
    <w:rsid w:val="009D2BFA"/>
    <w:rsid w:val="009D3314"/>
    <w:rsid w:val="009D3342"/>
    <w:rsid w:val="009D3A26"/>
    <w:rsid w:val="009D4318"/>
    <w:rsid w:val="009D474E"/>
    <w:rsid w:val="009D4A84"/>
    <w:rsid w:val="009D4D90"/>
    <w:rsid w:val="009D5A0B"/>
    <w:rsid w:val="009D5FD5"/>
    <w:rsid w:val="009D6710"/>
    <w:rsid w:val="009D6E59"/>
    <w:rsid w:val="009D6F04"/>
    <w:rsid w:val="009E0FC7"/>
    <w:rsid w:val="009E1042"/>
    <w:rsid w:val="009E10A6"/>
    <w:rsid w:val="009E1391"/>
    <w:rsid w:val="009E144B"/>
    <w:rsid w:val="009E21D1"/>
    <w:rsid w:val="009E2621"/>
    <w:rsid w:val="009E273A"/>
    <w:rsid w:val="009E2AA8"/>
    <w:rsid w:val="009E2E7D"/>
    <w:rsid w:val="009E309A"/>
    <w:rsid w:val="009E3296"/>
    <w:rsid w:val="009E34A5"/>
    <w:rsid w:val="009E3C9C"/>
    <w:rsid w:val="009E42F8"/>
    <w:rsid w:val="009E4E17"/>
    <w:rsid w:val="009E5AB8"/>
    <w:rsid w:val="009E6307"/>
    <w:rsid w:val="009E6640"/>
    <w:rsid w:val="009E783B"/>
    <w:rsid w:val="009F00EF"/>
    <w:rsid w:val="009F06D5"/>
    <w:rsid w:val="009F0BC3"/>
    <w:rsid w:val="009F11D0"/>
    <w:rsid w:val="009F181A"/>
    <w:rsid w:val="009F2547"/>
    <w:rsid w:val="009F258A"/>
    <w:rsid w:val="009F26FB"/>
    <w:rsid w:val="009F364E"/>
    <w:rsid w:val="009F3B3F"/>
    <w:rsid w:val="009F42A5"/>
    <w:rsid w:val="009F43CB"/>
    <w:rsid w:val="009F4469"/>
    <w:rsid w:val="009F50A7"/>
    <w:rsid w:val="009F6D7F"/>
    <w:rsid w:val="009F714D"/>
    <w:rsid w:val="009F75A6"/>
    <w:rsid w:val="009F7861"/>
    <w:rsid w:val="009F7F94"/>
    <w:rsid w:val="00A0001B"/>
    <w:rsid w:val="00A01992"/>
    <w:rsid w:val="00A01FB0"/>
    <w:rsid w:val="00A020C6"/>
    <w:rsid w:val="00A02763"/>
    <w:rsid w:val="00A0321A"/>
    <w:rsid w:val="00A03483"/>
    <w:rsid w:val="00A03C30"/>
    <w:rsid w:val="00A04321"/>
    <w:rsid w:val="00A04665"/>
    <w:rsid w:val="00A048A6"/>
    <w:rsid w:val="00A04C94"/>
    <w:rsid w:val="00A04F51"/>
    <w:rsid w:val="00A0573F"/>
    <w:rsid w:val="00A05F14"/>
    <w:rsid w:val="00A0661E"/>
    <w:rsid w:val="00A06DD0"/>
    <w:rsid w:val="00A0704A"/>
    <w:rsid w:val="00A1016C"/>
    <w:rsid w:val="00A103E4"/>
    <w:rsid w:val="00A10CC1"/>
    <w:rsid w:val="00A11186"/>
    <w:rsid w:val="00A114FC"/>
    <w:rsid w:val="00A123BD"/>
    <w:rsid w:val="00A124DA"/>
    <w:rsid w:val="00A12894"/>
    <w:rsid w:val="00A128A1"/>
    <w:rsid w:val="00A12B87"/>
    <w:rsid w:val="00A13140"/>
    <w:rsid w:val="00A1338F"/>
    <w:rsid w:val="00A13EBB"/>
    <w:rsid w:val="00A14641"/>
    <w:rsid w:val="00A14A3F"/>
    <w:rsid w:val="00A1581F"/>
    <w:rsid w:val="00A17412"/>
    <w:rsid w:val="00A1750A"/>
    <w:rsid w:val="00A17F33"/>
    <w:rsid w:val="00A17F67"/>
    <w:rsid w:val="00A20284"/>
    <w:rsid w:val="00A20736"/>
    <w:rsid w:val="00A20780"/>
    <w:rsid w:val="00A20888"/>
    <w:rsid w:val="00A2091A"/>
    <w:rsid w:val="00A20A18"/>
    <w:rsid w:val="00A212FE"/>
    <w:rsid w:val="00A21CC9"/>
    <w:rsid w:val="00A226A7"/>
    <w:rsid w:val="00A22EA0"/>
    <w:rsid w:val="00A233A0"/>
    <w:rsid w:val="00A23659"/>
    <w:rsid w:val="00A24B31"/>
    <w:rsid w:val="00A24F43"/>
    <w:rsid w:val="00A255D0"/>
    <w:rsid w:val="00A25D00"/>
    <w:rsid w:val="00A25DDD"/>
    <w:rsid w:val="00A25DFD"/>
    <w:rsid w:val="00A267BC"/>
    <w:rsid w:val="00A26D72"/>
    <w:rsid w:val="00A27441"/>
    <w:rsid w:val="00A27940"/>
    <w:rsid w:val="00A279F7"/>
    <w:rsid w:val="00A30947"/>
    <w:rsid w:val="00A30A48"/>
    <w:rsid w:val="00A30D3A"/>
    <w:rsid w:val="00A312AE"/>
    <w:rsid w:val="00A31814"/>
    <w:rsid w:val="00A32525"/>
    <w:rsid w:val="00A32E2F"/>
    <w:rsid w:val="00A33DEF"/>
    <w:rsid w:val="00A340CC"/>
    <w:rsid w:val="00A34BA9"/>
    <w:rsid w:val="00A353CF"/>
    <w:rsid w:val="00A35BE1"/>
    <w:rsid w:val="00A369A3"/>
    <w:rsid w:val="00A36A8C"/>
    <w:rsid w:val="00A36B30"/>
    <w:rsid w:val="00A36F81"/>
    <w:rsid w:val="00A3718E"/>
    <w:rsid w:val="00A37A53"/>
    <w:rsid w:val="00A37FEF"/>
    <w:rsid w:val="00A400EB"/>
    <w:rsid w:val="00A40242"/>
    <w:rsid w:val="00A40891"/>
    <w:rsid w:val="00A4198C"/>
    <w:rsid w:val="00A4251A"/>
    <w:rsid w:val="00A42657"/>
    <w:rsid w:val="00A43486"/>
    <w:rsid w:val="00A43772"/>
    <w:rsid w:val="00A439C3"/>
    <w:rsid w:val="00A43EC1"/>
    <w:rsid w:val="00A44170"/>
    <w:rsid w:val="00A44413"/>
    <w:rsid w:val="00A44A2B"/>
    <w:rsid w:val="00A454AE"/>
    <w:rsid w:val="00A4577D"/>
    <w:rsid w:val="00A460A9"/>
    <w:rsid w:val="00A461D7"/>
    <w:rsid w:val="00A4659D"/>
    <w:rsid w:val="00A46F18"/>
    <w:rsid w:val="00A47723"/>
    <w:rsid w:val="00A47AE4"/>
    <w:rsid w:val="00A47F17"/>
    <w:rsid w:val="00A50DE3"/>
    <w:rsid w:val="00A519AC"/>
    <w:rsid w:val="00A51FD0"/>
    <w:rsid w:val="00A5257B"/>
    <w:rsid w:val="00A52FD1"/>
    <w:rsid w:val="00A53B77"/>
    <w:rsid w:val="00A54306"/>
    <w:rsid w:val="00A544ED"/>
    <w:rsid w:val="00A54B10"/>
    <w:rsid w:val="00A54B30"/>
    <w:rsid w:val="00A550CC"/>
    <w:rsid w:val="00A5543E"/>
    <w:rsid w:val="00A55856"/>
    <w:rsid w:val="00A55C58"/>
    <w:rsid w:val="00A55EF9"/>
    <w:rsid w:val="00A56666"/>
    <w:rsid w:val="00A56966"/>
    <w:rsid w:val="00A56D28"/>
    <w:rsid w:val="00A56F82"/>
    <w:rsid w:val="00A57768"/>
    <w:rsid w:val="00A57B24"/>
    <w:rsid w:val="00A57E6A"/>
    <w:rsid w:val="00A608D0"/>
    <w:rsid w:val="00A613AA"/>
    <w:rsid w:val="00A61ACA"/>
    <w:rsid w:val="00A61C5D"/>
    <w:rsid w:val="00A62230"/>
    <w:rsid w:val="00A62A1D"/>
    <w:rsid w:val="00A62AF8"/>
    <w:rsid w:val="00A63499"/>
    <w:rsid w:val="00A6405C"/>
    <w:rsid w:val="00A64554"/>
    <w:rsid w:val="00A645C1"/>
    <w:rsid w:val="00A649A2"/>
    <w:rsid w:val="00A64E81"/>
    <w:rsid w:val="00A65318"/>
    <w:rsid w:val="00A666D3"/>
    <w:rsid w:val="00A669FE"/>
    <w:rsid w:val="00A66AD6"/>
    <w:rsid w:val="00A67F5A"/>
    <w:rsid w:val="00A70126"/>
    <w:rsid w:val="00A70447"/>
    <w:rsid w:val="00A709F3"/>
    <w:rsid w:val="00A70B7F"/>
    <w:rsid w:val="00A70D3C"/>
    <w:rsid w:val="00A70DD8"/>
    <w:rsid w:val="00A71640"/>
    <w:rsid w:val="00A72016"/>
    <w:rsid w:val="00A72297"/>
    <w:rsid w:val="00A72BE6"/>
    <w:rsid w:val="00A732F0"/>
    <w:rsid w:val="00A73595"/>
    <w:rsid w:val="00A73B00"/>
    <w:rsid w:val="00A73B2C"/>
    <w:rsid w:val="00A73C04"/>
    <w:rsid w:val="00A73C94"/>
    <w:rsid w:val="00A73FE8"/>
    <w:rsid w:val="00A74297"/>
    <w:rsid w:val="00A74901"/>
    <w:rsid w:val="00A74904"/>
    <w:rsid w:val="00A7508A"/>
    <w:rsid w:val="00A756DA"/>
    <w:rsid w:val="00A7688A"/>
    <w:rsid w:val="00A76ACC"/>
    <w:rsid w:val="00A77250"/>
    <w:rsid w:val="00A7755E"/>
    <w:rsid w:val="00A775C7"/>
    <w:rsid w:val="00A8007A"/>
    <w:rsid w:val="00A80EC3"/>
    <w:rsid w:val="00A81081"/>
    <w:rsid w:val="00A81492"/>
    <w:rsid w:val="00A81D88"/>
    <w:rsid w:val="00A81E7A"/>
    <w:rsid w:val="00A82027"/>
    <w:rsid w:val="00A83495"/>
    <w:rsid w:val="00A83508"/>
    <w:rsid w:val="00A83E61"/>
    <w:rsid w:val="00A84641"/>
    <w:rsid w:val="00A84839"/>
    <w:rsid w:val="00A85199"/>
    <w:rsid w:val="00A853BB"/>
    <w:rsid w:val="00A853E1"/>
    <w:rsid w:val="00A8565B"/>
    <w:rsid w:val="00A86045"/>
    <w:rsid w:val="00A8650F"/>
    <w:rsid w:val="00A865C1"/>
    <w:rsid w:val="00A86673"/>
    <w:rsid w:val="00A8669C"/>
    <w:rsid w:val="00A904F5"/>
    <w:rsid w:val="00A9056E"/>
    <w:rsid w:val="00A9072B"/>
    <w:rsid w:val="00A90760"/>
    <w:rsid w:val="00A9083D"/>
    <w:rsid w:val="00A90C06"/>
    <w:rsid w:val="00A90DD4"/>
    <w:rsid w:val="00A9132C"/>
    <w:rsid w:val="00A91759"/>
    <w:rsid w:val="00A919DE"/>
    <w:rsid w:val="00A91E92"/>
    <w:rsid w:val="00A92484"/>
    <w:rsid w:val="00A9280E"/>
    <w:rsid w:val="00A92886"/>
    <w:rsid w:val="00A93095"/>
    <w:rsid w:val="00A936D6"/>
    <w:rsid w:val="00A93752"/>
    <w:rsid w:val="00A93C6B"/>
    <w:rsid w:val="00A93CC2"/>
    <w:rsid w:val="00A947C5"/>
    <w:rsid w:val="00A94DD5"/>
    <w:rsid w:val="00A94F3C"/>
    <w:rsid w:val="00A953B4"/>
    <w:rsid w:val="00A9571D"/>
    <w:rsid w:val="00A95B65"/>
    <w:rsid w:val="00A9607A"/>
    <w:rsid w:val="00A96440"/>
    <w:rsid w:val="00A966BB"/>
    <w:rsid w:val="00A9764A"/>
    <w:rsid w:val="00A97727"/>
    <w:rsid w:val="00A97764"/>
    <w:rsid w:val="00AA02A3"/>
    <w:rsid w:val="00AA0A67"/>
    <w:rsid w:val="00AA0A98"/>
    <w:rsid w:val="00AA0B96"/>
    <w:rsid w:val="00AA0CB5"/>
    <w:rsid w:val="00AA11A2"/>
    <w:rsid w:val="00AA195A"/>
    <w:rsid w:val="00AA27DF"/>
    <w:rsid w:val="00AA2C12"/>
    <w:rsid w:val="00AA30F8"/>
    <w:rsid w:val="00AA38E8"/>
    <w:rsid w:val="00AA3FCC"/>
    <w:rsid w:val="00AA4381"/>
    <w:rsid w:val="00AA564B"/>
    <w:rsid w:val="00AA58F1"/>
    <w:rsid w:val="00AA59B5"/>
    <w:rsid w:val="00AA5E21"/>
    <w:rsid w:val="00AA6459"/>
    <w:rsid w:val="00AA6D8F"/>
    <w:rsid w:val="00AA7DA8"/>
    <w:rsid w:val="00AB03C3"/>
    <w:rsid w:val="00AB0A24"/>
    <w:rsid w:val="00AB0C4A"/>
    <w:rsid w:val="00AB1739"/>
    <w:rsid w:val="00AB193F"/>
    <w:rsid w:val="00AB2A17"/>
    <w:rsid w:val="00AB33A4"/>
    <w:rsid w:val="00AB38C2"/>
    <w:rsid w:val="00AB3F4A"/>
    <w:rsid w:val="00AB4042"/>
    <w:rsid w:val="00AB4131"/>
    <w:rsid w:val="00AB4A55"/>
    <w:rsid w:val="00AB4BED"/>
    <w:rsid w:val="00AB5316"/>
    <w:rsid w:val="00AB590E"/>
    <w:rsid w:val="00AB6E18"/>
    <w:rsid w:val="00AC0169"/>
    <w:rsid w:val="00AC0658"/>
    <w:rsid w:val="00AC0E23"/>
    <w:rsid w:val="00AC1013"/>
    <w:rsid w:val="00AC13A4"/>
    <w:rsid w:val="00AC1606"/>
    <w:rsid w:val="00AC16DA"/>
    <w:rsid w:val="00AC2033"/>
    <w:rsid w:val="00AC2B79"/>
    <w:rsid w:val="00AC30F6"/>
    <w:rsid w:val="00AC3152"/>
    <w:rsid w:val="00AC3493"/>
    <w:rsid w:val="00AC35E5"/>
    <w:rsid w:val="00AC4CB3"/>
    <w:rsid w:val="00AC4D8F"/>
    <w:rsid w:val="00AC524F"/>
    <w:rsid w:val="00AC54A9"/>
    <w:rsid w:val="00AC5ABC"/>
    <w:rsid w:val="00AC5F3D"/>
    <w:rsid w:val="00AC608F"/>
    <w:rsid w:val="00AC6F0F"/>
    <w:rsid w:val="00AC7136"/>
    <w:rsid w:val="00AC7633"/>
    <w:rsid w:val="00AC7D62"/>
    <w:rsid w:val="00AD0796"/>
    <w:rsid w:val="00AD0992"/>
    <w:rsid w:val="00AD0F84"/>
    <w:rsid w:val="00AD1A99"/>
    <w:rsid w:val="00AD1E49"/>
    <w:rsid w:val="00AD2A7A"/>
    <w:rsid w:val="00AD2C59"/>
    <w:rsid w:val="00AD34BE"/>
    <w:rsid w:val="00AD3A0A"/>
    <w:rsid w:val="00AD4910"/>
    <w:rsid w:val="00AD4E5E"/>
    <w:rsid w:val="00AD506D"/>
    <w:rsid w:val="00AD5E44"/>
    <w:rsid w:val="00AD5EAF"/>
    <w:rsid w:val="00AD693F"/>
    <w:rsid w:val="00AD6A85"/>
    <w:rsid w:val="00AD6EC6"/>
    <w:rsid w:val="00AD7241"/>
    <w:rsid w:val="00AD795C"/>
    <w:rsid w:val="00AD7A7E"/>
    <w:rsid w:val="00AD7DC7"/>
    <w:rsid w:val="00AE03A1"/>
    <w:rsid w:val="00AE0402"/>
    <w:rsid w:val="00AE0410"/>
    <w:rsid w:val="00AE0655"/>
    <w:rsid w:val="00AE065E"/>
    <w:rsid w:val="00AE099C"/>
    <w:rsid w:val="00AE09D5"/>
    <w:rsid w:val="00AE0FE5"/>
    <w:rsid w:val="00AE13A4"/>
    <w:rsid w:val="00AE1B13"/>
    <w:rsid w:val="00AE1F34"/>
    <w:rsid w:val="00AE20B8"/>
    <w:rsid w:val="00AE27BB"/>
    <w:rsid w:val="00AE2FC6"/>
    <w:rsid w:val="00AE31CD"/>
    <w:rsid w:val="00AE39A1"/>
    <w:rsid w:val="00AE407D"/>
    <w:rsid w:val="00AE42FE"/>
    <w:rsid w:val="00AE5401"/>
    <w:rsid w:val="00AE553E"/>
    <w:rsid w:val="00AE5E34"/>
    <w:rsid w:val="00AE6BD8"/>
    <w:rsid w:val="00AE6DCF"/>
    <w:rsid w:val="00AE7469"/>
    <w:rsid w:val="00AE7894"/>
    <w:rsid w:val="00AE7AF6"/>
    <w:rsid w:val="00AE7CA7"/>
    <w:rsid w:val="00AF06A7"/>
    <w:rsid w:val="00AF07E5"/>
    <w:rsid w:val="00AF0E73"/>
    <w:rsid w:val="00AF0F16"/>
    <w:rsid w:val="00AF16A5"/>
    <w:rsid w:val="00AF1A21"/>
    <w:rsid w:val="00AF206C"/>
    <w:rsid w:val="00AF212A"/>
    <w:rsid w:val="00AF21AF"/>
    <w:rsid w:val="00AF2310"/>
    <w:rsid w:val="00AF23F4"/>
    <w:rsid w:val="00AF2F02"/>
    <w:rsid w:val="00AF300B"/>
    <w:rsid w:val="00AF3077"/>
    <w:rsid w:val="00AF3285"/>
    <w:rsid w:val="00AF34F2"/>
    <w:rsid w:val="00AF392B"/>
    <w:rsid w:val="00AF4212"/>
    <w:rsid w:val="00AF4F51"/>
    <w:rsid w:val="00AF556F"/>
    <w:rsid w:val="00AF5B4A"/>
    <w:rsid w:val="00AF5CBD"/>
    <w:rsid w:val="00AF5F90"/>
    <w:rsid w:val="00AF7AB8"/>
    <w:rsid w:val="00B009FF"/>
    <w:rsid w:val="00B00ED4"/>
    <w:rsid w:val="00B011D5"/>
    <w:rsid w:val="00B01F1E"/>
    <w:rsid w:val="00B020CB"/>
    <w:rsid w:val="00B02AA4"/>
    <w:rsid w:val="00B02BC8"/>
    <w:rsid w:val="00B02D56"/>
    <w:rsid w:val="00B03E6B"/>
    <w:rsid w:val="00B04351"/>
    <w:rsid w:val="00B04B2C"/>
    <w:rsid w:val="00B04CB1"/>
    <w:rsid w:val="00B05638"/>
    <w:rsid w:val="00B05B2B"/>
    <w:rsid w:val="00B05EA4"/>
    <w:rsid w:val="00B06686"/>
    <w:rsid w:val="00B06CEB"/>
    <w:rsid w:val="00B06FAE"/>
    <w:rsid w:val="00B0715A"/>
    <w:rsid w:val="00B07657"/>
    <w:rsid w:val="00B079C4"/>
    <w:rsid w:val="00B07BAE"/>
    <w:rsid w:val="00B1008B"/>
    <w:rsid w:val="00B10164"/>
    <w:rsid w:val="00B107E1"/>
    <w:rsid w:val="00B10930"/>
    <w:rsid w:val="00B10989"/>
    <w:rsid w:val="00B10B4E"/>
    <w:rsid w:val="00B10C3A"/>
    <w:rsid w:val="00B10FA7"/>
    <w:rsid w:val="00B1128B"/>
    <w:rsid w:val="00B1258A"/>
    <w:rsid w:val="00B12BA5"/>
    <w:rsid w:val="00B1366E"/>
    <w:rsid w:val="00B13FCC"/>
    <w:rsid w:val="00B14A32"/>
    <w:rsid w:val="00B150AC"/>
    <w:rsid w:val="00B15397"/>
    <w:rsid w:val="00B163E3"/>
    <w:rsid w:val="00B16D96"/>
    <w:rsid w:val="00B16E12"/>
    <w:rsid w:val="00B17200"/>
    <w:rsid w:val="00B203EF"/>
    <w:rsid w:val="00B21538"/>
    <w:rsid w:val="00B21720"/>
    <w:rsid w:val="00B2172E"/>
    <w:rsid w:val="00B21896"/>
    <w:rsid w:val="00B2226D"/>
    <w:rsid w:val="00B22562"/>
    <w:rsid w:val="00B2265F"/>
    <w:rsid w:val="00B22712"/>
    <w:rsid w:val="00B22974"/>
    <w:rsid w:val="00B230D0"/>
    <w:rsid w:val="00B2394F"/>
    <w:rsid w:val="00B25D2B"/>
    <w:rsid w:val="00B25EAE"/>
    <w:rsid w:val="00B26396"/>
    <w:rsid w:val="00B263B7"/>
    <w:rsid w:val="00B2680D"/>
    <w:rsid w:val="00B30484"/>
    <w:rsid w:val="00B304AC"/>
    <w:rsid w:val="00B313E1"/>
    <w:rsid w:val="00B31682"/>
    <w:rsid w:val="00B322F5"/>
    <w:rsid w:val="00B327EC"/>
    <w:rsid w:val="00B32CDA"/>
    <w:rsid w:val="00B332DF"/>
    <w:rsid w:val="00B33944"/>
    <w:rsid w:val="00B33C52"/>
    <w:rsid w:val="00B3459C"/>
    <w:rsid w:val="00B34CAC"/>
    <w:rsid w:val="00B34FDD"/>
    <w:rsid w:val="00B350F5"/>
    <w:rsid w:val="00B35533"/>
    <w:rsid w:val="00B357E8"/>
    <w:rsid w:val="00B366BB"/>
    <w:rsid w:val="00B3686D"/>
    <w:rsid w:val="00B36D01"/>
    <w:rsid w:val="00B3704D"/>
    <w:rsid w:val="00B37360"/>
    <w:rsid w:val="00B379DC"/>
    <w:rsid w:val="00B40474"/>
    <w:rsid w:val="00B40DD9"/>
    <w:rsid w:val="00B42862"/>
    <w:rsid w:val="00B4340F"/>
    <w:rsid w:val="00B43481"/>
    <w:rsid w:val="00B43EBC"/>
    <w:rsid w:val="00B43F5F"/>
    <w:rsid w:val="00B444FB"/>
    <w:rsid w:val="00B4476C"/>
    <w:rsid w:val="00B4496E"/>
    <w:rsid w:val="00B44A38"/>
    <w:rsid w:val="00B44E0F"/>
    <w:rsid w:val="00B45C29"/>
    <w:rsid w:val="00B45CB6"/>
    <w:rsid w:val="00B45EB3"/>
    <w:rsid w:val="00B46BFA"/>
    <w:rsid w:val="00B4700E"/>
    <w:rsid w:val="00B4731A"/>
    <w:rsid w:val="00B5081E"/>
    <w:rsid w:val="00B51D58"/>
    <w:rsid w:val="00B51E74"/>
    <w:rsid w:val="00B5253C"/>
    <w:rsid w:val="00B5264C"/>
    <w:rsid w:val="00B5296D"/>
    <w:rsid w:val="00B52AF3"/>
    <w:rsid w:val="00B533DC"/>
    <w:rsid w:val="00B5389F"/>
    <w:rsid w:val="00B538EE"/>
    <w:rsid w:val="00B5390B"/>
    <w:rsid w:val="00B53932"/>
    <w:rsid w:val="00B53B26"/>
    <w:rsid w:val="00B540BC"/>
    <w:rsid w:val="00B54411"/>
    <w:rsid w:val="00B54E2D"/>
    <w:rsid w:val="00B550F0"/>
    <w:rsid w:val="00B559C0"/>
    <w:rsid w:val="00B55B0E"/>
    <w:rsid w:val="00B55EE1"/>
    <w:rsid w:val="00B567BB"/>
    <w:rsid w:val="00B57DFE"/>
    <w:rsid w:val="00B607CC"/>
    <w:rsid w:val="00B608DF"/>
    <w:rsid w:val="00B60F24"/>
    <w:rsid w:val="00B61332"/>
    <w:rsid w:val="00B61DA4"/>
    <w:rsid w:val="00B61E99"/>
    <w:rsid w:val="00B62097"/>
    <w:rsid w:val="00B620F1"/>
    <w:rsid w:val="00B6238E"/>
    <w:rsid w:val="00B6343E"/>
    <w:rsid w:val="00B639CD"/>
    <w:rsid w:val="00B64308"/>
    <w:rsid w:val="00B643FF"/>
    <w:rsid w:val="00B64868"/>
    <w:rsid w:val="00B64914"/>
    <w:rsid w:val="00B65177"/>
    <w:rsid w:val="00B65695"/>
    <w:rsid w:val="00B65A77"/>
    <w:rsid w:val="00B65B57"/>
    <w:rsid w:val="00B65C83"/>
    <w:rsid w:val="00B663E1"/>
    <w:rsid w:val="00B66E09"/>
    <w:rsid w:val="00B66F06"/>
    <w:rsid w:val="00B701B7"/>
    <w:rsid w:val="00B705CA"/>
    <w:rsid w:val="00B705EE"/>
    <w:rsid w:val="00B70B0D"/>
    <w:rsid w:val="00B70B6B"/>
    <w:rsid w:val="00B717B6"/>
    <w:rsid w:val="00B71ADD"/>
    <w:rsid w:val="00B721FF"/>
    <w:rsid w:val="00B72D97"/>
    <w:rsid w:val="00B72DA8"/>
    <w:rsid w:val="00B737AE"/>
    <w:rsid w:val="00B73A89"/>
    <w:rsid w:val="00B73D53"/>
    <w:rsid w:val="00B73E36"/>
    <w:rsid w:val="00B744CA"/>
    <w:rsid w:val="00B746E2"/>
    <w:rsid w:val="00B74C21"/>
    <w:rsid w:val="00B7501C"/>
    <w:rsid w:val="00B75937"/>
    <w:rsid w:val="00B7603D"/>
    <w:rsid w:val="00B7639D"/>
    <w:rsid w:val="00B76931"/>
    <w:rsid w:val="00B76A4B"/>
    <w:rsid w:val="00B76B5B"/>
    <w:rsid w:val="00B800C4"/>
    <w:rsid w:val="00B80214"/>
    <w:rsid w:val="00B80522"/>
    <w:rsid w:val="00B80F1B"/>
    <w:rsid w:val="00B81368"/>
    <w:rsid w:val="00B816A7"/>
    <w:rsid w:val="00B8358B"/>
    <w:rsid w:val="00B835B9"/>
    <w:rsid w:val="00B83DBB"/>
    <w:rsid w:val="00B83E84"/>
    <w:rsid w:val="00B83E98"/>
    <w:rsid w:val="00B84AFD"/>
    <w:rsid w:val="00B85065"/>
    <w:rsid w:val="00B857FB"/>
    <w:rsid w:val="00B85A22"/>
    <w:rsid w:val="00B861DA"/>
    <w:rsid w:val="00B87600"/>
    <w:rsid w:val="00B8779E"/>
    <w:rsid w:val="00B87DE9"/>
    <w:rsid w:val="00B901B6"/>
    <w:rsid w:val="00B90494"/>
    <w:rsid w:val="00B906CD"/>
    <w:rsid w:val="00B90B8B"/>
    <w:rsid w:val="00B910C4"/>
    <w:rsid w:val="00B91496"/>
    <w:rsid w:val="00B9261B"/>
    <w:rsid w:val="00B92893"/>
    <w:rsid w:val="00B9289A"/>
    <w:rsid w:val="00B94373"/>
    <w:rsid w:val="00B9456C"/>
    <w:rsid w:val="00B950BA"/>
    <w:rsid w:val="00B9586B"/>
    <w:rsid w:val="00B958F7"/>
    <w:rsid w:val="00B9760A"/>
    <w:rsid w:val="00B97897"/>
    <w:rsid w:val="00B97BE2"/>
    <w:rsid w:val="00BA0A24"/>
    <w:rsid w:val="00BA23ED"/>
    <w:rsid w:val="00BA2C99"/>
    <w:rsid w:val="00BA2FA1"/>
    <w:rsid w:val="00BA3553"/>
    <w:rsid w:val="00BA3B15"/>
    <w:rsid w:val="00BA3EB8"/>
    <w:rsid w:val="00BA4B32"/>
    <w:rsid w:val="00BA4C00"/>
    <w:rsid w:val="00BA523D"/>
    <w:rsid w:val="00BA574F"/>
    <w:rsid w:val="00BA575E"/>
    <w:rsid w:val="00BA63A3"/>
    <w:rsid w:val="00BA6665"/>
    <w:rsid w:val="00BA6835"/>
    <w:rsid w:val="00BA6BD5"/>
    <w:rsid w:val="00BA7511"/>
    <w:rsid w:val="00BA752B"/>
    <w:rsid w:val="00BA7C69"/>
    <w:rsid w:val="00BB0324"/>
    <w:rsid w:val="00BB03DA"/>
    <w:rsid w:val="00BB2A5E"/>
    <w:rsid w:val="00BB32D4"/>
    <w:rsid w:val="00BB3523"/>
    <w:rsid w:val="00BB3A62"/>
    <w:rsid w:val="00BB3E6D"/>
    <w:rsid w:val="00BB3FB0"/>
    <w:rsid w:val="00BB4066"/>
    <w:rsid w:val="00BB45FD"/>
    <w:rsid w:val="00BB4639"/>
    <w:rsid w:val="00BB468D"/>
    <w:rsid w:val="00BB5233"/>
    <w:rsid w:val="00BB6F0C"/>
    <w:rsid w:val="00BB732B"/>
    <w:rsid w:val="00BB7983"/>
    <w:rsid w:val="00BB79AD"/>
    <w:rsid w:val="00BC0463"/>
    <w:rsid w:val="00BC04B3"/>
    <w:rsid w:val="00BC0BB8"/>
    <w:rsid w:val="00BC1B7F"/>
    <w:rsid w:val="00BC1EDC"/>
    <w:rsid w:val="00BC21B9"/>
    <w:rsid w:val="00BC2288"/>
    <w:rsid w:val="00BC22DB"/>
    <w:rsid w:val="00BC315F"/>
    <w:rsid w:val="00BC3FEA"/>
    <w:rsid w:val="00BC42F4"/>
    <w:rsid w:val="00BC48B5"/>
    <w:rsid w:val="00BC4EE4"/>
    <w:rsid w:val="00BC50AA"/>
    <w:rsid w:val="00BC626B"/>
    <w:rsid w:val="00BC6359"/>
    <w:rsid w:val="00BC64C9"/>
    <w:rsid w:val="00BC6A65"/>
    <w:rsid w:val="00BC6C3E"/>
    <w:rsid w:val="00BC71E0"/>
    <w:rsid w:val="00BC73D5"/>
    <w:rsid w:val="00BC7694"/>
    <w:rsid w:val="00BD0095"/>
    <w:rsid w:val="00BD0484"/>
    <w:rsid w:val="00BD0C7E"/>
    <w:rsid w:val="00BD0EBD"/>
    <w:rsid w:val="00BD165F"/>
    <w:rsid w:val="00BD1815"/>
    <w:rsid w:val="00BD1D38"/>
    <w:rsid w:val="00BD1EC5"/>
    <w:rsid w:val="00BD2229"/>
    <w:rsid w:val="00BD247A"/>
    <w:rsid w:val="00BD2A57"/>
    <w:rsid w:val="00BD2CFB"/>
    <w:rsid w:val="00BD2D15"/>
    <w:rsid w:val="00BD3BC7"/>
    <w:rsid w:val="00BD3CCF"/>
    <w:rsid w:val="00BD4C0F"/>
    <w:rsid w:val="00BD5277"/>
    <w:rsid w:val="00BD5841"/>
    <w:rsid w:val="00BD59CA"/>
    <w:rsid w:val="00BD5AEA"/>
    <w:rsid w:val="00BD5C0E"/>
    <w:rsid w:val="00BD5F99"/>
    <w:rsid w:val="00BD63CA"/>
    <w:rsid w:val="00BD6AEB"/>
    <w:rsid w:val="00BD6C0E"/>
    <w:rsid w:val="00BD6E6E"/>
    <w:rsid w:val="00BD6EC2"/>
    <w:rsid w:val="00BD71FE"/>
    <w:rsid w:val="00BD744B"/>
    <w:rsid w:val="00BE061F"/>
    <w:rsid w:val="00BE09B2"/>
    <w:rsid w:val="00BE0F3E"/>
    <w:rsid w:val="00BE17E3"/>
    <w:rsid w:val="00BE1968"/>
    <w:rsid w:val="00BE1F96"/>
    <w:rsid w:val="00BE2954"/>
    <w:rsid w:val="00BE29FC"/>
    <w:rsid w:val="00BE2E6A"/>
    <w:rsid w:val="00BE2FD9"/>
    <w:rsid w:val="00BE325C"/>
    <w:rsid w:val="00BE332A"/>
    <w:rsid w:val="00BE34C9"/>
    <w:rsid w:val="00BE351E"/>
    <w:rsid w:val="00BE358F"/>
    <w:rsid w:val="00BE38D0"/>
    <w:rsid w:val="00BE3C51"/>
    <w:rsid w:val="00BE3CDD"/>
    <w:rsid w:val="00BE40AB"/>
    <w:rsid w:val="00BE4269"/>
    <w:rsid w:val="00BE426E"/>
    <w:rsid w:val="00BE4728"/>
    <w:rsid w:val="00BE490C"/>
    <w:rsid w:val="00BE5275"/>
    <w:rsid w:val="00BE5771"/>
    <w:rsid w:val="00BE594B"/>
    <w:rsid w:val="00BE5B9F"/>
    <w:rsid w:val="00BE5C11"/>
    <w:rsid w:val="00BE5DCC"/>
    <w:rsid w:val="00BE6A0D"/>
    <w:rsid w:val="00BE6E33"/>
    <w:rsid w:val="00BE712C"/>
    <w:rsid w:val="00BE7AB8"/>
    <w:rsid w:val="00BE7D0D"/>
    <w:rsid w:val="00BF01A6"/>
    <w:rsid w:val="00BF0D8E"/>
    <w:rsid w:val="00BF0F67"/>
    <w:rsid w:val="00BF189E"/>
    <w:rsid w:val="00BF2055"/>
    <w:rsid w:val="00BF2175"/>
    <w:rsid w:val="00BF21E9"/>
    <w:rsid w:val="00BF22F5"/>
    <w:rsid w:val="00BF251F"/>
    <w:rsid w:val="00BF2939"/>
    <w:rsid w:val="00BF2D7F"/>
    <w:rsid w:val="00BF3BCF"/>
    <w:rsid w:val="00BF3EEC"/>
    <w:rsid w:val="00BF48C2"/>
    <w:rsid w:val="00BF505E"/>
    <w:rsid w:val="00BF5395"/>
    <w:rsid w:val="00BF53D6"/>
    <w:rsid w:val="00BF588C"/>
    <w:rsid w:val="00BF59DA"/>
    <w:rsid w:val="00BF61B4"/>
    <w:rsid w:val="00BF7DCF"/>
    <w:rsid w:val="00C0080A"/>
    <w:rsid w:val="00C00932"/>
    <w:rsid w:val="00C01A05"/>
    <w:rsid w:val="00C01FD3"/>
    <w:rsid w:val="00C02026"/>
    <w:rsid w:val="00C02D6B"/>
    <w:rsid w:val="00C02EA2"/>
    <w:rsid w:val="00C03D9A"/>
    <w:rsid w:val="00C04B00"/>
    <w:rsid w:val="00C04CB5"/>
    <w:rsid w:val="00C05836"/>
    <w:rsid w:val="00C05B96"/>
    <w:rsid w:val="00C06095"/>
    <w:rsid w:val="00C06323"/>
    <w:rsid w:val="00C06AC8"/>
    <w:rsid w:val="00C0797C"/>
    <w:rsid w:val="00C07AF9"/>
    <w:rsid w:val="00C10976"/>
    <w:rsid w:val="00C10CD1"/>
    <w:rsid w:val="00C11B8F"/>
    <w:rsid w:val="00C11C0D"/>
    <w:rsid w:val="00C11C65"/>
    <w:rsid w:val="00C1205D"/>
    <w:rsid w:val="00C120E9"/>
    <w:rsid w:val="00C12173"/>
    <w:rsid w:val="00C12639"/>
    <w:rsid w:val="00C13198"/>
    <w:rsid w:val="00C1342F"/>
    <w:rsid w:val="00C138B4"/>
    <w:rsid w:val="00C13EED"/>
    <w:rsid w:val="00C1417A"/>
    <w:rsid w:val="00C14267"/>
    <w:rsid w:val="00C145CB"/>
    <w:rsid w:val="00C14E7E"/>
    <w:rsid w:val="00C1528F"/>
    <w:rsid w:val="00C156F2"/>
    <w:rsid w:val="00C157E3"/>
    <w:rsid w:val="00C16640"/>
    <w:rsid w:val="00C17C74"/>
    <w:rsid w:val="00C17F0B"/>
    <w:rsid w:val="00C200F1"/>
    <w:rsid w:val="00C20210"/>
    <w:rsid w:val="00C207F1"/>
    <w:rsid w:val="00C209FA"/>
    <w:rsid w:val="00C20E52"/>
    <w:rsid w:val="00C2105F"/>
    <w:rsid w:val="00C21517"/>
    <w:rsid w:val="00C21640"/>
    <w:rsid w:val="00C21B76"/>
    <w:rsid w:val="00C21E04"/>
    <w:rsid w:val="00C21E37"/>
    <w:rsid w:val="00C220EB"/>
    <w:rsid w:val="00C22F43"/>
    <w:rsid w:val="00C22F4E"/>
    <w:rsid w:val="00C2394A"/>
    <w:rsid w:val="00C23C0A"/>
    <w:rsid w:val="00C23EE1"/>
    <w:rsid w:val="00C2431D"/>
    <w:rsid w:val="00C24F07"/>
    <w:rsid w:val="00C24F7A"/>
    <w:rsid w:val="00C254E1"/>
    <w:rsid w:val="00C25EED"/>
    <w:rsid w:val="00C2615C"/>
    <w:rsid w:val="00C26264"/>
    <w:rsid w:val="00C2631A"/>
    <w:rsid w:val="00C26878"/>
    <w:rsid w:val="00C26AE5"/>
    <w:rsid w:val="00C270CB"/>
    <w:rsid w:val="00C2734A"/>
    <w:rsid w:val="00C30218"/>
    <w:rsid w:val="00C304D1"/>
    <w:rsid w:val="00C305CB"/>
    <w:rsid w:val="00C31A2A"/>
    <w:rsid w:val="00C31FAB"/>
    <w:rsid w:val="00C322B5"/>
    <w:rsid w:val="00C3237D"/>
    <w:rsid w:val="00C32517"/>
    <w:rsid w:val="00C325CD"/>
    <w:rsid w:val="00C32BB0"/>
    <w:rsid w:val="00C32D63"/>
    <w:rsid w:val="00C32F24"/>
    <w:rsid w:val="00C3347C"/>
    <w:rsid w:val="00C3392C"/>
    <w:rsid w:val="00C339E3"/>
    <w:rsid w:val="00C33AEF"/>
    <w:rsid w:val="00C33C1A"/>
    <w:rsid w:val="00C345A4"/>
    <w:rsid w:val="00C345B6"/>
    <w:rsid w:val="00C345EC"/>
    <w:rsid w:val="00C35200"/>
    <w:rsid w:val="00C356B0"/>
    <w:rsid w:val="00C35876"/>
    <w:rsid w:val="00C36E3D"/>
    <w:rsid w:val="00C36FBD"/>
    <w:rsid w:val="00C3788B"/>
    <w:rsid w:val="00C37A56"/>
    <w:rsid w:val="00C37C37"/>
    <w:rsid w:val="00C37EF8"/>
    <w:rsid w:val="00C409CB"/>
    <w:rsid w:val="00C40F22"/>
    <w:rsid w:val="00C41716"/>
    <w:rsid w:val="00C42385"/>
    <w:rsid w:val="00C42B06"/>
    <w:rsid w:val="00C42B3D"/>
    <w:rsid w:val="00C4301E"/>
    <w:rsid w:val="00C437BF"/>
    <w:rsid w:val="00C437E0"/>
    <w:rsid w:val="00C43986"/>
    <w:rsid w:val="00C43A35"/>
    <w:rsid w:val="00C43AC6"/>
    <w:rsid w:val="00C43E44"/>
    <w:rsid w:val="00C4414A"/>
    <w:rsid w:val="00C44754"/>
    <w:rsid w:val="00C44A07"/>
    <w:rsid w:val="00C45BAC"/>
    <w:rsid w:val="00C45E40"/>
    <w:rsid w:val="00C4621B"/>
    <w:rsid w:val="00C465ED"/>
    <w:rsid w:val="00C46BD8"/>
    <w:rsid w:val="00C46DFD"/>
    <w:rsid w:val="00C46F5D"/>
    <w:rsid w:val="00C47BBD"/>
    <w:rsid w:val="00C47E42"/>
    <w:rsid w:val="00C50D2A"/>
    <w:rsid w:val="00C50D47"/>
    <w:rsid w:val="00C51327"/>
    <w:rsid w:val="00C52079"/>
    <w:rsid w:val="00C52182"/>
    <w:rsid w:val="00C523E3"/>
    <w:rsid w:val="00C523E5"/>
    <w:rsid w:val="00C52B74"/>
    <w:rsid w:val="00C52BC1"/>
    <w:rsid w:val="00C52C07"/>
    <w:rsid w:val="00C53827"/>
    <w:rsid w:val="00C544F3"/>
    <w:rsid w:val="00C5571B"/>
    <w:rsid w:val="00C558C8"/>
    <w:rsid w:val="00C55A63"/>
    <w:rsid w:val="00C55BD5"/>
    <w:rsid w:val="00C55E3E"/>
    <w:rsid w:val="00C56057"/>
    <w:rsid w:val="00C5661D"/>
    <w:rsid w:val="00C56802"/>
    <w:rsid w:val="00C56B10"/>
    <w:rsid w:val="00C57811"/>
    <w:rsid w:val="00C609AF"/>
    <w:rsid w:val="00C60D43"/>
    <w:rsid w:val="00C60D52"/>
    <w:rsid w:val="00C612B0"/>
    <w:rsid w:val="00C6183E"/>
    <w:rsid w:val="00C6184C"/>
    <w:rsid w:val="00C61DCB"/>
    <w:rsid w:val="00C623C1"/>
    <w:rsid w:val="00C630E5"/>
    <w:rsid w:val="00C63BDF"/>
    <w:rsid w:val="00C63DA5"/>
    <w:rsid w:val="00C63DCA"/>
    <w:rsid w:val="00C6543E"/>
    <w:rsid w:val="00C65533"/>
    <w:rsid w:val="00C65828"/>
    <w:rsid w:val="00C66970"/>
    <w:rsid w:val="00C66E5D"/>
    <w:rsid w:val="00C672D4"/>
    <w:rsid w:val="00C67EBD"/>
    <w:rsid w:val="00C701EA"/>
    <w:rsid w:val="00C71AFD"/>
    <w:rsid w:val="00C7248D"/>
    <w:rsid w:val="00C72843"/>
    <w:rsid w:val="00C72B99"/>
    <w:rsid w:val="00C7323D"/>
    <w:rsid w:val="00C7330C"/>
    <w:rsid w:val="00C73A97"/>
    <w:rsid w:val="00C73CBE"/>
    <w:rsid w:val="00C73E6D"/>
    <w:rsid w:val="00C73F14"/>
    <w:rsid w:val="00C7406E"/>
    <w:rsid w:val="00C740A0"/>
    <w:rsid w:val="00C7469E"/>
    <w:rsid w:val="00C74760"/>
    <w:rsid w:val="00C7527C"/>
    <w:rsid w:val="00C75929"/>
    <w:rsid w:val="00C75A1A"/>
    <w:rsid w:val="00C75A60"/>
    <w:rsid w:val="00C75CE4"/>
    <w:rsid w:val="00C75CF7"/>
    <w:rsid w:val="00C75EA5"/>
    <w:rsid w:val="00C75EF2"/>
    <w:rsid w:val="00C75F69"/>
    <w:rsid w:val="00C76546"/>
    <w:rsid w:val="00C76595"/>
    <w:rsid w:val="00C773A4"/>
    <w:rsid w:val="00C77636"/>
    <w:rsid w:val="00C77E94"/>
    <w:rsid w:val="00C8073D"/>
    <w:rsid w:val="00C808B2"/>
    <w:rsid w:val="00C80C1C"/>
    <w:rsid w:val="00C81C37"/>
    <w:rsid w:val="00C8220C"/>
    <w:rsid w:val="00C82659"/>
    <w:rsid w:val="00C82780"/>
    <w:rsid w:val="00C82B84"/>
    <w:rsid w:val="00C82CDF"/>
    <w:rsid w:val="00C82E1A"/>
    <w:rsid w:val="00C82F1E"/>
    <w:rsid w:val="00C8452C"/>
    <w:rsid w:val="00C8513F"/>
    <w:rsid w:val="00C869F3"/>
    <w:rsid w:val="00C8781A"/>
    <w:rsid w:val="00C87B2A"/>
    <w:rsid w:val="00C9066B"/>
    <w:rsid w:val="00C90817"/>
    <w:rsid w:val="00C90D8B"/>
    <w:rsid w:val="00C90EC8"/>
    <w:rsid w:val="00C912BD"/>
    <w:rsid w:val="00C9158C"/>
    <w:rsid w:val="00C919D6"/>
    <w:rsid w:val="00C91B1E"/>
    <w:rsid w:val="00C9312D"/>
    <w:rsid w:val="00C931CA"/>
    <w:rsid w:val="00C94487"/>
    <w:rsid w:val="00C9460B"/>
    <w:rsid w:val="00C949F8"/>
    <w:rsid w:val="00C94D83"/>
    <w:rsid w:val="00C95567"/>
    <w:rsid w:val="00C9557B"/>
    <w:rsid w:val="00C9575A"/>
    <w:rsid w:val="00C9595F"/>
    <w:rsid w:val="00C9603E"/>
    <w:rsid w:val="00C9606C"/>
    <w:rsid w:val="00C96CF3"/>
    <w:rsid w:val="00C97E1D"/>
    <w:rsid w:val="00CA02CB"/>
    <w:rsid w:val="00CA0400"/>
    <w:rsid w:val="00CA0632"/>
    <w:rsid w:val="00CA0663"/>
    <w:rsid w:val="00CA0C43"/>
    <w:rsid w:val="00CA0ECA"/>
    <w:rsid w:val="00CA11B8"/>
    <w:rsid w:val="00CA17CF"/>
    <w:rsid w:val="00CA2352"/>
    <w:rsid w:val="00CA2915"/>
    <w:rsid w:val="00CA35F4"/>
    <w:rsid w:val="00CA3B7E"/>
    <w:rsid w:val="00CA3D03"/>
    <w:rsid w:val="00CA501E"/>
    <w:rsid w:val="00CA5073"/>
    <w:rsid w:val="00CA55F9"/>
    <w:rsid w:val="00CA563F"/>
    <w:rsid w:val="00CA5718"/>
    <w:rsid w:val="00CA57F6"/>
    <w:rsid w:val="00CA5B9B"/>
    <w:rsid w:val="00CA617C"/>
    <w:rsid w:val="00CA6765"/>
    <w:rsid w:val="00CA679B"/>
    <w:rsid w:val="00CA6A2C"/>
    <w:rsid w:val="00CA6C80"/>
    <w:rsid w:val="00CA6FF7"/>
    <w:rsid w:val="00CA7091"/>
    <w:rsid w:val="00CA773E"/>
    <w:rsid w:val="00CA79DC"/>
    <w:rsid w:val="00CA7A71"/>
    <w:rsid w:val="00CA7AA0"/>
    <w:rsid w:val="00CA7FEA"/>
    <w:rsid w:val="00CB00C2"/>
    <w:rsid w:val="00CB025C"/>
    <w:rsid w:val="00CB0EEB"/>
    <w:rsid w:val="00CB18B0"/>
    <w:rsid w:val="00CB1A06"/>
    <w:rsid w:val="00CB1CBE"/>
    <w:rsid w:val="00CB2B7B"/>
    <w:rsid w:val="00CB31DA"/>
    <w:rsid w:val="00CB3371"/>
    <w:rsid w:val="00CB339C"/>
    <w:rsid w:val="00CB3C17"/>
    <w:rsid w:val="00CB3CC9"/>
    <w:rsid w:val="00CB46EE"/>
    <w:rsid w:val="00CB4751"/>
    <w:rsid w:val="00CB4E12"/>
    <w:rsid w:val="00CB5929"/>
    <w:rsid w:val="00CB6298"/>
    <w:rsid w:val="00CB6A12"/>
    <w:rsid w:val="00CB70E8"/>
    <w:rsid w:val="00CB7680"/>
    <w:rsid w:val="00CB7957"/>
    <w:rsid w:val="00CC038F"/>
    <w:rsid w:val="00CC0409"/>
    <w:rsid w:val="00CC0762"/>
    <w:rsid w:val="00CC1419"/>
    <w:rsid w:val="00CC1CC7"/>
    <w:rsid w:val="00CC2307"/>
    <w:rsid w:val="00CC2406"/>
    <w:rsid w:val="00CC295A"/>
    <w:rsid w:val="00CC2F04"/>
    <w:rsid w:val="00CC3A8B"/>
    <w:rsid w:val="00CC3CEB"/>
    <w:rsid w:val="00CC416D"/>
    <w:rsid w:val="00CC4B35"/>
    <w:rsid w:val="00CC5130"/>
    <w:rsid w:val="00CC553B"/>
    <w:rsid w:val="00CC681C"/>
    <w:rsid w:val="00CC7CEC"/>
    <w:rsid w:val="00CD03C7"/>
    <w:rsid w:val="00CD07FB"/>
    <w:rsid w:val="00CD09CE"/>
    <w:rsid w:val="00CD0C5E"/>
    <w:rsid w:val="00CD153F"/>
    <w:rsid w:val="00CD1C7B"/>
    <w:rsid w:val="00CD282A"/>
    <w:rsid w:val="00CD2C74"/>
    <w:rsid w:val="00CD34CD"/>
    <w:rsid w:val="00CD3621"/>
    <w:rsid w:val="00CD365A"/>
    <w:rsid w:val="00CD3931"/>
    <w:rsid w:val="00CD399D"/>
    <w:rsid w:val="00CD3C0D"/>
    <w:rsid w:val="00CD4889"/>
    <w:rsid w:val="00CD524F"/>
    <w:rsid w:val="00CD526A"/>
    <w:rsid w:val="00CD55B0"/>
    <w:rsid w:val="00CD606C"/>
    <w:rsid w:val="00CD6A2A"/>
    <w:rsid w:val="00CD6D17"/>
    <w:rsid w:val="00CD7660"/>
    <w:rsid w:val="00CD7698"/>
    <w:rsid w:val="00CE032A"/>
    <w:rsid w:val="00CE032F"/>
    <w:rsid w:val="00CE0674"/>
    <w:rsid w:val="00CE0A17"/>
    <w:rsid w:val="00CE0AA6"/>
    <w:rsid w:val="00CE13E4"/>
    <w:rsid w:val="00CE1403"/>
    <w:rsid w:val="00CE1545"/>
    <w:rsid w:val="00CE31A8"/>
    <w:rsid w:val="00CE3741"/>
    <w:rsid w:val="00CE42DC"/>
    <w:rsid w:val="00CE43AF"/>
    <w:rsid w:val="00CE499A"/>
    <w:rsid w:val="00CE4F19"/>
    <w:rsid w:val="00CE54DD"/>
    <w:rsid w:val="00CE5721"/>
    <w:rsid w:val="00CE62D5"/>
    <w:rsid w:val="00CE6FD1"/>
    <w:rsid w:val="00CE79E2"/>
    <w:rsid w:val="00CE7E37"/>
    <w:rsid w:val="00CF0708"/>
    <w:rsid w:val="00CF08DB"/>
    <w:rsid w:val="00CF0EBF"/>
    <w:rsid w:val="00CF1D39"/>
    <w:rsid w:val="00CF2FF5"/>
    <w:rsid w:val="00CF381B"/>
    <w:rsid w:val="00CF39F8"/>
    <w:rsid w:val="00CF3C15"/>
    <w:rsid w:val="00CF44B2"/>
    <w:rsid w:val="00CF4BC9"/>
    <w:rsid w:val="00CF4E80"/>
    <w:rsid w:val="00CF4E99"/>
    <w:rsid w:val="00CF4FEB"/>
    <w:rsid w:val="00CF511C"/>
    <w:rsid w:val="00CF55C9"/>
    <w:rsid w:val="00CF571E"/>
    <w:rsid w:val="00CF587D"/>
    <w:rsid w:val="00CF5BF3"/>
    <w:rsid w:val="00CF5C52"/>
    <w:rsid w:val="00CF5F8A"/>
    <w:rsid w:val="00CF6066"/>
    <w:rsid w:val="00CF614E"/>
    <w:rsid w:val="00CF659D"/>
    <w:rsid w:val="00CF6BD8"/>
    <w:rsid w:val="00CF74C5"/>
    <w:rsid w:val="00CF74C7"/>
    <w:rsid w:val="00CF7ECF"/>
    <w:rsid w:val="00D00355"/>
    <w:rsid w:val="00D00F42"/>
    <w:rsid w:val="00D015AB"/>
    <w:rsid w:val="00D01F95"/>
    <w:rsid w:val="00D02226"/>
    <w:rsid w:val="00D023C8"/>
    <w:rsid w:val="00D025BD"/>
    <w:rsid w:val="00D026D0"/>
    <w:rsid w:val="00D02886"/>
    <w:rsid w:val="00D02AA9"/>
    <w:rsid w:val="00D03136"/>
    <w:rsid w:val="00D0352A"/>
    <w:rsid w:val="00D03B9F"/>
    <w:rsid w:val="00D03F0A"/>
    <w:rsid w:val="00D043BD"/>
    <w:rsid w:val="00D047FD"/>
    <w:rsid w:val="00D05232"/>
    <w:rsid w:val="00D0569F"/>
    <w:rsid w:val="00D0588D"/>
    <w:rsid w:val="00D068C6"/>
    <w:rsid w:val="00D06E01"/>
    <w:rsid w:val="00D0706B"/>
    <w:rsid w:val="00D071C9"/>
    <w:rsid w:val="00D07467"/>
    <w:rsid w:val="00D07C4A"/>
    <w:rsid w:val="00D102D5"/>
    <w:rsid w:val="00D10360"/>
    <w:rsid w:val="00D107B0"/>
    <w:rsid w:val="00D11452"/>
    <w:rsid w:val="00D11460"/>
    <w:rsid w:val="00D115E4"/>
    <w:rsid w:val="00D11B62"/>
    <w:rsid w:val="00D12466"/>
    <w:rsid w:val="00D12AE8"/>
    <w:rsid w:val="00D1303D"/>
    <w:rsid w:val="00D131D3"/>
    <w:rsid w:val="00D1374A"/>
    <w:rsid w:val="00D138D5"/>
    <w:rsid w:val="00D14361"/>
    <w:rsid w:val="00D1555A"/>
    <w:rsid w:val="00D15F9C"/>
    <w:rsid w:val="00D16053"/>
    <w:rsid w:val="00D160EF"/>
    <w:rsid w:val="00D16210"/>
    <w:rsid w:val="00D16515"/>
    <w:rsid w:val="00D16B4B"/>
    <w:rsid w:val="00D16D3D"/>
    <w:rsid w:val="00D16F76"/>
    <w:rsid w:val="00D205E4"/>
    <w:rsid w:val="00D208B8"/>
    <w:rsid w:val="00D219DC"/>
    <w:rsid w:val="00D21FCC"/>
    <w:rsid w:val="00D223C8"/>
    <w:rsid w:val="00D22C4C"/>
    <w:rsid w:val="00D22CFE"/>
    <w:rsid w:val="00D22FC2"/>
    <w:rsid w:val="00D23119"/>
    <w:rsid w:val="00D23952"/>
    <w:rsid w:val="00D23FC5"/>
    <w:rsid w:val="00D24524"/>
    <w:rsid w:val="00D24CFE"/>
    <w:rsid w:val="00D25022"/>
    <w:rsid w:val="00D26200"/>
    <w:rsid w:val="00D26E74"/>
    <w:rsid w:val="00D26FA3"/>
    <w:rsid w:val="00D271F5"/>
    <w:rsid w:val="00D272E3"/>
    <w:rsid w:val="00D27958"/>
    <w:rsid w:val="00D3075F"/>
    <w:rsid w:val="00D30925"/>
    <w:rsid w:val="00D30F1C"/>
    <w:rsid w:val="00D318D1"/>
    <w:rsid w:val="00D31D29"/>
    <w:rsid w:val="00D31F6F"/>
    <w:rsid w:val="00D321B9"/>
    <w:rsid w:val="00D321E8"/>
    <w:rsid w:val="00D32AB5"/>
    <w:rsid w:val="00D32EB3"/>
    <w:rsid w:val="00D33108"/>
    <w:rsid w:val="00D3330E"/>
    <w:rsid w:val="00D334EF"/>
    <w:rsid w:val="00D33AE6"/>
    <w:rsid w:val="00D33DC7"/>
    <w:rsid w:val="00D341D9"/>
    <w:rsid w:val="00D347B5"/>
    <w:rsid w:val="00D348B0"/>
    <w:rsid w:val="00D34D2F"/>
    <w:rsid w:val="00D34DC3"/>
    <w:rsid w:val="00D34DF7"/>
    <w:rsid w:val="00D352FF"/>
    <w:rsid w:val="00D35A5A"/>
    <w:rsid w:val="00D35A9B"/>
    <w:rsid w:val="00D361CC"/>
    <w:rsid w:val="00D36618"/>
    <w:rsid w:val="00D37AFA"/>
    <w:rsid w:val="00D407E5"/>
    <w:rsid w:val="00D40D45"/>
    <w:rsid w:val="00D4109E"/>
    <w:rsid w:val="00D414CE"/>
    <w:rsid w:val="00D415AC"/>
    <w:rsid w:val="00D42ECD"/>
    <w:rsid w:val="00D43522"/>
    <w:rsid w:val="00D43D49"/>
    <w:rsid w:val="00D43E2B"/>
    <w:rsid w:val="00D446D7"/>
    <w:rsid w:val="00D46014"/>
    <w:rsid w:val="00D4665F"/>
    <w:rsid w:val="00D468A3"/>
    <w:rsid w:val="00D46B00"/>
    <w:rsid w:val="00D46BA5"/>
    <w:rsid w:val="00D471B0"/>
    <w:rsid w:val="00D475C6"/>
    <w:rsid w:val="00D477D8"/>
    <w:rsid w:val="00D47A2E"/>
    <w:rsid w:val="00D47AA5"/>
    <w:rsid w:val="00D47DB4"/>
    <w:rsid w:val="00D518D9"/>
    <w:rsid w:val="00D51B78"/>
    <w:rsid w:val="00D51D64"/>
    <w:rsid w:val="00D51E99"/>
    <w:rsid w:val="00D52313"/>
    <w:rsid w:val="00D5305A"/>
    <w:rsid w:val="00D5367C"/>
    <w:rsid w:val="00D53ED5"/>
    <w:rsid w:val="00D54524"/>
    <w:rsid w:val="00D54BD0"/>
    <w:rsid w:val="00D54BD1"/>
    <w:rsid w:val="00D54E52"/>
    <w:rsid w:val="00D55560"/>
    <w:rsid w:val="00D556F5"/>
    <w:rsid w:val="00D55F9D"/>
    <w:rsid w:val="00D55FF8"/>
    <w:rsid w:val="00D561A8"/>
    <w:rsid w:val="00D56ACE"/>
    <w:rsid w:val="00D56E5B"/>
    <w:rsid w:val="00D575CE"/>
    <w:rsid w:val="00D60721"/>
    <w:rsid w:val="00D60871"/>
    <w:rsid w:val="00D608E0"/>
    <w:rsid w:val="00D60D52"/>
    <w:rsid w:val="00D60E2B"/>
    <w:rsid w:val="00D60F78"/>
    <w:rsid w:val="00D613E0"/>
    <w:rsid w:val="00D61855"/>
    <w:rsid w:val="00D6209B"/>
    <w:rsid w:val="00D628B9"/>
    <w:rsid w:val="00D62E4B"/>
    <w:rsid w:val="00D62F26"/>
    <w:rsid w:val="00D63798"/>
    <w:rsid w:val="00D63C18"/>
    <w:rsid w:val="00D640A5"/>
    <w:rsid w:val="00D641A7"/>
    <w:rsid w:val="00D6440D"/>
    <w:rsid w:val="00D64AC6"/>
    <w:rsid w:val="00D64DC3"/>
    <w:rsid w:val="00D657B9"/>
    <w:rsid w:val="00D65B59"/>
    <w:rsid w:val="00D65BE0"/>
    <w:rsid w:val="00D65EB5"/>
    <w:rsid w:val="00D665F2"/>
    <w:rsid w:val="00D66A96"/>
    <w:rsid w:val="00D6751B"/>
    <w:rsid w:val="00D67F4B"/>
    <w:rsid w:val="00D7050F"/>
    <w:rsid w:val="00D718AB"/>
    <w:rsid w:val="00D71926"/>
    <w:rsid w:val="00D71C11"/>
    <w:rsid w:val="00D71C41"/>
    <w:rsid w:val="00D71CC3"/>
    <w:rsid w:val="00D71CE1"/>
    <w:rsid w:val="00D71CF6"/>
    <w:rsid w:val="00D72009"/>
    <w:rsid w:val="00D72193"/>
    <w:rsid w:val="00D72933"/>
    <w:rsid w:val="00D72944"/>
    <w:rsid w:val="00D72D99"/>
    <w:rsid w:val="00D733DC"/>
    <w:rsid w:val="00D734D8"/>
    <w:rsid w:val="00D73537"/>
    <w:rsid w:val="00D737A3"/>
    <w:rsid w:val="00D73A03"/>
    <w:rsid w:val="00D74347"/>
    <w:rsid w:val="00D74714"/>
    <w:rsid w:val="00D74D67"/>
    <w:rsid w:val="00D754F2"/>
    <w:rsid w:val="00D7566A"/>
    <w:rsid w:val="00D75A38"/>
    <w:rsid w:val="00D75E1A"/>
    <w:rsid w:val="00D76494"/>
    <w:rsid w:val="00D7664D"/>
    <w:rsid w:val="00D77544"/>
    <w:rsid w:val="00D8001D"/>
    <w:rsid w:val="00D8024F"/>
    <w:rsid w:val="00D80274"/>
    <w:rsid w:val="00D81462"/>
    <w:rsid w:val="00D814F3"/>
    <w:rsid w:val="00D83C04"/>
    <w:rsid w:val="00D8465B"/>
    <w:rsid w:val="00D84747"/>
    <w:rsid w:val="00D84A6B"/>
    <w:rsid w:val="00D84BF1"/>
    <w:rsid w:val="00D8521E"/>
    <w:rsid w:val="00D855D6"/>
    <w:rsid w:val="00D85787"/>
    <w:rsid w:val="00D8586D"/>
    <w:rsid w:val="00D858C8"/>
    <w:rsid w:val="00D85FFA"/>
    <w:rsid w:val="00D86224"/>
    <w:rsid w:val="00D86F5F"/>
    <w:rsid w:val="00D87240"/>
    <w:rsid w:val="00D8760E"/>
    <w:rsid w:val="00D87995"/>
    <w:rsid w:val="00D87CED"/>
    <w:rsid w:val="00D90552"/>
    <w:rsid w:val="00D909F6"/>
    <w:rsid w:val="00D91A08"/>
    <w:rsid w:val="00D91E3A"/>
    <w:rsid w:val="00D9269E"/>
    <w:rsid w:val="00D92F2A"/>
    <w:rsid w:val="00D93B5A"/>
    <w:rsid w:val="00D93E39"/>
    <w:rsid w:val="00D93F08"/>
    <w:rsid w:val="00D94144"/>
    <w:rsid w:val="00D941E7"/>
    <w:rsid w:val="00D943D5"/>
    <w:rsid w:val="00D9494E"/>
    <w:rsid w:val="00D952CD"/>
    <w:rsid w:val="00D95478"/>
    <w:rsid w:val="00D95882"/>
    <w:rsid w:val="00D95C84"/>
    <w:rsid w:val="00D95E11"/>
    <w:rsid w:val="00D95F91"/>
    <w:rsid w:val="00D960CE"/>
    <w:rsid w:val="00D96557"/>
    <w:rsid w:val="00D9683D"/>
    <w:rsid w:val="00D9704B"/>
    <w:rsid w:val="00DA00AD"/>
    <w:rsid w:val="00DA0348"/>
    <w:rsid w:val="00DA0363"/>
    <w:rsid w:val="00DA045D"/>
    <w:rsid w:val="00DA0DE7"/>
    <w:rsid w:val="00DA11FD"/>
    <w:rsid w:val="00DA1398"/>
    <w:rsid w:val="00DA15BA"/>
    <w:rsid w:val="00DA177A"/>
    <w:rsid w:val="00DA1818"/>
    <w:rsid w:val="00DA1C5D"/>
    <w:rsid w:val="00DA1F29"/>
    <w:rsid w:val="00DA1FCB"/>
    <w:rsid w:val="00DA2565"/>
    <w:rsid w:val="00DA2E02"/>
    <w:rsid w:val="00DA3320"/>
    <w:rsid w:val="00DA3D51"/>
    <w:rsid w:val="00DA3EC3"/>
    <w:rsid w:val="00DA4A5B"/>
    <w:rsid w:val="00DA4B0A"/>
    <w:rsid w:val="00DA4E4C"/>
    <w:rsid w:val="00DA64E4"/>
    <w:rsid w:val="00DA6FB3"/>
    <w:rsid w:val="00DA7B82"/>
    <w:rsid w:val="00DA7B9D"/>
    <w:rsid w:val="00DB0013"/>
    <w:rsid w:val="00DB0A71"/>
    <w:rsid w:val="00DB0F7B"/>
    <w:rsid w:val="00DB1011"/>
    <w:rsid w:val="00DB20A8"/>
    <w:rsid w:val="00DB295F"/>
    <w:rsid w:val="00DB2D41"/>
    <w:rsid w:val="00DB3598"/>
    <w:rsid w:val="00DB3725"/>
    <w:rsid w:val="00DB40A3"/>
    <w:rsid w:val="00DB4BA3"/>
    <w:rsid w:val="00DB4C16"/>
    <w:rsid w:val="00DB4EAD"/>
    <w:rsid w:val="00DB583B"/>
    <w:rsid w:val="00DB59F8"/>
    <w:rsid w:val="00DB5BEA"/>
    <w:rsid w:val="00DB5DA5"/>
    <w:rsid w:val="00DB61F9"/>
    <w:rsid w:val="00DB6209"/>
    <w:rsid w:val="00DB62B1"/>
    <w:rsid w:val="00DB68AC"/>
    <w:rsid w:val="00DB70A7"/>
    <w:rsid w:val="00DB73F3"/>
    <w:rsid w:val="00DB7A0E"/>
    <w:rsid w:val="00DC05A7"/>
    <w:rsid w:val="00DC0D88"/>
    <w:rsid w:val="00DC116D"/>
    <w:rsid w:val="00DC13B4"/>
    <w:rsid w:val="00DC14DB"/>
    <w:rsid w:val="00DC1870"/>
    <w:rsid w:val="00DC1A5D"/>
    <w:rsid w:val="00DC1B31"/>
    <w:rsid w:val="00DC1C1B"/>
    <w:rsid w:val="00DC1FE3"/>
    <w:rsid w:val="00DC2206"/>
    <w:rsid w:val="00DC2224"/>
    <w:rsid w:val="00DC29B3"/>
    <w:rsid w:val="00DC2D3B"/>
    <w:rsid w:val="00DC38C3"/>
    <w:rsid w:val="00DC4697"/>
    <w:rsid w:val="00DC4769"/>
    <w:rsid w:val="00DC481C"/>
    <w:rsid w:val="00DC488A"/>
    <w:rsid w:val="00DC4FF0"/>
    <w:rsid w:val="00DC51E2"/>
    <w:rsid w:val="00DC5514"/>
    <w:rsid w:val="00DC56CE"/>
    <w:rsid w:val="00DC6836"/>
    <w:rsid w:val="00DC7474"/>
    <w:rsid w:val="00DC788C"/>
    <w:rsid w:val="00DC7958"/>
    <w:rsid w:val="00DC7A42"/>
    <w:rsid w:val="00DC7AB3"/>
    <w:rsid w:val="00DC7F8E"/>
    <w:rsid w:val="00DD0292"/>
    <w:rsid w:val="00DD0547"/>
    <w:rsid w:val="00DD101A"/>
    <w:rsid w:val="00DD1334"/>
    <w:rsid w:val="00DD1668"/>
    <w:rsid w:val="00DD18B7"/>
    <w:rsid w:val="00DD1F50"/>
    <w:rsid w:val="00DD25E0"/>
    <w:rsid w:val="00DD2800"/>
    <w:rsid w:val="00DD2D8C"/>
    <w:rsid w:val="00DD2DB0"/>
    <w:rsid w:val="00DD34AA"/>
    <w:rsid w:val="00DD38EA"/>
    <w:rsid w:val="00DD3AAE"/>
    <w:rsid w:val="00DD3B77"/>
    <w:rsid w:val="00DD3FB2"/>
    <w:rsid w:val="00DD40FA"/>
    <w:rsid w:val="00DD44D8"/>
    <w:rsid w:val="00DD4582"/>
    <w:rsid w:val="00DD479B"/>
    <w:rsid w:val="00DD492C"/>
    <w:rsid w:val="00DD51A6"/>
    <w:rsid w:val="00DD5338"/>
    <w:rsid w:val="00DD6421"/>
    <w:rsid w:val="00DD7940"/>
    <w:rsid w:val="00DD7CA5"/>
    <w:rsid w:val="00DE020A"/>
    <w:rsid w:val="00DE0480"/>
    <w:rsid w:val="00DE0931"/>
    <w:rsid w:val="00DE0BD2"/>
    <w:rsid w:val="00DE158E"/>
    <w:rsid w:val="00DE1DDB"/>
    <w:rsid w:val="00DE21B2"/>
    <w:rsid w:val="00DE24A6"/>
    <w:rsid w:val="00DE2619"/>
    <w:rsid w:val="00DE2BA7"/>
    <w:rsid w:val="00DE2CFA"/>
    <w:rsid w:val="00DE3093"/>
    <w:rsid w:val="00DE3845"/>
    <w:rsid w:val="00DE38D2"/>
    <w:rsid w:val="00DE3C39"/>
    <w:rsid w:val="00DE4122"/>
    <w:rsid w:val="00DE4301"/>
    <w:rsid w:val="00DE43EE"/>
    <w:rsid w:val="00DE4744"/>
    <w:rsid w:val="00DE47CB"/>
    <w:rsid w:val="00DE4B14"/>
    <w:rsid w:val="00DE4F44"/>
    <w:rsid w:val="00DE58C7"/>
    <w:rsid w:val="00DE5BA4"/>
    <w:rsid w:val="00DF0135"/>
    <w:rsid w:val="00DF024F"/>
    <w:rsid w:val="00DF0A68"/>
    <w:rsid w:val="00DF0CB8"/>
    <w:rsid w:val="00DF1E78"/>
    <w:rsid w:val="00DF232D"/>
    <w:rsid w:val="00DF3060"/>
    <w:rsid w:val="00DF54C8"/>
    <w:rsid w:val="00DF605B"/>
    <w:rsid w:val="00DF61E7"/>
    <w:rsid w:val="00DF69DA"/>
    <w:rsid w:val="00DF6F76"/>
    <w:rsid w:val="00DF7BAC"/>
    <w:rsid w:val="00DF7EE4"/>
    <w:rsid w:val="00E004E3"/>
    <w:rsid w:val="00E00E38"/>
    <w:rsid w:val="00E01253"/>
    <w:rsid w:val="00E0145A"/>
    <w:rsid w:val="00E01499"/>
    <w:rsid w:val="00E0162C"/>
    <w:rsid w:val="00E019E2"/>
    <w:rsid w:val="00E02041"/>
    <w:rsid w:val="00E0242C"/>
    <w:rsid w:val="00E02C7E"/>
    <w:rsid w:val="00E03BF2"/>
    <w:rsid w:val="00E03C2E"/>
    <w:rsid w:val="00E040D6"/>
    <w:rsid w:val="00E04635"/>
    <w:rsid w:val="00E0474A"/>
    <w:rsid w:val="00E050B9"/>
    <w:rsid w:val="00E054DF"/>
    <w:rsid w:val="00E06409"/>
    <w:rsid w:val="00E06E13"/>
    <w:rsid w:val="00E07067"/>
    <w:rsid w:val="00E0709E"/>
    <w:rsid w:val="00E070C2"/>
    <w:rsid w:val="00E07310"/>
    <w:rsid w:val="00E074DD"/>
    <w:rsid w:val="00E077EC"/>
    <w:rsid w:val="00E07BDC"/>
    <w:rsid w:val="00E1003F"/>
    <w:rsid w:val="00E10156"/>
    <w:rsid w:val="00E10272"/>
    <w:rsid w:val="00E10382"/>
    <w:rsid w:val="00E10AA4"/>
    <w:rsid w:val="00E11132"/>
    <w:rsid w:val="00E1143F"/>
    <w:rsid w:val="00E11963"/>
    <w:rsid w:val="00E11EA7"/>
    <w:rsid w:val="00E12007"/>
    <w:rsid w:val="00E12066"/>
    <w:rsid w:val="00E12212"/>
    <w:rsid w:val="00E12646"/>
    <w:rsid w:val="00E12E08"/>
    <w:rsid w:val="00E13C1F"/>
    <w:rsid w:val="00E13E5E"/>
    <w:rsid w:val="00E148BE"/>
    <w:rsid w:val="00E14C51"/>
    <w:rsid w:val="00E14F60"/>
    <w:rsid w:val="00E151D1"/>
    <w:rsid w:val="00E155EA"/>
    <w:rsid w:val="00E16455"/>
    <w:rsid w:val="00E164B3"/>
    <w:rsid w:val="00E178EE"/>
    <w:rsid w:val="00E20EA6"/>
    <w:rsid w:val="00E21795"/>
    <w:rsid w:val="00E2180A"/>
    <w:rsid w:val="00E22093"/>
    <w:rsid w:val="00E22A58"/>
    <w:rsid w:val="00E22DA7"/>
    <w:rsid w:val="00E23698"/>
    <w:rsid w:val="00E236D3"/>
    <w:rsid w:val="00E237B7"/>
    <w:rsid w:val="00E23872"/>
    <w:rsid w:val="00E23F47"/>
    <w:rsid w:val="00E24425"/>
    <w:rsid w:val="00E25509"/>
    <w:rsid w:val="00E25AD6"/>
    <w:rsid w:val="00E25C83"/>
    <w:rsid w:val="00E25DA2"/>
    <w:rsid w:val="00E269EB"/>
    <w:rsid w:val="00E26AD8"/>
    <w:rsid w:val="00E27EC4"/>
    <w:rsid w:val="00E30576"/>
    <w:rsid w:val="00E30879"/>
    <w:rsid w:val="00E30979"/>
    <w:rsid w:val="00E31421"/>
    <w:rsid w:val="00E31E10"/>
    <w:rsid w:val="00E31F6E"/>
    <w:rsid w:val="00E31FAC"/>
    <w:rsid w:val="00E32095"/>
    <w:rsid w:val="00E3258C"/>
    <w:rsid w:val="00E325DA"/>
    <w:rsid w:val="00E32DB4"/>
    <w:rsid w:val="00E3303B"/>
    <w:rsid w:val="00E335F2"/>
    <w:rsid w:val="00E336B8"/>
    <w:rsid w:val="00E342BA"/>
    <w:rsid w:val="00E3455D"/>
    <w:rsid w:val="00E34C07"/>
    <w:rsid w:val="00E34ED3"/>
    <w:rsid w:val="00E359D8"/>
    <w:rsid w:val="00E35D85"/>
    <w:rsid w:val="00E367A1"/>
    <w:rsid w:val="00E3725A"/>
    <w:rsid w:val="00E374B0"/>
    <w:rsid w:val="00E37DE3"/>
    <w:rsid w:val="00E40A2B"/>
    <w:rsid w:val="00E41573"/>
    <w:rsid w:val="00E41736"/>
    <w:rsid w:val="00E41B8A"/>
    <w:rsid w:val="00E4233B"/>
    <w:rsid w:val="00E4243C"/>
    <w:rsid w:val="00E43AE3"/>
    <w:rsid w:val="00E44304"/>
    <w:rsid w:val="00E4512B"/>
    <w:rsid w:val="00E45509"/>
    <w:rsid w:val="00E455FD"/>
    <w:rsid w:val="00E4598A"/>
    <w:rsid w:val="00E45E2D"/>
    <w:rsid w:val="00E4646F"/>
    <w:rsid w:val="00E4667C"/>
    <w:rsid w:val="00E469FA"/>
    <w:rsid w:val="00E46E65"/>
    <w:rsid w:val="00E472A4"/>
    <w:rsid w:val="00E47B33"/>
    <w:rsid w:val="00E47E73"/>
    <w:rsid w:val="00E50450"/>
    <w:rsid w:val="00E5125B"/>
    <w:rsid w:val="00E5132E"/>
    <w:rsid w:val="00E51BA3"/>
    <w:rsid w:val="00E51CFF"/>
    <w:rsid w:val="00E51FA1"/>
    <w:rsid w:val="00E523F6"/>
    <w:rsid w:val="00E5281D"/>
    <w:rsid w:val="00E528A9"/>
    <w:rsid w:val="00E539BC"/>
    <w:rsid w:val="00E53BAA"/>
    <w:rsid w:val="00E53CD9"/>
    <w:rsid w:val="00E53D68"/>
    <w:rsid w:val="00E53DFD"/>
    <w:rsid w:val="00E549BB"/>
    <w:rsid w:val="00E549FE"/>
    <w:rsid w:val="00E55451"/>
    <w:rsid w:val="00E5551A"/>
    <w:rsid w:val="00E561E9"/>
    <w:rsid w:val="00E5643F"/>
    <w:rsid w:val="00E56700"/>
    <w:rsid w:val="00E5679E"/>
    <w:rsid w:val="00E57149"/>
    <w:rsid w:val="00E5797F"/>
    <w:rsid w:val="00E57C8E"/>
    <w:rsid w:val="00E57FFA"/>
    <w:rsid w:val="00E6005E"/>
    <w:rsid w:val="00E6015E"/>
    <w:rsid w:val="00E6032E"/>
    <w:rsid w:val="00E605CF"/>
    <w:rsid w:val="00E61408"/>
    <w:rsid w:val="00E6143C"/>
    <w:rsid w:val="00E61665"/>
    <w:rsid w:val="00E6205B"/>
    <w:rsid w:val="00E625CD"/>
    <w:rsid w:val="00E630AC"/>
    <w:rsid w:val="00E63460"/>
    <w:rsid w:val="00E6426E"/>
    <w:rsid w:val="00E651BD"/>
    <w:rsid w:val="00E6557D"/>
    <w:rsid w:val="00E6597B"/>
    <w:rsid w:val="00E65B1B"/>
    <w:rsid w:val="00E660AF"/>
    <w:rsid w:val="00E660D8"/>
    <w:rsid w:val="00E671F8"/>
    <w:rsid w:val="00E67272"/>
    <w:rsid w:val="00E67500"/>
    <w:rsid w:val="00E67D8E"/>
    <w:rsid w:val="00E70911"/>
    <w:rsid w:val="00E711B4"/>
    <w:rsid w:val="00E71859"/>
    <w:rsid w:val="00E72471"/>
    <w:rsid w:val="00E72744"/>
    <w:rsid w:val="00E7277F"/>
    <w:rsid w:val="00E72AF9"/>
    <w:rsid w:val="00E72B3C"/>
    <w:rsid w:val="00E72ED5"/>
    <w:rsid w:val="00E740FA"/>
    <w:rsid w:val="00E7548F"/>
    <w:rsid w:val="00E7572A"/>
    <w:rsid w:val="00E76250"/>
    <w:rsid w:val="00E77F21"/>
    <w:rsid w:val="00E80686"/>
    <w:rsid w:val="00E80980"/>
    <w:rsid w:val="00E80D85"/>
    <w:rsid w:val="00E81336"/>
    <w:rsid w:val="00E81377"/>
    <w:rsid w:val="00E81B2E"/>
    <w:rsid w:val="00E81C92"/>
    <w:rsid w:val="00E81D0C"/>
    <w:rsid w:val="00E83358"/>
    <w:rsid w:val="00E834FD"/>
    <w:rsid w:val="00E838FB"/>
    <w:rsid w:val="00E83D8E"/>
    <w:rsid w:val="00E842EF"/>
    <w:rsid w:val="00E849C5"/>
    <w:rsid w:val="00E85125"/>
    <w:rsid w:val="00E855E9"/>
    <w:rsid w:val="00E855EE"/>
    <w:rsid w:val="00E856A7"/>
    <w:rsid w:val="00E85E46"/>
    <w:rsid w:val="00E8681D"/>
    <w:rsid w:val="00E86C7E"/>
    <w:rsid w:val="00E86D8D"/>
    <w:rsid w:val="00E879E8"/>
    <w:rsid w:val="00E87DF1"/>
    <w:rsid w:val="00E87F6D"/>
    <w:rsid w:val="00E9094E"/>
    <w:rsid w:val="00E90AB0"/>
    <w:rsid w:val="00E925CA"/>
    <w:rsid w:val="00E92871"/>
    <w:rsid w:val="00E92BE1"/>
    <w:rsid w:val="00E92E32"/>
    <w:rsid w:val="00E92E89"/>
    <w:rsid w:val="00E9304F"/>
    <w:rsid w:val="00E9312F"/>
    <w:rsid w:val="00E934DE"/>
    <w:rsid w:val="00E936E5"/>
    <w:rsid w:val="00E9516C"/>
    <w:rsid w:val="00E9519F"/>
    <w:rsid w:val="00E951CE"/>
    <w:rsid w:val="00E95801"/>
    <w:rsid w:val="00E95A19"/>
    <w:rsid w:val="00E95FA3"/>
    <w:rsid w:val="00E96039"/>
    <w:rsid w:val="00E963E0"/>
    <w:rsid w:val="00E964FB"/>
    <w:rsid w:val="00E967E7"/>
    <w:rsid w:val="00E96E03"/>
    <w:rsid w:val="00E96E75"/>
    <w:rsid w:val="00E970A5"/>
    <w:rsid w:val="00EA00BB"/>
    <w:rsid w:val="00EA0243"/>
    <w:rsid w:val="00EA02C2"/>
    <w:rsid w:val="00EA0AF8"/>
    <w:rsid w:val="00EA0C91"/>
    <w:rsid w:val="00EA1CF9"/>
    <w:rsid w:val="00EA2075"/>
    <w:rsid w:val="00EA28CD"/>
    <w:rsid w:val="00EA2942"/>
    <w:rsid w:val="00EA3D72"/>
    <w:rsid w:val="00EA3F84"/>
    <w:rsid w:val="00EA4052"/>
    <w:rsid w:val="00EA4054"/>
    <w:rsid w:val="00EA473D"/>
    <w:rsid w:val="00EA4EF5"/>
    <w:rsid w:val="00EA4FF5"/>
    <w:rsid w:val="00EA534F"/>
    <w:rsid w:val="00EA566A"/>
    <w:rsid w:val="00EA571F"/>
    <w:rsid w:val="00EA603D"/>
    <w:rsid w:val="00EA681F"/>
    <w:rsid w:val="00EA689B"/>
    <w:rsid w:val="00EA6ADB"/>
    <w:rsid w:val="00EA797D"/>
    <w:rsid w:val="00EB08F5"/>
    <w:rsid w:val="00EB11E1"/>
    <w:rsid w:val="00EB1895"/>
    <w:rsid w:val="00EB1FC0"/>
    <w:rsid w:val="00EB2CFA"/>
    <w:rsid w:val="00EB346E"/>
    <w:rsid w:val="00EB3536"/>
    <w:rsid w:val="00EB399A"/>
    <w:rsid w:val="00EB41A5"/>
    <w:rsid w:val="00EB4399"/>
    <w:rsid w:val="00EB4C7B"/>
    <w:rsid w:val="00EB4FD8"/>
    <w:rsid w:val="00EB5664"/>
    <w:rsid w:val="00EB5BBF"/>
    <w:rsid w:val="00EB6524"/>
    <w:rsid w:val="00EB7182"/>
    <w:rsid w:val="00EB7239"/>
    <w:rsid w:val="00EB7436"/>
    <w:rsid w:val="00EB76AC"/>
    <w:rsid w:val="00EB791A"/>
    <w:rsid w:val="00EB7BF1"/>
    <w:rsid w:val="00EB7FFA"/>
    <w:rsid w:val="00EC033A"/>
    <w:rsid w:val="00EC0413"/>
    <w:rsid w:val="00EC0A4A"/>
    <w:rsid w:val="00EC10B4"/>
    <w:rsid w:val="00EC12CE"/>
    <w:rsid w:val="00EC1816"/>
    <w:rsid w:val="00EC274E"/>
    <w:rsid w:val="00EC2B4C"/>
    <w:rsid w:val="00EC2CFA"/>
    <w:rsid w:val="00EC321B"/>
    <w:rsid w:val="00EC3476"/>
    <w:rsid w:val="00EC42C4"/>
    <w:rsid w:val="00EC4342"/>
    <w:rsid w:val="00EC46AA"/>
    <w:rsid w:val="00EC4AB4"/>
    <w:rsid w:val="00EC4D2E"/>
    <w:rsid w:val="00EC4DC3"/>
    <w:rsid w:val="00EC56AA"/>
    <w:rsid w:val="00EC5745"/>
    <w:rsid w:val="00EC70C9"/>
    <w:rsid w:val="00EC7761"/>
    <w:rsid w:val="00ED0131"/>
    <w:rsid w:val="00ED03BF"/>
    <w:rsid w:val="00ED03E4"/>
    <w:rsid w:val="00ED0B4E"/>
    <w:rsid w:val="00ED0D8B"/>
    <w:rsid w:val="00ED1051"/>
    <w:rsid w:val="00ED17AD"/>
    <w:rsid w:val="00ED1968"/>
    <w:rsid w:val="00ED1BBB"/>
    <w:rsid w:val="00ED268F"/>
    <w:rsid w:val="00ED2897"/>
    <w:rsid w:val="00ED3C62"/>
    <w:rsid w:val="00ED4895"/>
    <w:rsid w:val="00ED48B8"/>
    <w:rsid w:val="00ED5059"/>
    <w:rsid w:val="00ED62F6"/>
    <w:rsid w:val="00ED735F"/>
    <w:rsid w:val="00ED7688"/>
    <w:rsid w:val="00ED7B13"/>
    <w:rsid w:val="00ED7BD2"/>
    <w:rsid w:val="00EE092B"/>
    <w:rsid w:val="00EE122F"/>
    <w:rsid w:val="00EE1409"/>
    <w:rsid w:val="00EE15C3"/>
    <w:rsid w:val="00EE20F1"/>
    <w:rsid w:val="00EE2E3A"/>
    <w:rsid w:val="00EE3DD0"/>
    <w:rsid w:val="00EE4241"/>
    <w:rsid w:val="00EE4E37"/>
    <w:rsid w:val="00EE52BB"/>
    <w:rsid w:val="00EE53F0"/>
    <w:rsid w:val="00EE6157"/>
    <w:rsid w:val="00EE6919"/>
    <w:rsid w:val="00EE69DF"/>
    <w:rsid w:val="00EE6BCA"/>
    <w:rsid w:val="00EE6BEF"/>
    <w:rsid w:val="00EE6D9F"/>
    <w:rsid w:val="00EE6F6B"/>
    <w:rsid w:val="00EE7869"/>
    <w:rsid w:val="00EF169B"/>
    <w:rsid w:val="00EF21A7"/>
    <w:rsid w:val="00EF2421"/>
    <w:rsid w:val="00EF3064"/>
    <w:rsid w:val="00EF3387"/>
    <w:rsid w:val="00EF552C"/>
    <w:rsid w:val="00EF568A"/>
    <w:rsid w:val="00EF601F"/>
    <w:rsid w:val="00EF632A"/>
    <w:rsid w:val="00EF63D4"/>
    <w:rsid w:val="00EF6784"/>
    <w:rsid w:val="00EF6C10"/>
    <w:rsid w:val="00EF6FCB"/>
    <w:rsid w:val="00EF7071"/>
    <w:rsid w:val="00EF7130"/>
    <w:rsid w:val="00EF7879"/>
    <w:rsid w:val="00EF7DD5"/>
    <w:rsid w:val="00F00127"/>
    <w:rsid w:val="00F00850"/>
    <w:rsid w:val="00F01351"/>
    <w:rsid w:val="00F01DD0"/>
    <w:rsid w:val="00F01E0B"/>
    <w:rsid w:val="00F0240B"/>
    <w:rsid w:val="00F03589"/>
    <w:rsid w:val="00F038D7"/>
    <w:rsid w:val="00F039C9"/>
    <w:rsid w:val="00F03A43"/>
    <w:rsid w:val="00F03CCF"/>
    <w:rsid w:val="00F03D22"/>
    <w:rsid w:val="00F03DD3"/>
    <w:rsid w:val="00F03FD1"/>
    <w:rsid w:val="00F041BD"/>
    <w:rsid w:val="00F04D88"/>
    <w:rsid w:val="00F05226"/>
    <w:rsid w:val="00F05239"/>
    <w:rsid w:val="00F05546"/>
    <w:rsid w:val="00F05FCC"/>
    <w:rsid w:val="00F06905"/>
    <w:rsid w:val="00F078D9"/>
    <w:rsid w:val="00F10043"/>
    <w:rsid w:val="00F10425"/>
    <w:rsid w:val="00F1043C"/>
    <w:rsid w:val="00F10B8F"/>
    <w:rsid w:val="00F1109F"/>
    <w:rsid w:val="00F11872"/>
    <w:rsid w:val="00F11BBE"/>
    <w:rsid w:val="00F120E8"/>
    <w:rsid w:val="00F1240D"/>
    <w:rsid w:val="00F12939"/>
    <w:rsid w:val="00F12A7A"/>
    <w:rsid w:val="00F12FD8"/>
    <w:rsid w:val="00F13324"/>
    <w:rsid w:val="00F13405"/>
    <w:rsid w:val="00F13A48"/>
    <w:rsid w:val="00F143EA"/>
    <w:rsid w:val="00F14A1D"/>
    <w:rsid w:val="00F14E54"/>
    <w:rsid w:val="00F14F83"/>
    <w:rsid w:val="00F1519D"/>
    <w:rsid w:val="00F15412"/>
    <w:rsid w:val="00F15F0F"/>
    <w:rsid w:val="00F1618C"/>
    <w:rsid w:val="00F1623D"/>
    <w:rsid w:val="00F16409"/>
    <w:rsid w:val="00F1656F"/>
    <w:rsid w:val="00F165C1"/>
    <w:rsid w:val="00F16A85"/>
    <w:rsid w:val="00F16F8F"/>
    <w:rsid w:val="00F17766"/>
    <w:rsid w:val="00F17E0B"/>
    <w:rsid w:val="00F20EAC"/>
    <w:rsid w:val="00F2173A"/>
    <w:rsid w:val="00F22B68"/>
    <w:rsid w:val="00F22D0B"/>
    <w:rsid w:val="00F2442A"/>
    <w:rsid w:val="00F244A0"/>
    <w:rsid w:val="00F246C8"/>
    <w:rsid w:val="00F248DE"/>
    <w:rsid w:val="00F26009"/>
    <w:rsid w:val="00F27099"/>
    <w:rsid w:val="00F273CC"/>
    <w:rsid w:val="00F274B3"/>
    <w:rsid w:val="00F30630"/>
    <w:rsid w:val="00F307A5"/>
    <w:rsid w:val="00F30BB4"/>
    <w:rsid w:val="00F30D8B"/>
    <w:rsid w:val="00F3151D"/>
    <w:rsid w:val="00F31547"/>
    <w:rsid w:val="00F31ACB"/>
    <w:rsid w:val="00F3288F"/>
    <w:rsid w:val="00F33148"/>
    <w:rsid w:val="00F3320D"/>
    <w:rsid w:val="00F337FF"/>
    <w:rsid w:val="00F34941"/>
    <w:rsid w:val="00F34A84"/>
    <w:rsid w:val="00F34D66"/>
    <w:rsid w:val="00F35888"/>
    <w:rsid w:val="00F35B86"/>
    <w:rsid w:val="00F36249"/>
    <w:rsid w:val="00F36272"/>
    <w:rsid w:val="00F363E3"/>
    <w:rsid w:val="00F3720A"/>
    <w:rsid w:val="00F373A2"/>
    <w:rsid w:val="00F373C0"/>
    <w:rsid w:val="00F375EB"/>
    <w:rsid w:val="00F40BCF"/>
    <w:rsid w:val="00F40C52"/>
    <w:rsid w:val="00F41610"/>
    <w:rsid w:val="00F416D1"/>
    <w:rsid w:val="00F41A34"/>
    <w:rsid w:val="00F41F23"/>
    <w:rsid w:val="00F43511"/>
    <w:rsid w:val="00F43724"/>
    <w:rsid w:val="00F43BA2"/>
    <w:rsid w:val="00F440F5"/>
    <w:rsid w:val="00F44D0E"/>
    <w:rsid w:val="00F44F4B"/>
    <w:rsid w:val="00F44F94"/>
    <w:rsid w:val="00F45E69"/>
    <w:rsid w:val="00F45FDA"/>
    <w:rsid w:val="00F46867"/>
    <w:rsid w:val="00F46C6B"/>
    <w:rsid w:val="00F47191"/>
    <w:rsid w:val="00F47C7F"/>
    <w:rsid w:val="00F47E3A"/>
    <w:rsid w:val="00F514BE"/>
    <w:rsid w:val="00F5177E"/>
    <w:rsid w:val="00F51F75"/>
    <w:rsid w:val="00F52636"/>
    <w:rsid w:val="00F52D1D"/>
    <w:rsid w:val="00F52E3F"/>
    <w:rsid w:val="00F52FEB"/>
    <w:rsid w:val="00F532C5"/>
    <w:rsid w:val="00F53A25"/>
    <w:rsid w:val="00F53AF0"/>
    <w:rsid w:val="00F53CC2"/>
    <w:rsid w:val="00F53E56"/>
    <w:rsid w:val="00F545E4"/>
    <w:rsid w:val="00F54983"/>
    <w:rsid w:val="00F552F9"/>
    <w:rsid w:val="00F555EB"/>
    <w:rsid w:val="00F55D89"/>
    <w:rsid w:val="00F56DBF"/>
    <w:rsid w:val="00F56DDA"/>
    <w:rsid w:val="00F57315"/>
    <w:rsid w:val="00F57684"/>
    <w:rsid w:val="00F57914"/>
    <w:rsid w:val="00F609CC"/>
    <w:rsid w:val="00F61127"/>
    <w:rsid w:val="00F611D0"/>
    <w:rsid w:val="00F61880"/>
    <w:rsid w:val="00F61F32"/>
    <w:rsid w:val="00F620DA"/>
    <w:rsid w:val="00F6298A"/>
    <w:rsid w:val="00F631B1"/>
    <w:rsid w:val="00F63620"/>
    <w:rsid w:val="00F6368A"/>
    <w:rsid w:val="00F64891"/>
    <w:rsid w:val="00F64C70"/>
    <w:rsid w:val="00F64C76"/>
    <w:rsid w:val="00F65286"/>
    <w:rsid w:val="00F6587A"/>
    <w:rsid w:val="00F65FC6"/>
    <w:rsid w:val="00F66070"/>
    <w:rsid w:val="00F6632A"/>
    <w:rsid w:val="00F66565"/>
    <w:rsid w:val="00F66598"/>
    <w:rsid w:val="00F66BC3"/>
    <w:rsid w:val="00F66DBD"/>
    <w:rsid w:val="00F674A7"/>
    <w:rsid w:val="00F679DE"/>
    <w:rsid w:val="00F67BF9"/>
    <w:rsid w:val="00F67C10"/>
    <w:rsid w:val="00F67F62"/>
    <w:rsid w:val="00F70156"/>
    <w:rsid w:val="00F70C1A"/>
    <w:rsid w:val="00F71815"/>
    <w:rsid w:val="00F71E9C"/>
    <w:rsid w:val="00F729DA"/>
    <w:rsid w:val="00F72BDD"/>
    <w:rsid w:val="00F72CAD"/>
    <w:rsid w:val="00F72FAA"/>
    <w:rsid w:val="00F73A1F"/>
    <w:rsid w:val="00F73A94"/>
    <w:rsid w:val="00F73CB2"/>
    <w:rsid w:val="00F74023"/>
    <w:rsid w:val="00F7406C"/>
    <w:rsid w:val="00F74342"/>
    <w:rsid w:val="00F744D2"/>
    <w:rsid w:val="00F74520"/>
    <w:rsid w:val="00F74D08"/>
    <w:rsid w:val="00F75071"/>
    <w:rsid w:val="00F75475"/>
    <w:rsid w:val="00F76180"/>
    <w:rsid w:val="00F763DF"/>
    <w:rsid w:val="00F768C0"/>
    <w:rsid w:val="00F76F65"/>
    <w:rsid w:val="00F80361"/>
    <w:rsid w:val="00F80520"/>
    <w:rsid w:val="00F806FD"/>
    <w:rsid w:val="00F81125"/>
    <w:rsid w:val="00F81664"/>
    <w:rsid w:val="00F81EF6"/>
    <w:rsid w:val="00F8203A"/>
    <w:rsid w:val="00F82846"/>
    <w:rsid w:val="00F8383C"/>
    <w:rsid w:val="00F846F3"/>
    <w:rsid w:val="00F84ABF"/>
    <w:rsid w:val="00F84C87"/>
    <w:rsid w:val="00F84FB6"/>
    <w:rsid w:val="00F850BC"/>
    <w:rsid w:val="00F85CEB"/>
    <w:rsid w:val="00F85F8A"/>
    <w:rsid w:val="00F8624B"/>
    <w:rsid w:val="00F86366"/>
    <w:rsid w:val="00F86C74"/>
    <w:rsid w:val="00F877AD"/>
    <w:rsid w:val="00F878A6"/>
    <w:rsid w:val="00F87D19"/>
    <w:rsid w:val="00F90AF4"/>
    <w:rsid w:val="00F90D18"/>
    <w:rsid w:val="00F91383"/>
    <w:rsid w:val="00F91848"/>
    <w:rsid w:val="00F91D77"/>
    <w:rsid w:val="00F92079"/>
    <w:rsid w:val="00F923EE"/>
    <w:rsid w:val="00F92793"/>
    <w:rsid w:val="00F9304E"/>
    <w:rsid w:val="00F9341D"/>
    <w:rsid w:val="00F9344E"/>
    <w:rsid w:val="00F93B62"/>
    <w:rsid w:val="00F93EC8"/>
    <w:rsid w:val="00F94B56"/>
    <w:rsid w:val="00F94E04"/>
    <w:rsid w:val="00F95391"/>
    <w:rsid w:val="00F95397"/>
    <w:rsid w:val="00F95BD6"/>
    <w:rsid w:val="00F9608B"/>
    <w:rsid w:val="00F96955"/>
    <w:rsid w:val="00F97601"/>
    <w:rsid w:val="00FA00FC"/>
    <w:rsid w:val="00FA0B52"/>
    <w:rsid w:val="00FA1177"/>
    <w:rsid w:val="00FA1AC4"/>
    <w:rsid w:val="00FA3186"/>
    <w:rsid w:val="00FA325A"/>
    <w:rsid w:val="00FA4240"/>
    <w:rsid w:val="00FA5DB5"/>
    <w:rsid w:val="00FA6360"/>
    <w:rsid w:val="00FA6BAE"/>
    <w:rsid w:val="00FA7B38"/>
    <w:rsid w:val="00FA7D76"/>
    <w:rsid w:val="00FA7E59"/>
    <w:rsid w:val="00FB04AE"/>
    <w:rsid w:val="00FB0860"/>
    <w:rsid w:val="00FB0882"/>
    <w:rsid w:val="00FB0A66"/>
    <w:rsid w:val="00FB0C82"/>
    <w:rsid w:val="00FB1A76"/>
    <w:rsid w:val="00FB1D83"/>
    <w:rsid w:val="00FB28E2"/>
    <w:rsid w:val="00FB3491"/>
    <w:rsid w:val="00FB38A3"/>
    <w:rsid w:val="00FB3EC2"/>
    <w:rsid w:val="00FB4F04"/>
    <w:rsid w:val="00FB540A"/>
    <w:rsid w:val="00FB5A72"/>
    <w:rsid w:val="00FB5B6F"/>
    <w:rsid w:val="00FB5BF6"/>
    <w:rsid w:val="00FB6030"/>
    <w:rsid w:val="00FB63E0"/>
    <w:rsid w:val="00FB7868"/>
    <w:rsid w:val="00FB7B79"/>
    <w:rsid w:val="00FB7DF2"/>
    <w:rsid w:val="00FB7EFE"/>
    <w:rsid w:val="00FC034F"/>
    <w:rsid w:val="00FC0D52"/>
    <w:rsid w:val="00FC0F12"/>
    <w:rsid w:val="00FC0F5B"/>
    <w:rsid w:val="00FC1584"/>
    <w:rsid w:val="00FC2296"/>
    <w:rsid w:val="00FC2C45"/>
    <w:rsid w:val="00FC3687"/>
    <w:rsid w:val="00FC3844"/>
    <w:rsid w:val="00FC3865"/>
    <w:rsid w:val="00FC393F"/>
    <w:rsid w:val="00FC41CF"/>
    <w:rsid w:val="00FC49D5"/>
    <w:rsid w:val="00FC4DD7"/>
    <w:rsid w:val="00FC5D9D"/>
    <w:rsid w:val="00FC5FFF"/>
    <w:rsid w:val="00FC7DEC"/>
    <w:rsid w:val="00FD03A3"/>
    <w:rsid w:val="00FD0888"/>
    <w:rsid w:val="00FD0EA7"/>
    <w:rsid w:val="00FD1553"/>
    <w:rsid w:val="00FD17B3"/>
    <w:rsid w:val="00FD1B85"/>
    <w:rsid w:val="00FD1BF9"/>
    <w:rsid w:val="00FD1C7D"/>
    <w:rsid w:val="00FD2178"/>
    <w:rsid w:val="00FD2203"/>
    <w:rsid w:val="00FD225B"/>
    <w:rsid w:val="00FD2A5A"/>
    <w:rsid w:val="00FD3426"/>
    <w:rsid w:val="00FD3902"/>
    <w:rsid w:val="00FD427A"/>
    <w:rsid w:val="00FD464B"/>
    <w:rsid w:val="00FD4870"/>
    <w:rsid w:val="00FD5703"/>
    <w:rsid w:val="00FD6980"/>
    <w:rsid w:val="00FD7605"/>
    <w:rsid w:val="00FD7855"/>
    <w:rsid w:val="00FD7E60"/>
    <w:rsid w:val="00FE0C0A"/>
    <w:rsid w:val="00FE0FCB"/>
    <w:rsid w:val="00FE134E"/>
    <w:rsid w:val="00FE1518"/>
    <w:rsid w:val="00FE1F5B"/>
    <w:rsid w:val="00FE2081"/>
    <w:rsid w:val="00FE26B9"/>
    <w:rsid w:val="00FE2D47"/>
    <w:rsid w:val="00FE2FAF"/>
    <w:rsid w:val="00FE33D7"/>
    <w:rsid w:val="00FE3420"/>
    <w:rsid w:val="00FE3F7E"/>
    <w:rsid w:val="00FE4966"/>
    <w:rsid w:val="00FE4D23"/>
    <w:rsid w:val="00FE5046"/>
    <w:rsid w:val="00FE5305"/>
    <w:rsid w:val="00FE5487"/>
    <w:rsid w:val="00FE55BA"/>
    <w:rsid w:val="00FE588C"/>
    <w:rsid w:val="00FE641E"/>
    <w:rsid w:val="00FE6DFD"/>
    <w:rsid w:val="00FE6E6E"/>
    <w:rsid w:val="00FE7758"/>
    <w:rsid w:val="00FE798B"/>
    <w:rsid w:val="00FF0214"/>
    <w:rsid w:val="00FF0503"/>
    <w:rsid w:val="00FF082B"/>
    <w:rsid w:val="00FF10C1"/>
    <w:rsid w:val="00FF19C9"/>
    <w:rsid w:val="00FF1B40"/>
    <w:rsid w:val="00FF1F16"/>
    <w:rsid w:val="00FF231D"/>
    <w:rsid w:val="00FF2360"/>
    <w:rsid w:val="00FF2B32"/>
    <w:rsid w:val="00FF2C68"/>
    <w:rsid w:val="00FF35E3"/>
    <w:rsid w:val="00FF38D7"/>
    <w:rsid w:val="00FF394F"/>
    <w:rsid w:val="00FF3DC8"/>
    <w:rsid w:val="00FF461E"/>
    <w:rsid w:val="00FF49A8"/>
    <w:rsid w:val="00FF4E20"/>
    <w:rsid w:val="00FF53AE"/>
    <w:rsid w:val="00FF579C"/>
    <w:rsid w:val="00FF596B"/>
    <w:rsid w:val="00FF5980"/>
    <w:rsid w:val="00FF5E72"/>
    <w:rsid w:val="00FF5EE5"/>
    <w:rsid w:val="00FF6493"/>
    <w:rsid w:val="00FF64A8"/>
    <w:rsid w:val="00FF6AD9"/>
    <w:rsid w:val="00FF6E20"/>
    <w:rsid w:val="00FF712C"/>
    <w:rsid w:val="00FF7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5E767F"/>
  <w15:docId w15:val="{B42D4F89-013E-D243-A7AB-4A52554B0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7A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1064A"/>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47B4"/>
    <w:pPr>
      <w:ind w:left="720"/>
      <w:contextualSpacing/>
    </w:pPr>
  </w:style>
  <w:style w:type="character" w:styleId="Hyperlink">
    <w:name w:val="Hyperlink"/>
    <w:basedOn w:val="DefaultParagraphFont"/>
    <w:uiPriority w:val="99"/>
    <w:unhideWhenUsed/>
    <w:rsid w:val="003E343A"/>
    <w:rPr>
      <w:color w:val="0563C1" w:themeColor="hyperlink"/>
      <w:u w:val="single"/>
    </w:rPr>
  </w:style>
  <w:style w:type="character" w:styleId="UnresolvedMention">
    <w:name w:val="Unresolved Mention"/>
    <w:basedOn w:val="DefaultParagraphFont"/>
    <w:uiPriority w:val="99"/>
    <w:semiHidden/>
    <w:unhideWhenUsed/>
    <w:rsid w:val="003E343A"/>
    <w:rPr>
      <w:color w:val="808080"/>
      <w:shd w:val="clear" w:color="auto" w:fill="E6E6E6"/>
    </w:rPr>
  </w:style>
  <w:style w:type="character" w:customStyle="1" w:styleId="left">
    <w:name w:val="left"/>
    <w:basedOn w:val="DefaultParagraphFont"/>
    <w:rsid w:val="006F2CEE"/>
  </w:style>
  <w:style w:type="paragraph" w:styleId="NormalWeb">
    <w:name w:val="Normal (Web)"/>
    <w:basedOn w:val="Normal"/>
    <w:rsid w:val="00D36618"/>
    <w:pPr>
      <w:spacing w:before="58" w:after="58" w:line="240" w:lineRule="auto"/>
      <w:jc w:val="both"/>
    </w:pPr>
    <w:rPr>
      <w:rFonts w:ascii="Times New Roman" w:eastAsia="Batang" w:hAnsi="Times New Roman" w:cs="Times New Roman"/>
      <w:color w:val="000000"/>
      <w:sz w:val="24"/>
      <w:szCs w:val="24"/>
      <w:lang w:eastAsia="ja-JP"/>
    </w:rPr>
  </w:style>
  <w:style w:type="character" w:customStyle="1" w:styleId="name-link">
    <w:name w:val="name-link"/>
    <w:basedOn w:val="DefaultParagraphFont"/>
    <w:rsid w:val="00E30879"/>
  </w:style>
  <w:style w:type="character" w:customStyle="1" w:styleId="Heading2Char">
    <w:name w:val="Heading 2 Char"/>
    <w:basedOn w:val="DefaultParagraphFont"/>
    <w:link w:val="Heading2"/>
    <w:uiPriority w:val="9"/>
    <w:rsid w:val="0041064A"/>
    <w:rPr>
      <w:rFonts w:ascii="Times New Roman" w:eastAsia="Times New Roman" w:hAnsi="Times New Roman" w:cs="Times New Roman"/>
      <w:b/>
      <w:bCs/>
      <w:sz w:val="36"/>
      <w:szCs w:val="36"/>
      <w:lang w:val="en-GB" w:eastAsia="en-GB"/>
    </w:rPr>
  </w:style>
  <w:style w:type="paragraph" w:customStyle="1" w:styleId="list-bullet1">
    <w:name w:val="list-bullet1"/>
    <w:basedOn w:val="Normal"/>
    <w:rsid w:val="0008770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uthor-247668362">
    <w:name w:val="author-247668362"/>
    <w:basedOn w:val="DefaultParagraphFont"/>
    <w:rsid w:val="00087707"/>
  </w:style>
  <w:style w:type="paragraph" w:customStyle="1" w:styleId="list-bullet2">
    <w:name w:val="list-bullet2"/>
    <w:basedOn w:val="Normal"/>
    <w:rsid w:val="0008770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1Char">
    <w:name w:val="Heading 1 Char"/>
    <w:basedOn w:val="DefaultParagraphFont"/>
    <w:link w:val="Heading1"/>
    <w:uiPriority w:val="9"/>
    <w:rsid w:val="00DC7AB3"/>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F32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F3285"/>
    <w:rPr>
      <w:rFonts w:ascii="Segoe UI" w:hAnsi="Segoe UI" w:cs="Segoe UI"/>
      <w:sz w:val="18"/>
      <w:szCs w:val="18"/>
    </w:rPr>
  </w:style>
  <w:style w:type="character" w:styleId="Strong">
    <w:name w:val="Strong"/>
    <w:basedOn w:val="DefaultParagraphFont"/>
    <w:uiPriority w:val="22"/>
    <w:qFormat/>
    <w:rsid w:val="002171E9"/>
    <w:rPr>
      <w:b/>
      <w:bCs/>
    </w:rPr>
  </w:style>
  <w:style w:type="character" w:styleId="FollowedHyperlink">
    <w:name w:val="FollowedHyperlink"/>
    <w:basedOn w:val="DefaultParagraphFont"/>
    <w:uiPriority w:val="99"/>
    <w:semiHidden/>
    <w:unhideWhenUsed/>
    <w:rsid w:val="004022A1"/>
    <w:rPr>
      <w:color w:val="954F72" w:themeColor="followedHyperlink"/>
      <w:u w:val="single"/>
    </w:rPr>
  </w:style>
  <w:style w:type="character" w:styleId="HTMLCode">
    <w:name w:val="HTML Code"/>
    <w:basedOn w:val="DefaultParagraphFont"/>
    <w:uiPriority w:val="99"/>
    <w:semiHidden/>
    <w:unhideWhenUsed/>
    <w:rsid w:val="003F5970"/>
    <w:rPr>
      <w:rFonts w:ascii="Courier New" w:eastAsia="Times New Roman" w:hAnsi="Courier New" w:cs="Courier New"/>
      <w:sz w:val="20"/>
      <w:szCs w:val="20"/>
    </w:rPr>
  </w:style>
  <w:style w:type="character" w:customStyle="1" w:styleId="socpimnamebtn">
    <w:name w:val="socpimnamebtn"/>
    <w:basedOn w:val="DefaultParagraphFont"/>
    <w:rsid w:val="00724E2D"/>
  </w:style>
  <w:style w:type="character" w:customStyle="1" w:styleId="15gqbtuta5zvwkgntkvx90">
    <w:name w:val="_15gqbtuta5zvwkgntkvx90"/>
    <w:basedOn w:val="DefaultParagraphFont"/>
    <w:rsid w:val="00D65B59"/>
  </w:style>
  <w:style w:type="character" w:customStyle="1" w:styleId="qgajvgglwyid4ymqmwpy">
    <w:name w:val="qgajvgglwyid4ymqmwpy"/>
    <w:basedOn w:val="DefaultParagraphFont"/>
    <w:rsid w:val="006C61F3"/>
  </w:style>
  <w:style w:type="character" w:customStyle="1" w:styleId="vi1oh">
    <w:name w:val="vi1oh"/>
    <w:basedOn w:val="DefaultParagraphFont"/>
    <w:rsid w:val="00B43F5F"/>
  </w:style>
  <w:style w:type="paragraph" w:styleId="TOCHeading">
    <w:name w:val="TOC Heading"/>
    <w:basedOn w:val="Heading1"/>
    <w:next w:val="Normal"/>
    <w:uiPriority w:val="39"/>
    <w:unhideWhenUsed/>
    <w:qFormat/>
    <w:rsid w:val="005102A5"/>
    <w:pPr>
      <w:spacing w:before="480" w:line="276" w:lineRule="auto"/>
      <w:outlineLvl w:val="9"/>
    </w:pPr>
    <w:rPr>
      <w:b/>
      <w:bCs/>
      <w:sz w:val="28"/>
      <w:szCs w:val="28"/>
    </w:rPr>
  </w:style>
  <w:style w:type="paragraph" w:styleId="TOC1">
    <w:name w:val="toc 1"/>
    <w:basedOn w:val="Normal"/>
    <w:next w:val="Normal"/>
    <w:autoRedefine/>
    <w:uiPriority w:val="39"/>
    <w:unhideWhenUsed/>
    <w:rsid w:val="005102A5"/>
    <w:pPr>
      <w:spacing w:before="120" w:after="0"/>
    </w:pPr>
    <w:rPr>
      <w:rFonts w:cstheme="minorHAnsi"/>
      <w:b/>
      <w:bCs/>
      <w:i/>
      <w:iCs/>
      <w:sz w:val="24"/>
      <w:szCs w:val="24"/>
    </w:rPr>
  </w:style>
  <w:style w:type="paragraph" w:styleId="TOC2">
    <w:name w:val="toc 2"/>
    <w:basedOn w:val="Normal"/>
    <w:next w:val="Normal"/>
    <w:autoRedefine/>
    <w:uiPriority w:val="39"/>
    <w:semiHidden/>
    <w:unhideWhenUsed/>
    <w:rsid w:val="005102A5"/>
    <w:pPr>
      <w:spacing w:before="120" w:after="0"/>
      <w:ind w:left="220"/>
    </w:pPr>
    <w:rPr>
      <w:rFonts w:cstheme="minorHAnsi"/>
      <w:b/>
      <w:bCs/>
    </w:rPr>
  </w:style>
  <w:style w:type="paragraph" w:styleId="TOC3">
    <w:name w:val="toc 3"/>
    <w:basedOn w:val="Normal"/>
    <w:next w:val="Normal"/>
    <w:autoRedefine/>
    <w:uiPriority w:val="39"/>
    <w:semiHidden/>
    <w:unhideWhenUsed/>
    <w:rsid w:val="005102A5"/>
    <w:pPr>
      <w:spacing w:after="0"/>
      <w:ind w:left="440"/>
    </w:pPr>
    <w:rPr>
      <w:rFonts w:cstheme="minorHAnsi"/>
      <w:sz w:val="20"/>
      <w:szCs w:val="20"/>
    </w:rPr>
  </w:style>
  <w:style w:type="paragraph" w:styleId="TOC4">
    <w:name w:val="toc 4"/>
    <w:basedOn w:val="Normal"/>
    <w:next w:val="Normal"/>
    <w:autoRedefine/>
    <w:uiPriority w:val="39"/>
    <w:semiHidden/>
    <w:unhideWhenUsed/>
    <w:rsid w:val="005102A5"/>
    <w:pPr>
      <w:spacing w:after="0"/>
      <w:ind w:left="660"/>
    </w:pPr>
    <w:rPr>
      <w:rFonts w:cstheme="minorHAnsi"/>
      <w:sz w:val="20"/>
      <w:szCs w:val="20"/>
    </w:rPr>
  </w:style>
  <w:style w:type="paragraph" w:styleId="TOC5">
    <w:name w:val="toc 5"/>
    <w:basedOn w:val="Normal"/>
    <w:next w:val="Normal"/>
    <w:autoRedefine/>
    <w:uiPriority w:val="39"/>
    <w:semiHidden/>
    <w:unhideWhenUsed/>
    <w:rsid w:val="005102A5"/>
    <w:pPr>
      <w:spacing w:after="0"/>
      <w:ind w:left="880"/>
    </w:pPr>
    <w:rPr>
      <w:rFonts w:cstheme="minorHAnsi"/>
      <w:sz w:val="20"/>
      <w:szCs w:val="20"/>
    </w:rPr>
  </w:style>
  <w:style w:type="paragraph" w:styleId="TOC6">
    <w:name w:val="toc 6"/>
    <w:basedOn w:val="Normal"/>
    <w:next w:val="Normal"/>
    <w:autoRedefine/>
    <w:uiPriority w:val="39"/>
    <w:semiHidden/>
    <w:unhideWhenUsed/>
    <w:rsid w:val="005102A5"/>
    <w:pPr>
      <w:spacing w:after="0"/>
      <w:ind w:left="1100"/>
    </w:pPr>
    <w:rPr>
      <w:rFonts w:cstheme="minorHAnsi"/>
      <w:sz w:val="20"/>
      <w:szCs w:val="20"/>
    </w:rPr>
  </w:style>
  <w:style w:type="paragraph" w:styleId="TOC7">
    <w:name w:val="toc 7"/>
    <w:basedOn w:val="Normal"/>
    <w:next w:val="Normal"/>
    <w:autoRedefine/>
    <w:uiPriority w:val="39"/>
    <w:semiHidden/>
    <w:unhideWhenUsed/>
    <w:rsid w:val="005102A5"/>
    <w:pPr>
      <w:spacing w:after="0"/>
      <w:ind w:left="1320"/>
    </w:pPr>
    <w:rPr>
      <w:rFonts w:cstheme="minorHAnsi"/>
      <w:sz w:val="20"/>
      <w:szCs w:val="20"/>
    </w:rPr>
  </w:style>
  <w:style w:type="paragraph" w:styleId="TOC8">
    <w:name w:val="toc 8"/>
    <w:basedOn w:val="Normal"/>
    <w:next w:val="Normal"/>
    <w:autoRedefine/>
    <w:uiPriority w:val="39"/>
    <w:semiHidden/>
    <w:unhideWhenUsed/>
    <w:rsid w:val="005102A5"/>
    <w:pPr>
      <w:spacing w:after="0"/>
      <w:ind w:left="1540"/>
    </w:pPr>
    <w:rPr>
      <w:rFonts w:cstheme="minorHAnsi"/>
      <w:sz w:val="20"/>
      <w:szCs w:val="20"/>
    </w:rPr>
  </w:style>
  <w:style w:type="paragraph" w:styleId="TOC9">
    <w:name w:val="toc 9"/>
    <w:basedOn w:val="Normal"/>
    <w:next w:val="Normal"/>
    <w:autoRedefine/>
    <w:uiPriority w:val="39"/>
    <w:semiHidden/>
    <w:unhideWhenUsed/>
    <w:rsid w:val="005102A5"/>
    <w:pPr>
      <w:spacing w:after="0"/>
      <w:ind w:left="1760"/>
    </w:pPr>
    <w:rPr>
      <w:rFonts w:cstheme="minorHAnsi"/>
      <w:sz w:val="20"/>
      <w:szCs w:val="20"/>
    </w:rPr>
  </w:style>
  <w:style w:type="character" w:customStyle="1" w:styleId="q84kk">
    <w:name w:val="q84kk"/>
    <w:basedOn w:val="DefaultParagraphFont"/>
    <w:rsid w:val="00D60721"/>
  </w:style>
  <w:style w:type="character" w:customStyle="1" w:styleId="o4zjz">
    <w:name w:val="o4zjz"/>
    <w:basedOn w:val="DefaultParagraphFont"/>
    <w:rsid w:val="00D60721"/>
  </w:style>
  <w:style w:type="character" w:customStyle="1" w:styleId="ozzzk">
    <w:name w:val="ozzzk"/>
    <w:basedOn w:val="DefaultParagraphFont"/>
    <w:rsid w:val="00D607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5739">
      <w:bodyDiv w:val="1"/>
      <w:marLeft w:val="0"/>
      <w:marRight w:val="0"/>
      <w:marTop w:val="0"/>
      <w:marBottom w:val="0"/>
      <w:divBdr>
        <w:top w:val="none" w:sz="0" w:space="0" w:color="auto"/>
        <w:left w:val="none" w:sz="0" w:space="0" w:color="auto"/>
        <w:bottom w:val="none" w:sz="0" w:space="0" w:color="auto"/>
        <w:right w:val="none" w:sz="0" w:space="0" w:color="auto"/>
      </w:divBdr>
    </w:div>
    <w:div w:id="75370314">
      <w:bodyDiv w:val="1"/>
      <w:marLeft w:val="0"/>
      <w:marRight w:val="0"/>
      <w:marTop w:val="0"/>
      <w:marBottom w:val="0"/>
      <w:divBdr>
        <w:top w:val="none" w:sz="0" w:space="0" w:color="auto"/>
        <w:left w:val="none" w:sz="0" w:space="0" w:color="auto"/>
        <w:bottom w:val="none" w:sz="0" w:space="0" w:color="auto"/>
        <w:right w:val="none" w:sz="0" w:space="0" w:color="auto"/>
      </w:divBdr>
      <w:divsChild>
        <w:div w:id="854803721">
          <w:marLeft w:val="0"/>
          <w:marRight w:val="0"/>
          <w:marTop w:val="0"/>
          <w:marBottom w:val="0"/>
          <w:divBdr>
            <w:top w:val="none" w:sz="0" w:space="0" w:color="auto"/>
            <w:left w:val="none" w:sz="0" w:space="0" w:color="auto"/>
            <w:bottom w:val="none" w:sz="0" w:space="0" w:color="auto"/>
            <w:right w:val="none" w:sz="0" w:space="0" w:color="auto"/>
          </w:divBdr>
          <w:divsChild>
            <w:div w:id="1064109364">
              <w:blockQuote w:val="1"/>
              <w:marLeft w:val="75"/>
              <w:marRight w:val="0"/>
              <w:marTop w:val="100"/>
              <w:marBottom w:val="100"/>
              <w:divBdr>
                <w:top w:val="none" w:sz="0" w:space="0" w:color="auto"/>
                <w:left w:val="single" w:sz="12" w:space="4" w:color="AAAAAA"/>
                <w:bottom w:val="none" w:sz="0" w:space="0" w:color="auto"/>
                <w:right w:val="none" w:sz="0" w:space="0" w:color="auto"/>
              </w:divBdr>
            </w:div>
          </w:divsChild>
        </w:div>
      </w:divsChild>
    </w:div>
    <w:div w:id="394397169">
      <w:bodyDiv w:val="1"/>
      <w:marLeft w:val="0"/>
      <w:marRight w:val="0"/>
      <w:marTop w:val="0"/>
      <w:marBottom w:val="0"/>
      <w:divBdr>
        <w:top w:val="none" w:sz="0" w:space="0" w:color="auto"/>
        <w:left w:val="none" w:sz="0" w:space="0" w:color="auto"/>
        <w:bottom w:val="none" w:sz="0" w:space="0" w:color="auto"/>
        <w:right w:val="none" w:sz="0" w:space="0" w:color="auto"/>
      </w:divBdr>
    </w:div>
    <w:div w:id="569342720">
      <w:bodyDiv w:val="1"/>
      <w:marLeft w:val="0"/>
      <w:marRight w:val="0"/>
      <w:marTop w:val="0"/>
      <w:marBottom w:val="0"/>
      <w:divBdr>
        <w:top w:val="none" w:sz="0" w:space="0" w:color="auto"/>
        <w:left w:val="none" w:sz="0" w:space="0" w:color="auto"/>
        <w:bottom w:val="none" w:sz="0" w:space="0" w:color="auto"/>
        <w:right w:val="none" w:sz="0" w:space="0" w:color="auto"/>
      </w:divBdr>
    </w:div>
    <w:div w:id="642541202">
      <w:bodyDiv w:val="1"/>
      <w:marLeft w:val="0"/>
      <w:marRight w:val="0"/>
      <w:marTop w:val="0"/>
      <w:marBottom w:val="0"/>
      <w:divBdr>
        <w:top w:val="none" w:sz="0" w:space="0" w:color="auto"/>
        <w:left w:val="none" w:sz="0" w:space="0" w:color="auto"/>
        <w:bottom w:val="none" w:sz="0" w:space="0" w:color="auto"/>
        <w:right w:val="none" w:sz="0" w:space="0" w:color="auto"/>
      </w:divBdr>
      <w:divsChild>
        <w:div w:id="29114550">
          <w:marLeft w:val="0"/>
          <w:marRight w:val="0"/>
          <w:marTop w:val="0"/>
          <w:marBottom w:val="0"/>
          <w:divBdr>
            <w:top w:val="none" w:sz="0" w:space="0" w:color="auto"/>
            <w:left w:val="none" w:sz="0" w:space="0" w:color="auto"/>
            <w:bottom w:val="none" w:sz="0" w:space="0" w:color="auto"/>
            <w:right w:val="none" w:sz="0" w:space="0" w:color="auto"/>
          </w:divBdr>
        </w:div>
        <w:div w:id="320889470">
          <w:marLeft w:val="0"/>
          <w:marRight w:val="0"/>
          <w:marTop w:val="0"/>
          <w:marBottom w:val="0"/>
          <w:divBdr>
            <w:top w:val="none" w:sz="0" w:space="0" w:color="auto"/>
            <w:left w:val="none" w:sz="0" w:space="0" w:color="auto"/>
            <w:bottom w:val="none" w:sz="0" w:space="0" w:color="auto"/>
            <w:right w:val="none" w:sz="0" w:space="0" w:color="auto"/>
          </w:divBdr>
        </w:div>
        <w:div w:id="443619513">
          <w:marLeft w:val="0"/>
          <w:marRight w:val="0"/>
          <w:marTop w:val="0"/>
          <w:marBottom w:val="0"/>
          <w:divBdr>
            <w:top w:val="none" w:sz="0" w:space="0" w:color="auto"/>
            <w:left w:val="none" w:sz="0" w:space="0" w:color="auto"/>
            <w:bottom w:val="none" w:sz="0" w:space="0" w:color="auto"/>
            <w:right w:val="none" w:sz="0" w:space="0" w:color="auto"/>
          </w:divBdr>
        </w:div>
        <w:div w:id="1314404516">
          <w:marLeft w:val="0"/>
          <w:marRight w:val="0"/>
          <w:marTop w:val="0"/>
          <w:marBottom w:val="0"/>
          <w:divBdr>
            <w:top w:val="none" w:sz="0" w:space="0" w:color="auto"/>
            <w:left w:val="none" w:sz="0" w:space="0" w:color="auto"/>
            <w:bottom w:val="none" w:sz="0" w:space="0" w:color="auto"/>
            <w:right w:val="none" w:sz="0" w:space="0" w:color="auto"/>
          </w:divBdr>
        </w:div>
        <w:div w:id="1638955295">
          <w:marLeft w:val="0"/>
          <w:marRight w:val="0"/>
          <w:marTop w:val="0"/>
          <w:marBottom w:val="0"/>
          <w:divBdr>
            <w:top w:val="none" w:sz="0" w:space="0" w:color="auto"/>
            <w:left w:val="none" w:sz="0" w:space="0" w:color="auto"/>
            <w:bottom w:val="none" w:sz="0" w:space="0" w:color="auto"/>
            <w:right w:val="none" w:sz="0" w:space="0" w:color="auto"/>
          </w:divBdr>
        </w:div>
        <w:div w:id="1904871656">
          <w:marLeft w:val="0"/>
          <w:marRight w:val="0"/>
          <w:marTop w:val="0"/>
          <w:marBottom w:val="0"/>
          <w:divBdr>
            <w:top w:val="none" w:sz="0" w:space="0" w:color="auto"/>
            <w:left w:val="none" w:sz="0" w:space="0" w:color="auto"/>
            <w:bottom w:val="none" w:sz="0" w:space="0" w:color="auto"/>
            <w:right w:val="none" w:sz="0" w:space="0" w:color="auto"/>
          </w:divBdr>
        </w:div>
      </w:divsChild>
    </w:div>
    <w:div w:id="717170630">
      <w:bodyDiv w:val="1"/>
      <w:marLeft w:val="0"/>
      <w:marRight w:val="0"/>
      <w:marTop w:val="0"/>
      <w:marBottom w:val="0"/>
      <w:divBdr>
        <w:top w:val="none" w:sz="0" w:space="0" w:color="auto"/>
        <w:left w:val="none" w:sz="0" w:space="0" w:color="auto"/>
        <w:bottom w:val="none" w:sz="0" w:space="0" w:color="auto"/>
        <w:right w:val="none" w:sz="0" w:space="0" w:color="auto"/>
      </w:divBdr>
    </w:div>
    <w:div w:id="745807106">
      <w:bodyDiv w:val="1"/>
      <w:marLeft w:val="0"/>
      <w:marRight w:val="0"/>
      <w:marTop w:val="0"/>
      <w:marBottom w:val="0"/>
      <w:divBdr>
        <w:top w:val="none" w:sz="0" w:space="0" w:color="auto"/>
        <w:left w:val="none" w:sz="0" w:space="0" w:color="auto"/>
        <w:bottom w:val="none" w:sz="0" w:space="0" w:color="auto"/>
        <w:right w:val="none" w:sz="0" w:space="0" w:color="auto"/>
      </w:divBdr>
      <w:divsChild>
        <w:div w:id="1105465446">
          <w:marLeft w:val="0"/>
          <w:marRight w:val="0"/>
          <w:marTop w:val="0"/>
          <w:marBottom w:val="0"/>
          <w:divBdr>
            <w:top w:val="none" w:sz="0" w:space="0" w:color="auto"/>
            <w:left w:val="none" w:sz="0" w:space="0" w:color="auto"/>
            <w:bottom w:val="none" w:sz="0" w:space="0" w:color="auto"/>
            <w:right w:val="none" w:sz="0" w:space="0" w:color="auto"/>
          </w:divBdr>
        </w:div>
      </w:divsChild>
    </w:div>
    <w:div w:id="820318296">
      <w:bodyDiv w:val="1"/>
      <w:marLeft w:val="0"/>
      <w:marRight w:val="0"/>
      <w:marTop w:val="0"/>
      <w:marBottom w:val="0"/>
      <w:divBdr>
        <w:top w:val="none" w:sz="0" w:space="0" w:color="auto"/>
        <w:left w:val="none" w:sz="0" w:space="0" w:color="auto"/>
        <w:bottom w:val="none" w:sz="0" w:space="0" w:color="auto"/>
        <w:right w:val="none" w:sz="0" w:space="0" w:color="auto"/>
      </w:divBdr>
    </w:div>
    <w:div w:id="956520084">
      <w:bodyDiv w:val="1"/>
      <w:marLeft w:val="0"/>
      <w:marRight w:val="0"/>
      <w:marTop w:val="0"/>
      <w:marBottom w:val="0"/>
      <w:divBdr>
        <w:top w:val="none" w:sz="0" w:space="0" w:color="auto"/>
        <w:left w:val="none" w:sz="0" w:space="0" w:color="auto"/>
        <w:bottom w:val="none" w:sz="0" w:space="0" w:color="auto"/>
        <w:right w:val="none" w:sz="0" w:space="0" w:color="auto"/>
      </w:divBdr>
      <w:divsChild>
        <w:div w:id="634336274">
          <w:marLeft w:val="0"/>
          <w:marRight w:val="0"/>
          <w:marTop w:val="0"/>
          <w:marBottom w:val="0"/>
          <w:divBdr>
            <w:top w:val="none" w:sz="0" w:space="0" w:color="auto"/>
            <w:left w:val="none" w:sz="0" w:space="0" w:color="auto"/>
            <w:bottom w:val="none" w:sz="0" w:space="0" w:color="auto"/>
            <w:right w:val="none" w:sz="0" w:space="0" w:color="auto"/>
          </w:divBdr>
        </w:div>
      </w:divsChild>
    </w:div>
    <w:div w:id="986207185">
      <w:bodyDiv w:val="1"/>
      <w:marLeft w:val="0"/>
      <w:marRight w:val="0"/>
      <w:marTop w:val="0"/>
      <w:marBottom w:val="0"/>
      <w:divBdr>
        <w:top w:val="none" w:sz="0" w:space="0" w:color="auto"/>
        <w:left w:val="none" w:sz="0" w:space="0" w:color="auto"/>
        <w:bottom w:val="none" w:sz="0" w:space="0" w:color="auto"/>
        <w:right w:val="none" w:sz="0" w:space="0" w:color="auto"/>
      </w:divBdr>
    </w:div>
    <w:div w:id="1105033573">
      <w:bodyDiv w:val="1"/>
      <w:marLeft w:val="0"/>
      <w:marRight w:val="0"/>
      <w:marTop w:val="0"/>
      <w:marBottom w:val="0"/>
      <w:divBdr>
        <w:top w:val="none" w:sz="0" w:space="0" w:color="auto"/>
        <w:left w:val="none" w:sz="0" w:space="0" w:color="auto"/>
        <w:bottom w:val="none" w:sz="0" w:space="0" w:color="auto"/>
        <w:right w:val="none" w:sz="0" w:space="0" w:color="auto"/>
      </w:divBdr>
    </w:div>
    <w:div w:id="1377966414">
      <w:bodyDiv w:val="1"/>
      <w:marLeft w:val="0"/>
      <w:marRight w:val="0"/>
      <w:marTop w:val="0"/>
      <w:marBottom w:val="0"/>
      <w:divBdr>
        <w:top w:val="none" w:sz="0" w:space="0" w:color="auto"/>
        <w:left w:val="none" w:sz="0" w:space="0" w:color="auto"/>
        <w:bottom w:val="none" w:sz="0" w:space="0" w:color="auto"/>
        <w:right w:val="none" w:sz="0" w:space="0" w:color="auto"/>
      </w:divBdr>
      <w:divsChild>
        <w:div w:id="555050681">
          <w:marLeft w:val="0"/>
          <w:marRight w:val="0"/>
          <w:marTop w:val="0"/>
          <w:marBottom w:val="0"/>
          <w:divBdr>
            <w:top w:val="none" w:sz="0" w:space="0" w:color="auto"/>
            <w:left w:val="none" w:sz="0" w:space="0" w:color="auto"/>
            <w:bottom w:val="none" w:sz="0" w:space="0" w:color="auto"/>
            <w:right w:val="none" w:sz="0" w:space="0" w:color="auto"/>
          </w:divBdr>
        </w:div>
        <w:div w:id="766585172">
          <w:marLeft w:val="0"/>
          <w:marRight w:val="0"/>
          <w:marTop w:val="0"/>
          <w:marBottom w:val="0"/>
          <w:divBdr>
            <w:top w:val="none" w:sz="0" w:space="0" w:color="auto"/>
            <w:left w:val="none" w:sz="0" w:space="0" w:color="auto"/>
            <w:bottom w:val="none" w:sz="0" w:space="0" w:color="auto"/>
            <w:right w:val="none" w:sz="0" w:space="0" w:color="auto"/>
          </w:divBdr>
        </w:div>
        <w:div w:id="968587943">
          <w:marLeft w:val="0"/>
          <w:marRight w:val="0"/>
          <w:marTop w:val="0"/>
          <w:marBottom w:val="0"/>
          <w:divBdr>
            <w:top w:val="none" w:sz="0" w:space="0" w:color="auto"/>
            <w:left w:val="none" w:sz="0" w:space="0" w:color="auto"/>
            <w:bottom w:val="none" w:sz="0" w:space="0" w:color="auto"/>
            <w:right w:val="none" w:sz="0" w:space="0" w:color="auto"/>
          </w:divBdr>
        </w:div>
        <w:div w:id="2008635087">
          <w:marLeft w:val="0"/>
          <w:marRight w:val="0"/>
          <w:marTop w:val="0"/>
          <w:marBottom w:val="0"/>
          <w:divBdr>
            <w:top w:val="none" w:sz="0" w:space="0" w:color="auto"/>
            <w:left w:val="none" w:sz="0" w:space="0" w:color="auto"/>
            <w:bottom w:val="none" w:sz="0" w:space="0" w:color="auto"/>
            <w:right w:val="none" w:sz="0" w:space="0" w:color="auto"/>
          </w:divBdr>
        </w:div>
        <w:div w:id="2027441733">
          <w:marLeft w:val="0"/>
          <w:marRight w:val="0"/>
          <w:marTop w:val="0"/>
          <w:marBottom w:val="0"/>
          <w:divBdr>
            <w:top w:val="none" w:sz="0" w:space="0" w:color="auto"/>
            <w:left w:val="none" w:sz="0" w:space="0" w:color="auto"/>
            <w:bottom w:val="none" w:sz="0" w:space="0" w:color="auto"/>
            <w:right w:val="none" w:sz="0" w:space="0" w:color="auto"/>
          </w:divBdr>
        </w:div>
        <w:div w:id="2053262781">
          <w:marLeft w:val="0"/>
          <w:marRight w:val="0"/>
          <w:marTop w:val="0"/>
          <w:marBottom w:val="0"/>
          <w:divBdr>
            <w:top w:val="none" w:sz="0" w:space="0" w:color="auto"/>
            <w:left w:val="none" w:sz="0" w:space="0" w:color="auto"/>
            <w:bottom w:val="none" w:sz="0" w:space="0" w:color="auto"/>
            <w:right w:val="none" w:sz="0" w:space="0" w:color="auto"/>
          </w:divBdr>
        </w:div>
        <w:div w:id="2136943682">
          <w:marLeft w:val="0"/>
          <w:marRight w:val="0"/>
          <w:marTop w:val="0"/>
          <w:marBottom w:val="0"/>
          <w:divBdr>
            <w:top w:val="none" w:sz="0" w:space="0" w:color="auto"/>
            <w:left w:val="none" w:sz="0" w:space="0" w:color="auto"/>
            <w:bottom w:val="none" w:sz="0" w:space="0" w:color="auto"/>
            <w:right w:val="none" w:sz="0" w:space="0" w:color="auto"/>
          </w:divBdr>
        </w:div>
        <w:div w:id="2138720791">
          <w:marLeft w:val="0"/>
          <w:marRight w:val="0"/>
          <w:marTop w:val="0"/>
          <w:marBottom w:val="0"/>
          <w:divBdr>
            <w:top w:val="none" w:sz="0" w:space="0" w:color="auto"/>
            <w:left w:val="none" w:sz="0" w:space="0" w:color="auto"/>
            <w:bottom w:val="none" w:sz="0" w:space="0" w:color="auto"/>
            <w:right w:val="none" w:sz="0" w:space="0" w:color="auto"/>
          </w:divBdr>
        </w:div>
      </w:divsChild>
    </w:div>
    <w:div w:id="1409885203">
      <w:bodyDiv w:val="1"/>
      <w:marLeft w:val="0"/>
      <w:marRight w:val="0"/>
      <w:marTop w:val="0"/>
      <w:marBottom w:val="0"/>
      <w:divBdr>
        <w:top w:val="none" w:sz="0" w:space="0" w:color="auto"/>
        <w:left w:val="none" w:sz="0" w:space="0" w:color="auto"/>
        <w:bottom w:val="none" w:sz="0" w:space="0" w:color="auto"/>
        <w:right w:val="none" w:sz="0" w:space="0" w:color="auto"/>
      </w:divBdr>
      <w:divsChild>
        <w:div w:id="1927373406">
          <w:marLeft w:val="0"/>
          <w:marRight w:val="0"/>
          <w:marTop w:val="0"/>
          <w:marBottom w:val="0"/>
          <w:divBdr>
            <w:top w:val="none" w:sz="0" w:space="0" w:color="auto"/>
            <w:left w:val="none" w:sz="0" w:space="0" w:color="auto"/>
            <w:bottom w:val="none" w:sz="0" w:space="0" w:color="auto"/>
            <w:right w:val="none" w:sz="0" w:space="0" w:color="auto"/>
          </w:divBdr>
          <w:divsChild>
            <w:div w:id="1056322920">
              <w:marLeft w:val="0"/>
              <w:marRight w:val="0"/>
              <w:marTop w:val="0"/>
              <w:marBottom w:val="0"/>
              <w:divBdr>
                <w:top w:val="none" w:sz="0" w:space="0" w:color="auto"/>
                <w:left w:val="none" w:sz="0" w:space="0" w:color="auto"/>
                <w:bottom w:val="none" w:sz="0" w:space="0" w:color="auto"/>
                <w:right w:val="none" w:sz="0" w:space="0" w:color="auto"/>
              </w:divBdr>
              <w:divsChild>
                <w:div w:id="1608732405">
                  <w:marLeft w:val="0"/>
                  <w:marRight w:val="0"/>
                  <w:marTop w:val="0"/>
                  <w:marBottom w:val="0"/>
                  <w:divBdr>
                    <w:top w:val="none" w:sz="0" w:space="0" w:color="auto"/>
                    <w:left w:val="none" w:sz="0" w:space="0" w:color="auto"/>
                    <w:bottom w:val="none" w:sz="0" w:space="0" w:color="auto"/>
                    <w:right w:val="none" w:sz="0" w:space="0" w:color="auto"/>
                  </w:divBdr>
                  <w:divsChild>
                    <w:div w:id="115621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9367511">
      <w:bodyDiv w:val="1"/>
      <w:marLeft w:val="0"/>
      <w:marRight w:val="0"/>
      <w:marTop w:val="0"/>
      <w:marBottom w:val="0"/>
      <w:divBdr>
        <w:top w:val="none" w:sz="0" w:space="0" w:color="auto"/>
        <w:left w:val="none" w:sz="0" w:space="0" w:color="auto"/>
        <w:bottom w:val="none" w:sz="0" w:space="0" w:color="auto"/>
        <w:right w:val="none" w:sz="0" w:space="0" w:color="auto"/>
      </w:divBdr>
      <w:divsChild>
        <w:div w:id="1281298012">
          <w:marLeft w:val="0"/>
          <w:marRight w:val="0"/>
          <w:marTop w:val="0"/>
          <w:marBottom w:val="0"/>
          <w:divBdr>
            <w:top w:val="none" w:sz="0" w:space="0" w:color="auto"/>
            <w:left w:val="none" w:sz="0" w:space="0" w:color="auto"/>
            <w:bottom w:val="none" w:sz="0" w:space="0" w:color="auto"/>
            <w:right w:val="none" w:sz="0" w:space="0" w:color="auto"/>
          </w:divBdr>
          <w:divsChild>
            <w:div w:id="449126300">
              <w:marLeft w:val="0"/>
              <w:marRight w:val="0"/>
              <w:marTop w:val="0"/>
              <w:marBottom w:val="0"/>
              <w:divBdr>
                <w:top w:val="none" w:sz="0" w:space="0" w:color="auto"/>
                <w:left w:val="none" w:sz="0" w:space="0" w:color="auto"/>
                <w:bottom w:val="none" w:sz="0" w:space="0" w:color="auto"/>
                <w:right w:val="none" w:sz="0" w:space="0" w:color="auto"/>
              </w:divBdr>
            </w:div>
            <w:div w:id="839271754">
              <w:marLeft w:val="0"/>
              <w:marRight w:val="0"/>
              <w:marTop w:val="0"/>
              <w:marBottom w:val="0"/>
              <w:divBdr>
                <w:top w:val="none" w:sz="0" w:space="0" w:color="auto"/>
                <w:left w:val="none" w:sz="0" w:space="0" w:color="auto"/>
                <w:bottom w:val="none" w:sz="0" w:space="0" w:color="auto"/>
                <w:right w:val="none" w:sz="0" w:space="0" w:color="auto"/>
              </w:divBdr>
            </w:div>
            <w:div w:id="1173759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768177">
      <w:bodyDiv w:val="1"/>
      <w:marLeft w:val="0"/>
      <w:marRight w:val="0"/>
      <w:marTop w:val="0"/>
      <w:marBottom w:val="0"/>
      <w:divBdr>
        <w:top w:val="none" w:sz="0" w:space="0" w:color="auto"/>
        <w:left w:val="none" w:sz="0" w:space="0" w:color="auto"/>
        <w:bottom w:val="none" w:sz="0" w:space="0" w:color="auto"/>
        <w:right w:val="none" w:sz="0" w:space="0" w:color="auto"/>
      </w:divBdr>
      <w:divsChild>
        <w:div w:id="1824392285">
          <w:marLeft w:val="0"/>
          <w:marRight w:val="0"/>
          <w:marTop w:val="0"/>
          <w:marBottom w:val="0"/>
          <w:divBdr>
            <w:top w:val="none" w:sz="0" w:space="0" w:color="auto"/>
            <w:left w:val="none" w:sz="0" w:space="0" w:color="auto"/>
            <w:bottom w:val="none" w:sz="0" w:space="0" w:color="auto"/>
            <w:right w:val="none" w:sz="0" w:space="0" w:color="auto"/>
          </w:divBdr>
          <w:divsChild>
            <w:div w:id="1791512347">
              <w:marLeft w:val="0"/>
              <w:marRight w:val="0"/>
              <w:marTop w:val="0"/>
              <w:marBottom w:val="0"/>
              <w:divBdr>
                <w:top w:val="none" w:sz="0" w:space="0" w:color="auto"/>
                <w:left w:val="none" w:sz="0" w:space="0" w:color="auto"/>
                <w:bottom w:val="none" w:sz="0" w:space="0" w:color="auto"/>
                <w:right w:val="none" w:sz="0" w:space="0" w:color="auto"/>
              </w:divBdr>
              <w:divsChild>
                <w:div w:id="203903900">
                  <w:marLeft w:val="0"/>
                  <w:marRight w:val="0"/>
                  <w:marTop w:val="0"/>
                  <w:marBottom w:val="0"/>
                  <w:divBdr>
                    <w:top w:val="none" w:sz="0" w:space="0" w:color="auto"/>
                    <w:left w:val="none" w:sz="0" w:space="0" w:color="auto"/>
                    <w:bottom w:val="none" w:sz="0" w:space="0" w:color="auto"/>
                    <w:right w:val="none" w:sz="0" w:space="0" w:color="auto"/>
                  </w:divBdr>
                </w:div>
                <w:div w:id="96844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859658">
      <w:bodyDiv w:val="1"/>
      <w:marLeft w:val="0"/>
      <w:marRight w:val="0"/>
      <w:marTop w:val="0"/>
      <w:marBottom w:val="0"/>
      <w:divBdr>
        <w:top w:val="none" w:sz="0" w:space="0" w:color="auto"/>
        <w:left w:val="none" w:sz="0" w:space="0" w:color="auto"/>
        <w:bottom w:val="none" w:sz="0" w:space="0" w:color="auto"/>
        <w:right w:val="none" w:sz="0" w:space="0" w:color="auto"/>
      </w:divBdr>
    </w:div>
    <w:div w:id="2093621359">
      <w:bodyDiv w:val="1"/>
      <w:marLeft w:val="0"/>
      <w:marRight w:val="0"/>
      <w:marTop w:val="0"/>
      <w:marBottom w:val="0"/>
      <w:divBdr>
        <w:top w:val="none" w:sz="0" w:space="0" w:color="auto"/>
        <w:left w:val="none" w:sz="0" w:space="0" w:color="auto"/>
        <w:bottom w:val="none" w:sz="0" w:space="0" w:color="auto"/>
        <w:right w:val="none" w:sz="0" w:space="0" w:color="auto"/>
      </w:divBdr>
    </w:div>
    <w:div w:id="2101876219">
      <w:bodyDiv w:val="1"/>
      <w:marLeft w:val="0"/>
      <w:marRight w:val="0"/>
      <w:marTop w:val="0"/>
      <w:marBottom w:val="0"/>
      <w:divBdr>
        <w:top w:val="none" w:sz="0" w:space="0" w:color="auto"/>
        <w:left w:val="none" w:sz="0" w:space="0" w:color="auto"/>
        <w:bottom w:val="none" w:sz="0" w:space="0" w:color="auto"/>
        <w:right w:val="none" w:sz="0" w:space="0" w:color="auto"/>
      </w:divBdr>
      <w:divsChild>
        <w:div w:id="1258175422">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ww.ibm.com/downloads/cas/O1VADKY2" TargetMode="External"/><Relationship Id="rId18" Type="http://schemas.openxmlformats.org/officeDocument/2006/relationships/hyperlink" Target="https://ibmsc.lightning.force.com/lightning/r/Report/00O3h000003nEvHEAU/view?queryScope=userFolders" TargetMode="External"/><Relationship Id="rId26" Type="http://schemas.openxmlformats.org/officeDocument/2006/relationships/hyperlink" Target="https://ibm-analytics.slack.com/archives/CAWKKHE14/p1686330360662039" TargetMode="External"/><Relationship Id="rId39" Type="http://schemas.openxmlformats.org/officeDocument/2006/relationships/hyperlink" Target="https://ibm.box.com/s/fpsu2fdkwfjsxqzl14gcimpcpjijfzc4" TargetMode="External"/><Relationship Id="rId21" Type="http://schemas.openxmlformats.org/officeDocument/2006/relationships/hyperlink" Target="https://client-engineering-uk.slack.com/archives/C05C60EGQE4/p1694613677774699" TargetMode="External"/><Relationship Id="rId34" Type="http://schemas.openxmlformats.org/officeDocument/2006/relationships/hyperlink" Target="https://yourlearning.ibm.com/learning/required" TargetMode="External"/><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c.yourlearning.ibm.com/w3/playback/10137011" TargetMode="External"/><Relationship Id="rId20" Type="http://schemas.openxmlformats.org/officeDocument/2006/relationships/hyperlink" Target="https://client-engineering-uk.slack.com/archives/C05V97VDGN9/p1696526432297619" TargetMode="External"/><Relationship Id="rId29" Type="http://schemas.openxmlformats.org/officeDocument/2006/relationships/hyperlink" Target="https://client-engineering-uk.slack.com/archives/C0243CP8EVA/p1686585746040339" TargetMode="External"/><Relationship Id="rId41" Type="http://schemas.openxmlformats.org/officeDocument/2006/relationships/hyperlink" Target="https://developer.ibm.com/tutorials/create-and-experiment-with-dl-models-using-nn-modele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2.deloitte.com/content/dam/Deloitte/ca/Documents/deloitte-analytics/ca-en-omnia-ai-marketing-pov-fin-jun24-aoda.pdf" TargetMode="External"/><Relationship Id="rId24" Type="http://schemas.openxmlformats.org/officeDocument/2006/relationships/hyperlink" Target="https://outlook.office.com/mail/inbox/id/AAQkADkwMDM2ZWZlLWYxMDEtNDZhMC04NTkyLWE4OWM5Mzc4NGVmZAAQAGH8o7R%2F50NkvQxyWAAGXR4%3D/sxs/AAMkADkwMDM2ZWZlLWYxMDEtNDZhMC04NTkyLWE4OWM5Mzc4NGVmZABGAAAAAADpKwYTSfZTTJbK7oQq%2Fp%2BKBwBAzdQ8cKjHTJ2PyxUTl3kdAAAAAAEMAABAzdQ8cKjHTJ2PyxUTl3kdAAUgNi4xAAABEgAQAC5VlS9M3VNLhQqS8Js9g9Q%3D" TargetMode="External"/><Relationship Id="rId32" Type="http://schemas.openxmlformats.org/officeDocument/2006/relationships/hyperlink" Target="mailto:rafal.bigaj@pl.ibm.com" TargetMode="External"/><Relationship Id="rId37" Type="http://schemas.openxmlformats.org/officeDocument/2006/relationships/image" Target="media/image1.png"/><Relationship Id="rId40" Type="http://schemas.openxmlformats.org/officeDocument/2006/relationships/hyperlink" Target="https://www.campaignlive.co.uk/article/technique-value-transactional-customer-modelling/534171" TargetMode="External"/><Relationship Id="rId5" Type="http://schemas.openxmlformats.org/officeDocument/2006/relationships/numbering" Target="numbering.xml"/><Relationship Id="rId15" Type="http://schemas.openxmlformats.org/officeDocument/2006/relationships/hyperlink" Target="https://dataplatform.cloud.ibm.com/projects/5d13cfe7-42e2-4c23-8b97-161b806a8969?context=cpdaas" TargetMode="External"/><Relationship Id="rId23" Type="http://schemas.openxmlformats.org/officeDocument/2006/relationships/hyperlink" Target="https://www.youtube.com/watch?v=eVQ_yeVu848" TargetMode="External"/><Relationship Id="rId28" Type="http://schemas.openxmlformats.org/officeDocument/2006/relationships/hyperlink" Target="https://ibm-analytics.slack.com/archives/C54CHKP32/p1687772853958309" TargetMode="External"/><Relationship Id="rId36" Type="http://schemas.openxmlformats.org/officeDocument/2006/relationships/hyperlink" Target="https://w3.ibm.com/hr/badge-me/application/61bceb2e994fcd0cdd0a7e7d" TargetMode="External"/><Relationship Id="rId10" Type="http://schemas.openxmlformats.org/officeDocument/2006/relationships/hyperlink" Target="https://www.gartner.com/en/newsroom/press-releases/2021-09-07-gartner-identifies-four-trends-driving-near-term-artificial-intelligence-innovation" TargetMode="External"/><Relationship Id="rId19" Type="http://schemas.openxmlformats.org/officeDocument/2006/relationships/hyperlink" Target="https://client-engineering-uk.slack.com/archives/C05RS4ZFQR4/p1694517107134439" TargetMode="External"/><Relationship Id="rId31" Type="http://schemas.openxmlformats.org/officeDocument/2006/relationships/hyperlink" Target="https://w3.ibm.com/w3publisher/ibmsaleszone/expertise/global-sales-skills-challenge" TargetMode="External"/><Relationship Id="rId4" Type="http://schemas.openxmlformats.org/officeDocument/2006/relationships/customXml" Target="../customXml/item4.xml"/><Relationship Id="rId9" Type="http://schemas.openxmlformats.org/officeDocument/2006/relationships/hyperlink" Target="https://medium.com/ibm-data-ai/planning-sustainable-energy-generation-with-machine-learning-and-decision-optimization-bd4ba635e2dc" TargetMode="External"/><Relationship Id="rId14" Type="http://schemas.openxmlformats.org/officeDocument/2006/relationships/hyperlink" Target="https://dataplatform.cloud.ibm.com/docs/content/wsj/getting-started/df_pipeline.html" TargetMode="External"/><Relationship Id="rId22" Type="http://schemas.openxmlformats.org/officeDocument/2006/relationships/hyperlink" Target="https://dataplatform.cloud.ibm.com/analytics/notebooks/v2/3b232e73-1e2a-402e-ac14-da40d55280f3?projectid=e6b69b39-fb7a-409f-bda7-9bc0fcd8e026&amp;context=wx" TargetMode="External"/><Relationship Id="rId27" Type="http://schemas.openxmlformats.org/officeDocument/2006/relationships/hyperlink" Target="https://ibm-analytics.slack.com/archives/C01NLF74DDF/p1687511023614949" TargetMode="External"/><Relationship Id="rId30" Type="http://schemas.openxmlformats.org/officeDocument/2006/relationships/hyperlink" Target="https://ibm-analytics.slack.com/archives/C58HFP8F8/p1679664912438259" TargetMode="External"/><Relationship Id="rId35" Type="http://schemas.openxmlformats.org/officeDocument/2006/relationships/hyperlink" Target="https://bigblue.aha.io/products/CEX/feature_cards?object=feature" TargetMode="External"/><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monei.com/blog/fintech-vs-traditional-banks/" TargetMode="External"/><Relationship Id="rId17" Type="http://schemas.openxmlformats.org/officeDocument/2006/relationships/hyperlink" Target="https://ibm.box.com/s/8hth1q72aaakz4j4y2rj3v8jh8pt6cts" TargetMode="External"/><Relationship Id="rId25" Type="http://schemas.openxmlformats.org/officeDocument/2006/relationships/hyperlink" Target="https://ibm.seismic.com/app?ContentId=24d2ddd9-453a-4ecd-92f3-82611cce4b48" TargetMode="External"/><Relationship Id="rId33" Type="http://schemas.openxmlformats.org/officeDocument/2006/relationships/hyperlink" Target="https://devices.wdc1a.cirrus.ibm.com/" TargetMode="External"/><Relationship Id="rId3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94C29C17E9AEA4CB48B504ECDD326F6" ma:contentTypeVersion="4" ma:contentTypeDescription="Create a new document." ma:contentTypeScope="" ma:versionID="7e5076abebf9f2beceae1c4ad2c1d41d">
  <xsd:schema xmlns:xsd="http://www.w3.org/2001/XMLSchema" xmlns:xs="http://www.w3.org/2001/XMLSchema" xmlns:p="http://schemas.microsoft.com/office/2006/metadata/properties" xmlns:ns3="e0232e1f-123a-43d1-921b-7c05729cf17c" targetNamespace="http://schemas.microsoft.com/office/2006/metadata/properties" ma:root="true" ma:fieldsID="bd8a885f545a9ffd8680426573308287" ns3:_="">
    <xsd:import namespace="e0232e1f-123a-43d1-921b-7c05729cf17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232e1f-123a-43d1-921b-7c05729cf1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634A7A-9C73-4BA4-9E64-54387EC76F1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1BD0F08-FC6A-4F60-B750-0CBF750ADC3A}">
  <ds:schemaRefs>
    <ds:schemaRef ds:uri="http://schemas.microsoft.com/sharepoint/v3/contenttype/forms"/>
  </ds:schemaRefs>
</ds:datastoreItem>
</file>

<file path=customXml/itemProps3.xml><?xml version="1.0" encoding="utf-8"?>
<ds:datastoreItem xmlns:ds="http://schemas.openxmlformats.org/officeDocument/2006/customXml" ds:itemID="{7AA5D917-6514-4ADE-970D-8C2B6321C435}">
  <ds:schemaRefs>
    <ds:schemaRef ds:uri="http://schemas.openxmlformats.org/officeDocument/2006/bibliography"/>
  </ds:schemaRefs>
</ds:datastoreItem>
</file>

<file path=customXml/itemProps4.xml><?xml version="1.0" encoding="utf-8"?>
<ds:datastoreItem xmlns:ds="http://schemas.openxmlformats.org/officeDocument/2006/customXml" ds:itemID="{F0F7D495-071B-4B97-B63E-6100904EBD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232e1f-123a-43d1-921b-7c05729cf1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550</TotalTime>
  <Pages>22</Pages>
  <Words>5354</Words>
  <Characters>30519</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SAN Magula</dc:creator>
  <cp:keywords/>
  <dc:description/>
  <cp:lastModifiedBy>Dusan Magula</cp:lastModifiedBy>
  <cp:revision>29</cp:revision>
  <dcterms:created xsi:type="dcterms:W3CDTF">2022-09-30T07:25:00Z</dcterms:created>
  <dcterms:modified xsi:type="dcterms:W3CDTF">2023-10-2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4C29C17E9AEA4CB48B504ECDD326F6</vt:lpwstr>
  </property>
</Properties>
</file>